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5C809" w14:textId="4937A569" w:rsidR="00BE566D" w:rsidRDefault="00BE566D" w:rsidP="006D3415">
      <w:pPr>
        <w:pStyle w:val="Heading2"/>
        <w:rPr>
          <w:lang w:val="en-US"/>
        </w:rPr>
      </w:pPr>
      <w:r>
        <w:rPr>
          <w:lang w:val="en-US"/>
        </w:rPr>
        <w:t>ALX</w:t>
      </w:r>
      <w:r w:rsidR="00F871F5">
        <w:rPr>
          <w:lang w:val="en-US"/>
        </w:rPr>
        <w:t xml:space="preserve"> SE</w:t>
      </w:r>
    </w:p>
    <w:p w14:paraId="7F44C72A" w14:textId="7B9BC0A9" w:rsidR="009F2046" w:rsidRDefault="00630859" w:rsidP="006D3415">
      <w:pPr>
        <w:pStyle w:val="Heading3"/>
        <w:rPr>
          <w:lang w:val="en-US"/>
        </w:rPr>
      </w:pPr>
      <w:r w:rsidRPr="007A331D">
        <w:rPr>
          <w:lang w:val="en-US"/>
        </w:rPr>
        <w:t>0x05. C - Pointers, arrays and strings (project)</w:t>
      </w:r>
    </w:p>
    <w:p w14:paraId="73E9F50D" w14:textId="77777777" w:rsidR="00630859" w:rsidRPr="00630859" w:rsidRDefault="00630859" w:rsidP="00630859">
      <w:pPr>
        <w:rPr>
          <w:lang w:val="en-US"/>
        </w:rPr>
      </w:pPr>
    </w:p>
    <w:p w14:paraId="7D101D98" w14:textId="6522B348" w:rsidR="007A331D" w:rsidRDefault="007A331D" w:rsidP="006D3415">
      <w:pPr>
        <w:pStyle w:val="Heading3"/>
        <w:rPr>
          <w:lang w:val="en-US"/>
        </w:rPr>
      </w:pPr>
      <w:r w:rsidRPr="007A331D">
        <w:rPr>
          <w:lang w:val="en-US"/>
        </w:rPr>
        <w:t>0x6. C - More pointers, arrays and strings (project) </w:t>
      </w:r>
    </w:p>
    <w:p w14:paraId="63972E44" w14:textId="77777777" w:rsidR="0044225B" w:rsidRPr="0044225B" w:rsidRDefault="0044225B" w:rsidP="0044225B">
      <w:pPr>
        <w:rPr>
          <w:lang w:val="en-US"/>
        </w:rPr>
      </w:pPr>
    </w:p>
    <w:p w14:paraId="6E4C3991" w14:textId="56AAA6F2" w:rsidR="007A331D" w:rsidRDefault="007A331D" w:rsidP="006D3415">
      <w:pPr>
        <w:pStyle w:val="Heading3"/>
        <w:rPr>
          <w:lang w:val="en-US"/>
        </w:rPr>
      </w:pPr>
      <w:r w:rsidRPr="007A331D">
        <w:rPr>
          <w:lang w:val="en-US"/>
        </w:rPr>
        <w:t>0x7. C - Even more pointers, arrays and strings (project) </w:t>
      </w:r>
    </w:p>
    <w:p w14:paraId="02571BA0" w14:textId="77777777" w:rsidR="0044225B" w:rsidRPr="0044225B" w:rsidRDefault="0044225B" w:rsidP="0044225B">
      <w:pPr>
        <w:rPr>
          <w:lang w:val="en-US"/>
        </w:rPr>
      </w:pPr>
    </w:p>
    <w:p w14:paraId="7D49587F" w14:textId="6BD374BE" w:rsidR="007A331D" w:rsidRDefault="007A331D" w:rsidP="006D3415">
      <w:pPr>
        <w:pStyle w:val="Heading3"/>
        <w:rPr>
          <w:lang w:val="en-US"/>
        </w:rPr>
      </w:pPr>
      <w:r w:rsidRPr="007A331D">
        <w:rPr>
          <w:lang w:val="en-US"/>
        </w:rPr>
        <w:t>0x8. C - Recursion (project) </w:t>
      </w:r>
    </w:p>
    <w:p w14:paraId="1009CB1D" w14:textId="77777777" w:rsidR="002777A0" w:rsidRPr="002777A0" w:rsidRDefault="002777A0" w:rsidP="002777A0">
      <w:pPr>
        <w:rPr>
          <w:lang w:val="en-US"/>
        </w:rPr>
      </w:pPr>
    </w:p>
    <w:p w14:paraId="01D504D7" w14:textId="2A328D45" w:rsidR="007A331D" w:rsidRDefault="007A331D" w:rsidP="006D3415">
      <w:pPr>
        <w:pStyle w:val="Heading3"/>
        <w:rPr>
          <w:lang w:val="en-US"/>
        </w:rPr>
      </w:pPr>
      <w:r w:rsidRPr="007A331D">
        <w:rPr>
          <w:lang w:val="en-US"/>
        </w:rPr>
        <w:t>0x9. C - Static libraries (project) </w:t>
      </w:r>
    </w:p>
    <w:p w14:paraId="40597AF8" w14:textId="77777777" w:rsidR="002777A0" w:rsidRPr="002777A0" w:rsidRDefault="002777A0" w:rsidP="002777A0">
      <w:pPr>
        <w:rPr>
          <w:lang w:val="en-US"/>
        </w:rPr>
      </w:pPr>
    </w:p>
    <w:p w14:paraId="64275397" w14:textId="70624770" w:rsidR="007A331D" w:rsidRDefault="007A331D" w:rsidP="006D3415">
      <w:pPr>
        <w:pStyle w:val="Heading3"/>
        <w:rPr>
          <w:lang w:val="en-US"/>
        </w:rPr>
      </w:pPr>
      <w:r w:rsidRPr="007A331D">
        <w:rPr>
          <w:lang w:val="en-US"/>
        </w:rPr>
        <w:t>0x0A. C - argc, argv (project) </w:t>
      </w:r>
    </w:p>
    <w:p w14:paraId="024ED873" w14:textId="77777777" w:rsidR="002777A0" w:rsidRPr="002777A0" w:rsidRDefault="002777A0" w:rsidP="002777A0">
      <w:pPr>
        <w:rPr>
          <w:lang w:val="en-US"/>
        </w:rPr>
      </w:pPr>
    </w:p>
    <w:p w14:paraId="53BEBD7F" w14:textId="055B7672" w:rsidR="007A331D" w:rsidRDefault="007A331D" w:rsidP="006D3415">
      <w:pPr>
        <w:pStyle w:val="Heading3"/>
        <w:rPr>
          <w:lang w:val="en-US"/>
        </w:rPr>
      </w:pPr>
      <w:r w:rsidRPr="007A331D">
        <w:rPr>
          <w:lang w:val="en-US"/>
        </w:rPr>
        <w:t>0x0B. C - malloc, free (project) </w:t>
      </w:r>
    </w:p>
    <w:p w14:paraId="160EE06D" w14:textId="77777777" w:rsidR="002777A0" w:rsidRPr="002777A0" w:rsidRDefault="002777A0" w:rsidP="002777A0">
      <w:pPr>
        <w:rPr>
          <w:lang w:val="en-US"/>
        </w:rPr>
      </w:pPr>
    </w:p>
    <w:p w14:paraId="5778825C" w14:textId="065DB91A" w:rsidR="007A331D" w:rsidRDefault="0039269C" w:rsidP="006D3415">
      <w:pPr>
        <w:pStyle w:val="Heading3"/>
        <w:rPr>
          <w:lang w:val="en-US"/>
        </w:rPr>
      </w:pPr>
      <w:r>
        <w:rPr>
          <w:rFonts w:ascii="Segoe UI Emoji" w:hAnsi="Segoe UI Emoji" w:cs="Segoe UI Emoji"/>
          <w:lang w:val="en-US"/>
        </w:rPr>
        <w:t>✅</w:t>
      </w:r>
      <w:r w:rsidR="007A331D" w:rsidRPr="007A331D">
        <w:rPr>
          <w:lang w:val="en-US"/>
        </w:rPr>
        <w:t>Professional Social Presence (project) </w:t>
      </w:r>
    </w:p>
    <w:p w14:paraId="7FCC4A98" w14:textId="77777777" w:rsidR="00B778E5" w:rsidRPr="00B778E5" w:rsidRDefault="00B778E5" w:rsidP="00B778E5">
      <w:pPr>
        <w:rPr>
          <w:lang w:val="en-US"/>
        </w:rPr>
      </w:pPr>
      <w:r w:rsidRPr="00B778E5">
        <w:rPr>
          <w:lang w:val="en-US"/>
        </w:rPr>
        <w:t>So, you’ve got all this information about professional social media presence, but do you know where to start?</w:t>
      </w:r>
    </w:p>
    <w:p w14:paraId="251BF817" w14:textId="77777777" w:rsidR="00B778E5" w:rsidRPr="00B778E5" w:rsidRDefault="00B778E5" w:rsidP="00B778E5">
      <w:pPr>
        <w:rPr>
          <w:lang w:val="en-US"/>
        </w:rPr>
      </w:pPr>
      <w:r w:rsidRPr="00B778E5">
        <w:rPr>
          <w:lang w:val="en-US"/>
        </w:rPr>
        <w:t>If the answer is “no”, don’t worry, here are some tips to help build and maintain your professional social media presence!</w:t>
      </w:r>
    </w:p>
    <w:p w14:paraId="3D0945D9" w14:textId="77777777" w:rsidR="00B778E5" w:rsidRPr="00B778E5" w:rsidRDefault="00B778E5" w:rsidP="00B778E5">
      <w:pPr>
        <w:rPr>
          <w:lang w:val="en-US"/>
        </w:rPr>
      </w:pPr>
    </w:p>
    <w:p w14:paraId="27C97837" w14:textId="77777777" w:rsidR="00B778E5" w:rsidRPr="00FC4915" w:rsidRDefault="00B778E5" w:rsidP="005C60AA">
      <w:pPr>
        <w:pStyle w:val="ListParagraph"/>
        <w:numPr>
          <w:ilvl w:val="0"/>
          <w:numId w:val="71"/>
        </w:numPr>
        <w:rPr>
          <w:lang w:val="en-US"/>
        </w:rPr>
      </w:pPr>
      <w:r w:rsidRPr="00FC4915">
        <w:rPr>
          <w:lang w:val="en-US"/>
        </w:rPr>
        <w:t>Find and follow one really smart person each day on Twitter</w:t>
      </w:r>
    </w:p>
    <w:p w14:paraId="77159C69" w14:textId="77777777" w:rsidR="00B778E5" w:rsidRPr="00FC4915" w:rsidRDefault="00B778E5" w:rsidP="005C60AA">
      <w:pPr>
        <w:pStyle w:val="ListParagraph"/>
        <w:numPr>
          <w:ilvl w:val="1"/>
          <w:numId w:val="71"/>
        </w:numPr>
        <w:rPr>
          <w:lang w:val="en-US"/>
        </w:rPr>
      </w:pPr>
      <w:r w:rsidRPr="00FC4915">
        <w:rPr>
          <w:lang w:val="en-US"/>
        </w:rPr>
        <w:t>Give them a follow, read their work</w:t>
      </w:r>
    </w:p>
    <w:p w14:paraId="131E5E76" w14:textId="77777777" w:rsidR="00B778E5" w:rsidRPr="00FC4915" w:rsidRDefault="00B778E5" w:rsidP="005C60AA">
      <w:pPr>
        <w:pStyle w:val="ListParagraph"/>
        <w:numPr>
          <w:ilvl w:val="0"/>
          <w:numId w:val="71"/>
        </w:numPr>
        <w:rPr>
          <w:lang w:val="en-US"/>
        </w:rPr>
      </w:pPr>
      <w:r w:rsidRPr="00FC4915">
        <w:rPr>
          <w:lang w:val="en-US"/>
        </w:rPr>
        <w:t>Each week, contribute to 3 social media conversations between Twitter and LinkedIn</w:t>
      </w:r>
    </w:p>
    <w:p w14:paraId="0F1A8127" w14:textId="77777777" w:rsidR="00B778E5" w:rsidRPr="00FC4915" w:rsidRDefault="00B778E5" w:rsidP="005C60AA">
      <w:pPr>
        <w:pStyle w:val="ListParagraph"/>
        <w:numPr>
          <w:ilvl w:val="1"/>
          <w:numId w:val="71"/>
        </w:numPr>
        <w:rPr>
          <w:lang w:val="en-US"/>
        </w:rPr>
      </w:pPr>
      <w:r w:rsidRPr="00FC4915">
        <w:rPr>
          <w:lang w:val="en-US"/>
        </w:rPr>
        <w:t>Ask and answer questions from strangers</w:t>
      </w:r>
    </w:p>
    <w:p w14:paraId="06D9760F" w14:textId="77777777" w:rsidR="00B778E5" w:rsidRPr="00FC4915" w:rsidRDefault="00B778E5" w:rsidP="005C60AA">
      <w:pPr>
        <w:pStyle w:val="ListParagraph"/>
        <w:numPr>
          <w:ilvl w:val="1"/>
          <w:numId w:val="71"/>
        </w:numPr>
        <w:rPr>
          <w:lang w:val="en-US"/>
        </w:rPr>
      </w:pPr>
      <w:r w:rsidRPr="00FC4915">
        <w:rPr>
          <w:lang w:val="en-US"/>
        </w:rPr>
        <w:t>Geek out about something that excites you</w:t>
      </w:r>
    </w:p>
    <w:p w14:paraId="5F92DC76" w14:textId="77777777" w:rsidR="00B778E5" w:rsidRPr="00FC4915" w:rsidRDefault="00B778E5" w:rsidP="005C60AA">
      <w:pPr>
        <w:pStyle w:val="ListParagraph"/>
        <w:numPr>
          <w:ilvl w:val="0"/>
          <w:numId w:val="71"/>
        </w:numPr>
        <w:rPr>
          <w:lang w:val="en-US"/>
        </w:rPr>
      </w:pPr>
      <w:r w:rsidRPr="00FC4915">
        <w:rPr>
          <w:lang w:val="en-US"/>
        </w:rPr>
        <w:t>Once per week, evangelize what you’re doing and where you’re at in your journey</w:t>
      </w:r>
    </w:p>
    <w:p w14:paraId="202091DB" w14:textId="77777777" w:rsidR="00B778E5" w:rsidRPr="00FC4915" w:rsidRDefault="00B778E5" w:rsidP="005C60AA">
      <w:pPr>
        <w:pStyle w:val="ListParagraph"/>
        <w:numPr>
          <w:ilvl w:val="1"/>
          <w:numId w:val="71"/>
        </w:numPr>
        <w:rPr>
          <w:lang w:val="en-US"/>
        </w:rPr>
      </w:pPr>
      <w:r w:rsidRPr="00FC4915">
        <w:rPr>
          <w:lang w:val="en-US"/>
        </w:rPr>
        <w:t>Solve a difficult problem?</w:t>
      </w:r>
    </w:p>
    <w:p w14:paraId="1C88431F" w14:textId="77777777" w:rsidR="00B778E5" w:rsidRPr="00FC4915" w:rsidRDefault="00B778E5" w:rsidP="005C60AA">
      <w:pPr>
        <w:pStyle w:val="ListParagraph"/>
        <w:numPr>
          <w:ilvl w:val="1"/>
          <w:numId w:val="71"/>
        </w:numPr>
        <w:rPr>
          <w:lang w:val="en-US"/>
        </w:rPr>
      </w:pPr>
      <w:r w:rsidRPr="00FC4915">
        <w:rPr>
          <w:lang w:val="en-US"/>
        </w:rPr>
        <w:t>Really work well with your partner on the last project?</w:t>
      </w:r>
    </w:p>
    <w:p w14:paraId="3283B775" w14:textId="77777777" w:rsidR="00B778E5" w:rsidRPr="00FC4915" w:rsidRDefault="00B778E5" w:rsidP="005C60AA">
      <w:pPr>
        <w:pStyle w:val="ListParagraph"/>
        <w:numPr>
          <w:ilvl w:val="0"/>
          <w:numId w:val="71"/>
        </w:numPr>
        <w:rPr>
          <w:lang w:val="en-US"/>
        </w:rPr>
      </w:pPr>
      <w:r w:rsidRPr="00FC4915">
        <w:rPr>
          <w:lang w:val="en-US"/>
        </w:rPr>
        <w:t>Build Connections</w:t>
      </w:r>
    </w:p>
    <w:p w14:paraId="0221CA04" w14:textId="77777777" w:rsidR="00B778E5" w:rsidRPr="00FC4915" w:rsidRDefault="00B778E5" w:rsidP="005C60AA">
      <w:pPr>
        <w:pStyle w:val="ListParagraph"/>
        <w:numPr>
          <w:ilvl w:val="1"/>
          <w:numId w:val="71"/>
        </w:numPr>
        <w:rPr>
          <w:lang w:val="en-US"/>
        </w:rPr>
      </w:pPr>
      <w:r w:rsidRPr="00FC4915">
        <w:rPr>
          <w:lang w:val="en-US"/>
        </w:rPr>
        <w:t>Keep the conversations going</w:t>
      </w:r>
    </w:p>
    <w:p w14:paraId="654FAC01" w14:textId="77777777" w:rsidR="00B778E5" w:rsidRPr="00FC4915" w:rsidRDefault="00B778E5" w:rsidP="005C60AA">
      <w:pPr>
        <w:pStyle w:val="ListParagraph"/>
        <w:numPr>
          <w:ilvl w:val="1"/>
          <w:numId w:val="71"/>
        </w:numPr>
        <w:rPr>
          <w:lang w:val="en-US"/>
        </w:rPr>
      </w:pPr>
      <w:r w:rsidRPr="00FC4915">
        <w:rPr>
          <w:lang w:val="en-US"/>
        </w:rPr>
        <w:t>Invite people to events you’re aware of</w:t>
      </w:r>
    </w:p>
    <w:p w14:paraId="3C86972E" w14:textId="77777777" w:rsidR="00B778E5" w:rsidRPr="00FC4915" w:rsidRDefault="00B778E5" w:rsidP="005C60AA">
      <w:pPr>
        <w:pStyle w:val="ListParagraph"/>
        <w:numPr>
          <w:ilvl w:val="0"/>
          <w:numId w:val="71"/>
        </w:numPr>
        <w:rPr>
          <w:lang w:val="en-US"/>
        </w:rPr>
      </w:pPr>
      <w:r w:rsidRPr="00FC4915">
        <w:rPr>
          <w:lang w:val="en-US"/>
        </w:rPr>
        <w:t>Have Fun and Stay Engaged!</w:t>
      </w:r>
    </w:p>
    <w:p w14:paraId="319828B9" w14:textId="12629103" w:rsidR="002777A0" w:rsidRDefault="00B778E5" w:rsidP="005C60AA">
      <w:pPr>
        <w:pStyle w:val="ListParagraph"/>
        <w:numPr>
          <w:ilvl w:val="1"/>
          <w:numId w:val="71"/>
        </w:numPr>
        <w:rPr>
          <w:lang w:val="en-US"/>
        </w:rPr>
      </w:pPr>
      <w:r w:rsidRPr="00FC4915">
        <w:rPr>
          <w:lang w:val="en-US"/>
        </w:rPr>
        <w:t>Each person you meet on Twitter or through LinkedIn could be someone who helps you in future professional endeavors</w:t>
      </w:r>
    </w:p>
    <w:p w14:paraId="274BC867" w14:textId="777C6C12" w:rsidR="00044CBA" w:rsidRPr="00044CBA" w:rsidRDefault="00044CBA" w:rsidP="00044CBA">
      <w:pPr>
        <w:rPr>
          <w:lang w:val="en-US"/>
        </w:rPr>
      </w:pPr>
      <w:r>
        <w:rPr>
          <w:noProof/>
        </w:rPr>
        <w:drawing>
          <wp:inline distT="0" distB="0" distL="0" distR="0" wp14:anchorId="7B4AD7E3" wp14:editId="048E2809">
            <wp:extent cx="5675630" cy="3866117"/>
            <wp:effectExtent l="0" t="0" r="127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16293"/>
                    <a:stretch/>
                  </pic:blipFill>
                  <pic:spPr bwMode="auto">
                    <a:xfrm>
                      <a:off x="0" y="0"/>
                      <a:ext cx="5676190" cy="3866498"/>
                    </a:xfrm>
                    <a:prstGeom prst="rect">
                      <a:avLst/>
                    </a:prstGeom>
                    <a:ln>
                      <a:noFill/>
                    </a:ln>
                    <a:extLst>
                      <a:ext uri="{53640926-AAD7-44D8-BBD7-CCE9431645EC}">
                        <a14:shadowObscured xmlns:a14="http://schemas.microsoft.com/office/drawing/2010/main"/>
                      </a:ext>
                    </a:extLst>
                  </pic:spPr>
                </pic:pic>
              </a:graphicData>
            </a:graphic>
          </wp:inline>
        </w:drawing>
      </w:r>
    </w:p>
    <w:p w14:paraId="452DD95D" w14:textId="27F42F9A" w:rsidR="007A331D" w:rsidRDefault="007A331D" w:rsidP="006D3415">
      <w:pPr>
        <w:pStyle w:val="Heading3"/>
        <w:rPr>
          <w:lang w:val="en-US"/>
        </w:rPr>
      </w:pPr>
      <w:r w:rsidRPr="007A331D">
        <w:rPr>
          <w:lang w:val="en-US"/>
        </w:rPr>
        <w:t>0x0C. C - More malloc, free (project) </w:t>
      </w:r>
    </w:p>
    <w:p w14:paraId="188FBBB8" w14:textId="77777777" w:rsidR="002777A0" w:rsidRPr="002777A0" w:rsidRDefault="002777A0" w:rsidP="002777A0">
      <w:pPr>
        <w:rPr>
          <w:lang w:val="en-US"/>
        </w:rPr>
      </w:pPr>
    </w:p>
    <w:p w14:paraId="0AF8ABBD" w14:textId="5DD2F325" w:rsidR="007A331D" w:rsidRDefault="007A331D" w:rsidP="006D3415">
      <w:pPr>
        <w:pStyle w:val="Heading3"/>
        <w:rPr>
          <w:lang w:val="en-US"/>
        </w:rPr>
      </w:pPr>
      <w:r w:rsidRPr="007A331D">
        <w:rPr>
          <w:lang w:val="en-US"/>
        </w:rPr>
        <w:t>0x0D. C - Preprocessor (project) </w:t>
      </w:r>
    </w:p>
    <w:p w14:paraId="627109A2" w14:textId="77777777" w:rsidR="002777A0" w:rsidRPr="002777A0" w:rsidRDefault="002777A0" w:rsidP="002777A0">
      <w:pPr>
        <w:rPr>
          <w:lang w:val="en-US"/>
        </w:rPr>
      </w:pPr>
    </w:p>
    <w:p w14:paraId="00E13B2B" w14:textId="00C6C83C" w:rsidR="007A331D" w:rsidRDefault="007A331D" w:rsidP="006D3415">
      <w:pPr>
        <w:pStyle w:val="Heading3"/>
        <w:rPr>
          <w:lang w:val="en-US"/>
        </w:rPr>
      </w:pPr>
      <w:r w:rsidRPr="007A331D">
        <w:rPr>
          <w:lang w:val="en-US"/>
        </w:rPr>
        <w:t>0x0E. C - Structures, typedef (project) </w:t>
      </w:r>
    </w:p>
    <w:p w14:paraId="743875E3" w14:textId="77777777" w:rsidR="002777A0" w:rsidRPr="002777A0" w:rsidRDefault="002777A0" w:rsidP="002777A0">
      <w:pPr>
        <w:rPr>
          <w:lang w:val="en-US"/>
        </w:rPr>
      </w:pPr>
    </w:p>
    <w:p w14:paraId="5BA79B5D" w14:textId="64FC4796" w:rsidR="007A331D" w:rsidRDefault="007A331D" w:rsidP="006D3415">
      <w:pPr>
        <w:pStyle w:val="Heading3"/>
        <w:rPr>
          <w:lang w:val="en-US"/>
        </w:rPr>
      </w:pPr>
      <w:r w:rsidRPr="007A331D">
        <w:rPr>
          <w:lang w:val="en-US"/>
        </w:rPr>
        <w:t>0x0F. C - Function pointers (project) </w:t>
      </w:r>
    </w:p>
    <w:p w14:paraId="2CFB4027" w14:textId="77777777" w:rsidR="002777A0" w:rsidRPr="002777A0" w:rsidRDefault="002777A0" w:rsidP="002777A0">
      <w:pPr>
        <w:rPr>
          <w:lang w:val="en-US"/>
        </w:rPr>
      </w:pPr>
    </w:p>
    <w:p w14:paraId="48002836" w14:textId="3D5342A0" w:rsidR="007A331D" w:rsidRDefault="007A331D" w:rsidP="006D3415">
      <w:pPr>
        <w:pStyle w:val="Heading3"/>
        <w:rPr>
          <w:lang w:val="en-US"/>
        </w:rPr>
      </w:pPr>
      <w:r w:rsidRPr="007A331D">
        <w:rPr>
          <w:lang w:val="en-US"/>
        </w:rPr>
        <w:t>0x10. C - Variadic functions (project) </w:t>
      </w:r>
    </w:p>
    <w:p w14:paraId="5C8BFAE1" w14:textId="77777777" w:rsidR="00AF0943" w:rsidRPr="00AF0943" w:rsidRDefault="00AF0943" w:rsidP="00AF0943">
      <w:pPr>
        <w:rPr>
          <w:lang w:val="en-US"/>
        </w:rPr>
      </w:pPr>
    </w:p>
    <w:p w14:paraId="4913745C" w14:textId="3E2FC01A" w:rsidR="007A331D" w:rsidRDefault="007A331D" w:rsidP="006D3415">
      <w:pPr>
        <w:pStyle w:val="Heading3"/>
        <w:rPr>
          <w:lang w:val="en-US"/>
        </w:rPr>
      </w:pPr>
      <w:r w:rsidRPr="007A331D">
        <w:rPr>
          <w:lang w:val="en-US"/>
        </w:rPr>
        <w:t>Evaluation #1 (evaluation-quiz) </w:t>
      </w:r>
    </w:p>
    <w:p w14:paraId="4AB719ED" w14:textId="33725E1D" w:rsidR="007D57DC" w:rsidRPr="00031143" w:rsidRDefault="007D57DC" w:rsidP="005C60AA">
      <w:pPr>
        <w:pStyle w:val="ListParagraph"/>
        <w:numPr>
          <w:ilvl w:val="0"/>
          <w:numId w:val="73"/>
        </w:numPr>
        <w:rPr>
          <w:lang w:val="en-US"/>
        </w:rPr>
      </w:pPr>
      <w:r w:rsidRPr="00031143">
        <w:rPr>
          <w:lang w:val="en-US"/>
        </w:rPr>
        <w:t>what does the macro TABLESIZE expand to?</w:t>
      </w:r>
    </w:p>
    <w:p w14:paraId="25A32B90" w14:textId="77777777" w:rsidR="007D57DC" w:rsidRPr="007D57DC" w:rsidRDefault="007D57DC" w:rsidP="00031143">
      <w:pPr>
        <w:pStyle w:val="code"/>
        <w:ind w:left="360"/>
      </w:pPr>
      <w:r w:rsidRPr="007D57DC">
        <w:t>#define BUFSIZE 1020</w:t>
      </w:r>
    </w:p>
    <w:p w14:paraId="7FCAFA44" w14:textId="77777777" w:rsidR="007D57DC" w:rsidRPr="007D57DC" w:rsidRDefault="007D57DC" w:rsidP="00031143">
      <w:pPr>
        <w:pStyle w:val="code"/>
        <w:ind w:left="360"/>
      </w:pPr>
      <w:r w:rsidRPr="007D57DC">
        <w:t>#define TABLESIZE BUFSIZE</w:t>
      </w:r>
    </w:p>
    <w:p w14:paraId="28F0036F" w14:textId="77777777" w:rsidR="007D57DC" w:rsidRPr="007D57DC" w:rsidRDefault="007D57DC" w:rsidP="00031143">
      <w:pPr>
        <w:pStyle w:val="code"/>
        <w:ind w:left="360"/>
      </w:pPr>
      <w:r w:rsidRPr="007D57DC">
        <w:t>#undef BUFSIZE</w:t>
      </w:r>
    </w:p>
    <w:p w14:paraId="1AC06F33" w14:textId="77777777" w:rsidR="007D57DC" w:rsidRPr="007D57DC" w:rsidRDefault="007D57DC" w:rsidP="00031143">
      <w:pPr>
        <w:pStyle w:val="code"/>
        <w:ind w:left="360"/>
      </w:pPr>
      <w:r w:rsidRPr="007D57DC">
        <w:t>#define BUFSIZE 37</w:t>
      </w:r>
    </w:p>
    <w:p w14:paraId="5DFD8F55" w14:textId="7934A764" w:rsidR="007D57DC" w:rsidRPr="00CE4C6E" w:rsidRDefault="007D57DC" w:rsidP="005C60AA">
      <w:pPr>
        <w:pStyle w:val="ListParagraph"/>
        <w:numPr>
          <w:ilvl w:val="0"/>
          <w:numId w:val="72"/>
        </w:numPr>
        <w:ind w:left="1080"/>
        <w:rPr>
          <w:lang w:val="en-US"/>
        </w:rPr>
      </w:pPr>
      <w:r w:rsidRPr="00CE4C6E">
        <w:rPr>
          <w:lang w:val="en-US"/>
        </w:rPr>
        <w:t>37</w:t>
      </w:r>
    </w:p>
    <w:p w14:paraId="63708A17" w14:textId="3F99AFAD" w:rsidR="007D57DC" w:rsidRPr="00CE4C6E" w:rsidRDefault="007D57DC" w:rsidP="005C60AA">
      <w:pPr>
        <w:pStyle w:val="ListParagraph"/>
        <w:numPr>
          <w:ilvl w:val="0"/>
          <w:numId w:val="72"/>
        </w:numPr>
        <w:ind w:left="1080"/>
        <w:rPr>
          <w:lang w:val="en-US"/>
        </w:rPr>
      </w:pPr>
      <w:r w:rsidRPr="00CE4C6E">
        <w:rPr>
          <w:lang w:val="en-US"/>
        </w:rPr>
        <w:t>1020</w:t>
      </w:r>
    </w:p>
    <w:p w14:paraId="7570F48C" w14:textId="1B433B13" w:rsidR="002777A0" w:rsidRDefault="00CE4C6E" w:rsidP="005C60AA">
      <w:pPr>
        <w:pStyle w:val="ListParagraph"/>
        <w:numPr>
          <w:ilvl w:val="0"/>
          <w:numId w:val="72"/>
        </w:numPr>
        <w:ind w:left="1080"/>
        <w:rPr>
          <w:lang w:val="en-US"/>
        </w:rPr>
      </w:pPr>
      <w:r w:rsidRPr="00CE4C6E">
        <w:rPr>
          <w:lang w:val="en-US"/>
        </w:rPr>
        <w:t>N</w:t>
      </w:r>
      <w:r w:rsidR="007D57DC" w:rsidRPr="00CE4C6E">
        <w:rPr>
          <w:lang w:val="en-US"/>
        </w:rPr>
        <w:t>othing</w:t>
      </w:r>
    </w:p>
    <w:p w14:paraId="36012622" w14:textId="77777777" w:rsidR="00031143" w:rsidRPr="00031143" w:rsidRDefault="00031143" w:rsidP="00031143">
      <w:pPr>
        <w:rPr>
          <w:lang w:val="en-US"/>
        </w:rPr>
      </w:pPr>
    </w:p>
    <w:p w14:paraId="2B3C4DFC" w14:textId="704B952C" w:rsidR="00A17F37" w:rsidRDefault="00BC3A30" w:rsidP="005C60AA">
      <w:pPr>
        <w:pStyle w:val="ListParagraph"/>
        <w:numPr>
          <w:ilvl w:val="0"/>
          <w:numId w:val="73"/>
        </w:numPr>
        <w:rPr>
          <w:lang w:val="en-US"/>
        </w:rPr>
      </w:pPr>
      <w:r w:rsidRPr="00031143">
        <w:rPr>
          <w:lang w:val="en-US"/>
        </w:rPr>
        <w:t xml:space="preserve">What is the size of a pointer to an </w:t>
      </w:r>
      <w:r w:rsidRPr="00031143">
        <w:rPr>
          <w:rStyle w:val="codeChar"/>
          <w:rFonts w:eastAsia="Arial"/>
        </w:rPr>
        <w:t>int</w:t>
      </w:r>
      <w:r w:rsidRPr="00031143">
        <w:rPr>
          <w:lang w:val="en-US"/>
        </w:rPr>
        <w:t xml:space="preserve"> (on a </w:t>
      </w:r>
      <w:r w:rsidR="00EC76C1" w:rsidRPr="00031143">
        <w:rPr>
          <w:lang w:val="en-US"/>
        </w:rPr>
        <w:t>64-bit architecture)?</w:t>
      </w:r>
    </w:p>
    <w:p w14:paraId="6F70EA1C" w14:textId="77777777" w:rsidR="007B4FC6" w:rsidRPr="007B4FC6" w:rsidRDefault="007B4FC6" w:rsidP="007B4FC6">
      <w:pPr>
        <w:rPr>
          <w:lang w:val="en-US"/>
        </w:rPr>
      </w:pPr>
    </w:p>
    <w:p w14:paraId="348E8BBC" w14:textId="28E470B2" w:rsidR="00031143" w:rsidRDefault="00316E6D" w:rsidP="005C60AA">
      <w:pPr>
        <w:pStyle w:val="ListParagraph"/>
        <w:numPr>
          <w:ilvl w:val="0"/>
          <w:numId w:val="73"/>
        </w:numPr>
        <w:rPr>
          <w:lang w:val="en-US"/>
        </w:rPr>
      </w:pPr>
      <w:r>
        <w:rPr>
          <w:lang w:val="en-US"/>
        </w:rPr>
        <w:t xml:space="preserve">How many bites will this statement allocate on a </w:t>
      </w:r>
      <w:r w:rsidRPr="00031143">
        <w:rPr>
          <w:lang w:val="en-US"/>
        </w:rPr>
        <w:t>64-bit</w:t>
      </w:r>
      <w:r>
        <w:rPr>
          <w:lang w:val="en-US"/>
        </w:rPr>
        <w:t xml:space="preserve"> machine?</w:t>
      </w:r>
    </w:p>
    <w:p w14:paraId="26F8F538" w14:textId="5C336638" w:rsidR="00316E6D" w:rsidRDefault="0005022F" w:rsidP="0005022F">
      <w:pPr>
        <w:pStyle w:val="code"/>
        <w:ind w:firstLine="360"/>
      </w:pPr>
      <w:r w:rsidRPr="0005022F">
        <w:t>malloc(sizeof(char) *10)</w:t>
      </w:r>
    </w:p>
    <w:p w14:paraId="4FE2A22B" w14:textId="3A040C8D" w:rsidR="007B4FC6" w:rsidRDefault="007B4FC6" w:rsidP="007B4FC6">
      <w:pPr>
        <w:pStyle w:val="code"/>
      </w:pPr>
    </w:p>
    <w:p w14:paraId="7D15EF96" w14:textId="25642825" w:rsidR="00903BEF" w:rsidRPr="00AE2287" w:rsidRDefault="00825B11" w:rsidP="005C60AA">
      <w:pPr>
        <w:pStyle w:val="ListParagraph"/>
        <w:numPr>
          <w:ilvl w:val="0"/>
          <w:numId w:val="73"/>
        </w:numPr>
      </w:pPr>
      <w:r>
        <w:rPr>
          <w:lang w:val="en-US"/>
        </w:rPr>
        <w:t xml:space="preserve">The memory space reserved when </w:t>
      </w:r>
      <w:r w:rsidR="00AE2287">
        <w:rPr>
          <w:lang w:val="en-US"/>
        </w:rPr>
        <w:t xml:space="preserve">calling </w:t>
      </w:r>
      <w:r w:rsidR="00AE2287" w:rsidRPr="00F253BF">
        <w:rPr>
          <w:rStyle w:val="codeChar"/>
          <w:rFonts w:eastAsia="Arial"/>
        </w:rPr>
        <w:t>malloc</w:t>
      </w:r>
      <w:r w:rsidR="00AE2287">
        <w:rPr>
          <w:lang w:val="en-US"/>
        </w:rPr>
        <w:t xml:space="preserve"> is on:</w:t>
      </w:r>
    </w:p>
    <w:p w14:paraId="50181E87" w14:textId="50FC092D" w:rsidR="00AE2287" w:rsidRDefault="00AE2287" w:rsidP="005C60AA">
      <w:pPr>
        <w:pStyle w:val="ListParagraph"/>
        <w:numPr>
          <w:ilvl w:val="0"/>
          <w:numId w:val="74"/>
        </w:numPr>
        <w:rPr>
          <w:lang w:val="en-US"/>
        </w:rPr>
      </w:pPr>
      <w:r>
        <w:rPr>
          <w:lang w:val="en-US"/>
        </w:rPr>
        <w:t>The heap</w:t>
      </w:r>
    </w:p>
    <w:p w14:paraId="008030BD" w14:textId="6F2CB5CB" w:rsidR="00AE2287" w:rsidRDefault="00AE2287" w:rsidP="005C60AA">
      <w:pPr>
        <w:pStyle w:val="ListParagraph"/>
        <w:numPr>
          <w:ilvl w:val="0"/>
          <w:numId w:val="74"/>
        </w:numPr>
        <w:rPr>
          <w:lang w:val="en-US"/>
        </w:rPr>
      </w:pPr>
      <w:r>
        <w:rPr>
          <w:lang w:val="en-US"/>
        </w:rPr>
        <w:t>The stack</w:t>
      </w:r>
    </w:p>
    <w:p w14:paraId="56D80A7D" w14:textId="77777777" w:rsidR="007B4FC6" w:rsidRPr="007B4FC6" w:rsidRDefault="007B4FC6" w:rsidP="007B4FC6">
      <w:pPr>
        <w:rPr>
          <w:lang w:val="en-US"/>
        </w:rPr>
      </w:pPr>
    </w:p>
    <w:p w14:paraId="741EFD4B" w14:textId="38F15A23" w:rsidR="00F253BF" w:rsidRDefault="00AF5C98" w:rsidP="005C60AA">
      <w:pPr>
        <w:pStyle w:val="ListParagraph"/>
        <w:numPr>
          <w:ilvl w:val="0"/>
          <w:numId w:val="73"/>
        </w:numPr>
        <w:rPr>
          <w:lang w:val="en-US"/>
        </w:rPr>
      </w:pPr>
      <w:r>
        <w:rPr>
          <w:lang w:val="en-US"/>
        </w:rPr>
        <w:t>Given this code:</w:t>
      </w:r>
    </w:p>
    <w:p w14:paraId="5DB5F058" w14:textId="77777777" w:rsidR="00AA1B91" w:rsidRDefault="00AA1B91" w:rsidP="003B79C9">
      <w:pPr>
        <w:pStyle w:val="code"/>
        <w:ind w:left="720"/>
      </w:pPr>
      <w:r>
        <w:t>struct point {</w:t>
      </w:r>
    </w:p>
    <w:p w14:paraId="27D24606" w14:textId="77777777" w:rsidR="00AA1B91" w:rsidRDefault="00AA1B91" w:rsidP="003B79C9">
      <w:pPr>
        <w:pStyle w:val="code"/>
        <w:ind w:left="720"/>
      </w:pPr>
      <w:r>
        <w:tab/>
        <w:t>int x;</w:t>
      </w:r>
    </w:p>
    <w:p w14:paraId="48D516CA" w14:textId="77777777" w:rsidR="00AA1B91" w:rsidRDefault="00AA1B91" w:rsidP="003B79C9">
      <w:pPr>
        <w:pStyle w:val="code"/>
        <w:ind w:left="720"/>
      </w:pPr>
      <w:r>
        <w:tab/>
        <w:t>int y;</w:t>
      </w:r>
    </w:p>
    <w:p w14:paraId="31D82F95" w14:textId="77777777" w:rsidR="00AA1B91" w:rsidRDefault="00AA1B91" w:rsidP="003B79C9">
      <w:pPr>
        <w:pStyle w:val="code"/>
        <w:ind w:left="720"/>
      </w:pPr>
      <w:r>
        <w:t>};</w:t>
      </w:r>
    </w:p>
    <w:p w14:paraId="4DA625B2" w14:textId="77777777" w:rsidR="00AA1B91" w:rsidRDefault="00AA1B91" w:rsidP="003B79C9">
      <w:pPr>
        <w:pStyle w:val="code"/>
        <w:ind w:left="720"/>
      </w:pPr>
      <w:r>
        <w:t>struct point my_point = { 3, 7 };</w:t>
      </w:r>
    </w:p>
    <w:p w14:paraId="7A00EAD6" w14:textId="77777777" w:rsidR="00AA1B91" w:rsidRDefault="00AA1B91" w:rsidP="003B79C9">
      <w:pPr>
        <w:pStyle w:val="code"/>
        <w:ind w:left="720"/>
      </w:pPr>
      <w:r>
        <w:t>struct point *p = &amp;my_point;</w:t>
      </w:r>
    </w:p>
    <w:p w14:paraId="075627B8" w14:textId="08974A91" w:rsidR="00BF7B9B" w:rsidRDefault="00ED73F2" w:rsidP="00ED73F2">
      <w:pPr>
        <w:ind w:left="360"/>
        <w:rPr>
          <w:lang w:val="en-US"/>
        </w:rPr>
      </w:pPr>
      <w:r>
        <w:rPr>
          <w:lang w:val="en-US"/>
        </w:rPr>
        <w:t>To</w:t>
      </w:r>
      <w:r w:rsidR="002F202E">
        <w:rPr>
          <w:lang w:val="en-US"/>
        </w:rPr>
        <w:t xml:space="preserve"> set the member </w:t>
      </w:r>
      <w:r w:rsidR="002F202E" w:rsidRPr="00AA1B91">
        <w:rPr>
          <w:rStyle w:val="codeChar"/>
          <w:rFonts w:eastAsia="Arial"/>
        </w:rPr>
        <w:t>y</w:t>
      </w:r>
      <w:r w:rsidR="00AA1B91">
        <w:rPr>
          <w:rStyle w:val="codeChar"/>
          <w:rFonts w:eastAsia="Arial"/>
        </w:rPr>
        <w:t xml:space="preserve"> </w:t>
      </w:r>
      <w:r w:rsidR="002F202E">
        <w:rPr>
          <w:lang w:val="en-US"/>
        </w:rPr>
        <w:t xml:space="preserve">of a variable </w:t>
      </w:r>
      <w:r w:rsidR="002F202E" w:rsidRPr="00AA1B91">
        <w:rPr>
          <w:rStyle w:val="codeChar"/>
          <w:rFonts w:eastAsia="Arial"/>
        </w:rPr>
        <w:t>my_point</w:t>
      </w:r>
      <w:r w:rsidR="002F202E">
        <w:rPr>
          <w:lang w:val="en-US"/>
        </w:rPr>
        <w:t xml:space="preserve"> to </w:t>
      </w:r>
      <w:r w:rsidR="002F202E" w:rsidRPr="00AA1B91">
        <w:rPr>
          <w:rStyle w:val="codeChar"/>
          <w:rFonts w:eastAsia="Arial"/>
        </w:rPr>
        <w:t>98</w:t>
      </w:r>
      <w:r w:rsidR="002F202E">
        <w:rPr>
          <w:lang w:val="en-US"/>
        </w:rPr>
        <w:t>, I can do</w:t>
      </w:r>
      <w:r w:rsidR="00AA1B91">
        <w:rPr>
          <w:lang w:val="en-US"/>
        </w:rPr>
        <w:t xml:space="preserve"> (select all valid answers):</w:t>
      </w:r>
    </w:p>
    <w:p w14:paraId="489A8C7A" w14:textId="77777777" w:rsidR="003B79C9" w:rsidRDefault="003B79C9" w:rsidP="005C60AA">
      <w:pPr>
        <w:pStyle w:val="code"/>
        <w:numPr>
          <w:ilvl w:val="0"/>
          <w:numId w:val="75"/>
        </w:numPr>
        <w:ind w:left="720"/>
      </w:pPr>
      <w:r w:rsidRPr="003B79C9">
        <w:t>my_point-&gt;y = 98;</w:t>
      </w:r>
    </w:p>
    <w:p w14:paraId="1D9E86B9" w14:textId="77777777" w:rsidR="003B79C9" w:rsidRDefault="003B79C9" w:rsidP="005C60AA">
      <w:pPr>
        <w:pStyle w:val="code"/>
        <w:numPr>
          <w:ilvl w:val="0"/>
          <w:numId w:val="75"/>
        </w:numPr>
        <w:ind w:left="720"/>
      </w:pPr>
      <w:r w:rsidRPr="003B79C9">
        <w:t>(*p).y = 98;</w:t>
      </w:r>
    </w:p>
    <w:p w14:paraId="0E1234E8" w14:textId="77777777" w:rsidR="003B79C9" w:rsidRDefault="003B79C9" w:rsidP="005C60AA">
      <w:pPr>
        <w:pStyle w:val="code"/>
        <w:numPr>
          <w:ilvl w:val="0"/>
          <w:numId w:val="75"/>
        </w:numPr>
        <w:ind w:left="720"/>
      </w:pPr>
      <w:r w:rsidRPr="003B79C9">
        <w:t>my_point.y = 98;</w:t>
      </w:r>
    </w:p>
    <w:p w14:paraId="394352F8" w14:textId="77777777" w:rsidR="003B79C9" w:rsidRDefault="003B79C9" w:rsidP="005C60AA">
      <w:pPr>
        <w:pStyle w:val="code"/>
        <w:numPr>
          <w:ilvl w:val="0"/>
          <w:numId w:val="75"/>
        </w:numPr>
        <w:ind w:left="720"/>
      </w:pPr>
      <w:r w:rsidRPr="003B79C9">
        <w:t>p.y = 98;</w:t>
      </w:r>
    </w:p>
    <w:p w14:paraId="17DD1C7C" w14:textId="5D524C3B" w:rsidR="003B79C9" w:rsidRDefault="003B79C9" w:rsidP="005C60AA">
      <w:pPr>
        <w:pStyle w:val="code"/>
        <w:numPr>
          <w:ilvl w:val="0"/>
          <w:numId w:val="75"/>
        </w:numPr>
        <w:ind w:left="720"/>
      </w:pPr>
      <w:r w:rsidRPr="003B79C9">
        <w:t>p-&gt; =98;</w:t>
      </w:r>
    </w:p>
    <w:p w14:paraId="65AA6AE0" w14:textId="77777777" w:rsidR="00D715CA" w:rsidRDefault="00D715CA" w:rsidP="00D715CA">
      <w:pPr>
        <w:pStyle w:val="code"/>
      </w:pPr>
    </w:p>
    <w:p w14:paraId="1B24C326" w14:textId="5C7D71D6" w:rsidR="00D715CA" w:rsidRDefault="00D715CA" w:rsidP="005C60AA">
      <w:pPr>
        <w:pStyle w:val="ListParagraph"/>
        <w:numPr>
          <w:ilvl w:val="0"/>
          <w:numId w:val="73"/>
        </w:numPr>
        <w:rPr>
          <w:lang w:val="en-US"/>
        </w:rPr>
      </w:pPr>
      <w:r w:rsidRPr="00627689">
        <w:rPr>
          <w:lang w:val="en-US"/>
        </w:rPr>
        <w:t>What command(s) can be used to</w:t>
      </w:r>
      <w:r w:rsidR="00627689" w:rsidRPr="00627689">
        <w:rPr>
          <w:lang w:val="en-US"/>
        </w:rPr>
        <w:t xml:space="preserve"> </w:t>
      </w:r>
      <w:r w:rsidRPr="00627689">
        <w:rPr>
          <w:lang w:val="en-US"/>
        </w:rPr>
        <w:t>list the symbols</w:t>
      </w:r>
      <w:r w:rsidR="00627689" w:rsidRPr="00627689">
        <w:rPr>
          <w:lang w:val="en-US"/>
        </w:rPr>
        <w:t xml:space="preserve"> stored in a static library?</w:t>
      </w:r>
    </w:p>
    <w:p w14:paraId="58CB4910" w14:textId="622A75D2" w:rsidR="00627689" w:rsidRDefault="00627689" w:rsidP="00627689">
      <w:pPr>
        <w:pStyle w:val="ListParagraph"/>
        <w:ind w:left="360"/>
        <w:rPr>
          <w:lang w:val="en-US"/>
        </w:rPr>
      </w:pPr>
      <w:r>
        <w:rPr>
          <w:lang w:val="en-US"/>
        </w:rPr>
        <w:t>Select all valid answers</w:t>
      </w:r>
    </w:p>
    <w:p w14:paraId="475E9005" w14:textId="0EC3F3FB" w:rsidR="00627689" w:rsidRDefault="004F3E73" w:rsidP="005C60AA">
      <w:pPr>
        <w:pStyle w:val="ListParagraph"/>
        <w:numPr>
          <w:ilvl w:val="1"/>
          <w:numId w:val="73"/>
        </w:numPr>
        <w:rPr>
          <w:lang w:val="en-US"/>
        </w:rPr>
      </w:pPr>
      <w:r w:rsidRPr="004F3E73">
        <w:rPr>
          <w:rStyle w:val="codeChar"/>
          <w:rFonts w:eastAsia="Arial"/>
        </w:rPr>
        <w:t>a</w:t>
      </w:r>
      <w:r w:rsidR="00627689" w:rsidRPr="004F3E73">
        <w:rPr>
          <w:rStyle w:val="codeChar"/>
          <w:rFonts w:eastAsia="Arial"/>
        </w:rPr>
        <w:t>r</w:t>
      </w:r>
      <w:r>
        <w:rPr>
          <w:lang w:val="en-US"/>
        </w:rPr>
        <w:t xml:space="preserve"> </w:t>
      </w:r>
    </w:p>
    <w:p w14:paraId="218A12D2" w14:textId="753D8EF7" w:rsidR="004F3E73" w:rsidRDefault="004F3E73" w:rsidP="005C60AA">
      <w:pPr>
        <w:pStyle w:val="ListParagraph"/>
        <w:numPr>
          <w:ilvl w:val="1"/>
          <w:numId w:val="73"/>
        </w:numPr>
        <w:rPr>
          <w:lang w:val="en-US"/>
        </w:rPr>
      </w:pPr>
      <w:r w:rsidRPr="004F3E73">
        <w:rPr>
          <w:rStyle w:val="codeChar"/>
          <w:rFonts w:eastAsia="Arial"/>
        </w:rPr>
        <w:t>ranlib</w:t>
      </w:r>
      <w:r>
        <w:rPr>
          <w:lang w:val="en-US"/>
        </w:rPr>
        <w:t xml:space="preserve"> </w:t>
      </w:r>
    </w:p>
    <w:p w14:paraId="1B967B99" w14:textId="7851D3EC" w:rsidR="004F3E73" w:rsidRDefault="004F3E73" w:rsidP="005C60AA">
      <w:pPr>
        <w:pStyle w:val="ListParagraph"/>
        <w:numPr>
          <w:ilvl w:val="1"/>
          <w:numId w:val="73"/>
        </w:numPr>
        <w:rPr>
          <w:lang w:val="en-US"/>
        </w:rPr>
      </w:pPr>
      <w:r w:rsidRPr="004F3E73">
        <w:rPr>
          <w:rStyle w:val="codeChar"/>
          <w:rFonts w:eastAsia="Arial"/>
        </w:rPr>
        <w:t>ld</w:t>
      </w:r>
      <w:r>
        <w:rPr>
          <w:lang w:val="en-US"/>
        </w:rPr>
        <w:t xml:space="preserve"> </w:t>
      </w:r>
    </w:p>
    <w:p w14:paraId="7ED47074" w14:textId="77777777" w:rsidR="00D65A09" w:rsidRPr="00D65A09" w:rsidRDefault="004F3E73" w:rsidP="005C60AA">
      <w:pPr>
        <w:pStyle w:val="ListParagraph"/>
        <w:numPr>
          <w:ilvl w:val="1"/>
          <w:numId w:val="73"/>
        </w:numPr>
        <w:rPr>
          <w:rStyle w:val="codeChar"/>
          <w:rFonts w:ascii="Arial" w:eastAsia="Arial" w:hAnsi="Arial" w:cs="Arial"/>
          <w:noProof w:val="0"/>
          <w:color w:val="000000" w:themeColor="text1"/>
          <w:lang w:eastAsia="en-US"/>
        </w:rPr>
      </w:pPr>
      <w:r w:rsidRPr="004F3E73">
        <w:rPr>
          <w:rStyle w:val="codeChar"/>
          <w:rFonts w:eastAsia="Arial"/>
        </w:rPr>
        <w:t>nm</w:t>
      </w:r>
    </w:p>
    <w:p w14:paraId="4945BEC5" w14:textId="686ED453" w:rsidR="004F3E73" w:rsidRPr="00C06B58" w:rsidRDefault="004F3E73" w:rsidP="00C06B58">
      <w:pPr>
        <w:rPr>
          <w:lang w:val="en-US"/>
        </w:rPr>
      </w:pPr>
      <w:r w:rsidRPr="00C06B58">
        <w:rPr>
          <w:lang w:val="en-US"/>
        </w:rPr>
        <w:t xml:space="preserve"> </w:t>
      </w:r>
    </w:p>
    <w:p w14:paraId="3921E45C" w14:textId="643D60D6" w:rsidR="00F800A2" w:rsidRDefault="00D65A09" w:rsidP="005C60AA">
      <w:pPr>
        <w:pStyle w:val="ListParagraph"/>
        <w:numPr>
          <w:ilvl w:val="0"/>
          <w:numId w:val="73"/>
        </w:numPr>
        <w:rPr>
          <w:lang w:val="en-US"/>
        </w:rPr>
      </w:pPr>
      <w:r>
        <w:rPr>
          <w:lang w:val="en-US"/>
        </w:rPr>
        <w:t xml:space="preserve">This </w:t>
      </w:r>
      <w:r w:rsidRPr="007540BF">
        <w:rPr>
          <w:rStyle w:val="codeChar"/>
          <w:rFonts w:eastAsia="Arial"/>
        </w:rPr>
        <w:t>void</w:t>
      </w:r>
      <w:r w:rsidR="007540BF">
        <w:rPr>
          <w:rStyle w:val="codeChar"/>
          <w:rFonts w:eastAsia="Arial"/>
        </w:rPr>
        <w:t xml:space="preserve"> </w:t>
      </w:r>
      <w:r w:rsidR="00C06B58" w:rsidRPr="007540BF">
        <w:rPr>
          <w:rStyle w:val="codeChar"/>
          <w:rFonts w:eastAsia="Arial"/>
        </w:rPr>
        <w:t>(*anjula[])(int,float)</w:t>
      </w:r>
      <w:r w:rsidR="00C06B58">
        <w:rPr>
          <w:lang w:val="en-US"/>
        </w:rPr>
        <w:t xml:space="preserve"> is:</w:t>
      </w:r>
    </w:p>
    <w:p w14:paraId="4B4F8ED1" w14:textId="3B289101" w:rsidR="007540BF" w:rsidRDefault="007540BF" w:rsidP="005C60AA">
      <w:pPr>
        <w:pStyle w:val="ListParagraph"/>
        <w:numPr>
          <w:ilvl w:val="1"/>
          <w:numId w:val="73"/>
        </w:numPr>
        <w:rPr>
          <w:lang w:val="en-US"/>
        </w:rPr>
      </w:pPr>
      <w:r>
        <w:rPr>
          <w:lang w:val="en-US"/>
        </w:rPr>
        <w:t xml:space="preserve">A pointer to a function that takes an array of </w:t>
      </w:r>
      <w:r w:rsidRPr="007540BF">
        <w:rPr>
          <w:rStyle w:val="codeChar"/>
          <w:rFonts w:eastAsia="Arial"/>
        </w:rPr>
        <w:t>int</w:t>
      </w:r>
      <w:r>
        <w:rPr>
          <w:lang w:val="en-US"/>
        </w:rPr>
        <w:t xml:space="preserve"> and </w:t>
      </w:r>
      <w:r w:rsidRPr="007540BF">
        <w:rPr>
          <w:rStyle w:val="codeChar"/>
          <w:rFonts w:eastAsia="Arial"/>
        </w:rPr>
        <w:t>float</w:t>
      </w:r>
      <w:r>
        <w:rPr>
          <w:lang w:val="en-US"/>
        </w:rPr>
        <w:t xml:space="preserve"> as a parameter and returns nothing</w:t>
      </w:r>
    </w:p>
    <w:p w14:paraId="6F13D3D2" w14:textId="089C7828" w:rsidR="007540BF" w:rsidRDefault="007540BF" w:rsidP="005C60AA">
      <w:pPr>
        <w:pStyle w:val="ListParagraph"/>
        <w:numPr>
          <w:ilvl w:val="1"/>
          <w:numId w:val="73"/>
        </w:numPr>
        <w:rPr>
          <w:lang w:val="en-US"/>
        </w:rPr>
      </w:pPr>
      <w:r>
        <w:rPr>
          <w:lang w:val="en-US"/>
        </w:rPr>
        <w:t xml:space="preserve">A pointer to a function that takes an </w:t>
      </w:r>
      <w:r w:rsidRPr="007540BF">
        <w:rPr>
          <w:rStyle w:val="codeChar"/>
          <w:rFonts w:eastAsia="Arial"/>
        </w:rPr>
        <w:t>int</w:t>
      </w:r>
      <w:r>
        <w:rPr>
          <w:lang w:val="en-US"/>
        </w:rPr>
        <w:t xml:space="preserve"> and a </w:t>
      </w:r>
      <w:r w:rsidRPr="007540BF">
        <w:rPr>
          <w:rStyle w:val="codeChar"/>
          <w:rFonts w:eastAsia="Arial"/>
        </w:rPr>
        <w:t>float</w:t>
      </w:r>
      <w:r>
        <w:rPr>
          <w:lang w:val="en-US"/>
        </w:rPr>
        <w:t xml:space="preserve"> as parameters and returns an empty array</w:t>
      </w:r>
    </w:p>
    <w:p w14:paraId="7518F439" w14:textId="03C75C20" w:rsidR="007540BF" w:rsidRDefault="007540BF" w:rsidP="005C60AA">
      <w:pPr>
        <w:pStyle w:val="ListParagraph"/>
        <w:numPr>
          <w:ilvl w:val="1"/>
          <w:numId w:val="73"/>
        </w:numPr>
        <w:rPr>
          <w:lang w:val="en-US"/>
        </w:rPr>
      </w:pPr>
      <w:r>
        <w:rPr>
          <w:lang w:val="en-US"/>
        </w:rPr>
        <w:t xml:space="preserve">An array of pointers to functions that take an </w:t>
      </w:r>
      <w:r w:rsidRPr="007540BF">
        <w:rPr>
          <w:rStyle w:val="codeChar"/>
          <w:rFonts w:eastAsia="Arial"/>
        </w:rPr>
        <w:t>int</w:t>
      </w:r>
      <w:r>
        <w:rPr>
          <w:lang w:val="en-US"/>
        </w:rPr>
        <w:t xml:space="preserve"> and a </w:t>
      </w:r>
      <w:r w:rsidRPr="007540BF">
        <w:rPr>
          <w:rStyle w:val="codeChar"/>
          <w:rFonts w:eastAsia="Arial"/>
        </w:rPr>
        <w:t>float</w:t>
      </w:r>
      <w:r>
        <w:rPr>
          <w:lang w:val="en-US"/>
        </w:rPr>
        <w:t xml:space="preserve"> as parameters and returns nothing</w:t>
      </w:r>
    </w:p>
    <w:p w14:paraId="37B6AE80" w14:textId="4A1EF80B" w:rsidR="007540BF" w:rsidRDefault="007540BF" w:rsidP="005C60AA">
      <w:pPr>
        <w:pStyle w:val="ListParagraph"/>
        <w:numPr>
          <w:ilvl w:val="1"/>
          <w:numId w:val="73"/>
        </w:numPr>
        <w:rPr>
          <w:lang w:val="en-US"/>
        </w:rPr>
      </w:pPr>
      <w:r>
        <w:rPr>
          <w:lang w:val="en-US"/>
        </w:rPr>
        <w:t xml:space="preserve">A pointer to a pointer that takes an </w:t>
      </w:r>
      <w:r w:rsidRPr="007540BF">
        <w:rPr>
          <w:rStyle w:val="codeChar"/>
          <w:rFonts w:eastAsia="Arial"/>
        </w:rPr>
        <w:t>int</w:t>
      </w:r>
      <w:r>
        <w:rPr>
          <w:lang w:val="en-US"/>
        </w:rPr>
        <w:t xml:space="preserve"> and a </w:t>
      </w:r>
      <w:r w:rsidRPr="007540BF">
        <w:rPr>
          <w:rStyle w:val="codeChar"/>
          <w:rFonts w:eastAsia="Arial"/>
        </w:rPr>
        <w:t>float</w:t>
      </w:r>
      <w:r>
        <w:rPr>
          <w:lang w:val="en-US"/>
        </w:rPr>
        <w:t xml:space="preserve"> as parameters and returns nothing</w:t>
      </w:r>
    </w:p>
    <w:p w14:paraId="300103E7" w14:textId="65FB633B" w:rsidR="007540BF" w:rsidRDefault="007540BF" w:rsidP="005C60AA">
      <w:pPr>
        <w:pStyle w:val="ListParagraph"/>
        <w:numPr>
          <w:ilvl w:val="1"/>
          <w:numId w:val="73"/>
        </w:numPr>
        <w:rPr>
          <w:lang w:val="en-US"/>
        </w:rPr>
      </w:pPr>
      <w:r>
        <w:rPr>
          <w:lang w:val="en-US"/>
        </w:rPr>
        <w:t xml:space="preserve">A pointer to an array of functions that take an </w:t>
      </w:r>
      <w:r w:rsidRPr="007540BF">
        <w:rPr>
          <w:rStyle w:val="codeChar"/>
          <w:rFonts w:eastAsia="Arial"/>
        </w:rPr>
        <w:t>int</w:t>
      </w:r>
      <w:r>
        <w:rPr>
          <w:lang w:val="en-US"/>
        </w:rPr>
        <w:t xml:space="preserve"> and a </w:t>
      </w:r>
      <w:r w:rsidRPr="007540BF">
        <w:rPr>
          <w:rStyle w:val="codeChar"/>
          <w:rFonts w:eastAsia="Arial"/>
        </w:rPr>
        <w:t>float</w:t>
      </w:r>
      <w:r>
        <w:rPr>
          <w:lang w:val="en-US"/>
        </w:rPr>
        <w:t xml:space="preserve"> as parameters and return nothing</w:t>
      </w:r>
    </w:p>
    <w:p w14:paraId="080719C2" w14:textId="77777777" w:rsidR="00002F2A" w:rsidRPr="00002F2A" w:rsidRDefault="00002F2A" w:rsidP="00002F2A">
      <w:pPr>
        <w:rPr>
          <w:lang w:val="en-US"/>
        </w:rPr>
      </w:pPr>
    </w:p>
    <w:p w14:paraId="0C133546" w14:textId="188EC19D" w:rsidR="00002F2A" w:rsidRDefault="00002F2A" w:rsidP="005C60AA">
      <w:pPr>
        <w:pStyle w:val="ListParagraph"/>
        <w:numPr>
          <w:ilvl w:val="0"/>
          <w:numId w:val="73"/>
        </w:numPr>
        <w:rPr>
          <w:lang w:val="en-US"/>
        </w:rPr>
      </w:pPr>
      <w:r>
        <w:rPr>
          <w:lang w:val="en-US"/>
        </w:rPr>
        <w:t>What does this code print?</w:t>
      </w:r>
    </w:p>
    <w:p w14:paraId="345DC7BB" w14:textId="732C1B82" w:rsidR="00002F2A" w:rsidRPr="004D0BD8" w:rsidRDefault="00002F2A" w:rsidP="004D0BD8">
      <w:pPr>
        <w:pStyle w:val="code"/>
        <w:ind w:left="360"/>
      </w:pPr>
      <w:r w:rsidRPr="004D0BD8">
        <w:t>void print(int nb)</w:t>
      </w:r>
    </w:p>
    <w:p w14:paraId="68270D73" w14:textId="3D3BF056" w:rsidR="00002F2A" w:rsidRDefault="00002F2A" w:rsidP="004D0BD8">
      <w:pPr>
        <w:pStyle w:val="code"/>
        <w:ind w:left="360"/>
      </w:pPr>
      <w:r w:rsidRPr="004D0BD8">
        <w:t>{</w:t>
      </w:r>
    </w:p>
    <w:p w14:paraId="624AEFC3" w14:textId="77777777" w:rsidR="00263D79" w:rsidRDefault="00263D79" w:rsidP="00D2394F">
      <w:pPr>
        <w:pStyle w:val="code"/>
        <w:ind w:left="916"/>
      </w:pPr>
      <w:r w:rsidRPr="004D0BD8">
        <w:t>printf(“%d”, nb);</w:t>
      </w:r>
    </w:p>
    <w:p w14:paraId="6FDD07D8" w14:textId="77777777" w:rsidR="00263D79" w:rsidRDefault="00263D79" w:rsidP="00D2394F">
      <w:pPr>
        <w:pStyle w:val="code"/>
        <w:ind w:left="556"/>
      </w:pPr>
      <w:r w:rsidRPr="00163B7B">
        <w:tab/>
      </w:r>
      <w:r>
        <w:t>-- nb;</w:t>
      </w:r>
    </w:p>
    <w:p w14:paraId="0D82DAEA" w14:textId="77777777" w:rsidR="00263D79" w:rsidRDefault="00263D79" w:rsidP="00D2394F">
      <w:pPr>
        <w:pStyle w:val="code"/>
        <w:ind w:left="556"/>
      </w:pPr>
      <w:r>
        <w:tab/>
        <w:t>if  (nb &gt; 0)</w:t>
      </w:r>
    </w:p>
    <w:p w14:paraId="7014F6C8" w14:textId="77777777" w:rsidR="00263D79" w:rsidRDefault="00263D79" w:rsidP="00D2394F">
      <w:pPr>
        <w:pStyle w:val="code"/>
        <w:ind w:left="556"/>
      </w:pPr>
      <w:r>
        <w:tab/>
        <w:t>{</w:t>
      </w:r>
    </w:p>
    <w:p w14:paraId="6F4C4433" w14:textId="77777777" w:rsidR="00263D79" w:rsidRDefault="00263D79" w:rsidP="00D2394F">
      <w:pPr>
        <w:pStyle w:val="code"/>
        <w:ind w:left="556"/>
      </w:pPr>
      <w:r>
        <w:tab/>
      </w:r>
      <w:r>
        <w:tab/>
        <w:t>print(nb)</w:t>
      </w:r>
    </w:p>
    <w:p w14:paraId="2B54764B" w14:textId="15F1DC60" w:rsidR="00263D79" w:rsidRDefault="00263D79" w:rsidP="00D2394F">
      <w:pPr>
        <w:pStyle w:val="code"/>
        <w:ind w:left="556"/>
      </w:pPr>
      <w:r>
        <w:tab/>
        <w:t>}</w:t>
      </w:r>
    </w:p>
    <w:p w14:paraId="4A1F8B36" w14:textId="372C625F" w:rsidR="00263D79" w:rsidRDefault="00263D79" w:rsidP="004D0BD8">
      <w:pPr>
        <w:pStyle w:val="code"/>
        <w:ind w:left="360"/>
      </w:pPr>
      <w:r>
        <w:t>}</w:t>
      </w:r>
    </w:p>
    <w:p w14:paraId="4BE3F092" w14:textId="77777777" w:rsidR="00D2394F" w:rsidRDefault="00D2394F" w:rsidP="004D0BD8">
      <w:pPr>
        <w:pStyle w:val="code"/>
        <w:ind w:left="360"/>
      </w:pPr>
    </w:p>
    <w:p w14:paraId="0C618D7C" w14:textId="3BCFE39E" w:rsidR="00D2394F" w:rsidRDefault="00D2394F" w:rsidP="004D0BD8">
      <w:pPr>
        <w:pStyle w:val="code"/>
        <w:ind w:left="360"/>
      </w:pPr>
      <w:r>
        <w:t>int main(void)</w:t>
      </w:r>
    </w:p>
    <w:p w14:paraId="01555C8C" w14:textId="2E053908" w:rsidR="00D2394F" w:rsidRDefault="00D2394F" w:rsidP="00D2394F">
      <w:pPr>
        <w:pStyle w:val="code"/>
        <w:ind w:left="360"/>
      </w:pPr>
      <w:r>
        <w:t>{</w:t>
      </w:r>
    </w:p>
    <w:p w14:paraId="621FA1FF" w14:textId="0C4F8561" w:rsidR="008F4306" w:rsidRDefault="008F4306" w:rsidP="00D2394F">
      <w:pPr>
        <w:pStyle w:val="code"/>
        <w:ind w:left="360"/>
      </w:pPr>
      <w:r>
        <w:tab/>
        <w:t>print(4);</w:t>
      </w:r>
    </w:p>
    <w:p w14:paraId="19B7F59A" w14:textId="66F294F0" w:rsidR="008F4306" w:rsidRDefault="008F4306" w:rsidP="00D2394F">
      <w:pPr>
        <w:pStyle w:val="code"/>
        <w:ind w:left="360"/>
      </w:pPr>
      <w:r>
        <w:tab/>
        <w:t>return (0);</w:t>
      </w:r>
    </w:p>
    <w:p w14:paraId="053E1BF9" w14:textId="3AC3D7A7" w:rsidR="00D2394F" w:rsidRDefault="00D2394F" w:rsidP="00D2394F">
      <w:pPr>
        <w:pStyle w:val="code"/>
        <w:ind w:left="360"/>
      </w:pPr>
      <w:r>
        <w:t>}</w:t>
      </w:r>
    </w:p>
    <w:p w14:paraId="589B1B51" w14:textId="77777777" w:rsidR="008F4306" w:rsidRDefault="008F4306" w:rsidP="00D2394F">
      <w:pPr>
        <w:pStyle w:val="code"/>
        <w:ind w:left="360"/>
      </w:pPr>
    </w:p>
    <w:p w14:paraId="17203C7E" w14:textId="2B604329" w:rsidR="00EF4F70" w:rsidRPr="00301B38" w:rsidRDefault="00AD4673" w:rsidP="005C60AA">
      <w:pPr>
        <w:pStyle w:val="ListParagraph"/>
        <w:numPr>
          <w:ilvl w:val="0"/>
          <w:numId w:val="73"/>
        </w:numPr>
        <w:rPr>
          <w:lang w:val="en-US"/>
        </w:rPr>
      </w:pPr>
      <w:r w:rsidRPr="00301B38">
        <w:rPr>
          <w:lang w:val="en-US"/>
        </w:rPr>
        <w:t>What is wrong with the following code?</w:t>
      </w:r>
    </w:p>
    <w:p w14:paraId="5D8D18F6" w14:textId="12A1A9AA" w:rsidR="00AD4673" w:rsidRDefault="00C33CC8" w:rsidP="00301B38">
      <w:pPr>
        <w:pStyle w:val="code"/>
        <w:ind w:left="360"/>
      </w:pPr>
      <w:r>
        <w:t>i</w:t>
      </w:r>
      <w:r w:rsidR="00AD4673">
        <w:t>nt n = 5;</w:t>
      </w:r>
    </w:p>
    <w:p w14:paraId="33EA7E41" w14:textId="6B5741F2" w:rsidR="00C33CC8" w:rsidRDefault="00C33CC8" w:rsidP="00301B38">
      <w:pPr>
        <w:pStyle w:val="code"/>
        <w:ind w:left="360"/>
      </w:pPr>
      <w:r>
        <w:t>int array[5];</w:t>
      </w:r>
    </w:p>
    <w:p w14:paraId="7AE7AC2A" w14:textId="7A8E453F" w:rsidR="00C33CC8" w:rsidRDefault="00C33CC8" w:rsidP="00301B38">
      <w:pPr>
        <w:pStyle w:val="code"/>
        <w:ind w:left="360"/>
      </w:pPr>
      <w:r>
        <w:t xml:space="preserve">int </w:t>
      </w:r>
      <w:r w:rsidR="009A331B">
        <w:t>i</w:t>
      </w:r>
      <w:r>
        <w:t xml:space="preserve"> = 3;</w:t>
      </w:r>
    </w:p>
    <w:p w14:paraId="6DBD7B62" w14:textId="77777777" w:rsidR="00C33CC8" w:rsidRDefault="00C33CC8" w:rsidP="00301B38">
      <w:pPr>
        <w:pStyle w:val="code"/>
        <w:ind w:left="360"/>
      </w:pPr>
    </w:p>
    <w:p w14:paraId="0FD6D680" w14:textId="223D22AC" w:rsidR="00404EE6" w:rsidRDefault="00C33CC8" w:rsidP="00C7484F">
      <w:pPr>
        <w:pStyle w:val="code"/>
        <w:ind w:left="360"/>
      </w:pPr>
      <w:r>
        <w:t xml:space="preserve">array[n] = </w:t>
      </w:r>
      <w:r w:rsidR="00301B38">
        <w:t>i;</w:t>
      </w:r>
    </w:p>
    <w:p w14:paraId="715A6C17" w14:textId="77777777" w:rsidR="00C7484F" w:rsidRDefault="00C7484F" w:rsidP="00C7484F">
      <w:pPr>
        <w:pStyle w:val="code"/>
        <w:ind w:left="360"/>
      </w:pPr>
    </w:p>
    <w:p w14:paraId="128B7B67" w14:textId="37AF503A" w:rsidR="00C7484F" w:rsidRDefault="00C7484F" w:rsidP="005C60AA">
      <w:pPr>
        <w:pStyle w:val="ListParagraph"/>
        <w:numPr>
          <w:ilvl w:val="0"/>
          <w:numId w:val="76"/>
        </w:numPr>
      </w:pPr>
      <w:r>
        <w:t>Nothing is wrong</w:t>
      </w:r>
    </w:p>
    <w:p w14:paraId="3701B2DA" w14:textId="18F23158" w:rsidR="00C7484F" w:rsidRPr="005D10E8" w:rsidRDefault="005D10E8" w:rsidP="005C60AA">
      <w:pPr>
        <w:pStyle w:val="ListParagraph"/>
        <w:numPr>
          <w:ilvl w:val="0"/>
          <w:numId w:val="76"/>
        </w:numPr>
      </w:pPr>
      <w:r>
        <w:rPr>
          <w:lang w:val="en-US"/>
        </w:rPr>
        <w:t xml:space="preserve">The array </w:t>
      </w:r>
      <w:r w:rsidRPr="005D10E8">
        <w:rPr>
          <w:rStyle w:val="codeChar"/>
          <w:rFonts w:eastAsia="Arial"/>
        </w:rPr>
        <w:t>array</w:t>
      </w:r>
      <w:r>
        <w:rPr>
          <w:lang w:val="en-US"/>
        </w:rPr>
        <w:t xml:space="preserve"> is not entirely initialized</w:t>
      </w:r>
    </w:p>
    <w:p w14:paraId="775251C2" w14:textId="1ECB9115" w:rsidR="005D10E8" w:rsidRPr="00A30E91" w:rsidRDefault="005D10E8" w:rsidP="005C60AA">
      <w:pPr>
        <w:pStyle w:val="ListParagraph"/>
        <w:numPr>
          <w:ilvl w:val="0"/>
          <w:numId w:val="76"/>
        </w:numPr>
      </w:pPr>
      <w:r>
        <w:rPr>
          <w:lang w:val="en-US"/>
        </w:rPr>
        <w:t xml:space="preserve">It is impossible to declare </w:t>
      </w:r>
      <w:r w:rsidR="00A30E91">
        <w:rPr>
          <w:lang w:val="en-US"/>
        </w:rPr>
        <w:t xml:space="preserve">the variable </w:t>
      </w:r>
      <w:r w:rsidR="00A30E91" w:rsidRPr="00A30E91">
        <w:rPr>
          <w:rStyle w:val="codeChar"/>
          <w:rFonts w:eastAsia="Arial"/>
        </w:rPr>
        <w:t>array</w:t>
      </w:r>
      <w:r w:rsidR="00A30E91">
        <w:rPr>
          <w:lang w:val="en-US"/>
        </w:rPr>
        <w:t xml:space="preserve"> this way</w:t>
      </w:r>
    </w:p>
    <w:p w14:paraId="30649C43" w14:textId="39089292" w:rsidR="00A30E91" w:rsidRDefault="00A30E91" w:rsidP="005C60AA">
      <w:pPr>
        <w:pStyle w:val="ListParagraph"/>
        <w:numPr>
          <w:ilvl w:val="0"/>
          <w:numId w:val="76"/>
        </w:numPr>
      </w:pPr>
      <w:r>
        <w:rPr>
          <w:lang w:val="en-US"/>
        </w:rPr>
        <w:t xml:space="preserve">While it is possible to access array[n], we are not supposed to </w:t>
      </w:r>
      <w:r w:rsidR="0059457E">
        <w:rPr>
          <w:lang w:val="en-US"/>
        </w:rPr>
        <w:t>as this is not the array anymore</w:t>
      </w:r>
    </w:p>
    <w:p w14:paraId="7B099041" w14:textId="77777777" w:rsidR="00C7484F" w:rsidRDefault="00C7484F" w:rsidP="00C7484F"/>
    <w:p w14:paraId="1E75607D" w14:textId="3B2F0F96" w:rsidR="00626BC2" w:rsidRDefault="00D74BA0" w:rsidP="005C60AA">
      <w:pPr>
        <w:pStyle w:val="ListParagraph"/>
        <w:numPr>
          <w:ilvl w:val="0"/>
          <w:numId w:val="73"/>
        </w:numPr>
        <w:rPr>
          <w:lang w:val="en-US"/>
        </w:rPr>
      </w:pPr>
      <w:r w:rsidRPr="00D74BA0">
        <w:rPr>
          <w:lang w:val="en-US"/>
        </w:rPr>
        <w:t xml:space="preserve">What is the value of </w:t>
      </w:r>
      <w:r w:rsidRPr="009A5703">
        <w:rPr>
          <w:rStyle w:val="codeChar"/>
          <w:rFonts w:eastAsia="Arial"/>
        </w:rPr>
        <w:t>n</w:t>
      </w:r>
      <w:r w:rsidRPr="00D74BA0">
        <w:rPr>
          <w:lang w:val="en-US"/>
        </w:rPr>
        <w:t xml:space="preserve"> after the code is executed?</w:t>
      </w:r>
    </w:p>
    <w:p w14:paraId="6F10ED98" w14:textId="485FF443" w:rsidR="00D74BA0" w:rsidRDefault="00D74BA0" w:rsidP="00D74BA0">
      <w:pPr>
        <w:pStyle w:val="code"/>
      </w:pPr>
      <w:r>
        <w:tab/>
        <w:t>int n = 98;</w:t>
      </w:r>
    </w:p>
    <w:p w14:paraId="0D91EB94" w14:textId="03E87A81" w:rsidR="00D74BA0" w:rsidRDefault="00D74BA0" w:rsidP="00D74BA0">
      <w:pPr>
        <w:pStyle w:val="code"/>
      </w:pPr>
      <w:r>
        <w:tab/>
        <w:t>int *p = &amp;n;</w:t>
      </w:r>
    </w:p>
    <w:p w14:paraId="6F5E7A98" w14:textId="16921B72" w:rsidR="00D74BA0" w:rsidRDefault="00D74BA0" w:rsidP="00D74BA0">
      <w:pPr>
        <w:pStyle w:val="code"/>
      </w:pPr>
      <w:r>
        <w:tab/>
      </w:r>
    </w:p>
    <w:p w14:paraId="20562976" w14:textId="08A3FDA0" w:rsidR="00D74BA0" w:rsidRDefault="00D74BA0" w:rsidP="00D74BA0">
      <w:pPr>
        <w:pStyle w:val="code"/>
      </w:pPr>
      <w:r>
        <w:tab/>
        <w:t>*p++;</w:t>
      </w:r>
    </w:p>
    <w:p w14:paraId="6694EBF0" w14:textId="77777777" w:rsidR="009A5703" w:rsidRDefault="009A5703" w:rsidP="00D74BA0">
      <w:pPr>
        <w:pStyle w:val="code"/>
      </w:pPr>
    </w:p>
    <w:p w14:paraId="52EF8FB8" w14:textId="5D7539F1" w:rsidR="00C701D4" w:rsidRDefault="006059D2" w:rsidP="005C60AA">
      <w:pPr>
        <w:pStyle w:val="ListParagraph"/>
        <w:numPr>
          <w:ilvl w:val="0"/>
          <w:numId w:val="73"/>
        </w:numPr>
      </w:pPr>
      <w:r>
        <w:t>What</w:t>
      </w:r>
      <w:r w:rsidR="00C701D4">
        <w:t xml:space="preserve"> is the size of </w:t>
      </w:r>
      <w:r w:rsidR="00C701D4" w:rsidRPr="009A5703">
        <w:rPr>
          <w:rStyle w:val="codeChar"/>
          <w:rFonts w:eastAsia="Arial"/>
        </w:rPr>
        <w:t>*p</w:t>
      </w:r>
      <w:r w:rsidR="00C701D4">
        <w:t xml:space="preserve"> in this code on a 64-bit machine</w:t>
      </w:r>
      <w:r>
        <w:t>?</w:t>
      </w:r>
    </w:p>
    <w:p w14:paraId="5F98E439" w14:textId="7B59B640" w:rsidR="006059D2" w:rsidRDefault="006059D2" w:rsidP="006059D2">
      <w:pPr>
        <w:pStyle w:val="code"/>
        <w:ind w:firstLine="360"/>
      </w:pPr>
      <w:r>
        <w:t>int **p;</w:t>
      </w:r>
    </w:p>
    <w:p w14:paraId="16C54A50" w14:textId="77777777" w:rsidR="003F73DB" w:rsidRDefault="003F73DB" w:rsidP="006059D2">
      <w:pPr>
        <w:pStyle w:val="code"/>
        <w:ind w:firstLine="360"/>
      </w:pPr>
    </w:p>
    <w:p w14:paraId="5DB9932C" w14:textId="2E6485F7" w:rsidR="003F73DB" w:rsidRDefault="003F73DB" w:rsidP="005C60AA">
      <w:pPr>
        <w:pStyle w:val="ListParagraph"/>
        <w:numPr>
          <w:ilvl w:val="0"/>
          <w:numId w:val="73"/>
        </w:numPr>
      </w:pPr>
      <w:r>
        <w:t>How man</w:t>
      </w:r>
      <w:r w:rsidR="004949DA">
        <w:rPr>
          <w:lang w:val="en-US"/>
        </w:rPr>
        <w:t>y</w:t>
      </w:r>
      <w:r>
        <w:t xml:space="preserve"> bytes will </w:t>
      </w:r>
      <w:r w:rsidRPr="00561FBB">
        <w:t>thi</w:t>
      </w:r>
      <w:r w:rsidR="004949DA" w:rsidRPr="00561FBB">
        <w:t>s</w:t>
      </w:r>
      <w:r>
        <w:t xml:space="preserve"> statement allocate on a 64-bit machine?</w:t>
      </w:r>
    </w:p>
    <w:p w14:paraId="203ECEB9" w14:textId="192DF59B" w:rsidR="00580502" w:rsidRPr="00580502" w:rsidRDefault="004949DA" w:rsidP="00580502">
      <w:pPr>
        <w:pStyle w:val="code"/>
        <w:ind w:firstLine="360"/>
      </w:pPr>
      <w:r>
        <w:t>malloc(sizeof(int) * 4)</w:t>
      </w:r>
    </w:p>
    <w:p w14:paraId="328CA314" w14:textId="3ECF0551" w:rsidR="00EC76C1" w:rsidRPr="00A17F37" w:rsidRDefault="00EC76C1" w:rsidP="00CE4C6E">
      <w:pPr>
        <w:rPr>
          <w:lang w:val="en-US"/>
        </w:rPr>
      </w:pPr>
    </w:p>
    <w:p w14:paraId="0A63D7F9" w14:textId="48E98654" w:rsidR="007A331D" w:rsidRDefault="007A331D" w:rsidP="006D3415">
      <w:pPr>
        <w:pStyle w:val="Heading3"/>
        <w:rPr>
          <w:lang w:val="en-US"/>
        </w:rPr>
      </w:pPr>
      <w:r w:rsidRPr="007A331D">
        <w:rPr>
          <w:lang w:val="en-US"/>
        </w:rPr>
        <w:t>0x11. C - printf (project) </w:t>
      </w:r>
    </w:p>
    <w:p w14:paraId="280F940A" w14:textId="77777777" w:rsidR="002777A0" w:rsidRPr="002777A0" w:rsidRDefault="002777A0" w:rsidP="002777A0">
      <w:pPr>
        <w:rPr>
          <w:lang w:val="en-US"/>
        </w:rPr>
      </w:pPr>
    </w:p>
    <w:p w14:paraId="64585C87" w14:textId="41D31909" w:rsidR="00F871F5" w:rsidRDefault="007A331D" w:rsidP="006D3415">
      <w:pPr>
        <w:pStyle w:val="Heading3"/>
        <w:rPr>
          <w:lang w:val="en-US"/>
        </w:rPr>
      </w:pPr>
      <w:r w:rsidRPr="007A331D">
        <w:rPr>
          <w:lang w:val="en-US"/>
        </w:rPr>
        <w:t>0x12. C - Singly linked lists (project) </w:t>
      </w:r>
    </w:p>
    <w:p w14:paraId="3FDFD9CC" w14:textId="77777777" w:rsidR="00AB7AEC" w:rsidRDefault="006D3415" w:rsidP="006D3415">
      <w:pPr>
        <w:pStyle w:val="Heading4"/>
        <w:rPr>
          <w:lang w:val="en-US"/>
        </w:rPr>
      </w:pPr>
      <w:hyperlink r:id="rId7" w:history="1">
        <w:r w:rsidR="00AB7AEC" w:rsidRPr="00AB7AEC">
          <w:rPr>
            <w:rStyle w:val="Hyperlink"/>
          </w:rPr>
          <w:t>Data Structures</w:t>
        </w:r>
      </w:hyperlink>
    </w:p>
    <w:p w14:paraId="6D018D7D" w14:textId="430A9C7A" w:rsidR="00E30F34" w:rsidRDefault="00D9792F" w:rsidP="00822947">
      <w:pPr>
        <w:spacing w:after="240"/>
        <w:rPr>
          <w:lang w:val="en-US"/>
        </w:rPr>
      </w:pPr>
      <w:r w:rsidRPr="00D9792F">
        <w:rPr>
          <w:lang w:val="en-US"/>
        </w:rPr>
        <w:t>Data structures, as the term implies, are a way of structuring data in order to efficiently store, find, use, and create data, depending on the task at hand. If data is a plate of food, data structures are your utensils (algorithms would be how to effectively use those utensils in this analogy). Just as you will likely select a spoon to eat a bowl of soup rather than a knife, you will learn over time to select and properly use data structures which fit the nature of the data you are working with. When you begin learning basic data structures such as arrays and linked lists, you will start to conceptualize how data is stored, searched, and edited, and what these operations will contribute to the space/time complexity of your program at runtime (this will make more sense once you start to learn about Big O notation). As you continue to learn more complex data structures, you may notice that you need to think more abstractly and deliberately in order to properly implement them. But with patience and practice you will begin to see patterns emerge that will allow you to intuitively see which situation calls for which data structure, just as you know to pick up a spoon when you see a bowl of soup.</w:t>
      </w:r>
    </w:p>
    <w:p w14:paraId="72D1335A" w14:textId="77777777" w:rsidR="00822947" w:rsidRDefault="00F83613" w:rsidP="00F83613">
      <w:pPr>
        <w:rPr>
          <w:lang w:val="en-US"/>
        </w:rPr>
      </w:pPr>
      <w:r w:rsidRPr="00F83613">
        <w:t>Basics (Read deep into either for explanations of common data structures):</w:t>
      </w:r>
      <w:r w:rsidR="00B01B79">
        <w:rPr>
          <w:lang w:val="en-US"/>
        </w:rPr>
        <w:t xml:space="preserve"> </w:t>
      </w:r>
    </w:p>
    <w:p w14:paraId="17A7D2A6" w14:textId="06EACE11" w:rsidR="00F83613" w:rsidRPr="00822947" w:rsidRDefault="006D3415" w:rsidP="005C60AA">
      <w:pPr>
        <w:pStyle w:val="ListParagraph"/>
        <w:numPr>
          <w:ilvl w:val="0"/>
          <w:numId w:val="76"/>
        </w:numPr>
      </w:pPr>
      <w:hyperlink r:id="rId8" w:tgtFrame="_blank" w:tooltip="Tutorials Point" w:history="1">
        <w:r w:rsidR="00F83613" w:rsidRPr="00822947">
          <w:rPr>
            <w:rStyle w:val="Hyperlink"/>
          </w:rPr>
          <w:t>Tutorials Point</w:t>
        </w:r>
      </w:hyperlink>
    </w:p>
    <w:p w14:paraId="1C48E739" w14:textId="289F9674" w:rsidR="00F83613" w:rsidRPr="00822947" w:rsidRDefault="006D3415" w:rsidP="005C60AA">
      <w:pPr>
        <w:pStyle w:val="ListParagraph"/>
        <w:numPr>
          <w:ilvl w:val="0"/>
          <w:numId w:val="76"/>
        </w:numPr>
        <w:spacing w:after="240"/>
      </w:pPr>
      <w:hyperlink r:id="rId9" w:tgtFrame="_blank" w:tooltip="Geeks for Geeks" w:history="1">
        <w:r w:rsidR="00F83613" w:rsidRPr="00822947">
          <w:rPr>
            <w:rStyle w:val="Hyperlink"/>
          </w:rPr>
          <w:t>Geeks for Geeks</w:t>
        </w:r>
      </w:hyperlink>
    </w:p>
    <w:p w14:paraId="33DB4309" w14:textId="77777777" w:rsidR="00F83613" w:rsidRPr="00F83613" w:rsidRDefault="00F83613" w:rsidP="00F83613">
      <w:r w:rsidRPr="00F83613">
        <w:t>How to Select the Appropriate Data Structure:</w:t>
      </w:r>
    </w:p>
    <w:p w14:paraId="7DA77520" w14:textId="70AE4F7C" w:rsidR="00F83613" w:rsidRPr="009D30D1" w:rsidRDefault="006D3415" w:rsidP="005C60AA">
      <w:pPr>
        <w:pStyle w:val="ListParagraph"/>
        <w:numPr>
          <w:ilvl w:val="0"/>
          <w:numId w:val="76"/>
        </w:numPr>
      </w:pPr>
      <w:hyperlink r:id="rId10" w:tgtFrame="_blank" w:tooltip="Career Drill" w:history="1">
        <w:r w:rsidR="00F83613" w:rsidRPr="00822947">
          <w:rPr>
            <w:rStyle w:val="Hyperlink"/>
          </w:rPr>
          <w:t>Career Drill</w:t>
        </w:r>
      </w:hyperlink>
    </w:p>
    <w:p w14:paraId="67E61F9E" w14:textId="594DD825" w:rsidR="009D30D1" w:rsidRDefault="00460E2F" w:rsidP="00460E2F">
      <w:pPr>
        <w:spacing w:before="240"/>
        <w:rPr>
          <w:u w:val="single"/>
        </w:rPr>
      </w:pPr>
      <w:r w:rsidRPr="00460E2F">
        <w:rPr>
          <w:u w:val="single"/>
        </w:rPr>
        <w:t>Resources</w:t>
      </w:r>
    </w:p>
    <w:p w14:paraId="48D51751" w14:textId="77777777" w:rsidR="00BE5D26" w:rsidRPr="00BE5D26" w:rsidRDefault="006D3415" w:rsidP="005C60AA">
      <w:pPr>
        <w:numPr>
          <w:ilvl w:val="0"/>
          <w:numId w:val="79"/>
        </w:numPr>
        <w:rPr>
          <w:u w:val="single"/>
        </w:rPr>
      </w:pPr>
      <w:hyperlink r:id="rId11" w:tgtFrame="_blank" w:tooltip="Linked Lists" w:history="1">
        <w:r w:rsidR="00BE5D26" w:rsidRPr="00BE5D26">
          <w:rPr>
            <w:rStyle w:val="Hyperlink"/>
          </w:rPr>
          <w:t>Linked Lists</w:t>
        </w:r>
      </w:hyperlink>
    </w:p>
    <w:p w14:paraId="52E63BAB" w14:textId="4746EF38" w:rsidR="00BE5D26" w:rsidRDefault="006D3415" w:rsidP="005C60AA">
      <w:pPr>
        <w:numPr>
          <w:ilvl w:val="0"/>
          <w:numId w:val="79"/>
        </w:numPr>
        <w:rPr>
          <w:u w:val="single"/>
        </w:rPr>
      </w:pPr>
      <w:hyperlink r:id="rId12" w:tgtFrame="_blank" w:tooltip="Youtube" w:history="1">
        <w:r w:rsidR="00BE5D26" w:rsidRPr="00BE5D26">
          <w:rPr>
            <w:rStyle w:val="Hyperlink"/>
          </w:rPr>
          <w:t>YouTube</w:t>
        </w:r>
      </w:hyperlink>
    </w:p>
    <w:p w14:paraId="3435307B" w14:textId="77777777" w:rsidR="003305DF" w:rsidRPr="003305DF" w:rsidRDefault="003305DF" w:rsidP="003305DF">
      <w:pPr>
        <w:spacing w:before="240"/>
        <w:rPr>
          <w:u w:val="single"/>
        </w:rPr>
      </w:pPr>
      <w:r w:rsidRPr="003305DF">
        <w:rPr>
          <w:u w:val="single"/>
        </w:rPr>
        <w:t>Learning Objectives</w:t>
      </w:r>
    </w:p>
    <w:p w14:paraId="7791A9FC" w14:textId="77777777" w:rsidR="003305DF" w:rsidRPr="003305DF" w:rsidRDefault="003305DF" w:rsidP="003305DF">
      <w:r w:rsidRPr="003305DF">
        <w:t>At the end of this project, you are expected to be able to explain to anyone, without the help of Google:</w:t>
      </w:r>
    </w:p>
    <w:p w14:paraId="62CBBEE1" w14:textId="42318345" w:rsidR="003305DF" w:rsidRPr="003305DF" w:rsidRDefault="003305DF" w:rsidP="005C60AA">
      <w:pPr>
        <w:pStyle w:val="ListParagraph"/>
        <w:numPr>
          <w:ilvl w:val="0"/>
          <w:numId w:val="79"/>
        </w:numPr>
      </w:pPr>
      <w:r w:rsidRPr="003305DF">
        <w:t>When and why using linked lists vs arrays</w:t>
      </w:r>
    </w:p>
    <w:p w14:paraId="2806042C" w14:textId="0B2E4E67" w:rsidR="00852CC3" w:rsidRPr="003305DF" w:rsidRDefault="003305DF" w:rsidP="005C60AA">
      <w:pPr>
        <w:pStyle w:val="ListParagraph"/>
        <w:numPr>
          <w:ilvl w:val="0"/>
          <w:numId w:val="79"/>
        </w:numPr>
      </w:pPr>
      <w:r w:rsidRPr="003305DF">
        <w:t>How to build and use linked lists</w:t>
      </w:r>
    </w:p>
    <w:p w14:paraId="48232F00" w14:textId="77777777" w:rsidR="00E72649" w:rsidRPr="00E72649" w:rsidRDefault="00E72649" w:rsidP="006D3415">
      <w:pPr>
        <w:pStyle w:val="Heading4"/>
      </w:pPr>
      <w:r w:rsidRPr="00E72649">
        <w:t>Quiz questions</w:t>
      </w:r>
    </w:p>
    <w:p w14:paraId="08CEE2CD" w14:textId="03943C29" w:rsidR="00E72649" w:rsidRDefault="00E72649" w:rsidP="00E72649">
      <w:pPr>
        <w:rPr>
          <w:b/>
          <w:bCs/>
        </w:rPr>
      </w:pPr>
      <w:r w:rsidRPr="00E72649">
        <w:rPr>
          <w:b/>
          <w:bCs/>
        </w:rPr>
        <w:t>Question #0</w:t>
      </w:r>
    </w:p>
    <w:p w14:paraId="2A852810" w14:textId="021C0CD8" w:rsidR="0053596F" w:rsidRPr="0053596F" w:rsidRDefault="0053596F" w:rsidP="005C60AA">
      <w:pPr>
        <w:pStyle w:val="ListParagraph"/>
        <w:numPr>
          <w:ilvl w:val="0"/>
          <w:numId w:val="80"/>
        </w:numPr>
      </w:pPr>
      <w:r w:rsidRPr="0053596F">
        <w:t>What’s the “tail” of a linked list?</w:t>
      </w:r>
    </w:p>
    <w:p w14:paraId="515EA88E" w14:textId="77777777" w:rsidR="0053596F" w:rsidRPr="0053596F" w:rsidRDefault="0053596F" w:rsidP="005C60AA">
      <w:pPr>
        <w:pStyle w:val="ListParagraph"/>
        <w:numPr>
          <w:ilvl w:val="0"/>
          <w:numId w:val="80"/>
        </w:numPr>
      </w:pPr>
      <w:r w:rsidRPr="0053596F">
        <w:t>It’s the node with the highest value</w:t>
      </w:r>
    </w:p>
    <w:p w14:paraId="02F095B8" w14:textId="77777777" w:rsidR="0053596F" w:rsidRPr="0053596F" w:rsidRDefault="0053596F" w:rsidP="005C60AA">
      <w:pPr>
        <w:pStyle w:val="ListParagraph"/>
        <w:numPr>
          <w:ilvl w:val="0"/>
          <w:numId w:val="80"/>
        </w:numPr>
      </w:pPr>
      <w:r w:rsidRPr="0053596F">
        <w:t>It’s the node with the lowest value</w:t>
      </w:r>
    </w:p>
    <w:p w14:paraId="676BCE75" w14:textId="2F86FAF0" w:rsidR="0053596F" w:rsidRPr="0053596F" w:rsidRDefault="0053596F" w:rsidP="005C60AA">
      <w:pPr>
        <w:pStyle w:val="ListParagraph"/>
        <w:numPr>
          <w:ilvl w:val="0"/>
          <w:numId w:val="80"/>
        </w:numPr>
      </w:pPr>
      <w:r w:rsidRPr="0053596F">
        <w:t>It’s the first node</w:t>
      </w:r>
    </w:p>
    <w:p w14:paraId="68D4A305" w14:textId="5C17596B" w:rsidR="0053596F" w:rsidRPr="00665624" w:rsidRDefault="0053596F" w:rsidP="005C60AA">
      <w:pPr>
        <w:pStyle w:val="ListParagraph"/>
        <w:numPr>
          <w:ilvl w:val="0"/>
          <w:numId w:val="80"/>
        </w:numPr>
        <w:spacing w:after="240"/>
      </w:pPr>
      <w:r w:rsidRPr="00665624">
        <w:rPr>
          <w:rStyle w:val="quizansChar"/>
        </w:rPr>
        <w:t>It’s the node with the pointer to the next equals to</w:t>
      </w:r>
      <w:r w:rsidRPr="00665624">
        <w:t xml:space="preserve"> </w:t>
      </w:r>
      <w:r w:rsidRPr="00665624">
        <w:rPr>
          <w:rStyle w:val="codeChar"/>
          <w:rFonts w:eastAsia="Arial"/>
          <w:lang w:val="en-KE"/>
        </w:rPr>
        <w:t>NULL</w:t>
      </w:r>
      <w:r w:rsidR="00CB2B4F" w:rsidRPr="00665624">
        <w:rPr>
          <w:rStyle w:val="codeChar"/>
          <w:rFonts w:eastAsia="Arial"/>
        </w:rPr>
        <w:t xml:space="preserve"> </w:t>
      </w:r>
    </w:p>
    <w:p w14:paraId="301CCD12" w14:textId="11D3B6E1" w:rsidR="00E72649" w:rsidRDefault="00E72649" w:rsidP="00E72649">
      <w:pPr>
        <w:rPr>
          <w:b/>
          <w:bCs/>
        </w:rPr>
      </w:pPr>
      <w:r w:rsidRPr="00E72649">
        <w:rPr>
          <w:b/>
          <w:bCs/>
        </w:rPr>
        <w:t>Question #1</w:t>
      </w:r>
    </w:p>
    <w:p w14:paraId="03756D0F" w14:textId="6E9A0D54" w:rsidR="0053596F" w:rsidRPr="0053596F" w:rsidRDefault="0053596F" w:rsidP="005C60AA">
      <w:pPr>
        <w:pStyle w:val="ListParagraph"/>
        <w:numPr>
          <w:ilvl w:val="0"/>
          <w:numId w:val="81"/>
        </w:numPr>
      </w:pPr>
      <w:r w:rsidRPr="0053596F">
        <w:t>It’s the node with the lowest value</w:t>
      </w:r>
    </w:p>
    <w:p w14:paraId="449D8E01" w14:textId="70E11A70" w:rsidR="0053596F" w:rsidRPr="0053596F" w:rsidRDefault="0053596F" w:rsidP="005C60AA">
      <w:pPr>
        <w:pStyle w:val="ListParagraph"/>
        <w:numPr>
          <w:ilvl w:val="0"/>
          <w:numId w:val="81"/>
        </w:numPr>
      </w:pPr>
      <w:r w:rsidRPr="0053596F">
        <w:t xml:space="preserve">It’s the node with the pointer to the next equals to </w:t>
      </w:r>
      <w:r w:rsidRPr="0053596F">
        <w:rPr>
          <w:rStyle w:val="codeChar"/>
          <w:rFonts w:eastAsia="Arial"/>
          <w:lang w:val="en-KE"/>
        </w:rPr>
        <w:t>NULL</w:t>
      </w:r>
    </w:p>
    <w:p w14:paraId="317F9A0A" w14:textId="08896088" w:rsidR="0053596F" w:rsidRPr="0053596F" w:rsidRDefault="0053596F" w:rsidP="005C60AA">
      <w:pPr>
        <w:pStyle w:val="ListParagraph"/>
        <w:numPr>
          <w:ilvl w:val="0"/>
          <w:numId w:val="81"/>
        </w:numPr>
      </w:pPr>
      <w:r w:rsidRPr="00665624">
        <w:rPr>
          <w:rStyle w:val="quizansChar"/>
        </w:rPr>
        <w:t>It’s the first node</w:t>
      </w:r>
      <w:r w:rsidR="00CB2B4F">
        <w:rPr>
          <w:lang w:val="en-US"/>
        </w:rPr>
        <w:t xml:space="preserve"> </w:t>
      </w:r>
    </w:p>
    <w:p w14:paraId="29698098" w14:textId="24C6B5F5" w:rsidR="0053596F" w:rsidRPr="0053596F" w:rsidRDefault="0053596F" w:rsidP="005C60AA">
      <w:pPr>
        <w:pStyle w:val="ListParagraph"/>
        <w:numPr>
          <w:ilvl w:val="0"/>
          <w:numId w:val="81"/>
        </w:numPr>
      </w:pPr>
      <w:r w:rsidRPr="0053596F">
        <w:t>It’s the node with the highest value</w:t>
      </w:r>
    </w:p>
    <w:p w14:paraId="021BA0D2" w14:textId="4F7709FB" w:rsidR="0053596F" w:rsidRPr="0053596F" w:rsidRDefault="0053596F" w:rsidP="005C60AA">
      <w:pPr>
        <w:pStyle w:val="ListParagraph"/>
        <w:numPr>
          <w:ilvl w:val="0"/>
          <w:numId w:val="81"/>
        </w:numPr>
        <w:spacing w:after="240"/>
      </w:pPr>
      <w:r w:rsidRPr="0053596F">
        <w:t>It’s the last node</w:t>
      </w:r>
    </w:p>
    <w:p w14:paraId="0D5F8D4F" w14:textId="25D1BE9E" w:rsidR="00E72649" w:rsidRDefault="00E72649" w:rsidP="00E72649">
      <w:pPr>
        <w:rPr>
          <w:b/>
          <w:bCs/>
        </w:rPr>
      </w:pPr>
      <w:r w:rsidRPr="00E72649">
        <w:rPr>
          <w:b/>
          <w:bCs/>
        </w:rPr>
        <w:t>Question #2</w:t>
      </w:r>
    </w:p>
    <w:p w14:paraId="4E2CC13A" w14:textId="79E89B31" w:rsidR="0053596F" w:rsidRPr="0053596F" w:rsidRDefault="0053596F" w:rsidP="0053596F">
      <w:r w:rsidRPr="0053596F">
        <w:t>In a singly linked list, what are possible directions to traverse it? (</w:t>
      </w:r>
      <w:proofErr w:type="gramStart"/>
      <w:r w:rsidRPr="0053596F">
        <w:t>select</w:t>
      </w:r>
      <w:proofErr w:type="gramEnd"/>
      <w:r w:rsidRPr="0053596F">
        <w:t xml:space="preserve"> all possible answers)</w:t>
      </w:r>
    </w:p>
    <w:p w14:paraId="4CCA5090" w14:textId="6A55D566" w:rsidR="0053596F" w:rsidRPr="0053596F" w:rsidRDefault="0053596F" w:rsidP="005C60AA">
      <w:pPr>
        <w:pStyle w:val="ListParagraph"/>
        <w:numPr>
          <w:ilvl w:val="0"/>
          <w:numId w:val="82"/>
        </w:numPr>
      </w:pPr>
      <w:r w:rsidRPr="0053596F">
        <w:t>Backward</w:t>
      </w:r>
    </w:p>
    <w:p w14:paraId="7A8A6D77" w14:textId="560BF717" w:rsidR="0053596F" w:rsidRPr="0053596F" w:rsidRDefault="0053596F" w:rsidP="005C60AA">
      <w:pPr>
        <w:pStyle w:val="ListParagraph"/>
        <w:numPr>
          <w:ilvl w:val="0"/>
          <w:numId w:val="82"/>
        </w:numPr>
        <w:spacing w:after="240"/>
      </w:pPr>
      <w:r w:rsidRPr="00665624">
        <w:rPr>
          <w:rStyle w:val="quizansChar"/>
        </w:rPr>
        <w:t>Forward</w:t>
      </w:r>
      <w:r w:rsidR="00CB2B4F">
        <w:rPr>
          <w:lang w:val="en-US"/>
        </w:rPr>
        <w:t xml:space="preserve"> </w:t>
      </w:r>
    </w:p>
    <w:p w14:paraId="7052EB53" w14:textId="56CDC4DB" w:rsidR="00E72649" w:rsidRDefault="00E72649" w:rsidP="00E72649">
      <w:pPr>
        <w:rPr>
          <w:b/>
          <w:bCs/>
        </w:rPr>
      </w:pPr>
      <w:r w:rsidRPr="00E72649">
        <w:rPr>
          <w:b/>
          <w:bCs/>
        </w:rPr>
        <w:t>Question #3</w:t>
      </w:r>
    </w:p>
    <w:p w14:paraId="38A0EB0E" w14:textId="650E785C" w:rsidR="0053596F" w:rsidRPr="0053596F" w:rsidRDefault="0053596F" w:rsidP="005C60AA">
      <w:pPr>
        <w:pStyle w:val="ListParagraph"/>
        <w:numPr>
          <w:ilvl w:val="0"/>
          <w:numId w:val="83"/>
        </w:numPr>
      </w:pPr>
      <w:r w:rsidRPr="00665624">
        <w:rPr>
          <w:rStyle w:val="quizansChar"/>
        </w:rPr>
        <w:t>Array can contain as value a structure</w:t>
      </w:r>
      <w:r w:rsidR="00CB2B4F">
        <w:rPr>
          <w:lang w:val="en-US"/>
        </w:rPr>
        <w:t xml:space="preserve"> </w:t>
      </w:r>
    </w:p>
    <w:p w14:paraId="2F6B2B3E" w14:textId="1B5EC6EE" w:rsidR="0053596F" w:rsidRPr="0053596F" w:rsidRDefault="0053596F" w:rsidP="005C60AA">
      <w:pPr>
        <w:pStyle w:val="ListParagraph"/>
        <w:numPr>
          <w:ilvl w:val="0"/>
          <w:numId w:val="83"/>
        </w:numPr>
      </w:pPr>
      <w:r w:rsidRPr="0053596F">
        <w:t>We can add elements indefinitely to an array</w:t>
      </w:r>
    </w:p>
    <w:p w14:paraId="61E68F77" w14:textId="772C4838" w:rsidR="0053596F" w:rsidRPr="0053596F" w:rsidRDefault="0053596F" w:rsidP="005C60AA">
      <w:pPr>
        <w:pStyle w:val="ListParagraph"/>
        <w:numPr>
          <w:ilvl w:val="0"/>
          <w:numId w:val="83"/>
        </w:numPr>
      </w:pPr>
      <w:r w:rsidRPr="00665624">
        <w:rPr>
          <w:rStyle w:val="quizansChar"/>
        </w:rPr>
        <w:t xml:space="preserve">Memory is aligned for an Array - each </w:t>
      </w:r>
      <w:proofErr w:type="gramStart"/>
      <w:r w:rsidRPr="00665624">
        <w:rPr>
          <w:rStyle w:val="quizansChar"/>
        </w:rPr>
        <w:t>elements</w:t>
      </w:r>
      <w:proofErr w:type="gramEnd"/>
      <w:r w:rsidRPr="00665624">
        <w:rPr>
          <w:rStyle w:val="quizansChar"/>
        </w:rPr>
        <w:t xml:space="preserve"> are back to back in the memory</w:t>
      </w:r>
      <w:r w:rsidR="00CB2B4F">
        <w:rPr>
          <w:lang w:val="en-US"/>
        </w:rPr>
        <w:t xml:space="preserve"> </w:t>
      </w:r>
    </w:p>
    <w:p w14:paraId="73AC55D9" w14:textId="5BA34B47" w:rsidR="0053596F" w:rsidRPr="0053596F" w:rsidRDefault="0053596F" w:rsidP="005C60AA">
      <w:pPr>
        <w:pStyle w:val="ListParagraph"/>
        <w:numPr>
          <w:ilvl w:val="0"/>
          <w:numId w:val="83"/>
        </w:numPr>
      </w:pPr>
      <w:r w:rsidRPr="0053596F">
        <w:t>We can easily remove an element from an Array</w:t>
      </w:r>
    </w:p>
    <w:p w14:paraId="65E82BD7" w14:textId="228BC626" w:rsidR="0053596F" w:rsidRPr="0053596F" w:rsidRDefault="0053596F" w:rsidP="005C60AA">
      <w:pPr>
        <w:pStyle w:val="ListParagraph"/>
        <w:numPr>
          <w:ilvl w:val="0"/>
          <w:numId w:val="83"/>
        </w:numPr>
      </w:pPr>
      <w:r w:rsidRPr="0053596F">
        <w:t xml:space="preserve">Memory is aligned for a Linked list - each </w:t>
      </w:r>
      <w:proofErr w:type="gramStart"/>
      <w:r w:rsidRPr="0053596F">
        <w:t>elements</w:t>
      </w:r>
      <w:proofErr w:type="gramEnd"/>
      <w:r w:rsidRPr="0053596F">
        <w:t xml:space="preserve"> are back to back in the memory</w:t>
      </w:r>
    </w:p>
    <w:p w14:paraId="169E39BE" w14:textId="78DB94A3" w:rsidR="0053596F" w:rsidRPr="0053596F" w:rsidRDefault="0053596F" w:rsidP="005C60AA">
      <w:pPr>
        <w:pStyle w:val="ListParagraph"/>
        <w:numPr>
          <w:ilvl w:val="0"/>
          <w:numId w:val="83"/>
        </w:numPr>
      </w:pPr>
      <w:r w:rsidRPr="00665624">
        <w:rPr>
          <w:rStyle w:val="quizansChar"/>
        </w:rPr>
        <w:t>Linked list can contain as value a structure</w:t>
      </w:r>
      <w:r w:rsidR="00CB2B4F">
        <w:rPr>
          <w:lang w:val="en-US"/>
        </w:rPr>
        <w:t xml:space="preserve"> </w:t>
      </w:r>
    </w:p>
    <w:p w14:paraId="4F19E8EB" w14:textId="1AE21AA4" w:rsidR="0053596F" w:rsidRPr="0053596F" w:rsidRDefault="0053596F" w:rsidP="005C60AA">
      <w:pPr>
        <w:pStyle w:val="ListParagraph"/>
        <w:numPr>
          <w:ilvl w:val="0"/>
          <w:numId w:val="83"/>
        </w:numPr>
      </w:pPr>
      <w:r w:rsidRPr="00665624">
        <w:rPr>
          <w:rStyle w:val="quizansChar"/>
        </w:rPr>
        <w:t>We can easily remove an element from a Linked list</w:t>
      </w:r>
      <w:r w:rsidR="00CB2B4F">
        <w:rPr>
          <w:lang w:val="en-US"/>
        </w:rPr>
        <w:t xml:space="preserve"> </w:t>
      </w:r>
    </w:p>
    <w:p w14:paraId="2F05E252" w14:textId="6F24CEEE" w:rsidR="0053596F" w:rsidRPr="0053596F" w:rsidRDefault="0053596F" w:rsidP="005C60AA">
      <w:pPr>
        <w:pStyle w:val="ListParagraph"/>
        <w:numPr>
          <w:ilvl w:val="0"/>
          <w:numId w:val="83"/>
        </w:numPr>
        <w:spacing w:after="240"/>
      </w:pPr>
      <w:r w:rsidRPr="00665624">
        <w:rPr>
          <w:rStyle w:val="quizansChar"/>
        </w:rPr>
        <w:t>We can add elements indefinitely to a linked list</w:t>
      </w:r>
      <w:r w:rsidR="00CB2B4F">
        <w:rPr>
          <w:lang w:val="en-US"/>
        </w:rPr>
        <w:t xml:space="preserve"> </w:t>
      </w:r>
    </w:p>
    <w:p w14:paraId="2138A291" w14:textId="77777777" w:rsidR="00E72649" w:rsidRPr="00CB2B4F" w:rsidRDefault="00E72649" w:rsidP="00CB2B4F">
      <w:pPr>
        <w:rPr>
          <w:b/>
          <w:bCs/>
          <w:color w:val="auto"/>
        </w:rPr>
      </w:pPr>
      <w:r w:rsidRPr="00CB2B4F">
        <w:rPr>
          <w:rStyle w:val="quizansChar"/>
          <w:b/>
          <w:bCs/>
          <w:color w:val="auto"/>
        </w:rPr>
        <w:t>Question</w:t>
      </w:r>
      <w:r w:rsidRPr="00CB2B4F">
        <w:rPr>
          <w:b/>
          <w:bCs/>
          <w:color w:val="auto"/>
        </w:rPr>
        <w:t xml:space="preserve"> #4</w:t>
      </w:r>
    </w:p>
    <w:p w14:paraId="2CFCAD63" w14:textId="50F3A2D5" w:rsidR="0053596F" w:rsidRPr="0053596F" w:rsidRDefault="0053596F" w:rsidP="005C60AA">
      <w:pPr>
        <w:pStyle w:val="ListParagraph"/>
        <w:numPr>
          <w:ilvl w:val="0"/>
          <w:numId w:val="84"/>
        </w:numPr>
        <w:rPr>
          <w:lang w:val="en-US"/>
        </w:rPr>
      </w:pPr>
      <w:r w:rsidRPr="0053596F">
        <w:rPr>
          <w:lang w:val="en-US"/>
        </w:rPr>
        <w:t>What’s a node? (Select all possible answers)</w:t>
      </w:r>
    </w:p>
    <w:p w14:paraId="1BA115FA" w14:textId="77777777" w:rsidR="00CB2B4F" w:rsidRDefault="0053596F" w:rsidP="005C60AA">
      <w:pPr>
        <w:pStyle w:val="ListParagraph"/>
        <w:numPr>
          <w:ilvl w:val="0"/>
          <w:numId w:val="84"/>
        </w:numPr>
        <w:rPr>
          <w:lang w:val="en-US"/>
        </w:rPr>
      </w:pPr>
      <w:r w:rsidRPr="0053596F">
        <w:rPr>
          <w:lang w:val="en-US"/>
        </w:rPr>
        <w:t>It’s an integer</w:t>
      </w:r>
    </w:p>
    <w:p w14:paraId="69FBE608" w14:textId="2EDDF83B" w:rsidR="0053596F" w:rsidRPr="00CB2B4F" w:rsidRDefault="0053596F" w:rsidP="005C60AA">
      <w:pPr>
        <w:pStyle w:val="ListParagraph"/>
        <w:numPr>
          <w:ilvl w:val="0"/>
          <w:numId w:val="84"/>
        </w:numPr>
        <w:rPr>
          <w:lang w:val="en-US"/>
        </w:rPr>
      </w:pPr>
      <w:r w:rsidRPr="00665624">
        <w:rPr>
          <w:rStyle w:val="quizansChar"/>
        </w:rPr>
        <w:t>It’s a space allocated in memory</w:t>
      </w:r>
    </w:p>
    <w:p w14:paraId="7000CEE9" w14:textId="77777777" w:rsidR="00665624" w:rsidRPr="00665624" w:rsidRDefault="0053596F" w:rsidP="005C60AA">
      <w:pPr>
        <w:pStyle w:val="ListParagraph"/>
        <w:numPr>
          <w:ilvl w:val="0"/>
          <w:numId w:val="84"/>
        </w:numPr>
      </w:pPr>
      <w:r w:rsidRPr="00665624">
        <w:rPr>
          <w:lang w:val="en-US"/>
        </w:rPr>
        <w:t>It’s a cell in an array</w:t>
      </w:r>
    </w:p>
    <w:p w14:paraId="04A976B1" w14:textId="529EBB70" w:rsidR="0053596F" w:rsidRPr="0053596F" w:rsidRDefault="0053596F" w:rsidP="005C60AA">
      <w:pPr>
        <w:pStyle w:val="ListParagraph"/>
        <w:numPr>
          <w:ilvl w:val="0"/>
          <w:numId w:val="84"/>
        </w:numPr>
      </w:pPr>
      <w:r w:rsidRPr="00665624">
        <w:rPr>
          <w:rStyle w:val="quizansChar"/>
        </w:rPr>
        <w:t>It’s a structure with a pointer to the next node and value information</w:t>
      </w:r>
      <w:r w:rsidR="00CB2B4F">
        <w:t xml:space="preserve"> </w:t>
      </w:r>
    </w:p>
    <w:p w14:paraId="48629F84" w14:textId="7B0BA5A3" w:rsidR="00460E2F" w:rsidRPr="0053596F" w:rsidRDefault="0053596F" w:rsidP="005C60AA">
      <w:pPr>
        <w:pStyle w:val="ListParagraph"/>
        <w:numPr>
          <w:ilvl w:val="0"/>
          <w:numId w:val="84"/>
        </w:numPr>
        <w:rPr>
          <w:lang w:val="en-US"/>
        </w:rPr>
      </w:pPr>
      <w:r w:rsidRPr="0053596F">
        <w:rPr>
          <w:lang w:val="en-US"/>
        </w:rPr>
        <w:t>It’s a server</w:t>
      </w:r>
    </w:p>
    <w:p w14:paraId="48EF9C60" w14:textId="77777777" w:rsidR="00F83613" w:rsidRPr="00E30F34" w:rsidRDefault="00F83613" w:rsidP="00E30F34">
      <w:pPr>
        <w:rPr>
          <w:lang w:val="en-US"/>
        </w:rPr>
      </w:pPr>
    </w:p>
    <w:p w14:paraId="0E50AD20" w14:textId="51614C41" w:rsidR="00F65F10" w:rsidRPr="00F65F10" w:rsidRDefault="00E30F34" w:rsidP="006D3415">
      <w:pPr>
        <w:pStyle w:val="Heading3"/>
        <w:rPr>
          <w:lang w:val="en-US"/>
        </w:rPr>
      </w:pPr>
      <w:r w:rsidRPr="00E30F34">
        <w:rPr>
          <w:lang w:val="en-US"/>
        </w:rPr>
        <w:t>Your network is your net worth</w:t>
      </w:r>
      <w:r>
        <w:rPr>
          <w:lang w:val="en-US"/>
        </w:rPr>
        <w:t xml:space="preserve"> </w:t>
      </w:r>
      <w:r w:rsidRPr="00E30F34">
        <w:rPr>
          <w:lang w:val="en-US"/>
        </w:rPr>
        <w:t>(project)</w:t>
      </w:r>
    </w:p>
    <w:p w14:paraId="7412F945" w14:textId="77777777" w:rsidR="00700526" w:rsidRPr="00700526" w:rsidRDefault="00700526" w:rsidP="006D3415">
      <w:pPr>
        <w:pStyle w:val="Heading4"/>
      </w:pPr>
      <w:r w:rsidRPr="00700526">
        <w:t>Create a professional LinkedIn profile</w:t>
      </w:r>
    </w:p>
    <w:p w14:paraId="5373101F" w14:textId="77777777" w:rsidR="00700526" w:rsidRPr="00700526" w:rsidRDefault="00700526" w:rsidP="00700526">
      <w:r w:rsidRPr="00700526">
        <w:t>To have a professional-looking LinkedIn profile, here are some important things to do:</w:t>
      </w:r>
    </w:p>
    <w:p w14:paraId="003E4763" w14:textId="77777777" w:rsidR="00700526" w:rsidRPr="00700526" w:rsidRDefault="00700526" w:rsidP="005C60AA">
      <w:pPr>
        <w:numPr>
          <w:ilvl w:val="0"/>
          <w:numId w:val="77"/>
        </w:numPr>
      </w:pPr>
      <w:r w:rsidRPr="00700526">
        <w:rPr>
          <w:b/>
          <w:bCs/>
        </w:rPr>
        <w:t>Use a professional profile photo</w:t>
      </w:r>
      <w:r w:rsidRPr="00700526">
        <w:t>: Your profile photo is the first thing people see when they visit your LinkedIn profile. Make sure it’s a professional headshot that reflects your industry and personal brand. If you do not have a professional headshot (like most of us), simply put a picture of yourself. </w:t>
      </w:r>
      <w:hyperlink r:id="rId13" w:tgtFrame="_blank" w:tooltip="Here is an article with examples and advice" w:history="1">
        <w:r w:rsidRPr="00700526">
          <w:rPr>
            <w:rStyle w:val="Hyperlink"/>
          </w:rPr>
          <w:t>Here is an article with examples and advice</w:t>
        </w:r>
      </w:hyperlink>
    </w:p>
    <w:p w14:paraId="7045576F" w14:textId="77777777" w:rsidR="00700526" w:rsidRPr="00700526" w:rsidRDefault="00700526" w:rsidP="005C60AA">
      <w:pPr>
        <w:numPr>
          <w:ilvl w:val="0"/>
          <w:numId w:val="77"/>
        </w:numPr>
      </w:pPr>
      <w:r w:rsidRPr="00700526">
        <w:rPr>
          <w:b/>
          <w:bCs/>
        </w:rPr>
        <w:t>Craft a compelling headline</w:t>
      </w:r>
      <w:r w:rsidRPr="00700526">
        <w:t>: Your headline should be a brief summary of your professional experience, skills, and expertise. It should make people want to learn more about you. You are allowed to use ChatGPT for this.</w:t>
      </w:r>
    </w:p>
    <w:p w14:paraId="2F383F8D" w14:textId="77777777" w:rsidR="00700526" w:rsidRPr="00700526" w:rsidRDefault="00700526" w:rsidP="005C60AA">
      <w:pPr>
        <w:numPr>
          <w:ilvl w:val="0"/>
          <w:numId w:val="77"/>
        </w:numPr>
      </w:pPr>
      <w:r w:rsidRPr="00700526">
        <w:rPr>
          <w:b/>
          <w:bCs/>
        </w:rPr>
        <w:t>Write a summary that showcases your strengths</w:t>
      </w:r>
      <w:r w:rsidRPr="00700526">
        <w:t>: Your summary should highlight your professional strengths, experience, and career goals. It should be well-written and engaging, and it should make people want to connect with you. You are allowed to use ChatGPT for this.</w:t>
      </w:r>
    </w:p>
    <w:p w14:paraId="1BEAE09D" w14:textId="77777777" w:rsidR="00700526" w:rsidRPr="00700526" w:rsidRDefault="00700526" w:rsidP="005C60AA">
      <w:pPr>
        <w:numPr>
          <w:ilvl w:val="0"/>
          <w:numId w:val="77"/>
        </w:numPr>
      </w:pPr>
      <w:r w:rsidRPr="00700526">
        <w:rPr>
          <w:b/>
          <w:bCs/>
        </w:rPr>
        <w:t>Customize your LinkedIn URL</w:t>
      </w:r>
      <w:r w:rsidRPr="00700526">
        <w:t>: Customizing your LinkedIn URL can make it easier for people to find you and remember your profile. It also looks more professional than the default URL.</w:t>
      </w:r>
    </w:p>
    <w:p w14:paraId="1CB79917" w14:textId="77777777" w:rsidR="00700526" w:rsidRPr="00700526" w:rsidRDefault="00700526" w:rsidP="005C60AA">
      <w:pPr>
        <w:numPr>
          <w:ilvl w:val="0"/>
          <w:numId w:val="77"/>
        </w:numPr>
      </w:pPr>
      <w:r w:rsidRPr="00700526">
        <w:rPr>
          <w:b/>
          <w:bCs/>
        </w:rPr>
        <w:t>List your work experience and education</w:t>
      </w:r>
      <w:r w:rsidRPr="00700526">
        <w:t>: Make sure your work experience and education are up-to-date and complete. Be sure to include any relevant certifications, awards, or achievements.</w:t>
      </w:r>
    </w:p>
    <w:p w14:paraId="4A78C7B8" w14:textId="77777777" w:rsidR="00700526" w:rsidRPr="00700526" w:rsidRDefault="00700526" w:rsidP="005C60AA">
      <w:pPr>
        <w:numPr>
          <w:ilvl w:val="0"/>
          <w:numId w:val="77"/>
        </w:numPr>
      </w:pPr>
      <w:r w:rsidRPr="00700526">
        <w:rPr>
          <w:b/>
          <w:bCs/>
        </w:rPr>
        <w:t>Use keywords</w:t>
      </w:r>
      <w:r w:rsidRPr="00700526">
        <w:t>: Use keywords throughout your profile to help people find you when they search for specific skills or expertise.</w:t>
      </w:r>
    </w:p>
    <w:p w14:paraId="1692B8CF" w14:textId="77777777" w:rsidR="00700526" w:rsidRPr="00700526" w:rsidRDefault="00700526" w:rsidP="005C60AA">
      <w:pPr>
        <w:numPr>
          <w:ilvl w:val="0"/>
          <w:numId w:val="77"/>
        </w:numPr>
      </w:pPr>
      <w:r w:rsidRPr="00700526">
        <w:rPr>
          <w:b/>
          <w:bCs/>
        </w:rPr>
        <w:t>Ask for recommendations</w:t>
      </w:r>
      <w:r w:rsidRPr="00700526">
        <w:t>: Recommendations from colleagues and supervisors can help to validate your skills and experience. Be sure to ask for recommendations from people who know your work well.</w:t>
      </w:r>
    </w:p>
    <w:p w14:paraId="15C8A44F" w14:textId="77777777" w:rsidR="00700526" w:rsidRPr="00700526" w:rsidRDefault="00700526" w:rsidP="00700526">
      <w:r w:rsidRPr="00700526">
        <w:t>Overall, a professional-looking LinkedIn profile should be well-written, complete, and engaging. It should showcase your strengths and expertise and make people want to connect with you.</w:t>
      </w:r>
    </w:p>
    <w:p w14:paraId="56B3D5DC" w14:textId="17829A3B" w:rsidR="00A93C31" w:rsidRPr="00A93C31" w:rsidRDefault="00A93C31" w:rsidP="006D3415">
      <w:pPr>
        <w:pStyle w:val="Heading4"/>
      </w:pPr>
      <w:r w:rsidRPr="00A93C31">
        <w:t>Connect with 10 persons</w:t>
      </w:r>
    </w:p>
    <w:p w14:paraId="09AFDB5F" w14:textId="77777777" w:rsidR="00A93C31" w:rsidRPr="00A93C31" w:rsidRDefault="00A93C31" w:rsidP="00A93C31">
      <w:r w:rsidRPr="00A93C31">
        <w:t>Connect with 10 new persons (you can do more if you would like of course). It could be:</w:t>
      </w:r>
    </w:p>
    <w:p w14:paraId="3A7F72C6" w14:textId="77777777" w:rsidR="00A93C31" w:rsidRPr="00A93C31" w:rsidRDefault="00A93C31" w:rsidP="005C60AA">
      <w:pPr>
        <w:numPr>
          <w:ilvl w:val="0"/>
          <w:numId w:val="78"/>
        </w:numPr>
      </w:pPr>
      <w:r w:rsidRPr="00A93C31">
        <w:t>your friends</w:t>
      </w:r>
    </w:p>
    <w:p w14:paraId="4662F6A9" w14:textId="77777777" w:rsidR="00A93C31" w:rsidRPr="00A93C31" w:rsidRDefault="00A93C31" w:rsidP="005C60AA">
      <w:pPr>
        <w:numPr>
          <w:ilvl w:val="0"/>
          <w:numId w:val="78"/>
        </w:numPr>
      </w:pPr>
      <w:r w:rsidRPr="00A93C31">
        <w:t>someone from the ALX SE staff</w:t>
      </w:r>
    </w:p>
    <w:p w14:paraId="5D9D9E57" w14:textId="77777777" w:rsidR="00A93C31" w:rsidRPr="00A93C31" w:rsidRDefault="00A93C31" w:rsidP="005C60AA">
      <w:pPr>
        <w:numPr>
          <w:ilvl w:val="0"/>
          <w:numId w:val="78"/>
        </w:numPr>
      </w:pPr>
      <w:r w:rsidRPr="00A93C31">
        <w:t>your peers</w:t>
      </w:r>
    </w:p>
    <w:p w14:paraId="02D04D7F" w14:textId="77777777" w:rsidR="00A93C31" w:rsidRPr="00A93C31" w:rsidRDefault="00A93C31" w:rsidP="005C60AA">
      <w:pPr>
        <w:numPr>
          <w:ilvl w:val="0"/>
          <w:numId w:val="78"/>
        </w:numPr>
      </w:pPr>
      <w:r w:rsidRPr="00A93C31">
        <w:t>someone from your family</w:t>
      </w:r>
    </w:p>
    <w:p w14:paraId="0C39A51B" w14:textId="77777777" w:rsidR="00A93C31" w:rsidRPr="00A93C31" w:rsidRDefault="00A93C31" w:rsidP="00A93C31">
      <w:r w:rsidRPr="00A93C31">
        <w:t>When you ask someone to connect with you, make sure you add a personalized message. For instance, if you would like to connect with </w:t>
      </w:r>
      <w:hyperlink r:id="rId14" w:tgtFrame="_blank" w:tooltip="Julien Barbier" w:history="1">
        <w:r w:rsidRPr="00A93C31">
          <w:rPr>
            <w:rStyle w:val="Hyperlink"/>
          </w:rPr>
          <w:t>Julien Barbier</w:t>
        </w:r>
      </w:hyperlink>
      <w:r w:rsidRPr="00A93C31">
        <w:t>, make sure to mention that you are one of his students from ALX SE. If you would like to connect with your ALX peers, make sure to mention you are going through ALX. etc.</w:t>
      </w:r>
    </w:p>
    <w:p w14:paraId="1A7FB77B" w14:textId="75EEA0CF" w:rsidR="00A93C31" w:rsidRPr="00A93C31" w:rsidRDefault="00A93C31" w:rsidP="00A93C31">
      <w:r w:rsidRPr="00A93C31">
        <w:t xml:space="preserve">From this day on, anytime you meet someone (online, email, offline, etc.) get into the habit of connecting with them on </w:t>
      </w:r>
      <w:r w:rsidR="005F357E" w:rsidRPr="00A93C31">
        <w:t>LinkedIn</w:t>
      </w:r>
      <w:r w:rsidRPr="00A93C31">
        <w:t>. Remember ALX SE permits you to meet with so many incredible people. Take advantage of this. You should have at least hundreds of connections at the end of the program just by adding peers you interact with.</w:t>
      </w:r>
    </w:p>
    <w:p w14:paraId="704FA508" w14:textId="77777777" w:rsidR="002777A0" w:rsidRPr="002777A0" w:rsidRDefault="002777A0" w:rsidP="002777A0">
      <w:pPr>
        <w:rPr>
          <w:lang w:val="en-US"/>
        </w:rPr>
      </w:pPr>
    </w:p>
    <w:p w14:paraId="27531E14" w14:textId="6C56D1A6" w:rsidR="00494B76" w:rsidRPr="00FB2FE1" w:rsidRDefault="00653D39" w:rsidP="006D3415">
      <w:pPr>
        <w:pStyle w:val="Heading2"/>
      </w:pPr>
      <w:r w:rsidRPr="00FB2FE1">
        <w:t>Q</w:t>
      </w:r>
      <w:r w:rsidR="008D49EB">
        <w:rPr>
          <w:lang w:val="en-US"/>
        </w:rPr>
        <w:t>ATestL</w:t>
      </w:r>
      <w:r w:rsidR="008D49EB" w:rsidRPr="00FB2FE1">
        <w:t>ab</w:t>
      </w:r>
    </w:p>
    <w:p w14:paraId="7E4FA9CD" w14:textId="583C3D90" w:rsidR="322379CB" w:rsidRDefault="00D94251" w:rsidP="006D3415">
      <w:pPr>
        <w:pStyle w:val="Heading3"/>
      </w:pPr>
      <w:r w:rsidRPr="322379CB">
        <w:rPr>
          <w:rFonts w:eastAsia="Arial"/>
        </w:rPr>
        <w:t>Lecture 1. Introduction. What is a bug (defect)?</w:t>
      </w:r>
    </w:p>
    <w:p w14:paraId="607E75D6" w14:textId="3BED203F" w:rsidR="008C60CA" w:rsidRDefault="006D3415" w:rsidP="008C60CA">
      <w:hyperlink r:id="rId15" w:history="1">
        <w:r w:rsidR="008C60CA" w:rsidRPr="00AF7B2B">
          <w:rPr>
            <w:rStyle w:val="Hyperlink"/>
          </w:rPr>
          <w:t>Lecture #1. Fundamentals of Software Testing | Free online courses from QATestLab</w:t>
        </w:r>
      </w:hyperlink>
    </w:p>
    <w:p w14:paraId="3E67DA9D" w14:textId="4D2E8C40" w:rsidR="00AF7B2B" w:rsidRDefault="006D3415" w:rsidP="008C60CA">
      <w:hyperlink r:id="rId16" w:history="1">
        <w:r w:rsidR="00AE280D" w:rsidRPr="00AE280D">
          <w:rPr>
            <w:rStyle w:val="Hyperlink"/>
          </w:rPr>
          <w:t>Bugs</w:t>
        </w:r>
        <w:r w:rsidR="00AE280D" w:rsidRPr="00AE280D">
          <w:rPr>
            <w:rStyle w:val="Hyperlink"/>
            <w:lang w:val="en-US"/>
          </w:rPr>
          <w:t xml:space="preserve"> </w:t>
        </w:r>
        <w:r w:rsidR="00AE280D" w:rsidRPr="00AE280D">
          <w:rPr>
            <w:rStyle w:val="Hyperlink"/>
          </w:rPr>
          <w:t>examples</w:t>
        </w:r>
      </w:hyperlink>
    </w:p>
    <w:p w14:paraId="33D3A6C9" w14:textId="0BA00BA1" w:rsidR="00AE280D" w:rsidRDefault="006D3415" w:rsidP="008C60CA">
      <w:hyperlink r:id="rId17" w:history="1">
        <w:r w:rsidR="00D0251B" w:rsidRPr="00C43410">
          <w:rPr>
            <w:rStyle w:val="Hyperlink"/>
          </w:rPr>
          <w:t>Creating</w:t>
        </w:r>
        <w:r w:rsidR="00D0251B" w:rsidRPr="00C43410">
          <w:rPr>
            <w:rStyle w:val="Hyperlink"/>
            <w:lang w:val="en-US"/>
          </w:rPr>
          <w:t xml:space="preserve"> </w:t>
        </w:r>
        <w:r w:rsidR="00EB59AC">
          <w:rPr>
            <w:rStyle w:val="Hyperlink"/>
            <w:lang w:val="en-US"/>
          </w:rPr>
          <w:t>a</w:t>
        </w:r>
        <w:r w:rsidR="00D0251B" w:rsidRPr="00C43410">
          <w:rPr>
            <w:rStyle w:val="Hyperlink"/>
            <w:lang w:val="en-US"/>
          </w:rPr>
          <w:t xml:space="preserve"> </w:t>
        </w:r>
        <w:r w:rsidR="00D0251B" w:rsidRPr="00C43410">
          <w:rPr>
            <w:rStyle w:val="Hyperlink"/>
          </w:rPr>
          <w:t>bug report</w:t>
        </w:r>
      </w:hyperlink>
    </w:p>
    <w:p w14:paraId="5ED3C2DF" w14:textId="14EBD183" w:rsidR="005675BF" w:rsidRDefault="006D3415" w:rsidP="00BD670E">
      <w:hyperlink r:id="rId18" w:history="1">
        <w:r w:rsidR="00BB08AE" w:rsidRPr="00BB08AE">
          <w:rPr>
            <w:rStyle w:val="Hyperlink"/>
          </w:rPr>
          <w:t>Handouts</w:t>
        </w:r>
        <w:r w:rsidR="00BB08AE" w:rsidRPr="00BB08AE">
          <w:rPr>
            <w:rStyle w:val="Hyperlink"/>
            <w:lang w:val="en-US"/>
          </w:rPr>
          <w:t xml:space="preserve"> </w:t>
        </w:r>
        <w:r w:rsidR="00BB08AE" w:rsidRPr="00BB08AE">
          <w:rPr>
            <w:rStyle w:val="Hyperlink"/>
          </w:rPr>
          <w:t>1</w:t>
        </w:r>
      </w:hyperlink>
    </w:p>
    <w:p w14:paraId="3B612F80" w14:textId="6C3C3B09" w:rsidR="00BB08AE" w:rsidRDefault="006D3415" w:rsidP="00BD670E">
      <w:hyperlink r:id="rId19" w:history="1">
        <w:r w:rsidR="000E1418" w:rsidRPr="000E1418">
          <w:rPr>
            <w:rStyle w:val="Hyperlink"/>
          </w:rPr>
          <w:t>Helpful</w:t>
        </w:r>
        <w:r w:rsidR="000E1418" w:rsidRPr="000E1418">
          <w:rPr>
            <w:rStyle w:val="Hyperlink"/>
            <w:lang w:val="en-US"/>
          </w:rPr>
          <w:t xml:space="preserve"> </w:t>
        </w:r>
        <w:r w:rsidR="000E1418" w:rsidRPr="000E1418">
          <w:rPr>
            <w:rStyle w:val="Hyperlink"/>
          </w:rPr>
          <w:t>materials</w:t>
        </w:r>
      </w:hyperlink>
    </w:p>
    <w:p w14:paraId="06E36D0A" w14:textId="3C9CCFB7" w:rsidR="000E1418" w:rsidRDefault="006D3415" w:rsidP="00BD670E">
      <w:hyperlink r:id="rId20" w:history="1">
        <w:r w:rsidR="007834C2" w:rsidRPr="00261FDC">
          <w:rPr>
            <w:rStyle w:val="Hyperlink"/>
          </w:rPr>
          <w:t>How</w:t>
        </w:r>
        <w:r w:rsidR="007834C2" w:rsidRPr="00261FDC">
          <w:rPr>
            <w:rStyle w:val="Hyperlink"/>
            <w:lang w:val="en-US"/>
          </w:rPr>
          <w:t xml:space="preserve"> </w:t>
        </w:r>
        <w:r w:rsidR="007834C2" w:rsidRPr="00261FDC">
          <w:rPr>
            <w:rStyle w:val="Hyperlink"/>
          </w:rPr>
          <w:t>to</w:t>
        </w:r>
        <w:r w:rsidR="007834C2" w:rsidRPr="00261FDC">
          <w:rPr>
            <w:rStyle w:val="Hyperlink"/>
            <w:lang w:val="en-US"/>
          </w:rPr>
          <w:t xml:space="preserve"> </w:t>
        </w:r>
        <w:r w:rsidR="007834C2" w:rsidRPr="00261FDC">
          <w:rPr>
            <w:rStyle w:val="Hyperlink"/>
          </w:rPr>
          <w:t>do</w:t>
        </w:r>
        <w:r w:rsidR="007834C2" w:rsidRPr="00261FDC">
          <w:rPr>
            <w:rStyle w:val="Hyperlink"/>
            <w:lang w:val="en-US"/>
          </w:rPr>
          <w:t xml:space="preserve"> </w:t>
        </w:r>
        <w:r w:rsidR="007834C2" w:rsidRPr="00261FDC">
          <w:rPr>
            <w:rStyle w:val="Hyperlink"/>
          </w:rPr>
          <w:t>Homework</w:t>
        </w:r>
        <w:r w:rsidR="007834C2" w:rsidRPr="00261FDC">
          <w:rPr>
            <w:rStyle w:val="Hyperlink"/>
            <w:lang w:val="en-US"/>
          </w:rPr>
          <w:t xml:space="preserve"> </w:t>
        </w:r>
        <w:r w:rsidR="007834C2" w:rsidRPr="00261FDC">
          <w:rPr>
            <w:rStyle w:val="Hyperlink"/>
          </w:rPr>
          <w:t>assignment</w:t>
        </w:r>
        <w:r w:rsidR="007834C2" w:rsidRPr="00261FDC">
          <w:rPr>
            <w:rStyle w:val="Hyperlink"/>
            <w:lang w:val="en-US"/>
          </w:rPr>
          <w:t xml:space="preserve"> </w:t>
        </w:r>
        <w:r w:rsidR="007834C2" w:rsidRPr="00261FDC">
          <w:rPr>
            <w:rStyle w:val="Hyperlink"/>
          </w:rPr>
          <w:t>1</w:t>
        </w:r>
      </w:hyperlink>
    </w:p>
    <w:p w14:paraId="3D19329A" w14:textId="70C67FAF" w:rsidR="00261FDC" w:rsidRDefault="006D3415" w:rsidP="00BD670E">
      <w:hyperlink r:id="rId21" w:history="1">
        <w:r w:rsidR="00D5490C" w:rsidRPr="00C940AC">
          <w:rPr>
            <w:rStyle w:val="Hyperlink"/>
          </w:rPr>
          <w:t>TestLink</w:t>
        </w:r>
        <w:r w:rsidR="00C940AC" w:rsidRPr="00C940AC">
          <w:rPr>
            <w:rStyle w:val="Hyperlink"/>
            <w:lang w:val="en-US"/>
          </w:rPr>
          <w:t xml:space="preserve"> </w:t>
        </w:r>
        <w:r w:rsidR="00D5490C" w:rsidRPr="00C940AC">
          <w:rPr>
            <w:rStyle w:val="Hyperlink"/>
          </w:rPr>
          <w:t>glossary</w:t>
        </w:r>
      </w:hyperlink>
    </w:p>
    <w:p w14:paraId="4452A5DE" w14:textId="2E705310" w:rsidR="00AA20FD" w:rsidRDefault="006D3415" w:rsidP="00BD670E">
      <w:hyperlink r:id="rId22" w:history="1">
        <w:r w:rsidR="00335FB1" w:rsidRPr="00335FB1">
          <w:rPr>
            <w:rStyle w:val="Hyperlink"/>
          </w:rPr>
          <w:t>Primary</w:t>
        </w:r>
        <w:r w:rsidR="00335FB1" w:rsidRPr="00335FB1">
          <w:rPr>
            <w:rStyle w:val="Hyperlink"/>
            <w:lang w:val="en-US"/>
          </w:rPr>
          <w:t xml:space="preserve"> </w:t>
        </w:r>
        <w:r w:rsidR="00335FB1" w:rsidRPr="00335FB1">
          <w:rPr>
            <w:rStyle w:val="Hyperlink"/>
          </w:rPr>
          <w:t>requirements</w:t>
        </w:r>
      </w:hyperlink>
    </w:p>
    <w:p w14:paraId="01D2B9BE" w14:textId="55E0E5E4" w:rsidR="00335FB1" w:rsidRDefault="006D3415" w:rsidP="00BD670E">
      <w:hyperlink r:id="rId23" w:history="1">
        <w:r w:rsidR="001D65B3" w:rsidRPr="00AD1604">
          <w:rPr>
            <w:rStyle w:val="Hyperlink"/>
          </w:rPr>
          <w:t>Typical</w:t>
        </w:r>
        <w:r w:rsidR="001D65B3" w:rsidRPr="00AD1604">
          <w:rPr>
            <w:rStyle w:val="Hyperlink"/>
            <w:lang w:val="en-US"/>
          </w:rPr>
          <w:t xml:space="preserve"> </w:t>
        </w:r>
        <w:r w:rsidR="001D65B3" w:rsidRPr="00AD1604">
          <w:rPr>
            <w:rStyle w:val="Hyperlink"/>
          </w:rPr>
          <w:t>comments</w:t>
        </w:r>
      </w:hyperlink>
    </w:p>
    <w:p w14:paraId="3218C8E1" w14:textId="77777777" w:rsidR="00E92DBE" w:rsidRDefault="00E92DBE" w:rsidP="00BD670E"/>
    <w:p w14:paraId="34ADD43E" w14:textId="39D9790F" w:rsidR="322379CB" w:rsidRDefault="322379CB" w:rsidP="00BD670E">
      <w:r w:rsidRPr="322379CB">
        <w:t xml:space="preserve">[Lecture test </w:t>
      </w:r>
      <w:proofErr w:type="gramStart"/>
      <w:r w:rsidRPr="322379CB">
        <w:t>1](</w:t>
      </w:r>
      <w:proofErr w:type="gramEnd"/>
      <w:r w:rsidRPr="322379CB">
        <w:t>https://docs.google.com/document/d/1RXw-MCjLjkJUDv4JA8XgGwhvxfaSKuacdQ_BinW2NJk/edit?usp=sharing)</w:t>
      </w:r>
    </w:p>
    <w:p w14:paraId="049B7D50" w14:textId="0C896167" w:rsidR="322379CB" w:rsidRDefault="322379CB" w:rsidP="00BD670E">
      <w:r w:rsidRPr="322379CB">
        <w:t>* Bug - a defect in software that produces unexpected results.</w:t>
      </w:r>
    </w:p>
    <w:p w14:paraId="4904B151" w14:textId="055D8BCE" w:rsidR="322379CB" w:rsidRDefault="322379CB" w:rsidP="00BD670E">
      <w:r w:rsidRPr="322379CB">
        <w:t>* QA Engineer - professional who finds and fixes bugs in a software before its launch.</w:t>
      </w:r>
    </w:p>
    <w:p w14:paraId="5B690F75" w14:textId="493868CE" w:rsidR="322379CB" w:rsidRDefault="322379CB" w:rsidP="00BD670E">
      <w:r w:rsidRPr="322379CB">
        <w:t>* Bug Report - a summary of bugs in software, how to reproduce them and resolutions.</w:t>
      </w:r>
    </w:p>
    <w:p w14:paraId="6C91AD20" w14:textId="3F013AA9" w:rsidR="322379CB" w:rsidRDefault="322379CB" w:rsidP="00BD670E">
      <w:r w:rsidRPr="322379CB">
        <w:t xml:space="preserve">* Bug Work-flow </w:t>
      </w:r>
      <w:proofErr w:type="gramStart"/>
      <w:r w:rsidRPr="322379CB">
        <w:t>-  a</w:t>
      </w:r>
      <w:proofErr w:type="gramEnd"/>
      <w:r w:rsidRPr="322379CB">
        <w:t xml:space="preserve"> sequence of steps that a bug follows from when it was found to when it was fixed.</w:t>
      </w:r>
    </w:p>
    <w:p w14:paraId="3F6C308B" w14:textId="072D5012" w:rsidR="322379CB" w:rsidRDefault="322379CB" w:rsidP="00BD670E">
      <w:r w:rsidRPr="322379CB">
        <w:t>* Bug-tracker - is an error tracking system that allows you to create, store, review and modify bug reports.</w:t>
      </w:r>
    </w:p>
    <w:p w14:paraId="5C242C43" w14:textId="15680C09" w:rsidR="322379CB" w:rsidRDefault="322379CB" w:rsidP="00BD670E">
      <w:r w:rsidRPr="322379CB">
        <w:t>* Actual Result - the result of the bug</w:t>
      </w:r>
    </w:p>
    <w:p w14:paraId="4740CDA3" w14:textId="35D37F3E" w:rsidR="322379CB" w:rsidRDefault="322379CB" w:rsidP="00BD670E">
      <w:r w:rsidRPr="322379CB">
        <w:t>* Expected Result - the software's desired outcome</w:t>
      </w:r>
    </w:p>
    <w:p w14:paraId="65771E00" w14:textId="3C846722" w:rsidR="322379CB" w:rsidRDefault="322379CB" w:rsidP="00BD670E">
      <w:r w:rsidRPr="322379CB">
        <w:t>* Severity- how the defect affects the performance of the program</w:t>
      </w:r>
    </w:p>
    <w:p w14:paraId="211B6CB3" w14:textId="3DAC7CDB" w:rsidR="322379CB" w:rsidRDefault="322379CB" w:rsidP="00BD670E">
      <w:r w:rsidRPr="322379CB">
        <w:t>* Priority - the order in which defects must be solved defined by developers. The higher the priority the sooner the bug should be fixed.</w:t>
      </w:r>
    </w:p>
    <w:p w14:paraId="58A77471" w14:textId="2D734F7D" w:rsidR="322379CB" w:rsidRDefault="322379CB" w:rsidP="00BD670E">
      <w:r>
        <w:br/>
      </w:r>
    </w:p>
    <w:p w14:paraId="1B064917" w14:textId="2C22E2F3" w:rsidR="322379CB" w:rsidRDefault="322379CB" w:rsidP="00BD670E">
      <w:r w:rsidRPr="322379CB">
        <w:t>* Bug Report Attributes</w:t>
      </w:r>
    </w:p>
    <w:p w14:paraId="33E47121" w14:textId="49748A87" w:rsidR="322379CB" w:rsidRDefault="322379CB" w:rsidP="00BD670E">
      <w:r w:rsidRPr="322379CB">
        <w:t xml:space="preserve">        - Bug ID</w:t>
      </w:r>
    </w:p>
    <w:p w14:paraId="3AA3882C" w14:textId="4B7114DA" w:rsidR="322379CB" w:rsidRDefault="322379CB" w:rsidP="00BD670E">
      <w:r w:rsidRPr="322379CB">
        <w:t xml:space="preserve">        - Severity: </w:t>
      </w:r>
    </w:p>
    <w:p w14:paraId="735E917D" w14:textId="23455E81" w:rsidR="322379CB" w:rsidRDefault="322379CB" w:rsidP="00BD670E">
      <w:r w:rsidRPr="322379CB">
        <w:t xml:space="preserve">                    - Blocker - a bug that blocks functionality                     </w:t>
      </w:r>
    </w:p>
    <w:p w14:paraId="0551FF3A" w14:textId="4873EB4E" w:rsidR="322379CB" w:rsidRDefault="322379CB" w:rsidP="00BD670E">
      <w:r w:rsidRPr="322379CB">
        <w:t xml:space="preserve">                    - Crash - a bug that leads to a crash of the application (or even the OS)</w:t>
      </w:r>
    </w:p>
    <w:p w14:paraId="426F4DE5" w14:textId="412E33A2" w:rsidR="322379CB" w:rsidRDefault="322379CB" w:rsidP="00BD670E">
      <w:r w:rsidRPr="322379CB">
        <w:t xml:space="preserve">                    - Major </w:t>
      </w:r>
      <w:proofErr w:type="gramStart"/>
      <w:r w:rsidRPr="322379CB">
        <w:t>-  a</w:t>
      </w:r>
      <w:proofErr w:type="gramEnd"/>
      <w:r w:rsidRPr="322379CB">
        <w:t xml:space="preserve"> bug in important but not key functionality                    -  </w:t>
      </w:r>
    </w:p>
    <w:p w14:paraId="181ADDB9" w14:textId="4F7F864F" w:rsidR="322379CB" w:rsidRDefault="322379CB" w:rsidP="00BD670E">
      <w:r w:rsidRPr="322379CB">
        <w:t xml:space="preserve">                    - Minor - a bug in additional functionality</w:t>
      </w:r>
    </w:p>
    <w:p w14:paraId="061968D5" w14:textId="13948F17" w:rsidR="322379CB" w:rsidRDefault="322379CB" w:rsidP="00BD670E">
      <w:r w:rsidRPr="322379CB">
        <w:t xml:space="preserve">                    - Trivial - a minor but annoying bug</w:t>
      </w:r>
    </w:p>
    <w:p w14:paraId="183D9167" w14:textId="270143BC" w:rsidR="322379CB" w:rsidRDefault="322379CB" w:rsidP="00BD670E">
      <w:r w:rsidRPr="322379CB">
        <w:t xml:space="preserve">                    - Text - typo</w:t>
      </w:r>
    </w:p>
    <w:p w14:paraId="7F8B2517" w14:textId="63DEE4D1" w:rsidR="322379CB" w:rsidRDefault="322379CB" w:rsidP="00BD670E">
      <w:r w:rsidRPr="322379CB">
        <w:t xml:space="preserve">                    - Tweak - a bug that causes inconvenience in using</w:t>
      </w:r>
    </w:p>
    <w:p w14:paraId="2FF6C7D1" w14:textId="3C60EDB5" w:rsidR="322379CB" w:rsidRDefault="322379CB" w:rsidP="00BD670E">
      <w:r w:rsidRPr="322379CB">
        <w:t xml:space="preserve">        - Priority: High Normal Low</w:t>
      </w:r>
    </w:p>
    <w:p w14:paraId="416B698E" w14:textId="402D0F15" w:rsidR="322379CB" w:rsidRDefault="322379CB" w:rsidP="00BD670E">
      <w:r w:rsidRPr="322379CB">
        <w:t xml:space="preserve">        - Summary: What? Where? When?</w:t>
      </w:r>
    </w:p>
    <w:p w14:paraId="7BD524CC" w14:textId="172697D5" w:rsidR="322379CB" w:rsidRDefault="322379CB" w:rsidP="00BD670E">
      <w:r w:rsidRPr="322379CB">
        <w:t xml:space="preserve">            While describing the bug, it is very important to indicate what exactly broke in the point «</w:t>
      </w:r>
      <w:proofErr w:type="gramStart"/>
      <w:r w:rsidRPr="322379CB">
        <w:t>What?»</w:t>
      </w:r>
      <w:proofErr w:type="gramEnd"/>
      <w:r w:rsidRPr="322379CB">
        <w:t>, where in the system did it happen  in the point «Where?», and also under what circumstances  in the point «When?». For example:</w:t>
      </w:r>
    </w:p>
    <w:p w14:paraId="11B1E87A" w14:textId="2F976F3F" w:rsidR="322379CB" w:rsidRDefault="322379CB" w:rsidP="00BD670E">
      <w:r w:rsidRPr="322379CB">
        <w:t xml:space="preserve">            </w:t>
      </w:r>
    </w:p>
    <w:p w14:paraId="681C4E3A" w14:textId="0B28BE74" w:rsidR="322379CB" w:rsidRDefault="322379CB" w:rsidP="00BD670E">
      <w:r w:rsidRPr="322379CB">
        <w:t xml:space="preserve">            «</w:t>
      </w:r>
      <w:proofErr w:type="gramStart"/>
      <w:r w:rsidRPr="322379CB">
        <w:t>What?»</w:t>
      </w:r>
      <w:proofErr w:type="gramEnd"/>
      <w:r w:rsidRPr="322379CB">
        <w:t xml:space="preserve"> (What happened?) – this is NOT a noun, this is what happened, a kind of clarification - VERB («What is being </w:t>
      </w:r>
      <w:proofErr w:type="gramStart"/>
      <w:r w:rsidRPr="322379CB">
        <w:t>done?»</w:t>
      </w:r>
      <w:proofErr w:type="gramEnd"/>
      <w:r w:rsidRPr="322379CB">
        <w:t xml:space="preserve"> or «What is NOT being done?»).</w:t>
      </w:r>
    </w:p>
    <w:p w14:paraId="786DA5C9" w14:textId="4508F177" w:rsidR="322379CB" w:rsidRDefault="322379CB" w:rsidP="00BD670E">
      <w:r w:rsidRPr="322379CB">
        <w:t xml:space="preserve">            </w:t>
      </w:r>
    </w:p>
    <w:p w14:paraId="183A7B96" w14:textId="3232C031" w:rsidR="322379CB" w:rsidRDefault="322379CB" w:rsidP="00BD670E">
      <w:r w:rsidRPr="322379CB">
        <w:t xml:space="preserve">            «The «Profile» page is opened» – WHAT? </w:t>
      </w:r>
    </w:p>
    <w:p w14:paraId="59B602CD" w14:textId="581A23B2" w:rsidR="322379CB" w:rsidRDefault="322379CB" w:rsidP="00BD670E">
      <w:r w:rsidRPr="322379CB">
        <w:t xml:space="preserve">            </w:t>
      </w:r>
    </w:p>
    <w:p w14:paraId="7A3F7A10" w14:textId="2C45A61E" w:rsidR="322379CB" w:rsidRDefault="322379CB" w:rsidP="00BD670E">
      <w:r w:rsidRPr="322379CB">
        <w:t xml:space="preserve">            «</w:t>
      </w:r>
      <w:proofErr w:type="gramStart"/>
      <w:r w:rsidRPr="322379CB">
        <w:t>Where?»</w:t>
      </w:r>
      <w:proofErr w:type="gramEnd"/>
      <w:r w:rsidRPr="322379CB">
        <w:t xml:space="preserve"> – place in the system (application/web-site), where the bug can be found. </w:t>
      </w:r>
    </w:p>
    <w:p w14:paraId="28ADB5D1" w14:textId="0C07D930" w:rsidR="322379CB" w:rsidRDefault="322379CB" w:rsidP="00BD670E">
      <w:r w:rsidRPr="322379CB">
        <w:t xml:space="preserve">            </w:t>
      </w:r>
    </w:p>
    <w:p w14:paraId="3DB02F4E" w14:textId="5364EFFC" w:rsidR="322379CB" w:rsidRDefault="322379CB" w:rsidP="00BD670E">
      <w:r w:rsidRPr="322379CB">
        <w:t xml:space="preserve">            «</w:t>
      </w:r>
      <w:proofErr w:type="gramStart"/>
      <w:r w:rsidRPr="322379CB">
        <w:t>on</w:t>
      </w:r>
      <w:proofErr w:type="gramEnd"/>
      <w:r w:rsidRPr="322379CB">
        <w:t xml:space="preserve"> the «Login» page» – WHERE? </w:t>
      </w:r>
    </w:p>
    <w:p w14:paraId="64F0A1AB" w14:textId="4CD7ACC8" w:rsidR="322379CB" w:rsidRDefault="322379CB" w:rsidP="00BD670E">
      <w:r w:rsidRPr="322379CB">
        <w:t xml:space="preserve">            </w:t>
      </w:r>
    </w:p>
    <w:p w14:paraId="49FE08D1" w14:textId="7516796A" w:rsidR="322379CB" w:rsidRDefault="322379CB" w:rsidP="00BD670E">
      <w:r w:rsidRPr="322379CB">
        <w:t xml:space="preserve">            «</w:t>
      </w:r>
      <w:proofErr w:type="gramStart"/>
      <w:r w:rsidRPr="322379CB">
        <w:t>When?»</w:t>
      </w:r>
      <w:proofErr w:type="gramEnd"/>
      <w:r w:rsidRPr="322379CB">
        <w:t xml:space="preserve"> (</w:t>
      </w:r>
      <w:proofErr w:type="gramStart"/>
      <w:r w:rsidRPr="322379CB">
        <w:t>after</w:t>
      </w:r>
      <w:proofErr w:type="gramEnd"/>
      <w:r w:rsidRPr="322379CB">
        <w:t xml:space="preserve"> what? Due to what action? During what period of action?) – action that led to the result different from the expected one. </w:t>
      </w:r>
    </w:p>
    <w:p w14:paraId="13644AC2" w14:textId="75F049F0" w:rsidR="322379CB" w:rsidRDefault="322379CB" w:rsidP="00BD670E">
      <w:r w:rsidRPr="322379CB">
        <w:t xml:space="preserve">            </w:t>
      </w:r>
    </w:p>
    <w:p w14:paraId="4892E277" w14:textId="71FF6D2C" w:rsidR="322379CB" w:rsidRDefault="322379CB" w:rsidP="00BD670E">
      <w:r w:rsidRPr="322379CB">
        <w:t xml:space="preserve">            «</w:t>
      </w:r>
      <w:proofErr w:type="gramStart"/>
      <w:r w:rsidRPr="322379CB">
        <w:t>after</w:t>
      </w:r>
      <w:proofErr w:type="gramEnd"/>
      <w:r w:rsidRPr="322379CB">
        <w:t xml:space="preserve"> clicking the «Sign in with Facebook» button» – When?</w:t>
      </w:r>
    </w:p>
    <w:p w14:paraId="10B597C4" w14:textId="188DE9CB" w:rsidR="322379CB" w:rsidRDefault="322379CB" w:rsidP="00BD670E">
      <w:r w:rsidRPr="322379CB">
        <w:t xml:space="preserve">            </w:t>
      </w:r>
    </w:p>
    <w:p w14:paraId="656542E9" w14:textId="7A223B42" w:rsidR="322379CB" w:rsidRDefault="322379CB" w:rsidP="00BD670E">
      <w:r w:rsidRPr="322379CB">
        <w:t xml:space="preserve">        - Bug </w:t>
      </w:r>
      <w:proofErr w:type="gramStart"/>
      <w:r w:rsidRPr="322379CB">
        <w:t>Description :</w:t>
      </w:r>
      <w:proofErr w:type="gramEnd"/>
      <w:r w:rsidRPr="322379CB">
        <w:t xml:space="preserve"> Adds more info to the summary</w:t>
      </w:r>
    </w:p>
    <w:p w14:paraId="292AF50F" w14:textId="2C547AE0" w:rsidR="322379CB" w:rsidRDefault="322379CB" w:rsidP="00BD670E">
      <w:r w:rsidRPr="322379CB">
        <w:t xml:space="preserve">        - Steps to reproduce</w:t>
      </w:r>
    </w:p>
    <w:p w14:paraId="2A7C1EA6" w14:textId="5667B38E" w:rsidR="322379CB" w:rsidRDefault="322379CB" w:rsidP="00BD670E">
      <w:r w:rsidRPr="322379CB">
        <w:t xml:space="preserve">                    - first step must contain the link to the main domain in it </w:t>
      </w:r>
    </w:p>
    <w:p w14:paraId="5251681A" w14:textId="05921518" w:rsidR="322379CB" w:rsidRDefault="322379CB" w:rsidP="00BD670E">
      <w:r w:rsidRPr="322379CB">
        <w:t xml:space="preserve">        - Actual result </w:t>
      </w:r>
      <w:proofErr w:type="gramStart"/>
      <w:r w:rsidRPr="322379CB">
        <w:t>&amp;  Expected</w:t>
      </w:r>
      <w:proofErr w:type="gramEnd"/>
      <w:r w:rsidRPr="322379CB">
        <w:t xml:space="preserve"> result:</w:t>
      </w:r>
    </w:p>
    <w:p w14:paraId="7D61BDA7" w14:textId="32D559E6" w:rsidR="322379CB" w:rsidRDefault="322379CB" w:rsidP="00BD670E">
      <w:r w:rsidRPr="322379CB">
        <w:t xml:space="preserve">                    - it's better to avoid formulations of results that differ only with negative form</w:t>
      </w:r>
    </w:p>
    <w:p w14:paraId="442B5ECD" w14:textId="63FB971F" w:rsidR="322379CB" w:rsidRDefault="322379CB" w:rsidP="00BD670E">
      <w:r w:rsidRPr="322379CB">
        <w:t xml:space="preserve">        - Attachment: screen-shot, video, logs</w:t>
      </w:r>
    </w:p>
    <w:p w14:paraId="0F939F1D" w14:textId="3975432B" w:rsidR="322379CB" w:rsidRDefault="322379CB" w:rsidP="00BD670E">
      <w:r w:rsidRPr="322379CB">
        <w:t xml:space="preserve">                    - good quality</w:t>
      </w:r>
    </w:p>
    <w:p w14:paraId="6AA317D6" w14:textId="75C169B6" w:rsidR="322379CB" w:rsidRDefault="322379CB" w:rsidP="00BD670E">
      <w:r w:rsidRPr="322379CB">
        <w:t xml:space="preserve">                    - the URL must be shown on the video/screen-shot</w:t>
      </w:r>
    </w:p>
    <w:p w14:paraId="2A9DB11B" w14:textId="5F8B07D5" w:rsidR="322379CB" w:rsidRDefault="322379CB" w:rsidP="00BD670E">
      <w:r w:rsidRPr="322379CB">
        <w:t xml:space="preserve">                    - only one tab should be open: where the bug is found</w:t>
      </w:r>
    </w:p>
    <w:p w14:paraId="03E17081" w14:textId="4418C729" w:rsidR="322379CB" w:rsidRDefault="322379CB" w:rsidP="00BD670E">
      <w:r w:rsidRPr="322379CB">
        <w:t xml:space="preserve">                    - bookmark bar or other unnecessary information must be omitted</w:t>
      </w:r>
    </w:p>
    <w:p w14:paraId="3B93E0BE" w14:textId="31C5EF81" w:rsidR="322379CB" w:rsidRDefault="322379CB" w:rsidP="00BD670E">
      <w:r w:rsidRPr="322379CB">
        <w:t xml:space="preserve">                    - a red rectangle highlighting the problem area and a red arrow pointing to it</w:t>
      </w:r>
    </w:p>
    <w:p w14:paraId="1BF2C9E4" w14:textId="023805C1" w:rsidR="322379CB" w:rsidRDefault="322379CB" w:rsidP="00BD670E">
      <w:r w:rsidRPr="322379CB">
        <w:t xml:space="preserve">                    - if the bug requires several steps to reproduce then all steps should be shown and numbered</w:t>
      </w:r>
    </w:p>
    <w:p w14:paraId="4D56A25D" w14:textId="3F421B02" w:rsidR="322379CB" w:rsidRDefault="322379CB" w:rsidP="00BD670E">
      <w:r w:rsidRPr="322379CB">
        <w:t xml:space="preserve">                    - </w:t>
      </w:r>
    </w:p>
    <w:p w14:paraId="66801086" w14:textId="61FA23AA" w:rsidR="322379CB" w:rsidRDefault="322379CB" w:rsidP="00BD670E">
      <w:r w:rsidRPr="322379CB">
        <w:t xml:space="preserve">        - Additional Information: Environment: OS, browser + version, mobile device</w:t>
      </w:r>
    </w:p>
    <w:p w14:paraId="10D429C2" w14:textId="289B0124" w:rsidR="322379CB" w:rsidRDefault="322379CB" w:rsidP="00BD670E">
      <w:r w:rsidRPr="322379CB">
        <w:t xml:space="preserve">        </w:t>
      </w:r>
    </w:p>
    <w:p w14:paraId="2ADBFB2D" w14:textId="7976405B" w:rsidR="322379CB" w:rsidRDefault="322379CB" w:rsidP="00BD670E">
      <w:r w:rsidRPr="322379CB">
        <w:t>- Rules for Bug Reporting:</w:t>
      </w:r>
    </w:p>
    <w:p w14:paraId="08E26C07" w14:textId="56A187B4" w:rsidR="322379CB" w:rsidRDefault="322379CB" w:rsidP="00BD670E">
      <w:r w:rsidRPr="322379CB">
        <w:t xml:space="preserve">            - one bug = one bug report</w:t>
      </w:r>
    </w:p>
    <w:p w14:paraId="2F699397" w14:textId="5B8160A7" w:rsidR="322379CB" w:rsidRDefault="322379CB" w:rsidP="00BD670E">
      <w:r w:rsidRPr="322379CB">
        <w:t xml:space="preserve">    </w:t>
      </w:r>
    </w:p>
    <w:p w14:paraId="601D542D" w14:textId="220B67CA" w:rsidR="322379CB" w:rsidRDefault="322379CB" w:rsidP="00BD670E">
      <w:r w:rsidRPr="322379CB">
        <w:t>- Statuses</w:t>
      </w:r>
    </w:p>
    <w:p w14:paraId="19ED6398" w14:textId="6782A60A" w:rsidR="322379CB" w:rsidRDefault="322379CB" w:rsidP="00BD670E">
      <w:r w:rsidRPr="322379CB">
        <w:t xml:space="preserve">            - New (new ticket that still is not sent to the developer)</w:t>
      </w:r>
    </w:p>
    <w:p w14:paraId="3EB315EF" w14:textId="1F8FE5DE" w:rsidR="322379CB" w:rsidRDefault="322379CB" w:rsidP="00BD670E">
      <w:r w:rsidRPr="322379CB">
        <w:t xml:space="preserve">            - Feedback (the status assigned after reopening a ticket)</w:t>
      </w:r>
    </w:p>
    <w:p w14:paraId="0EF59EEF" w14:textId="4F8500CF" w:rsidR="322379CB" w:rsidRDefault="322379CB" w:rsidP="00BD670E">
      <w:r w:rsidRPr="322379CB">
        <w:t xml:space="preserve">            - Need clarification </w:t>
      </w:r>
    </w:p>
    <w:p w14:paraId="31046BAE" w14:textId="0A45C62E" w:rsidR="322379CB" w:rsidRDefault="322379CB" w:rsidP="00BD670E">
      <w:r w:rsidRPr="322379CB">
        <w:t xml:space="preserve">            - Assigned (ticket processing by software developer)</w:t>
      </w:r>
    </w:p>
    <w:p w14:paraId="204EC225" w14:textId="41EA1521" w:rsidR="322379CB" w:rsidRDefault="322379CB" w:rsidP="00BD670E">
      <w:r w:rsidRPr="322379CB">
        <w:t xml:space="preserve">            - Resolved</w:t>
      </w:r>
    </w:p>
    <w:p w14:paraId="1CFF8EF3" w14:textId="79976059" w:rsidR="322379CB" w:rsidRDefault="322379CB" w:rsidP="00BD670E">
      <w:r w:rsidRPr="322379CB">
        <w:t xml:space="preserve">            - Closed</w:t>
      </w:r>
    </w:p>
    <w:p w14:paraId="1681B971" w14:textId="5A1DA1F3" w:rsidR="322379CB" w:rsidRDefault="322379CB" w:rsidP="00BD670E">
      <w:r w:rsidRPr="322379CB">
        <w:t xml:space="preserve">            </w:t>
      </w:r>
    </w:p>
    <w:p w14:paraId="23EB62D5" w14:textId="4582A127" w:rsidR="322379CB" w:rsidRDefault="322379CB" w:rsidP="00BD670E">
      <w:r w:rsidRPr="322379CB">
        <w:t>- Resolutions</w:t>
      </w:r>
    </w:p>
    <w:p w14:paraId="50845B98" w14:textId="4D9907B7" w:rsidR="322379CB" w:rsidRDefault="322379CB" w:rsidP="00BD670E">
      <w:r w:rsidRPr="322379CB">
        <w:t xml:space="preserve">    status assigned by a developer</w:t>
      </w:r>
    </w:p>
    <w:p w14:paraId="7AA9F814" w14:textId="748F80D3" w:rsidR="322379CB" w:rsidRDefault="322379CB" w:rsidP="00BD670E">
      <w:r w:rsidRPr="322379CB">
        <w:t xml:space="preserve">            - open (the issue remains unresolved)</w:t>
      </w:r>
    </w:p>
    <w:p w14:paraId="61117C03" w14:textId="21D36964" w:rsidR="322379CB" w:rsidRDefault="322379CB" w:rsidP="00BD670E">
      <w:r w:rsidRPr="322379CB">
        <w:t xml:space="preserve">            - fixed (the issue id resolved)</w:t>
      </w:r>
    </w:p>
    <w:p w14:paraId="373B5AC8" w14:textId="17644C0C" w:rsidR="322379CB" w:rsidRDefault="322379CB" w:rsidP="00BD670E">
      <w:r w:rsidRPr="322379CB">
        <w:t xml:space="preserve">            - reopened (the issue was resolved or closed and opened again)</w:t>
      </w:r>
    </w:p>
    <w:p w14:paraId="19683BA3" w14:textId="0133DFD7" w:rsidR="322379CB" w:rsidRDefault="322379CB" w:rsidP="00BD670E">
      <w:r w:rsidRPr="322379CB">
        <w:t xml:space="preserve">            - duplicate </w:t>
      </w:r>
    </w:p>
    <w:p w14:paraId="4B5E9399" w14:textId="3F598B9F" w:rsidR="322379CB" w:rsidRDefault="322379CB" w:rsidP="00BD670E">
      <w:r w:rsidRPr="322379CB">
        <w:t xml:space="preserve">            - not fixable (the issue can't be resolved)</w:t>
      </w:r>
    </w:p>
    <w:p w14:paraId="4A231AF5" w14:textId="7EF941DF" w:rsidR="322379CB" w:rsidRDefault="322379CB" w:rsidP="00BD670E">
      <w:r w:rsidRPr="322379CB">
        <w:t xml:space="preserve">            - no change required (changes aren't needed)</w:t>
      </w:r>
    </w:p>
    <w:p w14:paraId="7A608F83" w14:textId="40AF8D4E" w:rsidR="322379CB" w:rsidRDefault="322379CB" w:rsidP="00BD670E">
      <w:r w:rsidRPr="322379CB">
        <w:t xml:space="preserve">            - suspended (the issue resolution is paused)</w:t>
      </w:r>
    </w:p>
    <w:p w14:paraId="480E3B36" w14:textId="60465567" w:rsidR="322379CB" w:rsidRDefault="322379CB" w:rsidP="00BD670E">
      <w:r w:rsidRPr="322379CB">
        <w:t xml:space="preserve">            - won't fix (a developer will not solve this problem due to lack of time or because of the risk of appearing new problems after making changes)</w:t>
      </w:r>
    </w:p>
    <w:p w14:paraId="790AA4FE" w14:textId="6DB29DC5" w:rsidR="322379CB" w:rsidRDefault="322379CB" w:rsidP="00BD670E">
      <w:r>
        <w:br/>
      </w:r>
    </w:p>
    <w:p w14:paraId="669C83A8" w14:textId="3B249205" w:rsidR="322379CB" w:rsidRDefault="322379CB" w:rsidP="00BD670E">
      <w:proofErr w:type="gramStart"/>
      <w:r w:rsidRPr="322379CB">
        <w:t>- ::Software</w:t>
      </w:r>
      <w:proofErr w:type="gramEnd"/>
      <w:r w:rsidRPr="322379CB">
        <w:t xml:space="preserve"> Testing - is a process used to identify the correctness, completeness and quality of developed computer software. It includes a set of activities conducted with the intent of finding errors in </w:t>
      </w:r>
      <w:proofErr w:type="gramStart"/>
      <w:r w:rsidRPr="322379CB">
        <w:t>software::</w:t>
      </w:r>
      <w:proofErr w:type="gramEnd"/>
      <w:r w:rsidRPr="322379CB">
        <w:t xml:space="preserve"> so that it could be corrected before the product is released to end users.</w:t>
      </w:r>
    </w:p>
    <w:p w14:paraId="39502DFC" w14:textId="7A39F641" w:rsidR="322379CB" w:rsidRDefault="322379CB" w:rsidP="00BD670E">
      <w:r>
        <w:br/>
      </w:r>
    </w:p>
    <w:p w14:paraId="47F36EF1" w14:textId="120B38B8" w:rsidR="322379CB" w:rsidRDefault="322379CB" w:rsidP="00BD670E">
      <w:r w:rsidRPr="322379CB">
        <w:t>- 7 testing principles</w:t>
      </w:r>
    </w:p>
    <w:p w14:paraId="473B55D6" w14:textId="33048C39" w:rsidR="322379CB" w:rsidRDefault="322379CB" w:rsidP="00BD670E">
      <w:r w:rsidRPr="322379CB">
        <w:t xml:space="preserve">        1. Testing shows presence of defects</w:t>
      </w:r>
    </w:p>
    <w:p w14:paraId="65169BCC" w14:textId="5A51FF89" w:rsidR="322379CB" w:rsidRDefault="322379CB" w:rsidP="00BD670E">
      <w:r w:rsidRPr="322379CB">
        <w:t xml:space="preserve">        1. Exhaustive testing is impossible </w:t>
      </w:r>
      <w:proofErr w:type="gramStart"/>
      <w:r w:rsidRPr="322379CB">
        <w:t>-  instead</w:t>
      </w:r>
      <w:proofErr w:type="gramEnd"/>
      <w:r w:rsidRPr="322379CB">
        <w:t xml:space="preserve"> we need "optimal" amount of testing based on the "Risk assessment" of the application.</w:t>
      </w:r>
    </w:p>
    <w:p w14:paraId="1FE0CC68" w14:textId="3B07CAD9" w:rsidR="322379CB" w:rsidRDefault="322379CB" w:rsidP="00BD670E">
      <w:r w:rsidRPr="322379CB">
        <w:t xml:space="preserve">        2. Early Testing</w:t>
      </w:r>
    </w:p>
    <w:p w14:paraId="6F075525" w14:textId="58E6A816" w:rsidR="322379CB" w:rsidRDefault="322379CB" w:rsidP="00BD670E">
      <w:r w:rsidRPr="322379CB">
        <w:t xml:space="preserve">        3. Defect Clustering</w:t>
      </w:r>
    </w:p>
    <w:p w14:paraId="56C64625" w14:textId="3780C9FC" w:rsidR="322379CB" w:rsidRDefault="322379CB" w:rsidP="00BD670E">
      <w:r w:rsidRPr="322379CB">
        <w:t xml:space="preserve">        4. Pesticide Paradox </w:t>
      </w:r>
      <w:proofErr w:type="gramStart"/>
      <w:r w:rsidRPr="322379CB">
        <w:t>-  If</w:t>
      </w:r>
      <w:proofErr w:type="gramEnd"/>
      <w:r w:rsidRPr="322379CB">
        <w:t xml:space="preserve"> the same tests are repeated over and over again, eventually the same test cases will no longer find new bugs. To overcome this, the test cases needed to be regularly reviewed &amp; revised, adding new and different test cases to help find more defects.</w:t>
      </w:r>
    </w:p>
    <w:p w14:paraId="5C22A7CF" w14:textId="7D8FADD8" w:rsidR="322379CB" w:rsidRDefault="322379CB" w:rsidP="00BD670E">
      <w:r w:rsidRPr="322379CB">
        <w:t xml:space="preserve">        5. Testing is context dependent</w:t>
      </w:r>
    </w:p>
    <w:p w14:paraId="7AF5C6F8" w14:textId="36A708FE" w:rsidR="322379CB" w:rsidRDefault="322379CB" w:rsidP="00BD670E">
      <w:r w:rsidRPr="322379CB">
        <w:t xml:space="preserve">        6. Absence of errors is a fallacy</w:t>
      </w:r>
    </w:p>
    <w:p w14:paraId="11293F2A" w14:textId="28044AD8" w:rsidR="322379CB" w:rsidRDefault="322379CB" w:rsidP="00BD670E">
      <w:r>
        <w:br/>
      </w:r>
    </w:p>
    <w:p w14:paraId="3DDDEFDC" w14:textId="5CCF9C4F" w:rsidR="322379CB" w:rsidRDefault="322379CB" w:rsidP="00BD670E">
      <w:r w:rsidRPr="322379CB">
        <w:t>- Bug Tracking Software</w:t>
      </w:r>
    </w:p>
    <w:p w14:paraId="5482022D" w14:textId="431801DE" w:rsidR="322379CB" w:rsidRDefault="322379CB" w:rsidP="00BD670E">
      <w:r w:rsidRPr="322379CB">
        <w:t xml:space="preserve">            -    Pivotal Tracker</w:t>
      </w:r>
    </w:p>
    <w:p w14:paraId="2F01C088" w14:textId="62735B24" w:rsidR="322379CB" w:rsidRDefault="322379CB" w:rsidP="00BD670E">
      <w:r w:rsidRPr="322379CB">
        <w:t xml:space="preserve">            -    Basecamp</w:t>
      </w:r>
    </w:p>
    <w:p w14:paraId="1270B1E0" w14:textId="583943FF" w:rsidR="322379CB" w:rsidRDefault="322379CB" w:rsidP="00BD670E">
      <w:r w:rsidRPr="322379CB">
        <w:t xml:space="preserve">            -    Redmine</w:t>
      </w:r>
    </w:p>
    <w:p w14:paraId="0BD38C57" w14:textId="515587F5" w:rsidR="322379CB" w:rsidRDefault="322379CB" w:rsidP="00BD670E">
      <w:r w:rsidRPr="322379CB">
        <w:t xml:space="preserve">            -    Jira</w:t>
      </w:r>
    </w:p>
    <w:p w14:paraId="2918E7C0" w14:textId="3D6094C8" w:rsidR="322379CB" w:rsidRDefault="322379CB" w:rsidP="00BD670E">
      <w:r w:rsidRPr="322379CB">
        <w:t xml:space="preserve">            -    Azure DevOps</w:t>
      </w:r>
    </w:p>
    <w:p w14:paraId="4469EE60" w14:textId="4AF4C002" w:rsidR="322379CB" w:rsidRDefault="322379CB" w:rsidP="00BD670E">
      <w:r w:rsidRPr="322379CB">
        <w:t xml:space="preserve">            -    </w:t>
      </w:r>
      <w:proofErr w:type="spellStart"/>
      <w:r w:rsidRPr="322379CB">
        <w:t>targetprocess</w:t>
      </w:r>
      <w:proofErr w:type="spellEnd"/>
    </w:p>
    <w:p w14:paraId="57C63CD6" w14:textId="63BA6E30" w:rsidR="322379CB" w:rsidRDefault="322379CB" w:rsidP="00BD670E">
      <w:r w:rsidRPr="322379CB">
        <w:t xml:space="preserve">            -    </w:t>
      </w:r>
      <w:proofErr w:type="spellStart"/>
      <w:r w:rsidRPr="322379CB">
        <w:t>Assembla</w:t>
      </w:r>
      <w:proofErr w:type="spellEnd"/>
      <w:r w:rsidRPr="322379CB">
        <w:t xml:space="preserve">    </w:t>
      </w:r>
    </w:p>
    <w:p w14:paraId="58B08D8D" w14:textId="4C177194" w:rsidR="322379CB" w:rsidRDefault="322379CB" w:rsidP="00BD670E">
      <w:r w:rsidRPr="322379CB">
        <w:t xml:space="preserve">    </w:t>
      </w:r>
    </w:p>
    <w:p w14:paraId="38692900" w14:textId="56725D26" w:rsidR="322379CB" w:rsidRDefault="322379CB" w:rsidP="00BD670E">
      <w:r w:rsidRPr="322379CB">
        <w:t>- Screen-shot Tools</w:t>
      </w:r>
    </w:p>
    <w:p w14:paraId="50EF7D65" w14:textId="59A9A141" w:rsidR="322379CB" w:rsidRDefault="322379CB" w:rsidP="00BD670E">
      <w:r w:rsidRPr="322379CB">
        <w:t xml:space="preserve">            - Snagit</w:t>
      </w:r>
    </w:p>
    <w:p w14:paraId="0190756A" w14:textId="5B0B2AEA" w:rsidR="322379CB" w:rsidRDefault="322379CB" w:rsidP="00BD670E">
      <w:r w:rsidRPr="322379CB">
        <w:t xml:space="preserve">            - TechSmith Capture</w:t>
      </w:r>
    </w:p>
    <w:p w14:paraId="4C606A24" w14:textId="6F75A11F" w:rsidR="322379CB" w:rsidRDefault="322379CB" w:rsidP="00BD670E">
      <w:r w:rsidRPr="322379CB">
        <w:t xml:space="preserve">            - Clip2net</w:t>
      </w:r>
    </w:p>
    <w:p w14:paraId="0E9093C9" w14:textId="212E6E61" w:rsidR="322379CB" w:rsidRDefault="322379CB" w:rsidP="00BD670E">
      <w:r w:rsidRPr="322379CB">
        <w:t xml:space="preserve">            - </w:t>
      </w:r>
      <w:proofErr w:type="spellStart"/>
      <w:r w:rsidRPr="322379CB">
        <w:t>Bandicam</w:t>
      </w:r>
      <w:proofErr w:type="spellEnd"/>
    </w:p>
    <w:p w14:paraId="0EFD3D6D" w14:textId="3F5A43AC" w:rsidR="322379CB" w:rsidRDefault="322379CB" w:rsidP="00BD670E">
      <w:r w:rsidRPr="322379CB">
        <w:t xml:space="preserve">            - Fraps</w:t>
      </w:r>
    </w:p>
    <w:p w14:paraId="2838DE32" w14:textId="4E2F30B9" w:rsidR="322379CB" w:rsidRDefault="322379CB" w:rsidP="00BD670E">
      <w:r w:rsidRPr="322379CB">
        <w:t xml:space="preserve">            - </w:t>
      </w:r>
      <w:proofErr w:type="spellStart"/>
      <w:r w:rsidRPr="322379CB">
        <w:t>Lightshot</w:t>
      </w:r>
      <w:proofErr w:type="spellEnd"/>
    </w:p>
    <w:p w14:paraId="7E56B544" w14:textId="755AE01B" w:rsidR="322379CB" w:rsidRDefault="322379CB" w:rsidP="00BD670E">
      <w:r w:rsidRPr="322379CB">
        <w:t xml:space="preserve">            - Shutter</w:t>
      </w:r>
    </w:p>
    <w:p w14:paraId="3E8E40E7" w14:textId="5CC593C4" w:rsidR="322379CB" w:rsidRDefault="322379CB" w:rsidP="00BD670E">
      <w:r>
        <w:br/>
      </w:r>
    </w:p>
    <w:p w14:paraId="688A4EA9" w14:textId="4DE41CF5" w:rsidR="322379CB" w:rsidRDefault="00D94251" w:rsidP="006D3415">
      <w:pPr>
        <w:pStyle w:val="Heading3"/>
      </w:pPr>
      <w:r w:rsidRPr="322379CB">
        <w:rPr>
          <w:rFonts w:eastAsia="Arial"/>
        </w:rPr>
        <w:t>Lecture 2. Web projects testing</w:t>
      </w:r>
    </w:p>
    <w:p w14:paraId="1129B28F" w14:textId="0750D297" w:rsidR="00D562DE" w:rsidRDefault="006D3415" w:rsidP="00D562DE">
      <w:hyperlink r:id="rId24" w:history="1">
        <w:r w:rsidR="00D562DE" w:rsidRPr="00AE6F4E">
          <w:rPr>
            <w:rStyle w:val="Hyperlink"/>
          </w:rPr>
          <w:t>Lecture #2. Fundamentals of Software Testing | Free online courses from QATestLab</w:t>
        </w:r>
      </w:hyperlink>
    </w:p>
    <w:p w14:paraId="050D53D0" w14:textId="7819E03C" w:rsidR="004B47AE" w:rsidRDefault="006D3415" w:rsidP="00D562DE">
      <w:hyperlink r:id="rId25" w:history="1">
        <w:r w:rsidR="004B47AE" w:rsidRPr="002B4F3C">
          <w:rPr>
            <w:rStyle w:val="Hyperlink"/>
          </w:rPr>
          <w:t>Check-list</w:t>
        </w:r>
        <w:r w:rsidR="004B47AE" w:rsidRPr="002B4F3C">
          <w:rPr>
            <w:rStyle w:val="Hyperlink"/>
            <w:lang w:val="en-US"/>
          </w:rPr>
          <w:t xml:space="preserve"> </w:t>
        </w:r>
        <w:r w:rsidR="002B4F3C" w:rsidRPr="002B4F3C">
          <w:rPr>
            <w:rStyle w:val="Hyperlink"/>
          </w:rPr>
          <w:t>Examples layout</w:t>
        </w:r>
      </w:hyperlink>
    </w:p>
    <w:p w14:paraId="0D9ABCDB" w14:textId="1FC7B37B" w:rsidR="00C138B0" w:rsidRDefault="006D3415" w:rsidP="00D562DE">
      <w:hyperlink r:id="rId26" w:history="1">
        <w:r w:rsidR="007173F2" w:rsidRPr="004B47AE">
          <w:rPr>
            <w:rStyle w:val="Hyperlink"/>
          </w:rPr>
          <w:t>Checking</w:t>
        </w:r>
        <w:r w:rsidR="007173F2" w:rsidRPr="004B47AE">
          <w:rPr>
            <w:rStyle w:val="Hyperlink"/>
            <w:lang w:val="en-US"/>
          </w:rPr>
          <w:t xml:space="preserve"> </w:t>
        </w:r>
        <w:r w:rsidR="007173F2" w:rsidRPr="004B47AE">
          <w:rPr>
            <w:rStyle w:val="Hyperlink"/>
          </w:rPr>
          <w:t>bug</w:t>
        </w:r>
        <w:r w:rsidR="007173F2" w:rsidRPr="004B47AE">
          <w:rPr>
            <w:rStyle w:val="Hyperlink"/>
            <w:lang w:val="en-US"/>
          </w:rPr>
          <w:t xml:space="preserve"> </w:t>
        </w:r>
        <w:r w:rsidR="007173F2" w:rsidRPr="004B47AE">
          <w:rPr>
            <w:rStyle w:val="Hyperlink"/>
          </w:rPr>
          <w:t>reports</w:t>
        </w:r>
        <w:r w:rsidR="007173F2" w:rsidRPr="004B47AE">
          <w:rPr>
            <w:rStyle w:val="Hyperlink"/>
            <w:lang w:val="en-US"/>
          </w:rPr>
          <w:t xml:space="preserve"> </w:t>
        </w:r>
        <w:r w:rsidR="007173F2" w:rsidRPr="004B47AE">
          <w:rPr>
            <w:rStyle w:val="Hyperlink"/>
          </w:rPr>
          <w:t>life</w:t>
        </w:r>
        <w:r w:rsidR="007173F2" w:rsidRPr="004B47AE">
          <w:rPr>
            <w:rStyle w:val="Hyperlink"/>
            <w:lang w:val="en-US"/>
          </w:rPr>
          <w:t xml:space="preserve"> </w:t>
        </w:r>
        <w:r w:rsidR="007173F2" w:rsidRPr="004B47AE">
          <w:rPr>
            <w:rStyle w:val="Hyperlink"/>
          </w:rPr>
          <w:t>cycle</w:t>
        </w:r>
      </w:hyperlink>
    </w:p>
    <w:p w14:paraId="7A852286" w14:textId="104AD30C" w:rsidR="001C40F4" w:rsidRDefault="006D3415" w:rsidP="00D562DE">
      <w:hyperlink r:id="rId27" w:history="1">
        <w:r w:rsidR="00A05ED8" w:rsidRPr="00C138B0">
          <w:rPr>
            <w:rStyle w:val="Hyperlink"/>
          </w:rPr>
          <w:t>Handouts</w:t>
        </w:r>
        <w:r w:rsidR="00A05ED8" w:rsidRPr="00C138B0">
          <w:rPr>
            <w:rStyle w:val="Hyperlink"/>
            <w:lang w:val="en-US"/>
          </w:rPr>
          <w:t xml:space="preserve"> </w:t>
        </w:r>
        <w:r w:rsidR="00A05ED8" w:rsidRPr="00C138B0">
          <w:rPr>
            <w:rStyle w:val="Hyperlink"/>
          </w:rPr>
          <w:t>2</w:t>
        </w:r>
      </w:hyperlink>
    </w:p>
    <w:p w14:paraId="6C5E7818" w14:textId="5C8D3CF2" w:rsidR="00723CB5" w:rsidRDefault="006D3415" w:rsidP="00D562DE">
      <w:hyperlink r:id="rId28" w:history="1">
        <w:r w:rsidR="001C40F4" w:rsidRPr="001C40F4">
          <w:rPr>
            <w:rStyle w:val="Hyperlink"/>
          </w:rPr>
          <w:t>Helpful</w:t>
        </w:r>
        <w:r w:rsidR="001C40F4" w:rsidRPr="001C40F4">
          <w:rPr>
            <w:rStyle w:val="Hyperlink"/>
            <w:lang w:val="en-US"/>
          </w:rPr>
          <w:t xml:space="preserve"> </w:t>
        </w:r>
        <w:r w:rsidR="001C40F4" w:rsidRPr="001C40F4">
          <w:rPr>
            <w:rStyle w:val="Hyperlink"/>
          </w:rPr>
          <w:t>materials</w:t>
        </w:r>
        <w:r w:rsidR="001C40F4" w:rsidRPr="001C40F4">
          <w:rPr>
            <w:rStyle w:val="Hyperlink"/>
            <w:lang w:val="en-US"/>
          </w:rPr>
          <w:t xml:space="preserve"> </w:t>
        </w:r>
        <w:r w:rsidR="001C40F4" w:rsidRPr="001C40F4">
          <w:rPr>
            <w:rStyle w:val="Hyperlink"/>
          </w:rPr>
          <w:t>2</w:t>
        </w:r>
      </w:hyperlink>
    </w:p>
    <w:p w14:paraId="723E6EBE" w14:textId="6D53DE49" w:rsidR="00C51CFA" w:rsidRDefault="006D3415" w:rsidP="00D562DE">
      <w:hyperlink r:id="rId29" w:history="1">
        <w:r w:rsidR="006F5688" w:rsidRPr="006838B1">
          <w:rPr>
            <w:rStyle w:val="Hyperlink"/>
          </w:rPr>
          <w:t>How</w:t>
        </w:r>
        <w:r w:rsidR="006F5688" w:rsidRPr="006838B1">
          <w:rPr>
            <w:rStyle w:val="Hyperlink"/>
            <w:lang w:val="en-US"/>
          </w:rPr>
          <w:t xml:space="preserve"> </w:t>
        </w:r>
        <w:r w:rsidR="006F5688" w:rsidRPr="006838B1">
          <w:rPr>
            <w:rStyle w:val="Hyperlink"/>
          </w:rPr>
          <w:t>to</w:t>
        </w:r>
        <w:r w:rsidR="006F5688" w:rsidRPr="006838B1">
          <w:rPr>
            <w:rStyle w:val="Hyperlink"/>
            <w:lang w:val="en-US"/>
          </w:rPr>
          <w:t xml:space="preserve"> </w:t>
        </w:r>
        <w:r w:rsidR="006F5688" w:rsidRPr="006838B1">
          <w:rPr>
            <w:rStyle w:val="Hyperlink"/>
          </w:rPr>
          <w:t>do</w:t>
        </w:r>
        <w:r w:rsidR="006F5688" w:rsidRPr="006838B1">
          <w:rPr>
            <w:rStyle w:val="Hyperlink"/>
            <w:lang w:val="en-US"/>
          </w:rPr>
          <w:t xml:space="preserve"> </w:t>
        </w:r>
        <w:r w:rsidR="006F5688" w:rsidRPr="006838B1">
          <w:rPr>
            <w:rStyle w:val="Hyperlink"/>
          </w:rPr>
          <w:t>Homework</w:t>
        </w:r>
        <w:r w:rsidR="006F5688" w:rsidRPr="006838B1">
          <w:rPr>
            <w:rStyle w:val="Hyperlink"/>
            <w:lang w:val="en-US"/>
          </w:rPr>
          <w:t xml:space="preserve"> </w:t>
        </w:r>
        <w:r w:rsidR="006F5688" w:rsidRPr="006838B1">
          <w:rPr>
            <w:rStyle w:val="Hyperlink"/>
          </w:rPr>
          <w:t>assignment</w:t>
        </w:r>
        <w:r w:rsidR="006F5688" w:rsidRPr="006838B1">
          <w:rPr>
            <w:rStyle w:val="Hyperlink"/>
            <w:lang w:val="en-US"/>
          </w:rPr>
          <w:t xml:space="preserve"> </w:t>
        </w:r>
        <w:r w:rsidR="006F5688" w:rsidRPr="006838B1">
          <w:rPr>
            <w:rStyle w:val="Hyperlink"/>
          </w:rPr>
          <w:t>2</w:t>
        </w:r>
      </w:hyperlink>
    </w:p>
    <w:p w14:paraId="4CAC0080" w14:textId="6C1108E8" w:rsidR="00374AE5" w:rsidRDefault="006D3415" w:rsidP="00D562DE">
      <w:hyperlink r:id="rId30" w:history="1">
        <w:r w:rsidR="00C51CFA" w:rsidRPr="00C51CFA">
          <w:rPr>
            <w:rStyle w:val="Hyperlink"/>
          </w:rPr>
          <w:t>Layout</w:t>
        </w:r>
        <w:r w:rsidR="00C51CFA" w:rsidRPr="00C51CFA">
          <w:rPr>
            <w:rStyle w:val="Hyperlink"/>
            <w:lang w:val="en-US"/>
          </w:rPr>
          <w:t xml:space="preserve"> </w:t>
        </w:r>
        <w:r w:rsidR="00C51CFA" w:rsidRPr="00C51CFA">
          <w:rPr>
            <w:rStyle w:val="Hyperlink"/>
          </w:rPr>
          <w:t>testing</w:t>
        </w:r>
      </w:hyperlink>
    </w:p>
    <w:p w14:paraId="5D9FC24A" w14:textId="77777777" w:rsidR="0088307A" w:rsidRDefault="0088307A" w:rsidP="00BD670E"/>
    <w:p w14:paraId="333130D9" w14:textId="302493C1" w:rsidR="322379CB" w:rsidRDefault="322379CB" w:rsidP="00BD670E">
      <w:r w:rsidRPr="322379CB">
        <w:t xml:space="preserve">[Lecture test </w:t>
      </w:r>
      <w:proofErr w:type="gramStart"/>
      <w:r w:rsidRPr="322379CB">
        <w:t>2](</w:t>
      </w:r>
      <w:proofErr w:type="gramEnd"/>
      <w:r w:rsidRPr="322379CB">
        <w:t>https://docs.google.com/document/d/1wIcsJCOajJObHJFRy9D8hXbE9rCwGsJKz9K7-KIpE-Y/edit?usp=sharing)</w:t>
      </w:r>
    </w:p>
    <w:p w14:paraId="2BA5142B" w14:textId="1966AB83" w:rsidR="322379CB" w:rsidRDefault="322379CB" w:rsidP="00BD670E">
      <w:r w:rsidRPr="322379CB">
        <w:t>[How to do Homework assignment №</w:t>
      </w:r>
      <w:proofErr w:type="gramStart"/>
      <w:r w:rsidRPr="322379CB">
        <w:t>2.pdf](</w:t>
      </w:r>
      <w:proofErr w:type="gramEnd"/>
      <w:r w:rsidRPr="322379CB">
        <w:t>https://www.dropbox.com/s/63aoqnf1gfd1hvr/How%20to%20do%20Homework%20assignment%20%E2%84%962.pdf?dl=0)</w:t>
      </w:r>
    </w:p>
    <w:p w14:paraId="28AEF5DF" w14:textId="3BF759A2" w:rsidR="322379CB" w:rsidRDefault="322379CB" w:rsidP="00BD670E">
      <w:r w:rsidRPr="322379CB">
        <w:t>- Layout - is a representation of the website page design.</w:t>
      </w:r>
    </w:p>
    <w:p w14:paraId="511677E9" w14:textId="5EAF4C8C" w:rsidR="322379CB" w:rsidRDefault="322379CB" w:rsidP="00BD670E">
      <w:r w:rsidRPr="322379CB">
        <w:t>- Checklist - a list that contains necessary checks for testing.</w:t>
      </w:r>
    </w:p>
    <w:p w14:paraId="58126312" w14:textId="5A3090F0" w:rsidR="322379CB" w:rsidRDefault="322379CB" w:rsidP="00BD670E">
      <w:r w:rsidRPr="322379CB">
        <w:t>- Cross Browser Testing - The process of testing the web-applications and web-sites in several browsers</w:t>
      </w:r>
    </w:p>
    <w:p w14:paraId="3794D9B4" w14:textId="3CAE717D" w:rsidR="322379CB" w:rsidRDefault="322379CB" w:rsidP="00BD670E">
      <w:r w:rsidRPr="322379CB">
        <w:t xml:space="preserve">- Favicon (abbr. from </w:t>
      </w:r>
      <w:proofErr w:type="spellStart"/>
      <w:r w:rsidRPr="322379CB">
        <w:t>FAVorite</w:t>
      </w:r>
      <w:proofErr w:type="spellEnd"/>
      <w:r w:rsidRPr="322379CB">
        <w:t xml:space="preserve"> ICON) - The icon of a website or web-page</w:t>
      </w:r>
    </w:p>
    <w:p w14:paraId="236FEB48" w14:textId="026EAA61" w:rsidR="322379CB" w:rsidRDefault="322379CB" w:rsidP="00BD670E">
      <w:r w:rsidRPr="322379CB">
        <w:t>- Placeholder - is a hint to the text input field</w:t>
      </w:r>
    </w:p>
    <w:p w14:paraId="22F2CBA4" w14:textId="6A9AD5AD" w:rsidR="322379CB" w:rsidRDefault="322379CB" w:rsidP="00BD670E">
      <w:r w:rsidRPr="322379CB">
        <w:t xml:space="preserve">- Logo - A graphic mark, emblem or symbol used by an entity for its corporate identification and recognition.              </w:t>
      </w:r>
    </w:p>
    <w:p w14:paraId="57900F5C" w14:textId="219516A4" w:rsidR="322379CB" w:rsidRDefault="322379CB" w:rsidP="00BD670E">
      <w:r w:rsidRPr="322379CB">
        <w:t xml:space="preserve">&gt; the difference between logo and </w:t>
      </w:r>
      <w:proofErr w:type="spellStart"/>
      <w:r w:rsidRPr="322379CB">
        <w:t>faviconis</w:t>
      </w:r>
      <w:proofErr w:type="spellEnd"/>
      <w:r w:rsidRPr="322379CB">
        <w:t xml:space="preserve"> that logo is a symbol or emblem that acts as a trademark or a means of identification of an institution or other entity while favicon is an icon associated with a particular website, and typically displayed in the address bar of a browser viewing the site.</w:t>
      </w:r>
    </w:p>
    <w:p w14:paraId="6926A578" w14:textId="7DC740EF" w:rsidR="322379CB" w:rsidRDefault="322379CB" w:rsidP="00BD670E">
      <w:r w:rsidRPr="322379CB">
        <w:t>- Header - a block at the top of the page with primary information.</w:t>
      </w:r>
    </w:p>
    <w:p w14:paraId="0E2517F2" w14:textId="4705BBD8" w:rsidR="322379CB" w:rsidRDefault="322379CB" w:rsidP="00BD670E">
      <w:r w:rsidRPr="322379CB">
        <w:t>- Footer - a block at the bottom of the page</w:t>
      </w:r>
    </w:p>
    <w:p w14:paraId="315ABD63" w14:textId="4BEC012F" w:rsidR="322379CB" w:rsidRDefault="322379CB" w:rsidP="00BD670E">
      <w:r w:rsidRPr="322379CB">
        <w:t>- Navigation menu - links to main sections of the web-page</w:t>
      </w:r>
    </w:p>
    <w:p w14:paraId="1A318B43" w14:textId="18B9BA2E" w:rsidR="322379CB" w:rsidRDefault="322379CB" w:rsidP="00BD670E">
      <w:r w:rsidRPr="322379CB">
        <w:t xml:space="preserve">- Content - </w:t>
      </w:r>
    </w:p>
    <w:p w14:paraId="4F83E6FC" w14:textId="1499D8DC" w:rsidR="322379CB" w:rsidRDefault="322379CB" w:rsidP="00BD670E">
      <w:r>
        <w:br/>
      </w:r>
    </w:p>
    <w:p w14:paraId="2AB8FE97" w14:textId="72A287B2" w:rsidR="322379CB" w:rsidRDefault="322379CB" w:rsidP="00BD670E">
      <w:r w:rsidRPr="322379CB">
        <w:t>- Stages of web project Testing</w:t>
      </w:r>
    </w:p>
    <w:p w14:paraId="47CE4D63" w14:textId="11247E76" w:rsidR="322379CB" w:rsidRDefault="322379CB" w:rsidP="00BD670E">
      <w:r w:rsidRPr="322379CB">
        <w:t xml:space="preserve">        1. Documentation Review</w:t>
      </w:r>
    </w:p>
    <w:p w14:paraId="14A4ABE4" w14:textId="2821273D" w:rsidR="322379CB" w:rsidRDefault="322379CB" w:rsidP="00BD670E">
      <w:r w:rsidRPr="322379CB">
        <w:t xml:space="preserve">        2. Layout Testing - comes before Functional Testing</w:t>
      </w:r>
    </w:p>
    <w:p w14:paraId="58356A17" w14:textId="0E07235D" w:rsidR="322379CB" w:rsidRDefault="322379CB" w:rsidP="00BD670E">
      <w:r w:rsidRPr="322379CB">
        <w:t xml:space="preserve">                1. Visual Part Testing</w:t>
      </w:r>
    </w:p>
    <w:p w14:paraId="4A34F1CA" w14:textId="7EF2D768" w:rsidR="322379CB" w:rsidRDefault="322379CB" w:rsidP="00BD670E">
      <w:r w:rsidRPr="322379CB">
        <w:t xml:space="preserve">                2. Availability Testing</w:t>
      </w:r>
    </w:p>
    <w:p w14:paraId="51DB3D03" w14:textId="7362BC35" w:rsidR="322379CB" w:rsidRDefault="322379CB" w:rsidP="00BD670E">
      <w:r w:rsidRPr="322379CB">
        <w:t xml:space="preserve">                3. Correct work after filling in the fields with the real text, layout reliability testing</w:t>
      </w:r>
    </w:p>
    <w:p w14:paraId="149399E9" w14:textId="7DA8ECE3" w:rsidR="322379CB" w:rsidRDefault="322379CB" w:rsidP="00BD670E">
      <w:r w:rsidRPr="322379CB">
        <w:t xml:space="preserve">                4. 404 error - can be checked with tools such </w:t>
      </w:r>
      <w:proofErr w:type="gramStart"/>
      <w:r w:rsidRPr="322379CB">
        <w:t>as :</w:t>
      </w:r>
      <w:proofErr w:type="gramEnd"/>
      <w:r w:rsidRPr="322379CB">
        <w:t xml:space="preserve"> W3C Link checker, Xenu </w:t>
      </w:r>
      <w:proofErr w:type="spellStart"/>
      <w:r w:rsidRPr="322379CB">
        <w:t>e.t.c</w:t>
      </w:r>
      <w:proofErr w:type="spellEnd"/>
    </w:p>
    <w:p w14:paraId="7F4653F0" w14:textId="48B6440E" w:rsidR="322379CB" w:rsidRDefault="322379CB" w:rsidP="00BD670E">
      <w:r w:rsidRPr="322379CB">
        <w:t xml:space="preserve">        3. Functional Testing</w:t>
      </w:r>
    </w:p>
    <w:p w14:paraId="777799C7" w14:textId="3700A4CA" w:rsidR="322379CB" w:rsidRDefault="322379CB" w:rsidP="00BD670E">
      <w:r w:rsidRPr="322379CB">
        <w:t xml:space="preserve">        4. Usability Testing - in a basic sense website usability addresses the question of how "user friendly", attractive and understandable a website is.</w:t>
      </w:r>
    </w:p>
    <w:p w14:paraId="2FB023AA" w14:textId="673FFAE7" w:rsidR="322379CB" w:rsidRDefault="322379CB" w:rsidP="00BD670E">
      <w:r w:rsidRPr="322379CB">
        <w:t xml:space="preserve">        5. Performance Testing - testing technique that determines how the stability, speed, scalability, and responsiveness of an application holds up under a given workload.</w:t>
      </w:r>
    </w:p>
    <w:p w14:paraId="3CB924AE" w14:textId="7738C7E2" w:rsidR="322379CB" w:rsidRDefault="322379CB" w:rsidP="00BD670E">
      <w:r w:rsidRPr="322379CB">
        <w:t xml:space="preserve">                    - Load Testing - the practice of </w:t>
      </w:r>
      <w:proofErr w:type="spellStart"/>
      <w:r w:rsidRPr="322379CB">
        <w:t>modeling</w:t>
      </w:r>
      <w:proofErr w:type="spellEnd"/>
      <w:r w:rsidRPr="322379CB">
        <w:t xml:space="preserve"> the expected usage of a software program by simulating multiple users accessing the program concurrently</w:t>
      </w:r>
    </w:p>
    <w:p w14:paraId="6673AEEA" w14:textId="76FA835E" w:rsidR="322379CB" w:rsidRDefault="322379CB" w:rsidP="00BD670E">
      <w:r w:rsidRPr="322379CB">
        <w:t xml:space="preserve">                    - Stress Testing - is a type of performance test that checks the upper limits of your system by testing it under extreme loads </w:t>
      </w:r>
    </w:p>
    <w:p w14:paraId="220DB963" w14:textId="6B6CD885" w:rsidR="322379CB" w:rsidRDefault="322379CB" w:rsidP="00BD670E">
      <w:r w:rsidRPr="322379CB">
        <w:t xml:space="preserve">                        -Stress testing is a type of testing that verifies the reliability and stability of software applications. The goal of this kind of testing is to measure the error handling capabilities of the software to ensure that it does not crash under extremely heavy load conditions</w:t>
      </w:r>
    </w:p>
    <w:p w14:paraId="560A0C67" w14:textId="78919540" w:rsidR="322379CB" w:rsidRDefault="322379CB" w:rsidP="00BD670E">
      <w:r w:rsidRPr="322379CB">
        <w:t xml:space="preserve">                    - Scalability Testing</w:t>
      </w:r>
    </w:p>
    <w:p w14:paraId="7DACFF9B" w14:textId="44967C35" w:rsidR="322379CB" w:rsidRDefault="322379CB" w:rsidP="00BD670E">
      <w:r w:rsidRPr="322379CB">
        <w:t xml:space="preserve">                    - Volume Testing</w:t>
      </w:r>
    </w:p>
    <w:p w14:paraId="7738CA5C" w14:textId="500D7891" w:rsidR="322379CB" w:rsidRDefault="322379CB" w:rsidP="00BD670E">
      <w:r w:rsidRPr="322379CB">
        <w:t xml:space="preserve">        6. Security Testing</w:t>
      </w:r>
    </w:p>
    <w:p w14:paraId="65A13163" w14:textId="5D45B8A9" w:rsidR="322379CB" w:rsidRDefault="322379CB" w:rsidP="00BD670E">
      <w:r w:rsidRPr="322379CB">
        <w:t xml:space="preserve">        7. Cross Browser Testing </w:t>
      </w:r>
    </w:p>
    <w:p w14:paraId="685CF82C" w14:textId="3F48A638" w:rsidR="322379CB" w:rsidRDefault="322379CB" w:rsidP="00BD670E">
      <w:r w:rsidRPr="322379CB">
        <w:t xml:space="preserve">                    - Instruments for Cross Browser Testing include: </w:t>
      </w:r>
      <w:proofErr w:type="spellStart"/>
      <w:r w:rsidRPr="322379CB">
        <w:t>Ghostlab</w:t>
      </w:r>
      <w:proofErr w:type="spellEnd"/>
      <w:r w:rsidRPr="322379CB">
        <w:t xml:space="preserve">, </w:t>
      </w:r>
      <w:proofErr w:type="spellStart"/>
      <w:r w:rsidRPr="322379CB">
        <w:t>BrowserStack</w:t>
      </w:r>
      <w:proofErr w:type="spellEnd"/>
      <w:r w:rsidRPr="322379CB">
        <w:t xml:space="preserve">, </w:t>
      </w:r>
      <w:proofErr w:type="spellStart"/>
      <w:r w:rsidRPr="322379CB">
        <w:t>SauceLabs</w:t>
      </w:r>
      <w:proofErr w:type="spellEnd"/>
      <w:r w:rsidRPr="322379CB">
        <w:t xml:space="preserve">, </w:t>
      </w:r>
      <w:proofErr w:type="spellStart"/>
      <w:r w:rsidRPr="322379CB">
        <w:t>Browsershots</w:t>
      </w:r>
      <w:proofErr w:type="spellEnd"/>
    </w:p>
    <w:p w14:paraId="14A63F4E" w14:textId="5337661C" w:rsidR="322379CB" w:rsidRDefault="322379CB" w:rsidP="00BD670E">
      <w:r>
        <w:br/>
      </w:r>
    </w:p>
    <w:p w14:paraId="0BF7912A" w14:textId="13A343A9" w:rsidR="322379CB" w:rsidRDefault="322379CB" w:rsidP="00BD670E">
      <w:r w:rsidRPr="322379CB">
        <w:t>- Web project Testing Tools</w:t>
      </w:r>
    </w:p>
    <w:p w14:paraId="23CBAAB3" w14:textId="52732F7D" w:rsidR="322379CB" w:rsidRDefault="322379CB" w:rsidP="00BD670E">
      <w:r w:rsidRPr="322379CB">
        <w:t xml:space="preserve">            - Testing in different resolutions: </w:t>
      </w:r>
    </w:p>
    <w:p w14:paraId="2059757B" w14:textId="0E622D2F" w:rsidR="322379CB" w:rsidRDefault="322379CB" w:rsidP="00BD670E">
      <w:r w:rsidRPr="322379CB">
        <w:t xml:space="preserve">                        - View Port Resizer</w:t>
      </w:r>
    </w:p>
    <w:p w14:paraId="5B50B7CF" w14:textId="79137A62" w:rsidR="322379CB" w:rsidRDefault="322379CB" w:rsidP="00BD670E">
      <w:r w:rsidRPr="322379CB">
        <w:t xml:space="preserve">                        - Firefox &gt; Tools &gt; Web Development &gt; Adaptive Design</w:t>
      </w:r>
    </w:p>
    <w:p w14:paraId="7C83CA1E" w14:textId="373E769C" w:rsidR="322379CB" w:rsidRDefault="322379CB" w:rsidP="00BD670E">
      <w:r w:rsidRPr="322379CB">
        <w:t xml:space="preserve">                        - Resolution Test Plug-in or Window Resizer (Chrome Browser)</w:t>
      </w:r>
    </w:p>
    <w:p w14:paraId="51AE96FB" w14:textId="6E66172D" w:rsidR="322379CB" w:rsidRDefault="322379CB" w:rsidP="00BD670E">
      <w:r w:rsidRPr="322379CB">
        <w:t xml:space="preserve">            - Measuring the distances on the screen:</w:t>
      </w:r>
    </w:p>
    <w:p w14:paraId="47540DFD" w14:textId="31474940" w:rsidR="322379CB" w:rsidRDefault="322379CB" w:rsidP="00BD670E">
      <w:r w:rsidRPr="322379CB">
        <w:t xml:space="preserve">                        - Screen </w:t>
      </w:r>
      <w:proofErr w:type="spellStart"/>
      <w:r w:rsidRPr="322379CB">
        <w:t>Calipers</w:t>
      </w:r>
      <w:proofErr w:type="spellEnd"/>
    </w:p>
    <w:p w14:paraId="6E2D549A" w14:textId="6BA93802" w:rsidR="322379CB" w:rsidRDefault="322379CB" w:rsidP="00BD670E">
      <w:r w:rsidRPr="322379CB">
        <w:t xml:space="preserve">                        - Snagit</w:t>
      </w:r>
    </w:p>
    <w:p w14:paraId="36812EE2" w14:textId="6D27E021" w:rsidR="322379CB" w:rsidRDefault="322379CB" w:rsidP="00BD670E">
      <w:r w:rsidRPr="322379CB">
        <w:t xml:space="preserve">                        - Photoshop</w:t>
      </w:r>
    </w:p>
    <w:p w14:paraId="326E0262" w14:textId="67248722" w:rsidR="322379CB" w:rsidRDefault="322379CB" w:rsidP="00BD670E">
      <w:r w:rsidRPr="322379CB">
        <w:t xml:space="preserve">                        - Jing</w:t>
      </w:r>
    </w:p>
    <w:p w14:paraId="1704F051" w14:textId="6124270C" w:rsidR="322379CB" w:rsidRDefault="322379CB" w:rsidP="00BD670E">
      <w:r w:rsidRPr="322379CB">
        <w:t xml:space="preserve">            -  Checking the </w:t>
      </w:r>
      <w:proofErr w:type="spellStart"/>
      <w:r w:rsidRPr="322379CB">
        <w:t>Mockup</w:t>
      </w:r>
      <w:proofErr w:type="spellEnd"/>
      <w:r w:rsidRPr="322379CB">
        <w:t xml:space="preserve"> Accordance:</w:t>
      </w:r>
    </w:p>
    <w:p w14:paraId="3487A83B" w14:textId="5E1135DD" w:rsidR="322379CB" w:rsidRDefault="322379CB" w:rsidP="00BD670E">
      <w:r w:rsidRPr="322379CB">
        <w:t xml:space="preserve">                        - Photoshop</w:t>
      </w:r>
    </w:p>
    <w:p w14:paraId="1A231ECD" w14:textId="70F0E92F" w:rsidR="322379CB" w:rsidRDefault="322379CB" w:rsidP="00BD670E">
      <w:r w:rsidRPr="322379CB">
        <w:t xml:space="preserve">                        - </w:t>
      </w:r>
      <w:proofErr w:type="spellStart"/>
      <w:r w:rsidRPr="322379CB">
        <w:t>PerfectPixel</w:t>
      </w:r>
      <w:proofErr w:type="spellEnd"/>
    </w:p>
    <w:p w14:paraId="7DEA442C" w14:textId="5DC6F37F" w:rsidR="322379CB" w:rsidRDefault="322379CB" w:rsidP="00BD670E">
      <w:r w:rsidRPr="322379CB">
        <w:t xml:space="preserve">    </w:t>
      </w:r>
    </w:p>
    <w:p w14:paraId="21D27373" w14:textId="7F9DF8F0" w:rsidR="322379CB" w:rsidRDefault="322379CB" w:rsidP="00BD670E">
      <w:r w:rsidRPr="322379CB">
        <w:t>- The eternal cycle of Testing</w:t>
      </w:r>
    </w:p>
    <w:p w14:paraId="1551BBE4" w14:textId="511D15C5" w:rsidR="322379CB" w:rsidRDefault="322379CB" w:rsidP="00BD670E">
      <w:r w:rsidRPr="322379CB">
        <w:t xml:space="preserve">        1. Generate an idea about the perfect product</w:t>
      </w:r>
    </w:p>
    <w:p w14:paraId="3F07E6E5" w14:textId="43FA598A" w:rsidR="322379CB" w:rsidRDefault="322379CB" w:rsidP="00BD670E">
      <w:r w:rsidRPr="322379CB">
        <w:t xml:space="preserve">        2. Find inconsistencies between a perfect product and testing product (Complete the stages of the &lt;&lt;Bug Life Cycle&gt;</w:t>
      </w:r>
      <w:proofErr w:type="gramStart"/>
      <w:r w:rsidRPr="322379CB">
        <w:t>&gt; )</w:t>
      </w:r>
      <w:proofErr w:type="gramEnd"/>
    </w:p>
    <w:p w14:paraId="7B067086" w14:textId="33A7D84B" w:rsidR="322379CB" w:rsidRDefault="322379CB" w:rsidP="00BD670E">
      <w:r w:rsidRPr="322379CB">
        <w:t xml:space="preserve">        3. Give the information about the bug/conditions of reproducibility</w:t>
      </w:r>
    </w:p>
    <w:p w14:paraId="304FEBC1" w14:textId="3915A434" w:rsidR="322379CB" w:rsidRDefault="322379CB" w:rsidP="00BD670E">
      <w:r w:rsidRPr="322379CB">
        <w:t xml:space="preserve">        4. After fixing the bug check the correctness</w:t>
      </w:r>
    </w:p>
    <w:p w14:paraId="0F6E3C9E" w14:textId="40B16604" w:rsidR="322379CB" w:rsidRDefault="322379CB" w:rsidP="00BD670E">
      <w:r w:rsidRPr="322379CB">
        <w:t xml:space="preserve">            </w:t>
      </w:r>
    </w:p>
    <w:p w14:paraId="2CD09F9B" w14:textId="0F6E1B3F" w:rsidR="322379CB" w:rsidRDefault="322379CB" w:rsidP="00BD670E">
      <w:r w:rsidRPr="322379CB">
        <w:t>- Webpage Anatomy</w:t>
      </w:r>
    </w:p>
    <w:p w14:paraId="013BB674" w14:textId="340320C1" w:rsidR="322379CB" w:rsidRDefault="322379CB" w:rsidP="00BD670E">
      <w:r>
        <w:br/>
      </w:r>
    </w:p>
    <w:p w14:paraId="06FD951F" w14:textId="4149BBD0" w:rsidR="322379CB" w:rsidRDefault="322379CB" w:rsidP="00BD670E">
      <w:r w:rsidRPr="322379CB">
        <w:t xml:space="preserve">- Website testing Checklist </w:t>
      </w:r>
    </w:p>
    <w:p w14:paraId="178E0C90" w14:textId="4171655D" w:rsidR="322379CB" w:rsidRDefault="322379CB" w:rsidP="00BD670E">
      <w:r>
        <w:br/>
      </w:r>
    </w:p>
    <w:p w14:paraId="5069129E" w14:textId="5085AAA0" w:rsidR="322379CB" w:rsidRDefault="322379CB" w:rsidP="00BD670E">
      <w:r w:rsidRPr="322379CB">
        <w:t>- Lifecycle of the bug reports checking</w:t>
      </w:r>
    </w:p>
    <w:p w14:paraId="4CDC0CC1" w14:textId="48846390" w:rsidR="322379CB" w:rsidRDefault="322379CB" w:rsidP="00BD670E">
      <w:r w:rsidRPr="322379CB">
        <w:t>---</w:t>
      </w:r>
    </w:p>
    <w:p w14:paraId="658BC3E1" w14:textId="21FA3C7C" w:rsidR="00D94251" w:rsidRDefault="00D94251" w:rsidP="006D3415">
      <w:pPr>
        <w:pStyle w:val="Heading3"/>
      </w:pPr>
      <w:r w:rsidRPr="322379CB">
        <w:t>Lecture 3. Approaches to the functional testing</w:t>
      </w:r>
    </w:p>
    <w:p w14:paraId="3B06899E" w14:textId="669D5369" w:rsidR="00137FC1" w:rsidRDefault="006D3415" w:rsidP="00137FC1">
      <w:hyperlink r:id="rId31" w:history="1">
        <w:r w:rsidR="00137FC1" w:rsidRPr="008D1301">
          <w:rPr>
            <w:rStyle w:val="Hyperlink"/>
          </w:rPr>
          <w:t>Lecture #3. Fundamentals of Software Testing | Free online courses from QATestLab</w:t>
        </w:r>
      </w:hyperlink>
    </w:p>
    <w:p w14:paraId="43BEC32B" w14:textId="1265B628" w:rsidR="009C4443" w:rsidRDefault="006D3415" w:rsidP="00BD670E">
      <w:hyperlink r:id="rId32" w:history="1">
        <w:r w:rsidR="0080530C" w:rsidRPr="0080530C">
          <w:rPr>
            <w:rStyle w:val="Hyperlink"/>
          </w:rPr>
          <w:t>Helpful</w:t>
        </w:r>
        <w:r w:rsidR="0080530C" w:rsidRPr="0080530C">
          <w:rPr>
            <w:rStyle w:val="Hyperlink"/>
            <w:lang w:val="en-US"/>
          </w:rPr>
          <w:t xml:space="preserve"> </w:t>
        </w:r>
        <w:r w:rsidR="0080530C" w:rsidRPr="0080530C">
          <w:rPr>
            <w:rStyle w:val="Hyperlink"/>
          </w:rPr>
          <w:t>materials</w:t>
        </w:r>
        <w:r w:rsidR="0080530C" w:rsidRPr="0080530C">
          <w:rPr>
            <w:rStyle w:val="Hyperlink"/>
            <w:lang w:val="en-US"/>
          </w:rPr>
          <w:t xml:space="preserve"> </w:t>
        </w:r>
        <w:r w:rsidR="0080530C" w:rsidRPr="0080530C">
          <w:rPr>
            <w:rStyle w:val="Hyperlink"/>
          </w:rPr>
          <w:t>3</w:t>
        </w:r>
      </w:hyperlink>
    </w:p>
    <w:p w14:paraId="30F0FB77" w14:textId="69F6FFC3" w:rsidR="00CA23AB" w:rsidRDefault="006D3415" w:rsidP="00BD670E">
      <w:hyperlink r:id="rId33" w:history="1">
        <w:r w:rsidR="009C4443" w:rsidRPr="009C4443">
          <w:rPr>
            <w:rStyle w:val="Hyperlink"/>
          </w:rPr>
          <w:t>How</w:t>
        </w:r>
        <w:r w:rsidR="009C4443" w:rsidRPr="009C4443">
          <w:rPr>
            <w:rStyle w:val="Hyperlink"/>
            <w:lang w:val="en-US"/>
          </w:rPr>
          <w:t xml:space="preserve"> </w:t>
        </w:r>
        <w:r w:rsidR="009C4443" w:rsidRPr="009C4443">
          <w:rPr>
            <w:rStyle w:val="Hyperlink"/>
          </w:rPr>
          <w:t>to</w:t>
        </w:r>
        <w:r w:rsidR="009C4443" w:rsidRPr="009C4443">
          <w:rPr>
            <w:rStyle w:val="Hyperlink"/>
            <w:lang w:val="en-US"/>
          </w:rPr>
          <w:t xml:space="preserve"> </w:t>
        </w:r>
        <w:r w:rsidR="009C4443" w:rsidRPr="009C4443">
          <w:rPr>
            <w:rStyle w:val="Hyperlink"/>
          </w:rPr>
          <w:t>do</w:t>
        </w:r>
        <w:r w:rsidR="009C4443" w:rsidRPr="009C4443">
          <w:rPr>
            <w:rStyle w:val="Hyperlink"/>
            <w:lang w:val="en-US"/>
          </w:rPr>
          <w:t xml:space="preserve"> </w:t>
        </w:r>
        <w:r w:rsidR="009C4443" w:rsidRPr="009C4443">
          <w:rPr>
            <w:rStyle w:val="Hyperlink"/>
          </w:rPr>
          <w:t>home</w:t>
        </w:r>
        <w:r w:rsidR="009C4443" w:rsidRPr="009C4443">
          <w:rPr>
            <w:rStyle w:val="Hyperlink"/>
            <w:lang w:val="en-US"/>
          </w:rPr>
          <w:t xml:space="preserve"> </w:t>
        </w:r>
        <w:r w:rsidR="009C4443" w:rsidRPr="009C4443">
          <w:rPr>
            <w:rStyle w:val="Hyperlink"/>
          </w:rPr>
          <w:t>assignment</w:t>
        </w:r>
        <w:r w:rsidR="009C4443" w:rsidRPr="009C4443">
          <w:rPr>
            <w:rStyle w:val="Hyperlink"/>
            <w:lang w:val="en-US"/>
          </w:rPr>
          <w:t xml:space="preserve"> </w:t>
        </w:r>
        <w:r w:rsidR="009C4443" w:rsidRPr="009C4443">
          <w:rPr>
            <w:rStyle w:val="Hyperlink"/>
          </w:rPr>
          <w:t>#3</w:t>
        </w:r>
      </w:hyperlink>
    </w:p>
    <w:p w14:paraId="70C5F8DA" w14:textId="1A079BCE" w:rsidR="003A76AC" w:rsidRDefault="006D3415" w:rsidP="00BD670E">
      <w:hyperlink r:id="rId34" w:history="1">
        <w:r w:rsidR="006A3637" w:rsidRPr="006A3637">
          <w:rPr>
            <w:rStyle w:val="Hyperlink"/>
          </w:rPr>
          <w:t>Lesson</w:t>
        </w:r>
        <w:r w:rsidR="006A3637" w:rsidRPr="006A3637">
          <w:rPr>
            <w:rStyle w:val="Hyperlink"/>
            <w:lang w:val="en-US"/>
          </w:rPr>
          <w:t xml:space="preserve"> </w:t>
        </w:r>
        <w:r w:rsidR="006A3637" w:rsidRPr="006A3637">
          <w:rPr>
            <w:rStyle w:val="Hyperlink"/>
          </w:rPr>
          <w:t>3</w:t>
        </w:r>
        <w:r w:rsidR="006A3637" w:rsidRPr="006A3637">
          <w:rPr>
            <w:rStyle w:val="Hyperlink"/>
            <w:lang w:val="en-US"/>
          </w:rPr>
          <w:t xml:space="preserve"> </w:t>
        </w:r>
        <w:r w:rsidR="006A3637" w:rsidRPr="006A3637">
          <w:rPr>
            <w:rStyle w:val="Hyperlink"/>
          </w:rPr>
          <w:t>materials</w:t>
        </w:r>
      </w:hyperlink>
    </w:p>
    <w:p w14:paraId="1C6808C6" w14:textId="77777777" w:rsidR="006A3637" w:rsidRDefault="006A3637" w:rsidP="00BD670E"/>
    <w:p w14:paraId="2A2231FE" w14:textId="04C0BAAC" w:rsidR="322379CB" w:rsidRDefault="322379CB" w:rsidP="00BD670E">
      <w:r w:rsidRPr="322379CB">
        <w:t>(https://en.training.qatestlab.com/tag/lecture-%e2%84%963-fundamentals-of-software-testing/)</w:t>
      </w:r>
    </w:p>
    <w:p w14:paraId="36C1928C" w14:textId="655F37B0" w:rsidR="322379CB" w:rsidRDefault="322379CB" w:rsidP="00BD670E">
      <w:r w:rsidRPr="322379CB">
        <w:t>[Glossary of lecture №</w:t>
      </w:r>
      <w:proofErr w:type="gramStart"/>
      <w:r w:rsidRPr="322379CB">
        <w:t>3](</w:t>
      </w:r>
      <w:proofErr w:type="gramEnd"/>
      <w:r w:rsidRPr="322379CB">
        <w:t>https://en.training.qatestlab.com/blog/course-materials/glossary-functional-testing/)</w:t>
      </w:r>
    </w:p>
    <w:p w14:paraId="172362B8" w14:textId="655828AF" w:rsidR="322379CB" w:rsidRDefault="322379CB" w:rsidP="00BD670E">
      <w:r w:rsidRPr="322379CB">
        <w:t xml:space="preserve">[Anatomy of the Webpage/Website </w:t>
      </w:r>
      <w:proofErr w:type="gramStart"/>
      <w:r w:rsidRPr="322379CB">
        <w:t>glossary](</w:t>
      </w:r>
      <w:proofErr w:type="gramEnd"/>
      <w:r w:rsidRPr="322379CB">
        <w:t>https://en.training.qatestlab.com/blog/technical-articles/web-page-anatomy/)</w:t>
      </w:r>
    </w:p>
    <w:p w14:paraId="2843B5F2" w14:textId="7D8263AA" w:rsidR="322379CB" w:rsidRDefault="322379CB" w:rsidP="00BD670E">
      <w:r>
        <w:br/>
      </w:r>
    </w:p>
    <w:p w14:paraId="79A3ECD6" w14:textId="54323C54" w:rsidR="322379CB" w:rsidRDefault="322379CB" w:rsidP="00BD670E">
      <w:r w:rsidRPr="322379CB">
        <w:t>~Functional Testing~ - is a quality assurance process that bases its test cases on the specifications of the software component under test.</w:t>
      </w:r>
    </w:p>
    <w:p w14:paraId="3C9A11B2" w14:textId="5E06A730" w:rsidR="322379CB" w:rsidRDefault="322379CB" w:rsidP="00BD670E">
      <w:r w:rsidRPr="322379CB">
        <w:t xml:space="preserve">    </w:t>
      </w:r>
    </w:p>
    <w:p w14:paraId="3DE042B1" w14:textId="4ED20AFE" w:rsidR="322379CB" w:rsidRDefault="322379CB" w:rsidP="00BD670E">
      <w:proofErr w:type="gramStart"/>
      <w:r w:rsidRPr="322379CB">
        <w:t>~[</w:t>
      </w:r>
      <w:proofErr w:type="gramEnd"/>
      <w:r w:rsidRPr="322379CB">
        <w:t>Functional Testing &amp; Non-functional Testing](https://drive.google.com/file/d/1--MtmogDx9aOzY26yPGu3Bxpg3Rdh8q-/</w:t>
      </w:r>
      <w:proofErr w:type="spellStart"/>
      <w:r w:rsidRPr="322379CB">
        <w:t>view?usp</w:t>
      </w:r>
      <w:proofErr w:type="spellEnd"/>
      <w:r w:rsidRPr="322379CB">
        <w:t>=</w:t>
      </w:r>
      <w:proofErr w:type="spellStart"/>
      <w:r w:rsidRPr="322379CB">
        <w:t>share_link</w:t>
      </w:r>
      <w:proofErr w:type="spellEnd"/>
      <w:r w:rsidRPr="322379CB">
        <w:t>)~</w:t>
      </w:r>
    </w:p>
    <w:p w14:paraId="2E61B03C" w14:textId="10BAEDD2" w:rsidR="322379CB" w:rsidRDefault="322379CB" w:rsidP="00BD670E">
      <w:r>
        <w:br/>
      </w:r>
    </w:p>
    <w:p w14:paraId="426A49A3" w14:textId="22B8EF10" w:rsidR="322379CB" w:rsidRDefault="322379CB" w:rsidP="00BD670E">
      <w:r w:rsidRPr="322379CB">
        <w:t xml:space="preserve">~Types of Functional </w:t>
      </w:r>
      <w:proofErr w:type="gramStart"/>
      <w:r w:rsidRPr="322379CB">
        <w:t>Testing:~</w:t>
      </w:r>
      <w:proofErr w:type="gramEnd"/>
    </w:p>
    <w:p w14:paraId="7A1299AF" w14:textId="2AAD5D42" w:rsidR="322379CB" w:rsidRDefault="322379CB" w:rsidP="00BD670E">
      <w:r w:rsidRPr="322379CB">
        <w:t xml:space="preserve">    - Smoke Testing - is a software testing </w:t>
      </w:r>
      <w:proofErr w:type="gramStart"/>
      <w:r w:rsidRPr="322379CB">
        <w:t>technique ::performed</w:t>
      </w:r>
      <w:proofErr w:type="gramEnd"/>
      <w:r w:rsidRPr="322379CB">
        <w:t xml:space="preserve"> post software build to verify that the critical functionalities of software are working fine::. It is executed before any detailed functional or regression tests are executed. The main purpose of smoke testing is to reject a software application with defects so that QA team does not waste time testing broken software application. </w:t>
      </w:r>
    </w:p>
    <w:p w14:paraId="2A7C2BE3" w14:textId="12209EF4" w:rsidR="322379CB" w:rsidRDefault="322379CB" w:rsidP="00BD670E">
      <w:r w:rsidRPr="322379CB">
        <w:t xml:space="preserve">        In Smoke Testing, the test cases chose to cover the most important functionality or component of the system. The objective is not to perform exhaustive testing, but to verify that the critical functionalities of the system are working fine. For Example, a typical smoke test would be – Verify that the application launches successfully, </w:t>
      </w:r>
      <w:proofErr w:type="gramStart"/>
      <w:r w:rsidRPr="322379CB">
        <w:t>Check</w:t>
      </w:r>
      <w:proofErr w:type="gramEnd"/>
      <w:r w:rsidRPr="322379CB">
        <w:t xml:space="preserve"> that the GUI is responsive … etc.</w:t>
      </w:r>
    </w:p>
    <w:p w14:paraId="001AB7D0" w14:textId="636C9F33" w:rsidR="322379CB" w:rsidRDefault="322379CB" w:rsidP="00BD670E">
      <w:r w:rsidRPr="322379CB">
        <w:t xml:space="preserve">    - Regression Testing - is defined as a type of software testing to confirm that a recent program or code change has not adversely affected existing features. Regression Testing is nothing but a full or partial selection of already executed test cases that are re-executed to ensure existing functionalities work fine. </w:t>
      </w:r>
    </w:p>
    <w:p w14:paraId="26EDEA32" w14:textId="0792645C" w:rsidR="322379CB" w:rsidRDefault="322379CB" w:rsidP="00BD670E">
      <w:r w:rsidRPr="322379CB">
        <w:t xml:space="preserve">        This testing is done to ensure that new code changes do not have side effects on the existing functionalities. It ensures that the old code still works once the latest code changes are done.</w:t>
      </w:r>
    </w:p>
    <w:p w14:paraId="61CF1D4F" w14:textId="4BCD108D" w:rsidR="322379CB" w:rsidRDefault="322379CB" w:rsidP="00BD670E">
      <w:r w:rsidRPr="322379CB">
        <w:t xml:space="preserve">    - Unit Testing &gt; Integration testing &gt; System Testing &gt; Acceptance Testing</w:t>
      </w:r>
    </w:p>
    <w:p w14:paraId="60F24893" w14:textId="4BFC5D47" w:rsidR="322379CB" w:rsidRDefault="322379CB" w:rsidP="00BD670E">
      <w:r w:rsidRPr="322379CB">
        <w:t xml:space="preserve">    - Unit Testing - is aimed at testing small </w:t>
      </w:r>
      <w:proofErr w:type="spellStart"/>
      <w:r w:rsidRPr="322379CB">
        <w:t>seperate</w:t>
      </w:r>
      <w:proofErr w:type="spellEnd"/>
      <w:r w:rsidRPr="322379CB">
        <w:t xml:space="preserve"> modules of the application which can be examined </w:t>
      </w:r>
      <w:proofErr w:type="spellStart"/>
      <w:r w:rsidRPr="322379CB">
        <w:t>seperately</w:t>
      </w:r>
      <w:proofErr w:type="spellEnd"/>
      <w:r w:rsidRPr="322379CB">
        <w:t xml:space="preserve"> from other small parts.</w:t>
      </w:r>
    </w:p>
    <w:p w14:paraId="7AB6B19D" w14:textId="732CD2E8" w:rsidR="322379CB" w:rsidRDefault="322379CB" w:rsidP="00BD670E">
      <w:r w:rsidRPr="322379CB">
        <w:t xml:space="preserve">    - Integration testing - is aimed at checking interactions between several parts of an application (given that each of them has been tested on the stage of unit testing).</w:t>
      </w:r>
    </w:p>
    <w:p w14:paraId="7E5CAF9C" w14:textId="68C6D68A" w:rsidR="322379CB" w:rsidRDefault="322379CB" w:rsidP="00BD670E">
      <w:r w:rsidRPr="322379CB">
        <w:t xml:space="preserve">    - System Testing - Main goal is to check both functional and non-functional system </w:t>
      </w:r>
      <w:proofErr w:type="spellStart"/>
      <w:r w:rsidRPr="322379CB">
        <w:t>requirments</w:t>
      </w:r>
      <w:proofErr w:type="spellEnd"/>
      <w:r w:rsidRPr="322379CB">
        <w:t>.</w:t>
      </w:r>
    </w:p>
    <w:p w14:paraId="34556DF4" w14:textId="42A3F897" w:rsidR="322379CB" w:rsidRDefault="322379CB" w:rsidP="00BD670E">
      <w:r w:rsidRPr="322379CB">
        <w:t xml:space="preserve">    - Acceptance Testing - testing that is usually carried out by the customer or any other interested parties, main purpose of which is to verify that the product looks and works according to product requirements.</w:t>
      </w:r>
    </w:p>
    <w:p w14:paraId="4CC096A1" w14:textId="265E0B44" w:rsidR="322379CB" w:rsidRDefault="322379CB" w:rsidP="00BD670E">
      <w:r w:rsidRPr="322379CB">
        <w:t xml:space="preserve">            </w:t>
      </w:r>
    </w:p>
    <w:p w14:paraId="4D70DB26" w14:textId="348859BF" w:rsidR="322379CB" w:rsidRDefault="322379CB" w:rsidP="00BD670E">
      <w:r w:rsidRPr="322379CB">
        <w:t>- Requirement - is a description of the application functions and the conditions needed for their performance during the execution of useful user tasks.</w:t>
      </w:r>
    </w:p>
    <w:p w14:paraId="60C54361" w14:textId="55496E43" w:rsidR="322379CB" w:rsidRDefault="322379CB" w:rsidP="00BD670E">
      <w:r w:rsidRPr="322379CB">
        <w:t>- Validation - a confirmation that the requirements were met.</w:t>
      </w:r>
    </w:p>
    <w:p w14:paraId="746729BE" w14:textId="40387730" w:rsidR="322379CB" w:rsidRDefault="322379CB" w:rsidP="00BD670E">
      <w:r w:rsidRPr="322379CB">
        <w:t>- Web form - is a web-page element designed for entering information using check-boxes, radio buttons, or text fields.</w:t>
      </w:r>
    </w:p>
    <w:p w14:paraId="21A5E064" w14:textId="1B21B97B" w:rsidR="322379CB" w:rsidRDefault="322379CB" w:rsidP="00BD670E">
      <w:r w:rsidRPr="322379CB">
        <w:t xml:space="preserve">- Verification - is checking whether the </w:t>
      </w:r>
      <w:proofErr w:type="spellStart"/>
      <w:proofErr w:type="gramStart"/>
      <w:r w:rsidRPr="322379CB">
        <w:t>tasks,goals</w:t>
      </w:r>
      <w:proofErr w:type="spellEnd"/>
      <w:proofErr w:type="gramEnd"/>
      <w:r w:rsidRPr="322379CB">
        <w:t xml:space="preserve"> and deadlines of product development were met.</w:t>
      </w:r>
    </w:p>
    <w:p w14:paraId="0A339562" w14:textId="7674D467" w:rsidR="322379CB" w:rsidRDefault="322379CB" w:rsidP="00BD670E">
      <w:r w:rsidRPr="322379CB">
        <w:t>- Drop- down list - is a GUI element that allows a user to select one value from a list.</w:t>
      </w:r>
    </w:p>
    <w:p w14:paraId="510EEF16" w14:textId="7D2EA04C" w:rsidR="322379CB" w:rsidRDefault="322379CB" w:rsidP="00BD670E">
      <w:r w:rsidRPr="322379CB">
        <w:t>- Authorization - is confirming that a person/people have the rights to access resources and execute come predefined actions.</w:t>
      </w:r>
    </w:p>
    <w:p w14:paraId="5D0D729C" w14:textId="5B6ACB3D" w:rsidR="322379CB" w:rsidRDefault="322379CB" w:rsidP="00BD670E">
      <w:r w:rsidRPr="322379CB">
        <w:t xml:space="preserve">&gt; Simply put, authentication is the process of verifying who someone is (a user's identity), whereas authorization is the process of verifying what specific applications, files, and data a user has access </w:t>
      </w:r>
      <w:proofErr w:type="gramStart"/>
      <w:r w:rsidRPr="322379CB">
        <w:t>to(</w:t>
      </w:r>
      <w:proofErr w:type="gramEnd"/>
      <w:r w:rsidRPr="322379CB">
        <w:t>a user's access rights) .</w:t>
      </w:r>
    </w:p>
    <w:p w14:paraId="13CD383D" w14:textId="3E201472" w:rsidR="322379CB" w:rsidRDefault="322379CB" w:rsidP="00BD670E">
      <w:r>
        <w:br/>
      </w:r>
    </w:p>
    <w:p w14:paraId="7E0C9F62" w14:textId="0AB66195" w:rsidR="322379CB" w:rsidRDefault="322379CB" w:rsidP="00BD670E">
      <w:r w:rsidRPr="322379CB">
        <w:t>~Web form Testing~</w:t>
      </w:r>
    </w:p>
    <w:p w14:paraId="113E3BAD" w14:textId="68354D83" w:rsidR="322379CB" w:rsidRDefault="322379CB" w:rsidP="00BD670E">
      <w:r w:rsidRPr="322379CB">
        <w:t xml:space="preserve">- A ~positive test~ scenario uses valid parameters.  It is intended to show that the program works as it should, presupposing that the user enters the correct data and does not go beyond the scope of the provided </w:t>
      </w:r>
      <w:proofErr w:type="spellStart"/>
      <w:r w:rsidRPr="322379CB">
        <w:t>behavior</w:t>
      </w:r>
      <w:proofErr w:type="spellEnd"/>
      <w:r w:rsidRPr="322379CB">
        <w:t xml:space="preserve"> cases.</w:t>
      </w:r>
    </w:p>
    <w:p w14:paraId="065BF9D0" w14:textId="1CD5CBC5" w:rsidR="322379CB" w:rsidRDefault="322379CB" w:rsidP="00BD670E">
      <w:r w:rsidRPr="322379CB">
        <w:t>- A ~negative test~ scenario uses invalid parameters. The main goal of performing such tests is to make sure that the system does not accept incorrect data.</w:t>
      </w:r>
    </w:p>
    <w:p w14:paraId="003F6C79" w14:textId="0FA14725" w:rsidR="322379CB" w:rsidRDefault="322379CB" w:rsidP="00BD670E">
      <w:r w:rsidRPr="322379CB">
        <w:t>- Popular negative test cases for checking input fields:</w:t>
      </w:r>
    </w:p>
    <w:p w14:paraId="3743E702" w14:textId="456EA509" w:rsidR="322379CB" w:rsidRDefault="322379CB" w:rsidP="00BD670E">
      <w:r w:rsidRPr="322379CB">
        <w:t xml:space="preserve">            - Required Data Entry</w:t>
      </w:r>
    </w:p>
    <w:p w14:paraId="73FDE30B" w14:textId="73E21C23" w:rsidR="322379CB" w:rsidRDefault="322379CB" w:rsidP="00BD670E">
      <w:r w:rsidRPr="322379CB">
        <w:t xml:space="preserve">            - Field Type Test</w:t>
      </w:r>
    </w:p>
    <w:p w14:paraId="670C4829" w14:textId="6B70F9B6" w:rsidR="322379CB" w:rsidRDefault="322379CB" w:rsidP="00BD670E">
      <w:r w:rsidRPr="322379CB">
        <w:t xml:space="preserve">            - Field Size Test</w:t>
      </w:r>
    </w:p>
    <w:p w14:paraId="577D2900" w14:textId="257A5DB6" w:rsidR="322379CB" w:rsidRDefault="322379CB" w:rsidP="00BD670E">
      <w:r w:rsidRPr="322379CB">
        <w:t xml:space="preserve">            - Numeric Bounds Test</w:t>
      </w:r>
    </w:p>
    <w:p w14:paraId="03589BA3" w14:textId="63F74B54" w:rsidR="322379CB" w:rsidRDefault="322379CB" w:rsidP="00BD670E">
      <w:r w:rsidRPr="322379CB">
        <w:t xml:space="preserve">            - Data Bounds Test </w:t>
      </w:r>
    </w:p>
    <w:p w14:paraId="45522247" w14:textId="4B9F527B" w:rsidR="322379CB" w:rsidRDefault="322379CB" w:rsidP="00BD670E">
      <w:r w:rsidRPr="322379CB">
        <w:t xml:space="preserve">            - Date Validity</w:t>
      </w:r>
    </w:p>
    <w:p w14:paraId="3BE4F67A" w14:textId="21443F77" w:rsidR="322379CB" w:rsidRDefault="322379CB" w:rsidP="00BD670E">
      <w:r w:rsidRPr="322379CB">
        <w:t xml:space="preserve">            - Rules for filling Fields</w:t>
      </w:r>
    </w:p>
    <w:p w14:paraId="3862FDAC" w14:textId="36A190B0" w:rsidR="322379CB" w:rsidRDefault="322379CB" w:rsidP="00BD670E">
      <w:r w:rsidRPr="322379CB">
        <w:t xml:space="preserve">            - Embedded Single Quote</w:t>
      </w:r>
    </w:p>
    <w:p w14:paraId="7AA3EFAC" w14:textId="6F611C51" w:rsidR="322379CB" w:rsidRDefault="322379CB" w:rsidP="00BD670E">
      <w:r>
        <w:br/>
      </w:r>
    </w:p>
    <w:p w14:paraId="08FC30B3" w14:textId="12F7D0B3" w:rsidR="322379CB" w:rsidRDefault="322379CB" w:rsidP="00BD670E">
      <w:r w:rsidRPr="322379CB">
        <w:t xml:space="preserve">~Testing Techniques (equivalence partitioning, boundary value </w:t>
      </w:r>
      <w:proofErr w:type="gramStart"/>
      <w:r w:rsidRPr="322379CB">
        <w:t>analysis)~</w:t>
      </w:r>
      <w:proofErr w:type="gramEnd"/>
    </w:p>
    <w:p w14:paraId="20C31D2B" w14:textId="44C683A9" w:rsidR="322379CB" w:rsidRDefault="322379CB" w:rsidP="00BD670E">
      <w:r w:rsidRPr="322379CB">
        <w:t>- Equivalence partitioning - or equivalence class partitioning is a software testing technique that divides the input data of a software unit into partitions of equivalent data from which test cases can be derived. In principle, test cases are designed to cover each partition at least once.</w:t>
      </w:r>
    </w:p>
    <w:p w14:paraId="1E47A508" w14:textId="33A98DA4" w:rsidR="322379CB" w:rsidRDefault="322379CB" w:rsidP="00BD670E">
      <w:r w:rsidRPr="322379CB">
        <w:t xml:space="preserve">        - Equivalence Class - a part of the input/output area where the </w:t>
      </w:r>
      <w:proofErr w:type="spellStart"/>
      <w:r w:rsidRPr="322379CB">
        <w:t>behavior</w:t>
      </w:r>
      <w:proofErr w:type="spellEnd"/>
      <w:r w:rsidRPr="322379CB">
        <w:t xml:space="preserve"> of a component or a system is considered to be the same based on the specification / a data set that is processed in the same way and produces the same result.</w:t>
      </w:r>
    </w:p>
    <w:p w14:paraId="61499622" w14:textId="16332099" w:rsidR="322379CB" w:rsidRDefault="322379CB" w:rsidP="00BD670E">
      <w:r w:rsidRPr="322379CB">
        <w:t>- Boundary value - an input or output value that is on the edge/border of the equivalent class or at the smallest distance from both sides of the edge, for example, the minimum or maximum value of the area.</w:t>
      </w:r>
    </w:p>
    <w:p w14:paraId="4349BC3D" w14:textId="68B9E159" w:rsidR="322379CB" w:rsidRDefault="322379CB" w:rsidP="00BD670E">
      <w:r w:rsidRPr="322379CB">
        <w:t xml:space="preserve">        * There's a higher possibility of getting errors in the boundary areas that the other areas.</w:t>
      </w:r>
    </w:p>
    <w:p w14:paraId="0300160A" w14:textId="4AB831FA" w:rsidR="322379CB" w:rsidRDefault="322379CB" w:rsidP="00BD670E">
      <w:r>
        <w:br/>
      </w:r>
    </w:p>
    <w:p w14:paraId="07CCCC4D" w14:textId="5A3F018C" w:rsidR="322379CB" w:rsidRDefault="322379CB" w:rsidP="00BD670E">
      <w:r w:rsidRPr="322379CB">
        <w:t>~Practical Task: Web form testing~</w:t>
      </w:r>
    </w:p>
    <w:p w14:paraId="65B90529" w14:textId="3EDAB830" w:rsidR="322379CB" w:rsidRDefault="322379CB" w:rsidP="00BD670E">
      <w:r w:rsidRPr="322379CB">
        <w:t>- Which fields of the registration form can the following negative equivalence classes apply to?</w:t>
      </w:r>
    </w:p>
    <w:p w14:paraId="0BC28E19" w14:textId="5B8E6478" w:rsidR="322379CB" w:rsidRDefault="322379CB" w:rsidP="00BD670E">
      <w:r w:rsidRPr="322379CB">
        <w:t xml:space="preserve">        - uppercase / lowercase letters in Cyrillic / Latin</w:t>
      </w:r>
    </w:p>
    <w:p w14:paraId="633E50DD" w14:textId="05BCD1AD" w:rsidR="322379CB" w:rsidRDefault="322379CB" w:rsidP="00BD670E">
      <w:r w:rsidRPr="322379CB">
        <w:t xml:space="preserve">        - special characters except the + sign</w:t>
      </w:r>
    </w:p>
    <w:p w14:paraId="47F13D15" w14:textId="04AF1DF5" w:rsidR="322379CB" w:rsidRDefault="322379CB" w:rsidP="00BD670E">
      <w:r w:rsidRPr="322379CB">
        <w:t xml:space="preserve">        - less than 10, 11, 12, more than 13 characters</w:t>
      </w:r>
    </w:p>
    <w:p w14:paraId="1414FAD5" w14:textId="15D33F67" w:rsidR="322379CB" w:rsidRDefault="322379CB" w:rsidP="00BD670E">
      <w:r w:rsidRPr="322379CB">
        <w:t xml:space="preserve">        - empty field</w:t>
      </w:r>
    </w:p>
    <w:p w14:paraId="64E49A8A" w14:textId="415FD5AB" w:rsidR="322379CB" w:rsidRDefault="322379CB" w:rsidP="00BD670E">
      <w:r w:rsidRPr="322379CB">
        <w:t xml:space="preserve">    Answer: These negative equivalence classes can be applied to the phone </w:t>
      </w:r>
      <w:r w:rsidR="00B643FF" w:rsidRPr="322379CB">
        <w:t>number</w:t>
      </w:r>
      <w:r w:rsidRPr="322379CB">
        <w:t xml:space="preserve"> field.</w:t>
      </w:r>
    </w:p>
    <w:p w14:paraId="47575AD7" w14:textId="309956B0" w:rsidR="322379CB" w:rsidRDefault="322379CB" w:rsidP="00BD670E">
      <w:r w:rsidRPr="322379CB">
        <w:t>- Define the boundary values of the "Departure Date" field on the train ticket order form, provided that the ticket can be purchased 45 days before departure.</w:t>
      </w:r>
    </w:p>
    <w:p w14:paraId="1E49E1F5" w14:textId="511BFF17" w:rsidR="322379CB" w:rsidRDefault="322379CB" w:rsidP="00BD670E">
      <w:r w:rsidRPr="322379CB">
        <w:t xml:space="preserve">    Answer: Boundary values for the "Date of departure" field will be: the day before the current date, the current date, 45th day after the current date inclusively, 46th day after the current date inclusively.</w:t>
      </w:r>
    </w:p>
    <w:p w14:paraId="701511E9" w14:textId="11FF1217" w:rsidR="322379CB" w:rsidRDefault="322379CB" w:rsidP="00BD670E">
      <w:r>
        <w:br/>
      </w:r>
    </w:p>
    <w:p w14:paraId="65C92C36" w14:textId="48FCA169" w:rsidR="322379CB" w:rsidRDefault="322379CB" w:rsidP="00BD670E">
      <w:r w:rsidRPr="322379CB">
        <w:t>~Change-related testing~</w:t>
      </w:r>
    </w:p>
    <w:p w14:paraId="19775514" w14:textId="68C8C58E" w:rsidR="322379CB" w:rsidRDefault="322379CB" w:rsidP="00BD670E">
      <w:r w:rsidRPr="322379CB">
        <w:t>- Smoke Testing</w:t>
      </w:r>
    </w:p>
    <w:p w14:paraId="097D8CB9" w14:textId="6555B3D6" w:rsidR="322379CB" w:rsidRDefault="322379CB" w:rsidP="00BD670E">
      <w:r w:rsidRPr="322379CB">
        <w:t>- Regression Testing</w:t>
      </w:r>
    </w:p>
    <w:p w14:paraId="733239FE" w14:textId="71A6DF59" w:rsidR="322379CB" w:rsidRDefault="322379CB" w:rsidP="00BD670E">
      <w:r w:rsidRPr="322379CB">
        <w:t xml:space="preserve">- Build Verification Testing - a set of tests run aimed at determining the compliance of the released version with the quality criteria to start testing. It is the </w:t>
      </w:r>
      <w:proofErr w:type="spellStart"/>
      <w:r w:rsidRPr="322379CB">
        <w:t>analog</w:t>
      </w:r>
      <w:proofErr w:type="spellEnd"/>
      <w:r w:rsidRPr="322379CB">
        <w:t xml:space="preserve"> of smoke testing aimed at accepting a new version for further testing or operation.</w:t>
      </w:r>
    </w:p>
    <w:p w14:paraId="07A53844" w14:textId="17D8D6B8" w:rsidR="322379CB" w:rsidRDefault="322379CB" w:rsidP="00BD670E">
      <w:r w:rsidRPr="322379CB">
        <w:t xml:space="preserve">- Sanity Testing - Sanity testing is a kind of Software Testing performed after receiving a software build, with minor changes in code, or functionality, to ascertain that the bugs have been fixed and no further issues are introduced due to these changes. The goal is to determine that the proposed functionality works roughly as expected. If sanity test fails, the build is rejected to save the time and costs involved in a more rigorous testing. </w:t>
      </w:r>
    </w:p>
    <w:p w14:paraId="54560A92" w14:textId="7F4A191A" w:rsidR="322379CB" w:rsidRDefault="322379CB" w:rsidP="00BD670E">
      <w:r w:rsidRPr="322379CB">
        <w:t xml:space="preserve">    The objective is “not” to verify thoroughly the new functionality but to determine that the developer has applied some rationality (sanity) while producing the software. For instance, if your scientific calculator gives the result of 2 + 2 =5! Then, there is no point testing the advanced functionalities like sin 30 + cos 50.</w:t>
      </w:r>
    </w:p>
    <w:p w14:paraId="4A38B905" w14:textId="16FE8BC6" w:rsidR="322379CB" w:rsidRDefault="322379CB" w:rsidP="00BD670E">
      <w:r>
        <w:br/>
      </w:r>
    </w:p>
    <w:p w14:paraId="596449DF" w14:textId="5F1EBD85" w:rsidR="322379CB" w:rsidRDefault="322379CB" w:rsidP="00BD670E">
      <w:r w:rsidRPr="322379CB">
        <w:t>~Testing without requirements~</w:t>
      </w:r>
    </w:p>
    <w:p w14:paraId="2A1769A4" w14:textId="1FA2A4F1" w:rsidR="322379CB" w:rsidRDefault="322379CB" w:rsidP="00BD670E">
      <w:r w:rsidRPr="322379CB">
        <w:t xml:space="preserve">- The main reasons for </w:t>
      </w:r>
      <w:r w:rsidR="0030207E" w:rsidRPr="322379CB">
        <w:t>absence</w:t>
      </w:r>
      <w:r w:rsidRPr="322379CB">
        <w:t xml:space="preserve"> of </w:t>
      </w:r>
      <w:r w:rsidR="0030207E" w:rsidRPr="322379CB">
        <w:t>requirements</w:t>
      </w:r>
    </w:p>
    <w:p w14:paraId="206FC52A" w14:textId="3EFE28C1" w:rsidR="322379CB" w:rsidRDefault="322379CB" w:rsidP="00BD670E">
      <w:r w:rsidRPr="322379CB">
        <w:t xml:space="preserve">        - Lack of resources to define the </w:t>
      </w:r>
      <w:r w:rsidR="0030207E" w:rsidRPr="322379CB">
        <w:t>requirements</w:t>
      </w:r>
    </w:p>
    <w:p w14:paraId="41299D38" w14:textId="70426E14" w:rsidR="322379CB" w:rsidRDefault="322379CB" w:rsidP="00BD670E">
      <w:r w:rsidRPr="322379CB">
        <w:t xml:space="preserve">        - The presence of mediators between the customer and the project manager.</w:t>
      </w:r>
    </w:p>
    <w:p w14:paraId="4FFD45A3" w14:textId="69719653" w:rsidR="322379CB" w:rsidRDefault="322379CB" w:rsidP="00BD670E">
      <w:r w:rsidRPr="322379CB">
        <w:t xml:space="preserve">        - The unwillingness of the customer to spend money on the "formal" project description.</w:t>
      </w:r>
    </w:p>
    <w:p w14:paraId="6FC281D4" w14:textId="30ED379E" w:rsidR="322379CB" w:rsidRDefault="322379CB" w:rsidP="00BD670E">
      <w:r w:rsidRPr="322379CB">
        <w:t xml:space="preserve">- Solving the issue of lack of </w:t>
      </w:r>
      <w:r w:rsidR="0030207E" w:rsidRPr="322379CB">
        <w:t>requirements</w:t>
      </w:r>
      <w:r w:rsidRPr="322379CB">
        <w:t>:</w:t>
      </w:r>
    </w:p>
    <w:p w14:paraId="62E0E3A8" w14:textId="1D1EA72E" w:rsidR="322379CB" w:rsidRDefault="322379CB" w:rsidP="00BD670E">
      <w:r w:rsidRPr="322379CB">
        <w:t xml:space="preserve">        - ask clear &amp; accurate questions </w:t>
      </w:r>
    </w:p>
    <w:p w14:paraId="3C97BC93" w14:textId="6A1B1CC8" w:rsidR="322379CB" w:rsidRDefault="322379CB" w:rsidP="00BD670E">
      <w:r w:rsidRPr="322379CB">
        <w:t xml:space="preserve">        - perform regular product reviews with the project and customer teams; </w:t>
      </w:r>
    </w:p>
    <w:p w14:paraId="05882089" w14:textId="71C13922" w:rsidR="322379CB" w:rsidRDefault="322379CB" w:rsidP="00BD670E">
      <w:r w:rsidRPr="322379CB">
        <w:t xml:space="preserve">        - use ad-hoc and exploratory testing techniques; use High-Level Checklist; </w:t>
      </w:r>
    </w:p>
    <w:p w14:paraId="72AB4BE2" w14:textId="67D78042" w:rsidR="322379CB" w:rsidRDefault="322379CB" w:rsidP="00BD670E">
      <w:r w:rsidRPr="322379CB">
        <w:t xml:space="preserve">        - use the information collected from similar products; </w:t>
      </w:r>
    </w:p>
    <w:p w14:paraId="33FA61FC" w14:textId="769F4603" w:rsidR="322379CB" w:rsidRDefault="322379CB" w:rsidP="00BD670E">
      <w:r w:rsidRPr="322379CB">
        <w:t xml:space="preserve">        - discover competitive products in the market; </w:t>
      </w:r>
    </w:p>
    <w:p w14:paraId="3F127D3C" w14:textId="4D83C644" w:rsidR="322379CB" w:rsidRDefault="322379CB" w:rsidP="00BD670E">
      <w:r w:rsidRPr="322379CB">
        <w:t xml:space="preserve">        - use your experience while planning.</w:t>
      </w:r>
    </w:p>
    <w:p w14:paraId="26B1E95F" w14:textId="5B45D8E5" w:rsidR="322379CB" w:rsidRDefault="322379CB" w:rsidP="00BD670E">
      <w:r w:rsidRPr="322379CB">
        <w:t>- Ad-hoc or intuitive testing - is an informal / unstructured type of testing conducted without test documentation, test planning, test design and test cases.</w:t>
      </w:r>
    </w:p>
    <w:p w14:paraId="4C360A23" w14:textId="3886298E" w:rsidR="322379CB" w:rsidRDefault="322379CB" w:rsidP="00BD670E">
      <w:r w:rsidRPr="322379CB">
        <w:t>&gt; ad hoc - similar: impromptu - done without planning.</w:t>
      </w:r>
    </w:p>
    <w:p w14:paraId="23696974" w14:textId="30B66CD0" w:rsidR="322379CB" w:rsidRDefault="322379CB" w:rsidP="00BD670E">
      <w:r w:rsidRPr="322379CB">
        <w:t>- Explanatory Testing - a more formal version of ad-hoc where the tester actively controls test design while tests are performed and uses information obtained during testing to improve tests.</w:t>
      </w:r>
    </w:p>
    <w:p w14:paraId="3241A578" w14:textId="525BAF4A" w:rsidR="322379CB" w:rsidRDefault="322379CB" w:rsidP="00BD670E">
      <w:r w:rsidRPr="322379CB">
        <w:t xml:space="preserve">- [Comparison of Ad-hoc &amp; Exploratory </w:t>
      </w:r>
      <w:proofErr w:type="gramStart"/>
      <w:r w:rsidRPr="322379CB">
        <w:t>Testing](</w:t>
      </w:r>
      <w:proofErr w:type="gramEnd"/>
      <w:r w:rsidRPr="322379CB">
        <w:t>https://drive.google.com/file/d/1mYR8epvniUrftCpDR0zmzdWpmPhzr9wW/view?usp=share_link)</w:t>
      </w:r>
    </w:p>
    <w:p w14:paraId="7B65A2EF" w14:textId="04711FDC" w:rsidR="322379CB" w:rsidRDefault="322379CB" w:rsidP="00BD670E">
      <w:r w:rsidRPr="322379CB">
        <w:t xml:space="preserve">- Monkey Testing - is a software testing technique in which the tester enters any random inputs into the software application without predefined test cases and checks the </w:t>
      </w:r>
      <w:proofErr w:type="spellStart"/>
      <w:r w:rsidRPr="322379CB">
        <w:t>behavior</w:t>
      </w:r>
      <w:proofErr w:type="spellEnd"/>
      <w:r w:rsidRPr="322379CB">
        <w:t xml:space="preserve"> of the software application, whether it crashes or not. The purpose of Monkey testing is to find the bugs and errors in the software application using experimental techniques. </w:t>
      </w:r>
    </w:p>
    <w:p w14:paraId="2C0F7DF8" w14:textId="1BEDE174" w:rsidR="322379CB" w:rsidRDefault="322379CB" w:rsidP="00BD670E">
      <w:r w:rsidRPr="322379CB">
        <w:t xml:space="preserve">        1. In Monkey Testing the tester (sometimes developer too) is considered as the ‘Monkey’</w:t>
      </w:r>
    </w:p>
    <w:p w14:paraId="0100737D" w14:textId="2FEF2B17" w:rsidR="322379CB" w:rsidRDefault="322379CB" w:rsidP="00BD670E">
      <w:r w:rsidRPr="322379CB">
        <w:t xml:space="preserve">        2. If a monkey uses a </w:t>
      </w:r>
      <w:r w:rsidR="00DF18B4" w:rsidRPr="322379CB">
        <w:t>computer,</w:t>
      </w:r>
      <w:r w:rsidRPr="322379CB">
        <w:t xml:space="preserve"> he will randomly perform any task on the system out of his understanding</w:t>
      </w:r>
    </w:p>
    <w:p w14:paraId="3FD8B5A3" w14:textId="442C16F0" w:rsidR="322379CB" w:rsidRDefault="322379CB" w:rsidP="00BD670E">
      <w:r w:rsidRPr="322379CB">
        <w:t xml:space="preserve">        3. Just like the tester will apply random test cases on the system under test to find bugs/errors without predefining any test case</w:t>
      </w:r>
    </w:p>
    <w:p w14:paraId="37E22280" w14:textId="1B0A5446" w:rsidR="322379CB" w:rsidRDefault="322379CB" w:rsidP="00BD670E">
      <w:r w:rsidRPr="322379CB">
        <w:t xml:space="preserve">- [Ad-hoc and Monkey </w:t>
      </w:r>
      <w:proofErr w:type="gramStart"/>
      <w:r w:rsidRPr="322379CB">
        <w:t>Testing](</w:t>
      </w:r>
      <w:proofErr w:type="gramEnd"/>
      <w:r w:rsidRPr="322379CB">
        <w:t>https://drive.google.com/file/d/1eRNVBGrdJQg9umnONriwGkwNL6oMRanF/view?usp=share_link)</w:t>
      </w:r>
    </w:p>
    <w:p w14:paraId="39DA7F13" w14:textId="3E60B417" w:rsidR="322379CB" w:rsidRDefault="322379CB" w:rsidP="00BD670E">
      <w:r w:rsidRPr="322379CB">
        <w:t>- Guides to testing without requirements:</w:t>
      </w:r>
    </w:p>
    <w:p w14:paraId="7E7F6A52" w14:textId="63EDDD22" w:rsidR="322379CB" w:rsidRDefault="322379CB" w:rsidP="00BD670E">
      <w:r w:rsidRPr="322379CB">
        <w:t xml:space="preserve">        - Checklists</w:t>
      </w:r>
    </w:p>
    <w:p w14:paraId="78F23840" w14:textId="37EF498D" w:rsidR="322379CB" w:rsidRDefault="322379CB" w:rsidP="00AB578F">
      <w:r w:rsidRPr="322379CB">
        <w:t xml:space="preserve">        - Testing tours</w:t>
      </w:r>
    </w:p>
    <w:p w14:paraId="6DB5EE03" w14:textId="77777777" w:rsidR="00644A49" w:rsidRDefault="00644A49" w:rsidP="00AB578F"/>
    <w:p w14:paraId="12300D38" w14:textId="4DF54963" w:rsidR="322379CB" w:rsidRPr="006833D1" w:rsidRDefault="00D94251" w:rsidP="006D3415">
      <w:pPr>
        <w:pStyle w:val="Heading3"/>
      </w:pPr>
      <w:r w:rsidRPr="006833D1">
        <w:t>Lecture 4. Software testing life-cycle.</w:t>
      </w:r>
    </w:p>
    <w:p w14:paraId="22522328" w14:textId="407951F4" w:rsidR="00C21D3C" w:rsidRDefault="006D3415" w:rsidP="00BD670E">
      <w:pPr>
        <w:rPr>
          <w:rStyle w:val="Hyperlink"/>
          <w:lang w:eastAsia="en-KE"/>
        </w:rPr>
      </w:pPr>
      <w:hyperlink r:id="rId35" w:history="1">
        <w:r w:rsidR="00C21D3C" w:rsidRPr="001125D5">
          <w:rPr>
            <w:rStyle w:val="Hyperlink"/>
            <w:lang w:eastAsia="en-KE"/>
          </w:rPr>
          <w:t>Lecture #4. Fundamentals of Software Testing | Free online courses from QATestLab</w:t>
        </w:r>
      </w:hyperlink>
    </w:p>
    <w:p w14:paraId="18AD24D9" w14:textId="3EA0E5D1" w:rsidR="00E93B5F" w:rsidRPr="00DB7566" w:rsidRDefault="00DB7566" w:rsidP="00BD670E">
      <w:pPr>
        <w:rPr>
          <w:rStyle w:val="Hyperlink"/>
          <w:lang w:eastAsia="en-KE"/>
        </w:rPr>
      </w:pPr>
      <w:r>
        <w:rPr>
          <w:lang w:eastAsia="en-KE"/>
        </w:rPr>
        <w:fldChar w:fldCharType="begin"/>
      </w:r>
      <w:r>
        <w:rPr>
          <w:lang w:eastAsia="en-KE"/>
        </w:rPr>
        <w:instrText xml:space="preserve"> HYPERLINK "https://drive.google.com/file/d/1Rv2aZ9kR6WOvBJMoGXwddpXplf88AZYi/view?usp=share_link" </w:instrText>
      </w:r>
      <w:r>
        <w:rPr>
          <w:lang w:eastAsia="en-KE"/>
        </w:rPr>
        <w:fldChar w:fldCharType="separate"/>
      </w:r>
      <w:r w:rsidR="0042246D" w:rsidRPr="00DB7566">
        <w:rPr>
          <w:rStyle w:val="Hyperlink"/>
          <w:lang w:eastAsia="en-KE"/>
        </w:rPr>
        <w:t>L4How to do Homework №4.pdf</w:t>
      </w:r>
    </w:p>
    <w:p w14:paraId="6C020CCE" w14:textId="7729F9AB" w:rsidR="007D6368" w:rsidRDefault="00DB7566" w:rsidP="0089337C">
      <w:pPr>
        <w:rPr>
          <w:lang w:val="en-US" w:eastAsia="en-KE"/>
        </w:rPr>
      </w:pPr>
      <w:r>
        <w:rPr>
          <w:lang w:eastAsia="en-KE"/>
        </w:rPr>
        <w:fldChar w:fldCharType="end"/>
      </w:r>
      <w:hyperlink r:id="rId36" w:history="1">
        <w:r w:rsidR="00F02536" w:rsidRPr="004467C3">
          <w:rPr>
            <w:rStyle w:val="Hyperlink"/>
            <w:lang w:val="en-US" w:eastAsia="en-KE"/>
          </w:rPr>
          <w:t>Helpful</w:t>
        </w:r>
        <w:r w:rsidR="004467C3" w:rsidRPr="004467C3">
          <w:rPr>
            <w:rStyle w:val="Hyperlink"/>
            <w:lang w:val="en-US" w:eastAsia="en-KE"/>
          </w:rPr>
          <w:t xml:space="preserve"> </w:t>
        </w:r>
        <w:r w:rsidR="00F02536" w:rsidRPr="004467C3">
          <w:rPr>
            <w:rStyle w:val="Hyperlink"/>
            <w:lang w:val="en-US" w:eastAsia="en-KE"/>
          </w:rPr>
          <w:t>materials.</w:t>
        </w:r>
        <w:r w:rsidR="004467C3" w:rsidRPr="004467C3">
          <w:rPr>
            <w:rStyle w:val="Hyperlink"/>
            <w:lang w:val="en-US" w:eastAsia="en-KE"/>
          </w:rPr>
          <w:t xml:space="preserve"> </w:t>
        </w:r>
        <w:r w:rsidR="00F02536" w:rsidRPr="004467C3">
          <w:rPr>
            <w:rStyle w:val="Hyperlink"/>
            <w:lang w:val="en-US" w:eastAsia="en-KE"/>
          </w:rPr>
          <w:t>Lecture</w:t>
        </w:r>
        <w:r w:rsidR="004467C3" w:rsidRPr="004467C3">
          <w:rPr>
            <w:rStyle w:val="Hyperlink"/>
            <w:lang w:val="en-US" w:eastAsia="en-KE"/>
          </w:rPr>
          <w:t xml:space="preserve"> </w:t>
        </w:r>
        <w:r w:rsidR="00F02536" w:rsidRPr="004467C3">
          <w:rPr>
            <w:rStyle w:val="Hyperlink"/>
            <w:lang w:val="en-US" w:eastAsia="en-KE"/>
          </w:rPr>
          <w:t>4</w:t>
        </w:r>
      </w:hyperlink>
    </w:p>
    <w:p w14:paraId="0A26EBEC" w14:textId="5BE36193" w:rsidR="006A23F1" w:rsidRPr="0089337C" w:rsidRDefault="006D3415" w:rsidP="0089337C">
      <w:pPr>
        <w:rPr>
          <w:lang w:val="en-US" w:eastAsia="en-KE"/>
        </w:rPr>
      </w:pPr>
      <w:hyperlink r:id="rId37" w:history="1">
        <w:r w:rsidR="00462511" w:rsidRPr="00462511">
          <w:rPr>
            <w:rStyle w:val="Hyperlink"/>
            <w:lang w:val="en-US" w:eastAsia="en-KE"/>
          </w:rPr>
          <w:t>Lesson 4 materials</w:t>
        </w:r>
      </w:hyperlink>
    </w:p>
    <w:p w14:paraId="3210DFF9" w14:textId="77777777" w:rsidR="004F37D3" w:rsidRDefault="004F37D3" w:rsidP="00BD670E"/>
    <w:p w14:paraId="0E53A9F1" w14:textId="487E585E" w:rsidR="322379CB" w:rsidRDefault="322379CB" w:rsidP="00BD670E">
      <w:r w:rsidRPr="322379CB">
        <w:t>Quality Assurance (QA) - is a set of activities focused on providing the assurance that quality requirements will be fulfilled.</w:t>
      </w:r>
    </w:p>
    <w:p w14:paraId="7F709184" w14:textId="08097BEF" w:rsidR="322379CB" w:rsidRDefault="322379CB" w:rsidP="00BD670E">
      <w:r w:rsidRPr="322379CB">
        <w:t>Quality Control (QC) - is a set of activities designed to evaluate the quality of a component or system - the process of finding bugs. The purpose of the QA is to maintain the level of product quality.</w:t>
      </w:r>
    </w:p>
    <w:p w14:paraId="1290389C" w14:textId="30B2564C" w:rsidR="322379CB" w:rsidRDefault="322379CB" w:rsidP="00BD670E">
      <w:r w:rsidRPr="322379CB">
        <w:t>SDLC - the activities performed at each stage in software development and how they relate to one another logically and chronologically.</w:t>
      </w:r>
    </w:p>
    <w:p w14:paraId="34CB3768" w14:textId="420DDA89" w:rsidR="322379CB" w:rsidRDefault="322379CB" w:rsidP="00BD670E"/>
    <w:p w14:paraId="0C6AFC01" w14:textId="620FA929" w:rsidR="322379CB" w:rsidRDefault="322379CB" w:rsidP="00BD670E">
      <w:r w:rsidRPr="322379CB">
        <w:t>Software Development Models - are the set of processes or methodologies that are being selected for the software development. There are few models and each has its own processes or methodologies. Most used models nowadays are Waterfall, V-model, Incremental, Agile, Iterative and Spiral.</w:t>
      </w:r>
    </w:p>
    <w:p w14:paraId="38C26520" w14:textId="59B54266" w:rsidR="322379CB" w:rsidRDefault="322379CB" w:rsidP="00BD670E"/>
    <w:p w14:paraId="5D2C53A1" w14:textId="0A16F76F" w:rsidR="322379CB" w:rsidRDefault="322379CB" w:rsidP="00BD670E">
      <w:r w:rsidRPr="322379CB">
        <w:t xml:space="preserve">Software Testing - Software testing is one of the techniques of quality control and it consists of </w:t>
      </w:r>
    </w:p>
    <w:p w14:paraId="5114616C" w14:textId="7CD6B55F" w:rsidR="322379CB" w:rsidRDefault="322379CB" w:rsidP="00BD670E">
      <w:pPr>
        <w:spacing w:line="240" w:lineRule="auto"/>
      </w:pPr>
      <w:r w:rsidRPr="322379CB">
        <w:t xml:space="preserve">        - Test Management, </w:t>
      </w:r>
    </w:p>
    <w:p w14:paraId="4FC7E47D" w14:textId="53F7C2D6" w:rsidR="322379CB" w:rsidRDefault="322379CB" w:rsidP="00BD670E">
      <w:pPr>
        <w:spacing w:line="240" w:lineRule="auto"/>
      </w:pPr>
      <w:r w:rsidRPr="322379CB">
        <w:t xml:space="preserve">        - Test Design, </w:t>
      </w:r>
    </w:p>
    <w:p w14:paraId="54319818" w14:textId="20BAB7C4" w:rsidR="322379CB" w:rsidRDefault="322379CB" w:rsidP="00BD670E">
      <w:pPr>
        <w:spacing w:line="240" w:lineRule="auto"/>
      </w:pPr>
      <w:r w:rsidRPr="322379CB">
        <w:t xml:space="preserve">        - Test Execution and </w:t>
      </w:r>
    </w:p>
    <w:p w14:paraId="04886E9C" w14:textId="798C94C9" w:rsidR="322379CB" w:rsidRDefault="322379CB" w:rsidP="00BD670E">
      <w:pPr>
        <w:spacing w:line="240" w:lineRule="auto"/>
      </w:pPr>
      <w:r w:rsidRPr="322379CB">
        <w:t xml:space="preserve">        - Test Analysis</w:t>
      </w:r>
    </w:p>
    <w:p w14:paraId="78BD68DB" w14:textId="5F8E7277" w:rsidR="322379CB" w:rsidRDefault="322379CB" w:rsidP="00BD670E">
      <w:r>
        <w:br/>
      </w:r>
      <w:r w:rsidRPr="322379CB">
        <w:t xml:space="preserve">Planning - is a set of actions aimed to determine main goals and tasks. It's necessary to make sure during the planning process that goals and needs were determined correctly and risks were fully </w:t>
      </w:r>
      <w:r w:rsidR="008D49EB" w:rsidRPr="322379CB">
        <w:t>analysed</w:t>
      </w:r>
      <w:r w:rsidRPr="322379CB">
        <w:t>.</w:t>
      </w:r>
    </w:p>
    <w:p w14:paraId="20984E36" w14:textId="07410FC2" w:rsidR="322379CB" w:rsidRDefault="322379CB" w:rsidP="00BD670E"/>
    <w:p w14:paraId="0D3F5318" w14:textId="648DB59F" w:rsidR="322379CB" w:rsidRDefault="322379CB" w:rsidP="00BD670E">
      <w:r w:rsidRPr="322379CB">
        <w:t>Test Plan - is a documentation describing the test objectives to be achieved and the means and the schedule for achieving them, organized to coordinate testing activities. This document describes: test items, features to be tested, features not to be tested, test deliverables, testing tasks, environmental needs, responsibilities, staffing and training needs, schedule, risks, etc.</w:t>
      </w:r>
    </w:p>
    <w:p w14:paraId="7039A3F1" w14:textId="72ECF76E" w:rsidR="322379CB" w:rsidRDefault="322379CB" w:rsidP="00BD670E">
      <w:r w:rsidRPr="322379CB">
        <w:t>Specification - is a complete documentation of the test design, requirements, test cases, and test scripts for a specific test item.</w:t>
      </w:r>
    </w:p>
    <w:p w14:paraId="22110556" w14:textId="4C353F22" w:rsidR="322379CB" w:rsidRPr="00C00470" w:rsidRDefault="00C00470" w:rsidP="006D3415">
      <w:pPr>
        <w:pStyle w:val="Heading4"/>
        <w:rPr>
          <w:lang w:val="en-US"/>
        </w:rPr>
      </w:pPr>
      <w:r w:rsidRPr="00C00470">
        <w:t xml:space="preserve">Testing as a method of </w:t>
      </w:r>
      <w:r>
        <w:rPr>
          <w:lang w:val="en-US"/>
        </w:rPr>
        <w:t>QA</w:t>
      </w:r>
    </w:p>
    <w:p w14:paraId="106A2E4F" w14:textId="73D7E8E5" w:rsidR="322379CB" w:rsidRDefault="322379CB" w:rsidP="00BD670E">
      <w:r w:rsidRPr="322379CB">
        <w:t xml:space="preserve"> Software Quality - the degree to which a component or system satisfies the stated and implied needs of its various stakeholders.</w:t>
      </w:r>
    </w:p>
    <w:p w14:paraId="4F4DD0C1" w14:textId="434C0E26" w:rsidR="322379CB" w:rsidRPr="00C00470" w:rsidRDefault="00C00470" w:rsidP="006D3415">
      <w:pPr>
        <w:pStyle w:val="Heading4"/>
      </w:pPr>
      <w:r w:rsidRPr="00C00470">
        <w:t>STLC</w:t>
      </w:r>
    </w:p>
    <w:p w14:paraId="3788FB58" w14:textId="034F02DF" w:rsidR="322379CB" w:rsidRDefault="322379CB" w:rsidP="00BD670E">
      <w:r w:rsidRPr="322379CB">
        <w:t>SDLC life cycle is a process of developing software through a phased manner in the following order:</w:t>
      </w:r>
    </w:p>
    <w:p w14:paraId="2ECC8158" w14:textId="3B136517" w:rsidR="322379CB" w:rsidRDefault="322379CB" w:rsidP="002A361A">
      <w:pPr>
        <w:pStyle w:val="ListParagraph"/>
        <w:numPr>
          <w:ilvl w:val="0"/>
          <w:numId w:val="3"/>
        </w:numPr>
      </w:pPr>
      <w:r w:rsidRPr="322379CB">
        <w:t>Requirements Gathering - Gather as much information as possible about the details &amp; specifications of the desired software from the client</w:t>
      </w:r>
    </w:p>
    <w:p w14:paraId="06AD49A3" w14:textId="5DC75591" w:rsidR="322379CB" w:rsidRDefault="322379CB" w:rsidP="002A361A">
      <w:pPr>
        <w:pStyle w:val="ListParagraph"/>
        <w:numPr>
          <w:ilvl w:val="0"/>
          <w:numId w:val="3"/>
        </w:numPr>
      </w:pPr>
      <w:r w:rsidRPr="322379CB">
        <w:t>Design the software - Plan the programming languages like java, C, python etc depending on what is most suitable</w:t>
      </w:r>
    </w:p>
    <w:p w14:paraId="233BA718" w14:textId="239E6C26" w:rsidR="322379CB" w:rsidRDefault="322379CB" w:rsidP="002A361A">
      <w:pPr>
        <w:pStyle w:val="ListParagraph"/>
        <w:numPr>
          <w:ilvl w:val="0"/>
          <w:numId w:val="3"/>
        </w:numPr>
      </w:pPr>
      <w:r w:rsidRPr="322379CB">
        <w:t>Build the software - Coding</w:t>
      </w:r>
    </w:p>
    <w:p w14:paraId="7E152A4B" w14:textId="171D1EFB" w:rsidR="322379CB" w:rsidRDefault="322379CB" w:rsidP="002A361A">
      <w:pPr>
        <w:pStyle w:val="ListParagraph"/>
        <w:numPr>
          <w:ilvl w:val="0"/>
          <w:numId w:val="3"/>
        </w:numPr>
      </w:pPr>
      <w:r w:rsidRPr="322379CB">
        <w:t>Test and debugging the software</w:t>
      </w:r>
    </w:p>
    <w:p w14:paraId="44C5FD4E" w14:textId="07B04D24" w:rsidR="322379CB" w:rsidRDefault="322379CB" w:rsidP="002A361A">
      <w:pPr>
        <w:pStyle w:val="ListParagraph"/>
        <w:numPr>
          <w:ilvl w:val="0"/>
          <w:numId w:val="3"/>
        </w:numPr>
      </w:pPr>
      <w:r w:rsidRPr="322379CB">
        <w:t>Deployment - Installation, training users.</w:t>
      </w:r>
    </w:p>
    <w:p w14:paraId="53C128D9" w14:textId="79CBC50E" w:rsidR="322379CB" w:rsidRDefault="322379CB" w:rsidP="002A361A">
      <w:pPr>
        <w:pStyle w:val="ListParagraph"/>
        <w:numPr>
          <w:ilvl w:val="0"/>
          <w:numId w:val="3"/>
        </w:numPr>
      </w:pPr>
      <w:r w:rsidRPr="322379CB">
        <w:t>Maintenance</w:t>
      </w:r>
    </w:p>
    <w:p w14:paraId="1587C2C2" w14:textId="2FE586EA" w:rsidR="322379CB" w:rsidRPr="006F08DB" w:rsidRDefault="008F6C83" w:rsidP="006D3415">
      <w:pPr>
        <w:pStyle w:val="Heading5"/>
      </w:pPr>
      <w:r w:rsidRPr="006F08DB">
        <w:t xml:space="preserve">SDLC </w:t>
      </w:r>
      <w:r w:rsidR="00C00470" w:rsidRPr="006F08DB">
        <w:t>Methodologies</w:t>
      </w:r>
      <w:r w:rsidR="322379CB" w:rsidRPr="006F08DB">
        <w:t>:</w:t>
      </w:r>
    </w:p>
    <w:p w14:paraId="626F55BA" w14:textId="2CFFE973" w:rsidR="322379CB" w:rsidRDefault="322379CB" w:rsidP="002A361A">
      <w:pPr>
        <w:pStyle w:val="ListParagraph"/>
        <w:numPr>
          <w:ilvl w:val="0"/>
          <w:numId w:val="2"/>
        </w:numPr>
      </w:pPr>
      <w:r w:rsidRPr="322379CB">
        <w:t>Waterfall method - is a breakdown of project activities into linear sequential phases like analysis, design, construction, testing, deployment and maintenance. Each activity is performed during each phase; there is no way back.</w:t>
      </w:r>
    </w:p>
    <w:p w14:paraId="7E5D7D4E" w14:textId="477519B4" w:rsidR="322379CB" w:rsidRDefault="322379CB" w:rsidP="00BD670E">
      <w:r w:rsidRPr="322379CB">
        <w:t>The Problem with the Waterfall Model is that testing in the model starts only after implementation is done.</w:t>
      </w:r>
    </w:p>
    <w:p w14:paraId="30F4E785" w14:textId="774CD24C" w:rsidR="322379CB" w:rsidRDefault="006D3415" w:rsidP="002A361A">
      <w:pPr>
        <w:pStyle w:val="ListParagraph"/>
        <w:numPr>
          <w:ilvl w:val="0"/>
          <w:numId w:val="2"/>
        </w:numPr>
      </w:pPr>
      <w:hyperlink r:id="rId38">
        <w:r w:rsidR="322379CB" w:rsidRPr="322379CB">
          <w:rPr>
            <w:rStyle w:val="Hyperlink"/>
          </w:rPr>
          <w:t>V-Model</w:t>
        </w:r>
      </w:hyperlink>
      <w:r w:rsidR="322379CB" w:rsidRPr="322379CB">
        <w:t xml:space="preserve"> </w:t>
      </w:r>
      <w:r w:rsidR="008D49EB" w:rsidRPr="322379CB">
        <w:t>- is</w:t>
      </w:r>
      <w:r w:rsidR="322379CB" w:rsidRPr="322379CB">
        <w:t xml:space="preserve"> an extension of the waterfall model. The V-Model demonstrates the relationships between each phase of the development life cycle and its associated phase of testing. The testing is a confirmation point to move to the next phase and in the V-Model it starts from the very beginning - requirements analysis phase.</w:t>
      </w:r>
    </w:p>
    <w:p w14:paraId="6CF6E1E5" w14:textId="3B904329" w:rsidR="322379CB" w:rsidRDefault="322379CB" w:rsidP="002A361A">
      <w:pPr>
        <w:pStyle w:val="ListParagraph"/>
        <w:numPr>
          <w:ilvl w:val="0"/>
          <w:numId w:val="2"/>
        </w:numPr>
      </w:pPr>
      <w:r w:rsidRPr="322379CB">
        <w:t>Iterative Model - Iterative Model is a software development model that does not require full specification of requirements, but rather a development process aimed to create a part of the project, a basis for next parts. This process is iterative.</w:t>
      </w:r>
    </w:p>
    <w:p w14:paraId="4A4C63EF" w14:textId="0B96327F" w:rsidR="322379CB" w:rsidRDefault="322379CB" w:rsidP="002A361A">
      <w:pPr>
        <w:pStyle w:val="ListParagraph"/>
        <w:numPr>
          <w:ilvl w:val="0"/>
          <w:numId w:val="2"/>
        </w:numPr>
      </w:pPr>
      <w:r w:rsidRPr="322379CB">
        <w:t xml:space="preserve">Spiral Model </w:t>
      </w:r>
      <w:r w:rsidR="008D49EB" w:rsidRPr="322379CB">
        <w:t>- is</w:t>
      </w:r>
      <w:r w:rsidRPr="322379CB">
        <w:t xml:space="preserve"> a risk-driven software development process model. All the software development of this model is a spiral, which starts from planning and ends with the working prototype. As a </w:t>
      </w:r>
      <w:r w:rsidR="008D49EB" w:rsidRPr="322379CB">
        <w:t>result,</w:t>
      </w:r>
      <w:r w:rsidRPr="322379CB">
        <w:t xml:space="preserve"> at the end of each circle we have tested a working prototype.</w:t>
      </w:r>
    </w:p>
    <w:p w14:paraId="3282D430" w14:textId="7FEB391A" w:rsidR="322379CB" w:rsidRDefault="322379CB" w:rsidP="002A361A">
      <w:pPr>
        <w:pStyle w:val="ListParagraph"/>
        <w:numPr>
          <w:ilvl w:val="0"/>
          <w:numId w:val="2"/>
        </w:numPr>
      </w:pPr>
      <w:r w:rsidRPr="322379CB">
        <w:t>Agile Model - is a set of various approaches to software development. Most agile development methods divide the product development work into small increments that minimize the amount of up-front planning and design. Each separate iteration is a small self-sufficient project. The main idea of Agile is an ability to apply fast changes due to both close internal and external communications.</w:t>
      </w:r>
    </w:p>
    <w:p w14:paraId="4E3AD56A" w14:textId="4960E29D" w:rsidR="322379CB" w:rsidRDefault="322379CB" w:rsidP="00BD670E">
      <w:r w:rsidRPr="322379CB">
        <w:t>Agile is a set of various approaches to software development. It has values and principles rather than practices.</w:t>
      </w:r>
    </w:p>
    <w:p w14:paraId="6A2C9796" w14:textId="34091ADF" w:rsidR="322379CB" w:rsidRDefault="322379CB" w:rsidP="00BD670E">
      <w:r w:rsidRPr="322379CB">
        <w:t>The main ideas of Agile are:</w:t>
      </w:r>
    </w:p>
    <w:p w14:paraId="05C4AF7D" w14:textId="7A630353" w:rsidR="322379CB" w:rsidRDefault="322379CB" w:rsidP="002A361A">
      <w:pPr>
        <w:pStyle w:val="ListParagraph"/>
        <w:numPr>
          <w:ilvl w:val="0"/>
          <w:numId w:val="11"/>
        </w:numPr>
        <w:ind w:left="426"/>
      </w:pPr>
      <w:r w:rsidRPr="322379CB">
        <w:t>Individuals and interactions over processes and tools.</w:t>
      </w:r>
    </w:p>
    <w:p w14:paraId="02F69BE0" w14:textId="3B2B8063" w:rsidR="322379CB" w:rsidRDefault="322379CB" w:rsidP="002A361A">
      <w:pPr>
        <w:pStyle w:val="ListParagraph"/>
        <w:numPr>
          <w:ilvl w:val="0"/>
          <w:numId w:val="11"/>
        </w:numPr>
        <w:ind w:left="426"/>
      </w:pPr>
      <w:r w:rsidRPr="322379CB">
        <w:t>Working software over comprehensive documentation.</w:t>
      </w:r>
    </w:p>
    <w:p w14:paraId="55DB4A27" w14:textId="6967DCC8" w:rsidR="322379CB" w:rsidRDefault="322379CB" w:rsidP="002A361A">
      <w:pPr>
        <w:pStyle w:val="ListParagraph"/>
        <w:numPr>
          <w:ilvl w:val="0"/>
          <w:numId w:val="11"/>
        </w:numPr>
        <w:ind w:left="426"/>
      </w:pPr>
      <w:r w:rsidRPr="322379CB">
        <w:t>Customer collaboration over contract negotiation.</w:t>
      </w:r>
    </w:p>
    <w:p w14:paraId="6B1D34CE" w14:textId="5BB6676E" w:rsidR="322379CB" w:rsidRDefault="322379CB" w:rsidP="002A361A">
      <w:pPr>
        <w:pStyle w:val="ListParagraph"/>
        <w:numPr>
          <w:ilvl w:val="0"/>
          <w:numId w:val="11"/>
        </w:numPr>
        <w:ind w:left="426"/>
      </w:pPr>
      <w:r w:rsidRPr="322379CB">
        <w:t>Responding to change over following a plan.</w:t>
      </w:r>
    </w:p>
    <w:p w14:paraId="4A913251" w14:textId="2213A765" w:rsidR="322379CB" w:rsidRPr="006F08DB" w:rsidRDefault="008F6C83" w:rsidP="006D3415">
      <w:pPr>
        <w:pStyle w:val="Heading5"/>
      </w:pPr>
      <w:r w:rsidRPr="006F08DB">
        <w:t>A</w:t>
      </w:r>
      <w:r w:rsidR="00C00470" w:rsidRPr="006F08DB">
        <w:t>gile methodologies:</w:t>
      </w:r>
    </w:p>
    <w:p w14:paraId="15A4B9AD" w14:textId="00675EA6" w:rsidR="322379CB" w:rsidRDefault="322379CB" w:rsidP="00BD670E">
      <w:r w:rsidRPr="322379CB">
        <w:t xml:space="preserve">Scrum </w:t>
      </w:r>
      <w:r w:rsidR="00C00470">
        <w:rPr>
          <w:lang w:val="en-US"/>
        </w:rPr>
        <w:t xml:space="preserve">- </w:t>
      </w:r>
      <w:r w:rsidRPr="322379CB">
        <w:t xml:space="preserve">is the Agile methodology. Scrum is a set of principles that makes limited in time (2-4 weeks) software development possible. As a </w:t>
      </w:r>
      <w:proofErr w:type="gramStart"/>
      <w:r w:rsidRPr="322379CB">
        <w:t>result</w:t>
      </w:r>
      <w:proofErr w:type="gramEnd"/>
      <w:r w:rsidRPr="322379CB">
        <w:t xml:space="preserve"> end users may get additional pieces of working software.</w:t>
      </w:r>
    </w:p>
    <w:p w14:paraId="576B4D2E" w14:textId="77777777" w:rsidR="00233B65" w:rsidRDefault="00233B65" w:rsidP="00BD670E"/>
    <w:p w14:paraId="1AA5A495" w14:textId="534BDD73" w:rsidR="322379CB" w:rsidRDefault="322379CB" w:rsidP="00BD670E">
      <w:r w:rsidRPr="322379CB">
        <w:t>The main Roles in Scrum:</w:t>
      </w:r>
    </w:p>
    <w:p w14:paraId="04519F17" w14:textId="3E2B8E44" w:rsidR="322379CB" w:rsidRDefault="322379CB" w:rsidP="002A361A">
      <w:pPr>
        <w:pStyle w:val="ListParagraph"/>
        <w:numPr>
          <w:ilvl w:val="0"/>
          <w:numId w:val="10"/>
        </w:numPr>
        <w:tabs>
          <w:tab w:val="left" w:pos="426"/>
        </w:tabs>
        <w:ind w:left="426"/>
      </w:pPr>
      <w:r w:rsidRPr="322379CB">
        <w:t>Scrum Master helps to ensure the team follows the agreed processes (like Scrum meetings) in the Scrum methodology, often facilitates key sessions and encourages the team to improve.</w:t>
      </w:r>
    </w:p>
    <w:p w14:paraId="3A7FB989" w14:textId="47556E0F" w:rsidR="322379CB" w:rsidRDefault="322379CB" w:rsidP="002A361A">
      <w:pPr>
        <w:pStyle w:val="ListParagraph"/>
        <w:numPr>
          <w:ilvl w:val="0"/>
          <w:numId w:val="10"/>
        </w:numPr>
        <w:tabs>
          <w:tab w:val="left" w:pos="426"/>
        </w:tabs>
        <w:ind w:left="426"/>
      </w:pPr>
      <w:r w:rsidRPr="322379CB">
        <w:t>Product Owner represents the product's stakeholders and the voice of the customer.</w:t>
      </w:r>
    </w:p>
    <w:p w14:paraId="0752CDF1" w14:textId="50EFD9F2" w:rsidR="322379CB" w:rsidRDefault="322379CB" w:rsidP="002A361A">
      <w:pPr>
        <w:pStyle w:val="ListParagraph"/>
        <w:numPr>
          <w:ilvl w:val="0"/>
          <w:numId w:val="10"/>
        </w:numPr>
        <w:tabs>
          <w:tab w:val="left" w:pos="426"/>
        </w:tabs>
        <w:ind w:left="426"/>
      </w:pPr>
      <w:r w:rsidRPr="322379CB">
        <w:t xml:space="preserve">Scrum Team has from 3 to 9 members and can include researchers, architects, designers, data specialists, statisticians, analysts, engineers, programmers, testers, etc. </w:t>
      </w:r>
    </w:p>
    <w:p w14:paraId="04D00EF3" w14:textId="77777777" w:rsidR="00233B65" w:rsidRDefault="00233B65" w:rsidP="00BD670E">
      <w:pPr>
        <w:ind w:left="-76"/>
      </w:pPr>
    </w:p>
    <w:p w14:paraId="1DCA39AE" w14:textId="4E2BB865" w:rsidR="322379CB" w:rsidRDefault="322379CB" w:rsidP="00BD670E">
      <w:r w:rsidRPr="322379CB">
        <w:t>Scrum poker is gamified technique for estimating effort needs. It is held at a meeting, before the software or its new functions development. Each member of Scrum Team has a deck. There are 2 most popular types of decks for Planning Poker: A typical deck has cards showing the Fibonacci sequence including a zero:0, 1, 2, 3, 5, 8,13, 21, 34, 55, 89, «?» and coffee cup card.</w:t>
      </w:r>
    </w:p>
    <w:p w14:paraId="52F68FA6" w14:textId="49966EDE" w:rsidR="322379CB" w:rsidRDefault="322379CB" w:rsidP="00BD670E">
      <w:r w:rsidRPr="322379CB">
        <w:t>Other type of deck uses the sequence: 0,1/2,1, 2, 4, 8,16, 32, 64, coffee card and 3 empty cards</w:t>
      </w:r>
    </w:p>
    <w:p w14:paraId="2F8E9765" w14:textId="77777777" w:rsidR="00233B65" w:rsidRDefault="00233B65" w:rsidP="00BD670E"/>
    <w:p w14:paraId="5168632A" w14:textId="453FC94B" w:rsidR="00641587" w:rsidRDefault="322379CB" w:rsidP="00BD670E">
      <w:r w:rsidRPr="322379CB">
        <w:t>Agile Tools:</w:t>
      </w:r>
    </w:p>
    <w:p w14:paraId="1C58E059" w14:textId="77777777" w:rsidR="007225A4" w:rsidRDefault="322379CB" w:rsidP="002A361A">
      <w:pPr>
        <w:pStyle w:val="ListParagraph"/>
        <w:numPr>
          <w:ilvl w:val="0"/>
          <w:numId w:val="9"/>
        </w:numPr>
        <w:ind w:left="426"/>
      </w:pPr>
      <w:r w:rsidRPr="322379CB">
        <w:t>Rally,</w:t>
      </w:r>
    </w:p>
    <w:p w14:paraId="137AF629" w14:textId="77777777" w:rsidR="007225A4" w:rsidRDefault="322379CB" w:rsidP="002A361A">
      <w:pPr>
        <w:pStyle w:val="ListParagraph"/>
        <w:numPr>
          <w:ilvl w:val="0"/>
          <w:numId w:val="9"/>
        </w:numPr>
        <w:ind w:left="426"/>
      </w:pPr>
      <w:r w:rsidRPr="322379CB">
        <w:t>Jira Agile</w:t>
      </w:r>
    </w:p>
    <w:p w14:paraId="40BAA79F" w14:textId="77777777" w:rsidR="007225A4" w:rsidRDefault="322379CB" w:rsidP="002A361A">
      <w:pPr>
        <w:pStyle w:val="ListParagraph"/>
        <w:numPr>
          <w:ilvl w:val="0"/>
          <w:numId w:val="9"/>
        </w:numPr>
        <w:ind w:left="426"/>
      </w:pPr>
      <w:r w:rsidRPr="322379CB">
        <w:t>HP Agile Manager</w:t>
      </w:r>
    </w:p>
    <w:p w14:paraId="001E9C79" w14:textId="77777777" w:rsidR="007225A4" w:rsidRDefault="322379CB" w:rsidP="002A361A">
      <w:pPr>
        <w:pStyle w:val="ListParagraph"/>
        <w:numPr>
          <w:ilvl w:val="0"/>
          <w:numId w:val="9"/>
        </w:numPr>
        <w:ind w:left="426"/>
      </w:pPr>
      <w:proofErr w:type="spellStart"/>
      <w:r w:rsidRPr="322379CB">
        <w:t>YouTRACK</w:t>
      </w:r>
      <w:proofErr w:type="spellEnd"/>
    </w:p>
    <w:p w14:paraId="7D80B974" w14:textId="77777777" w:rsidR="007225A4" w:rsidRDefault="322379CB" w:rsidP="002A361A">
      <w:pPr>
        <w:pStyle w:val="ListParagraph"/>
        <w:numPr>
          <w:ilvl w:val="0"/>
          <w:numId w:val="9"/>
        </w:numPr>
        <w:ind w:left="426"/>
      </w:pPr>
      <w:proofErr w:type="spellStart"/>
      <w:r w:rsidRPr="322379CB">
        <w:t>TeamBridge</w:t>
      </w:r>
      <w:proofErr w:type="spellEnd"/>
    </w:p>
    <w:p w14:paraId="76C7FF84" w14:textId="77777777" w:rsidR="007225A4" w:rsidRDefault="322379CB" w:rsidP="002A361A">
      <w:pPr>
        <w:pStyle w:val="ListParagraph"/>
        <w:numPr>
          <w:ilvl w:val="0"/>
          <w:numId w:val="9"/>
        </w:numPr>
        <w:ind w:left="426"/>
      </w:pPr>
      <w:r w:rsidRPr="322379CB">
        <w:t>Hp Agile Manager</w:t>
      </w:r>
    </w:p>
    <w:p w14:paraId="012FA994" w14:textId="77777777" w:rsidR="007225A4" w:rsidRDefault="322379CB" w:rsidP="002A361A">
      <w:pPr>
        <w:pStyle w:val="ListParagraph"/>
        <w:numPr>
          <w:ilvl w:val="0"/>
          <w:numId w:val="9"/>
        </w:numPr>
        <w:ind w:left="426"/>
      </w:pPr>
      <w:r w:rsidRPr="322379CB">
        <w:t>VersionOne</w:t>
      </w:r>
    </w:p>
    <w:p w14:paraId="5E9A2D1E" w14:textId="77777777" w:rsidR="007225A4" w:rsidRDefault="322379CB" w:rsidP="002A361A">
      <w:pPr>
        <w:pStyle w:val="ListParagraph"/>
        <w:numPr>
          <w:ilvl w:val="0"/>
          <w:numId w:val="9"/>
        </w:numPr>
        <w:ind w:left="426"/>
      </w:pPr>
      <w:proofErr w:type="spellStart"/>
      <w:r w:rsidRPr="322379CB">
        <w:t>Worksection</w:t>
      </w:r>
      <w:proofErr w:type="spellEnd"/>
    </w:p>
    <w:p w14:paraId="1D4D63D2" w14:textId="30704880" w:rsidR="322379CB" w:rsidRDefault="322379CB" w:rsidP="002A361A">
      <w:pPr>
        <w:pStyle w:val="ListParagraph"/>
        <w:numPr>
          <w:ilvl w:val="0"/>
          <w:numId w:val="9"/>
        </w:numPr>
        <w:ind w:left="426"/>
      </w:pPr>
      <w:r w:rsidRPr="322379CB">
        <w:t>Google Docs</w:t>
      </w:r>
    </w:p>
    <w:p w14:paraId="005EBB73" w14:textId="5C80F847" w:rsidR="322379CB" w:rsidRDefault="00C00470" w:rsidP="006D3415">
      <w:pPr>
        <w:pStyle w:val="Heading4"/>
      </w:pPr>
      <w:r w:rsidRPr="322379CB">
        <w:t>The role of testing in STLC</w:t>
      </w:r>
    </w:p>
    <w:p w14:paraId="39D1FE42" w14:textId="380FD649" w:rsidR="322379CB" w:rsidRDefault="322379CB" w:rsidP="00BD670E">
      <w:r w:rsidRPr="322379CB">
        <w:t>If testing is done earlier in the SDLC the less costly it will be to fix an issue.</w:t>
      </w:r>
    </w:p>
    <w:p w14:paraId="5D187CA2" w14:textId="77777777" w:rsidR="00233B65" w:rsidRDefault="00233B65" w:rsidP="00BD670E"/>
    <w:p w14:paraId="79985389" w14:textId="0CC5AB66" w:rsidR="322379CB" w:rsidRDefault="322379CB" w:rsidP="00BD670E">
      <w:r w:rsidRPr="322379CB">
        <w:t>Reasons for Defects in software:</w:t>
      </w:r>
    </w:p>
    <w:p w14:paraId="2ADC4EA5" w14:textId="32FA35E1" w:rsidR="322379CB" w:rsidRDefault="322379CB" w:rsidP="002A361A">
      <w:pPr>
        <w:pStyle w:val="ListParagraph"/>
        <w:numPr>
          <w:ilvl w:val="0"/>
          <w:numId w:val="5"/>
        </w:numPr>
        <w:ind w:left="426" w:hanging="357"/>
      </w:pPr>
      <w:r w:rsidRPr="322379CB">
        <w:t>Everyone makes mistakes</w:t>
      </w:r>
    </w:p>
    <w:p w14:paraId="2A79C61D" w14:textId="6C2944A6" w:rsidR="322379CB" w:rsidRDefault="322379CB" w:rsidP="002A361A">
      <w:pPr>
        <w:pStyle w:val="ListParagraph"/>
        <w:numPr>
          <w:ilvl w:val="0"/>
          <w:numId w:val="5"/>
        </w:numPr>
        <w:ind w:left="426" w:hanging="357"/>
      </w:pPr>
      <w:r w:rsidRPr="322379CB">
        <w:t>lack of time</w:t>
      </w:r>
    </w:p>
    <w:p w14:paraId="4492E07A" w14:textId="7326AC8C" w:rsidR="322379CB" w:rsidRDefault="322379CB" w:rsidP="002A361A">
      <w:pPr>
        <w:pStyle w:val="ListParagraph"/>
        <w:numPr>
          <w:ilvl w:val="0"/>
          <w:numId w:val="5"/>
        </w:numPr>
        <w:ind w:left="426" w:hanging="357"/>
      </w:pPr>
      <w:r w:rsidRPr="322379CB">
        <w:t>code complexity</w:t>
      </w:r>
    </w:p>
    <w:p w14:paraId="7060EAB3" w14:textId="6D0C3645" w:rsidR="322379CB" w:rsidRDefault="322379CB" w:rsidP="002A361A">
      <w:pPr>
        <w:pStyle w:val="ListParagraph"/>
        <w:numPr>
          <w:ilvl w:val="0"/>
          <w:numId w:val="5"/>
        </w:numPr>
        <w:ind w:left="426" w:hanging="357"/>
      </w:pPr>
      <w:r w:rsidRPr="322379CB">
        <w:t>infrastructure complexity</w:t>
      </w:r>
    </w:p>
    <w:p w14:paraId="31825A64" w14:textId="4C86A28A" w:rsidR="322379CB" w:rsidRDefault="322379CB" w:rsidP="002A361A">
      <w:pPr>
        <w:pStyle w:val="ListParagraph"/>
        <w:numPr>
          <w:ilvl w:val="0"/>
          <w:numId w:val="5"/>
        </w:numPr>
        <w:ind w:left="426" w:hanging="357"/>
      </w:pPr>
      <w:r w:rsidRPr="322379CB">
        <w:t>changes in the technologies</w:t>
      </w:r>
    </w:p>
    <w:p w14:paraId="46B15341" w14:textId="53450F1B" w:rsidR="322379CB" w:rsidRDefault="00C00470" w:rsidP="006D3415">
      <w:pPr>
        <w:pStyle w:val="Heading4"/>
      </w:pPr>
      <w:r w:rsidRPr="322379CB">
        <w:t>4 phases of testing:</w:t>
      </w:r>
    </w:p>
    <w:p w14:paraId="03F320E6" w14:textId="6854C881" w:rsidR="322379CB" w:rsidRDefault="322379CB" w:rsidP="002A361A">
      <w:pPr>
        <w:pStyle w:val="ListParagraph"/>
        <w:numPr>
          <w:ilvl w:val="0"/>
          <w:numId w:val="4"/>
        </w:numPr>
        <w:ind w:left="567"/>
      </w:pPr>
      <w:r w:rsidRPr="322379CB">
        <w:t>Pick the action</w:t>
      </w:r>
    </w:p>
    <w:p w14:paraId="59FCB994" w14:textId="10968678" w:rsidR="322379CB" w:rsidRDefault="322379CB" w:rsidP="002A361A">
      <w:pPr>
        <w:pStyle w:val="ListParagraph"/>
        <w:numPr>
          <w:ilvl w:val="0"/>
          <w:numId w:val="4"/>
        </w:numPr>
        <w:ind w:left="567"/>
      </w:pPr>
      <w:r w:rsidRPr="322379CB">
        <w:t>Perform the action (discover the actual result)</w:t>
      </w:r>
    </w:p>
    <w:p w14:paraId="19678311" w14:textId="2E8F77A1" w:rsidR="322379CB" w:rsidRDefault="322379CB" w:rsidP="002A361A">
      <w:pPr>
        <w:pStyle w:val="ListParagraph"/>
        <w:numPr>
          <w:ilvl w:val="0"/>
          <w:numId w:val="4"/>
        </w:numPr>
        <w:ind w:left="567"/>
      </w:pPr>
      <w:r w:rsidRPr="322379CB">
        <w:t>Check the expected result</w:t>
      </w:r>
    </w:p>
    <w:p w14:paraId="78662982" w14:textId="3B8F8EF5" w:rsidR="322379CB" w:rsidRDefault="322379CB" w:rsidP="002A361A">
      <w:pPr>
        <w:pStyle w:val="ListParagraph"/>
        <w:numPr>
          <w:ilvl w:val="0"/>
          <w:numId w:val="4"/>
        </w:numPr>
        <w:ind w:left="567"/>
      </w:pPr>
      <w:r w:rsidRPr="322379CB">
        <w:t>Compare the results</w:t>
      </w:r>
    </w:p>
    <w:p w14:paraId="4409C50D" w14:textId="5662CFF3" w:rsidR="322379CB" w:rsidRDefault="322379CB" w:rsidP="00BD670E">
      <w:r w:rsidRPr="322379CB">
        <w:t xml:space="preserve">        </w:t>
      </w:r>
    </w:p>
    <w:p w14:paraId="5180EC5E" w14:textId="24DC2B4D" w:rsidR="322379CB" w:rsidRDefault="322379CB" w:rsidP="002A361A">
      <w:pPr>
        <w:pStyle w:val="ListParagraph"/>
        <w:numPr>
          <w:ilvl w:val="0"/>
          <w:numId w:val="6"/>
        </w:numPr>
        <w:ind w:left="567"/>
      </w:pPr>
      <w:r w:rsidRPr="322379CB">
        <w:t>Requirements Analysis</w:t>
      </w:r>
    </w:p>
    <w:p w14:paraId="10510960" w14:textId="0026E518" w:rsidR="322379CB" w:rsidRDefault="322379CB" w:rsidP="002A361A">
      <w:pPr>
        <w:pStyle w:val="ListParagraph"/>
        <w:numPr>
          <w:ilvl w:val="0"/>
          <w:numId w:val="7"/>
        </w:numPr>
      </w:pPr>
      <w:r w:rsidRPr="322379CB">
        <w:t>Requirements-based testing</w:t>
      </w:r>
    </w:p>
    <w:p w14:paraId="0E1C8A5C" w14:textId="0B9E281B" w:rsidR="322379CB" w:rsidRDefault="322379CB" w:rsidP="002A361A">
      <w:pPr>
        <w:pStyle w:val="ListParagraph"/>
        <w:numPr>
          <w:ilvl w:val="0"/>
          <w:numId w:val="7"/>
        </w:numPr>
      </w:pPr>
      <w:r w:rsidRPr="322379CB">
        <w:t>Functional specification testing</w:t>
      </w:r>
    </w:p>
    <w:p w14:paraId="6FBE1FD5" w14:textId="5887496E" w:rsidR="322379CB" w:rsidRDefault="322379CB" w:rsidP="002A361A">
      <w:pPr>
        <w:pStyle w:val="ListParagraph"/>
        <w:numPr>
          <w:ilvl w:val="0"/>
          <w:numId w:val="7"/>
        </w:numPr>
      </w:pPr>
      <w:r w:rsidRPr="322379CB">
        <w:t>Creating test cases on the early stage</w:t>
      </w:r>
    </w:p>
    <w:p w14:paraId="58DA69B3" w14:textId="77777777" w:rsidR="0003554A" w:rsidRDefault="0003554A" w:rsidP="00BD670E">
      <w:pPr>
        <w:pStyle w:val="ListParagraph"/>
        <w:ind w:left="855"/>
      </w:pPr>
    </w:p>
    <w:p w14:paraId="2DDE8155" w14:textId="3E5E5A40" w:rsidR="322379CB" w:rsidRDefault="322379CB" w:rsidP="002A361A">
      <w:pPr>
        <w:pStyle w:val="ListParagraph"/>
        <w:numPr>
          <w:ilvl w:val="0"/>
          <w:numId w:val="6"/>
        </w:numPr>
        <w:ind w:left="567"/>
      </w:pPr>
      <w:r w:rsidRPr="322379CB">
        <w:t xml:space="preserve">Design </w:t>
      </w:r>
    </w:p>
    <w:p w14:paraId="79B4FDB7" w14:textId="7B26FEC2" w:rsidR="322379CB" w:rsidRDefault="322379CB" w:rsidP="002A361A">
      <w:pPr>
        <w:pStyle w:val="ListParagraph"/>
        <w:numPr>
          <w:ilvl w:val="0"/>
          <w:numId w:val="7"/>
        </w:numPr>
      </w:pPr>
      <w:proofErr w:type="gramStart"/>
      <w:r w:rsidRPr="322379CB">
        <w:t>Docs</w:t>
      </w:r>
      <w:proofErr w:type="gramEnd"/>
      <w:r w:rsidRPr="322379CB">
        <w:t xml:space="preserve"> testing </w:t>
      </w:r>
    </w:p>
    <w:p w14:paraId="20F2FEC7" w14:textId="0321D785" w:rsidR="322379CB" w:rsidRDefault="322379CB" w:rsidP="002A361A">
      <w:pPr>
        <w:pStyle w:val="ListParagraph"/>
        <w:numPr>
          <w:ilvl w:val="0"/>
          <w:numId w:val="7"/>
        </w:numPr>
      </w:pPr>
      <w:r w:rsidRPr="322379CB">
        <w:t>UX testing</w:t>
      </w:r>
    </w:p>
    <w:p w14:paraId="45561F63" w14:textId="58DE7730" w:rsidR="322379CB" w:rsidRDefault="322379CB" w:rsidP="002A361A">
      <w:pPr>
        <w:pStyle w:val="ListParagraph"/>
        <w:numPr>
          <w:ilvl w:val="0"/>
          <w:numId w:val="7"/>
        </w:numPr>
      </w:pPr>
      <w:r w:rsidRPr="322379CB">
        <w:t>Creating test</w:t>
      </w:r>
    </w:p>
    <w:p w14:paraId="3A52A30E" w14:textId="77777777" w:rsidR="0003554A" w:rsidRDefault="0003554A" w:rsidP="00BD670E">
      <w:pPr>
        <w:pStyle w:val="ListParagraph"/>
        <w:ind w:left="855"/>
      </w:pPr>
    </w:p>
    <w:p w14:paraId="453325BB" w14:textId="21CDC4CB" w:rsidR="322379CB" w:rsidRDefault="322379CB" w:rsidP="002A361A">
      <w:pPr>
        <w:pStyle w:val="ListParagraph"/>
        <w:numPr>
          <w:ilvl w:val="0"/>
          <w:numId w:val="6"/>
        </w:numPr>
        <w:ind w:left="567"/>
      </w:pPr>
      <w:r w:rsidRPr="322379CB">
        <w:t>Development</w:t>
      </w:r>
    </w:p>
    <w:p w14:paraId="450E95E6" w14:textId="536494D3" w:rsidR="322379CB" w:rsidRDefault="322379CB" w:rsidP="002A361A">
      <w:pPr>
        <w:pStyle w:val="ListParagraph"/>
        <w:numPr>
          <w:ilvl w:val="0"/>
          <w:numId w:val="7"/>
        </w:numPr>
      </w:pPr>
      <w:r w:rsidRPr="322379CB">
        <w:t>Code testing, unit testing, integration testing, system testing</w:t>
      </w:r>
    </w:p>
    <w:p w14:paraId="4955DBB8" w14:textId="1183FD9E" w:rsidR="322379CB" w:rsidRPr="0003554A" w:rsidRDefault="322379CB" w:rsidP="002A361A">
      <w:pPr>
        <w:pStyle w:val="ListParagraph"/>
        <w:numPr>
          <w:ilvl w:val="0"/>
          <w:numId w:val="7"/>
        </w:numPr>
      </w:pPr>
      <w:r w:rsidRPr="322379CB">
        <w:t>Ul testing</w:t>
      </w:r>
    </w:p>
    <w:p w14:paraId="551550C4" w14:textId="77777777" w:rsidR="0003554A" w:rsidRDefault="0003554A" w:rsidP="00BD670E">
      <w:pPr>
        <w:pStyle w:val="ListParagraph"/>
        <w:ind w:left="855"/>
      </w:pPr>
    </w:p>
    <w:p w14:paraId="3B7D1BC2" w14:textId="21FB8BF8" w:rsidR="322379CB" w:rsidRDefault="322379CB" w:rsidP="002A361A">
      <w:pPr>
        <w:pStyle w:val="ListParagraph"/>
        <w:numPr>
          <w:ilvl w:val="0"/>
          <w:numId w:val="6"/>
        </w:numPr>
        <w:ind w:left="567"/>
      </w:pPr>
      <w:r w:rsidRPr="322379CB">
        <w:t>Testing</w:t>
      </w:r>
    </w:p>
    <w:p w14:paraId="2398B13C" w14:textId="120401C6" w:rsidR="322379CB" w:rsidRDefault="322379CB" w:rsidP="002A361A">
      <w:pPr>
        <w:pStyle w:val="ListParagraph"/>
        <w:numPr>
          <w:ilvl w:val="0"/>
          <w:numId w:val="7"/>
        </w:numPr>
      </w:pPr>
      <w:r w:rsidRPr="322379CB">
        <w:t xml:space="preserve">Full functional and </w:t>
      </w:r>
      <w:r w:rsidR="00B74FC0" w:rsidRPr="322379CB">
        <w:t>non-functional</w:t>
      </w:r>
      <w:r w:rsidRPr="322379CB">
        <w:t xml:space="preserve"> testing</w:t>
      </w:r>
    </w:p>
    <w:p w14:paraId="7C26779C" w14:textId="22574213" w:rsidR="322379CB" w:rsidRDefault="322379CB" w:rsidP="002A361A">
      <w:pPr>
        <w:pStyle w:val="ListParagraph"/>
        <w:numPr>
          <w:ilvl w:val="0"/>
          <w:numId w:val="7"/>
        </w:numPr>
      </w:pPr>
      <w:r w:rsidRPr="322379CB">
        <w:t>Regression testing</w:t>
      </w:r>
    </w:p>
    <w:p w14:paraId="68E33007" w14:textId="5E63FC73" w:rsidR="322379CB" w:rsidRDefault="322379CB" w:rsidP="002A361A">
      <w:pPr>
        <w:pStyle w:val="ListParagraph"/>
        <w:numPr>
          <w:ilvl w:val="0"/>
          <w:numId w:val="7"/>
        </w:numPr>
      </w:pPr>
      <w:r w:rsidRPr="322379CB">
        <w:t>Acceptance testing</w:t>
      </w:r>
    </w:p>
    <w:p w14:paraId="7B671178" w14:textId="77777777" w:rsidR="0003554A" w:rsidRDefault="0003554A" w:rsidP="00BD670E">
      <w:pPr>
        <w:pStyle w:val="ListParagraph"/>
        <w:ind w:left="855"/>
      </w:pPr>
    </w:p>
    <w:p w14:paraId="0B4FE52E" w14:textId="4757E008" w:rsidR="322379CB" w:rsidRDefault="322379CB" w:rsidP="002A361A">
      <w:pPr>
        <w:pStyle w:val="ListParagraph"/>
        <w:numPr>
          <w:ilvl w:val="0"/>
          <w:numId w:val="6"/>
        </w:numPr>
        <w:ind w:left="567"/>
      </w:pPr>
      <w:r w:rsidRPr="322379CB">
        <w:t>Release</w:t>
      </w:r>
    </w:p>
    <w:p w14:paraId="539A0D93" w14:textId="7CF1AB08" w:rsidR="322379CB" w:rsidRDefault="322379CB" w:rsidP="002A361A">
      <w:pPr>
        <w:pStyle w:val="ListParagraph"/>
        <w:numPr>
          <w:ilvl w:val="0"/>
          <w:numId w:val="7"/>
        </w:numPr>
      </w:pPr>
      <w:r w:rsidRPr="322379CB">
        <w:t>Handling users' issue feedback</w:t>
      </w:r>
    </w:p>
    <w:p w14:paraId="57D2A9B1" w14:textId="3E660760" w:rsidR="322379CB" w:rsidRDefault="322379CB" w:rsidP="002A361A">
      <w:pPr>
        <w:pStyle w:val="ListParagraph"/>
        <w:numPr>
          <w:ilvl w:val="0"/>
          <w:numId w:val="7"/>
        </w:numPr>
      </w:pPr>
      <w:r w:rsidRPr="322379CB">
        <w:t>Bugs verification</w:t>
      </w:r>
    </w:p>
    <w:p w14:paraId="177CF260" w14:textId="27C7A342" w:rsidR="322379CB" w:rsidRDefault="322379CB" w:rsidP="002A361A">
      <w:pPr>
        <w:pStyle w:val="ListParagraph"/>
        <w:numPr>
          <w:ilvl w:val="0"/>
          <w:numId w:val="7"/>
        </w:numPr>
      </w:pPr>
      <w:r w:rsidRPr="322379CB">
        <w:t>New functionality testing</w:t>
      </w:r>
    </w:p>
    <w:p w14:paraId="21975CFA" w14:textId="2EDF8A8C" w:rsidR="322379CB" w:rsidRDefault="322379CB" w:rsidP="00BD670E">
      <w:r w:rsidRPr="322379CB">
        <w:t xml:space="preserve">        </w:t>
      </w:r>
    </w:p>
    <w:p w14:paraId="6E22B640" w14:textId="4662A362" w:rsidR="322379CB" w:rsidRDefault="322379CB" w:rsidP="00BD670E">
      <w:r w:rsidRPr="322379CB">
        <w:t xml:space="preserve">There are numerous development life cycle models. Development model selected for a project depends on the aims and goals of that project. Testing is not a stand-alone activity, and it has to adapt the development model chosen for the project. In any model, testing should be performed at all levels </w:t>
      </w:r>
      <w:r w:rsidR="005A5A5E" w:rsidRPr="322379CB">
        <w:t>i.e.,</w:t>
      </w:r>
      <w:r w:rsidRPr="322379CB">
        <w:t xml:space="preserve"> right from requirements until maintenance.</w:t>
      </w:r>
    </w:p>
    <w:p w14:paraId="454C155C" w14:textId="21316815" w:rsidR="322379CB" w:rsidRDefault="00C00470" w:rsidP="006D3415">
      <w:pPr>
        <w:pStyle w:val="Heading4"/>
      </w:pPr>
      <w:r w:rsidRPr="322379CB">
        <w:t xml:space="preserve">Software </w:t>
      </w:r>
      <w:r>
        <w:rPr>
          <w:lang w:val="en-US"/>
        </w:rPr>
        <w:t>R</w:t>
      </w:r>
      <w:proofErr w:type="spellStart"/>
      <w:r w:rsidRPr="322379CB">
        <w:t>equirements</w:t>
      </w:r>
      <w:proofErr w:type="spellEnd"/>
      <w:r w:rsidRPr="322379CB">
        <w:t xml:space="preserve"> </w:t>
      </w:r>
      <w:r>
        <w:rPr>
          <w:lang w:val="en-US"/>
        </w:rPr>
        <w:t>S</w:t>
      </w:r>
      <w:proofErr w:type="spellStart"/>
      <w:r w:rsidRPr="322379CB">
        <w:t>pecification</w:t>
      </w:r>
      <w:proofErr w:type="spellEnd"/>
      <w:r w:rsidRPr="322379CB">
        <w:t xml:space="preserve"> (SRS)</w:t>
      </w:r>
    </w:p>
    <w:p w14:paraId="1A9C4B2C" w14:textId="718D159A" w:rsidR="322379CB" w:rsidRDefault="322379CB" w:rsidP="00BD670E">
      <w:r w:rsidRPr="322379CB">
        <w:t>SRS is a description of a software system to be developed, its functions, abilities and restrictions.</w:t>
      </w:r>
    </w:p>
    <w:p w14:paraId="6162E5CA" w14:textId="06B2C69A" w:rsidR="322379CB" w:rsidRDefault="322379CB" w:rsidP="00BD670E">
      <w:r w:rsidRPr="322379CB">
        <w:t>The characteristics of SRS:</w:t>
      </w:r>
    </w:p>
    <w:p w14:paraId="0E4A2599" w14:textId="44C165BE" w:rsidR="322379CB" w:rsidRDefault="322379CB" w:rsidP="002A361A">
      <w:pPr>
        <w:pStyle w:val="ListParagraph"/>
        <w:numPr>
          <w:ilvl w:val="0"/>
          <w:numId w:val="7"/>
        </w:numPr>
        <w:ind w:left="567"/>
      </w:pPr>
      <w:r w:rsidRPr="322379CB">
        <w:t>Atomicity</w:t>
      </w:r>
    </w:p>
    <w:p w14:paraId="7DF0BB67" w14:textId="67671D5A" w:rsidR="322379CB" w:rsidRDefault="322379CB" w:rsidP="002A361A">
      <w:pPr>
        <w:pStyle w:val="ListParagraph"/>
        <w:numPr>
          <w:ilvl w:val="0"/>
          <w:numId w:val="7"/>
        </w:numPr>
        <w:ind w:left="567"/>
      </w:pPr>
      <w:r w:rsidRPr="322379CB">
        <w:t>Completeness</w:t>
      </w:r>
    </w:p>
    <w:p w14:paraId="0A17126B" w14:textId="0B340AD4" w:rsidR="322379CB" w:rsidRDefault="322379CB" w:rsidP="002A361A">
      <w:pPr>
        <w:pStyle w:val="ListParagraph"/>
        <w:numPr>
          <w:ilvl w:val="0"/>
          <w:numId w:val="7"/>
        </w:numPr>
        <w:ind w:left="567"/>
      </w:pPr>
      <w:r w:rsidRPr="322379CB">
        <w:t>Consistency</w:t>
      </w:r>
    </w:p>
    <w:p w14:paraId="3E55C9EB" w14:textId="37098F2A" w:rsidR="322379CB" w:rsidRDefault="322379CB" w:rsidP="002A361A">
      <w:pPr>
        <w:pStyle w:val="ListParagraph"/>
        <w:numPr>
          <w:ilvl w:val="0"/>
          <w:numId w:val="7"/>
        </w:numPr>
        <w:ind w:left="567"/>
      </w:pPr>
      <w:r w:rsidRPr="322379CB">
        <w:t>Traceability</w:t>
      </w:r>
    </w:p>
    <w:p w14:paraId="6B33EB2E" w14:textId="1C91E69B" w:rsidR="322379CB" w:rsidRDefault="322379CB" w:rsidP="002A361A">
      <w:pPr>
        <w:pStyle w:val="ListParagraph"/>
        <w:numPr>
          <w:ilvl w:val="0"/>
          <w:numId w:val="7"/>
        </w:numPr>
        <w:ind w:left="567"/>
      </w:pPr>
      <w:r w:rsidRPr="322379CB">
        <w:t>Relevance</w:t>
      </w:r>
    </w:p>
    <w:p w14:paraId="7AD09A16" w14:textId="2A0E5DD2" w:rsidR="322379CB" w:rsidRDefault="322379CB" w:rsidP="002A361A">
      <w:pPr>
        <w:pStyle w:val="ListParagraph"/>
        <w:numPr>
          <w:ilvl w:val="0"/>
          <w:numId w:val="7"/>
        </w:numPr>
        <w:ind w:left="567"/>
      </w:pPr>
      <w:r w:rsidRPr="322379CB">
        <w:t>Testability</w:t>
      </w:r>
    </w:p>
    <w:p w14:paraId="7C18E5C1" w14:textId="15272BEA" w:rsidR="322379CB" w:rsidRDefault="322379CB" w:rsidP="002A361A">
      <w:pPr>
        <w:pStyle w:val="ListParagraph"/>
        <w:numPr>
          <w:ilvl w:val="0"/>
          <w:numId w:val="7"/>
        </w:numPr>
        <w:ind w:left="567"/>
      </w:pPr>
      <w:r w:rsidRPr="322379CB">
        <w:t>Unambiguousness</w:t>
      </w:r>
    </w:p>
    <w:p w14:paraId="2F84811A" w14:textId="6D6F5E64" w:rsidR="322379CB" w:rsidRDefault="322379CB" w:rsidP="002A361A">
      <w:pPr>
        <w:pStyle w:val="ListParagraph"/>
        <w:numPr>
          <w:ilvl w:val="0"/>
          <w:numId w:val="7"/>
        </w:numPr>
        <w:ind w:left="567"/>
      </w:pPr>
      <w:r w:rsidRPr="322379CB">
        <w:t>Verifiability</w:t>
      </w:r>
    </w:p>
    <w:p w14:paraId="566F452D" w14:textId="3C54CA5F" w:rsidR="322379CB" w:rsidRDefault="322379CB" w:rsidP="002A361A">
      <w:pPr>
        <w:pStyle w:val="ListParagraph"/>
        <w:numPr>
          <w:ilvl w:val="0"/>
          <w:numId w:val="7"/>
        </w:numPr>
        <w:ind w:left="567"/>
      </w:pPr>
      <w:r w:rsidRPr="322379CB">
        <w:t>Liability</w:t>
      </w:r>
    </w:p>
    <w:p w14:paraId="5D30E0CC" w14:textId="10D4213C" w:rsidR="322379CB" w:rsidRDefault="322379CB" w:rsidP="002A361A">
      <w:pPr>
        <w:pStyle w:val="ListParagraph"/>
        <w:numPr>
          <w:ilvl w:val="0"/>
          <w:numId w:val="7"/>
        </w:numPr>
        <w:ind w:left="567"/>
      </w:pPr>
      <w:r w:rsidRPr="322379CB">
        <w:t>Comprehension</w:t>
      </w:r>
    </w:p>
    <w:p w14:paraId="13F1259A" w14:textId="12F4A387" w:rsidR="322379CB" w:rsidRDefault="322379CB" w:rsidP="006D3415">
      <w:pPr>
        <w:pStyle w:val="Heading4"/>
      </w:pPr>
      <w:r w:rsidRPr="322379CB">
        <w:t>Software Testing Life Cycle:</w:t>
      </w:r>
    </w:p>
    <w:p w14:paraId="335B258B" w14:textId="28EBBF3E" w:rsidR="322379CB" w:rsidRDefault="322379CB" w:rsidP="002A361A">
      <w:pPr>
        <w:pStyle w:val="ListParagraph"/>
        <w:numPr>
          <w:ilvl w:val="0"/>
          <w:numId w:val="1"/>
        </w:numPr>
      </w:pPr>
      <w:r w:rsidRPr="322379CB">
        <w:t>Test Planning</w:t>
      </w:r>
    </w:p>
    <w:p w14:paraId="6F87399F" w14:textId="170FF833" w:rsidR="322379CB" w:rsidRDefault="322379CB" w:rsidP="002A361A">
      <w:pPr>
        <w:pStyle w:val="ListParagraph"/>
        <w:numPr>
          <w:ilvl w:val="0"/>
          <w:numId w:val="8"/>
        </w:numPr>
        <w:ind w:left="1134"/>
      </w:pPr>
      <w:r w:rsidRPr="322379CB">
        <w:t>Specification</w:t>
      </w:r>
    </w:p>
    <w:p w14:paraId="51EB3A7A" w14:textId="2DD07DC9" w:rsidR="322379CB" w:rsidRDefault="322379CB" w:rsidP="002A361A">
      <w:pPr>
        <w:pStyle w:val="ListParagraph"/>
        <w:numPr>
          <w:ilvl w:val="0"/>
          <w:numId w:val="8"/>
        </w:numPr>
        <w:ind w:left="1134"/>
      </w:pPr>
      <w:r w:rsidRPr="322379CB">
        <w:t>Test plan</w:t>
      </w:r>
    </w:p>
    <w:p w14:paraId="74460457" w14:textId="2E465241" w:rsidR="322379CB" w:rsidRDefault="322379CB" w:rsidP="002A361A">
      <w:pPr>
        <w:pStyle w:val="ListParagraph"/>
        <w:numPr>
          <w:ilvl w:val="0"/>
          <w:numId w:val="8"/>
        </w:numPr>
        <w:ind w:left="1134"/>
      </w:pPr>
      <w:r w:rsidRPr="322379CB">
        <w:t>Scope of work</w:t>
      </w:r>
    </w:p>
    <w:p w14:paraId="29AFDE52" w14:textId="7EB3D1F8" w:rsidR="322379CB" w:rsidRDefault="322379CB" w:rsidP="002A361A">
      <w:pPr>
        <w:pStyle w:val="ListParagraph"/>
        <w:numPr>
          <w:ilvl w:val="0"/>
          <w:numId w:val="8"/>
        </w:numPr>
        <w:ind w:left="1134"/>
      </w:pPr>
      <w:r w:rsidRPr="322379CB">
        <w:t>User stories</w:t>
      </w:r>
      <w:r>
        <w:tab/>
      </w:r>
    </w:p>
    <w:p w14:paraId="133B8262" w14:textId="77777777" w:rsidR="00A61FD9" w:rsidRDefault="00A61FD9" w:rsidP="00BD670E">
      <w:pPr>
        <w:pStyle w:val="ListParagraph"/>
        <w:ind w:left="855"/>
      </w:pPr>
    </w:p>
    <w:p w14:paraId="0A807ED0" w14:textId="52BEE098" w:rsidR="322379CB" w:rsidRDefault="322379CB" w:rsidP="002A361A">
      <w:pPr>
        <w:pStyle w:val="ListParagraph"/>
        <w:numPr>
          <w:ilvl w:val="0"/>
          <w:numId w:val="1"/>
        </w:numPr>
      </w:pPr>
      <w:r w:rsidRPr="322379CB">
        <w:t>Test Design</w:t>
      </w:r>
    </w:p>
    <w:p w14:paraId="50C49810" w14:textId="3AEDC765" w:rsidR="322379CB" w:rsidRDefault="322379CB" w:rsidP="002A361A">
      <w:pPr>
        <w:pStyle w:val="ListParagraph"/>
        <w:numPr>
          <w:ilvl w:val="0"/>
          <w:numId w:val="8"/>
        </w:numPr>
        <w:ind w:left="1134"/>
      </w:pPr>
      <w:r w:rsidRPr="322379CB">
        <w:t>Test case</w:t>
      </w:r>
    </w:p>
    <w:p w14:paraId="797BDCB2" w14:textId="5036F71E" w:rsidR="322379CB" w:rsidRDefault="322379CB" w:rsidP="002A361A">
      <w:pPr>
        <w:pStyle w:val="ListParagraph"/>
        <w:numPr>
          <w:ilvl w:val="0"/>
          <w:numId w:val="8"/>
        </w:numPr>
        <w:ind w:left="1134"/>
      </w:pPr>
      <w:r w:rsidRPr="322379CB">
        <w:t>Checklist</w:t>
      </w:r>
    </w:p>
    <w:p w14:paraId="2BB9014B" w14:textId="627709E4" w:rsidR="322379CB" w:rsidRDefault="322379CB" w:rsidP="002A361A">
      <w:pPr>
        <w:pStyle w:val="ListParagraph"/>
        <w:numPr>
          <w:ilvl w:val="0"/>
          <w:numId w:val="8"/>
        </w:numPr>
        <w:ind w:left="1134"/>
      </w:pPr>
      <w:r w:rsidRPr="322379CB">
        <w:t>Traceability matrix</w:t>
      </w:r>
    </w:p>
    <w:p w14:paraId="0C14522E" w14:textId="77777777" w:rsidR="00A61FD9" w:rsidRDefault="00A61FD9" w:rsidP="00BD670E">
      <w:pPr>
        <w:pStyle w:val="ListParagraph"/>
        <w:ind w:left="855"/>
      </w:pPr>
    </w:p>
    <w:p w14:paraId="6FFE15EB" w14:textId="053D8EF6" w:rsidR="322379CB" w:rsidRDefault="322379CB" w:rsidP="002A361A">
      <w:pPr>
        <w:pStyle w:val="ListParagraph"/>
        <w:numPr>
          <w:ilvl w:val="0"/>
          <w:numId w:val="1"/>
        </w:numPr>
      </w:pPr>
      <w:r w:rsidRPr="322379CB">
        <w:t>Test Execution</w:t>
      </w:r>
    </w:p>
    <w:p w14:paraId="531A7875" w14:textId="2C7AD349" w:rsidR="322379CB" w:rsidRDefault="322379CB" w:rsidP="002A361A">
      <w:pPr>
        <w:pStyle w:val="ListParagraph"/>
        <w:numPr>
          <w:ilvl w:val="0"/>
          <w:numId w:val="8"/>
        </w:numPr>
        <w:ind w:left="1134"/>
      </w:pPr>
      <w:r w:rsidRPr="322379CB">
        <w:t>Bug report</w:t>
      </w:r>
    </w:p>
    <w:p w14:paraId="076578E7" w14:textId="77777777" w:rsidR="00A61FD9" w:rsidRDefault="00A61FD9" w:rsidP="00BD670E">
      <w:pPr>
        <w:pStyle w:val="ListParagraph"/>
        <w:ind w:left="855"/>
      </w:pPr>
    </w:p>
    <w:p w14:paraId="42549A41" w14:textId="692DA887" w:rsidR="322379CB" w:rsidRDefault="322379CB" w:rsidP="002A361A">
      <w:pPr>
        <w:pStyle w:val="ListParagraph"/>
        <w:numPr>
          <w:ilvl w:val="0"/>
          <w:numId w:val="1"/>
        </w:numPr>
      </w:pPr>
      <w:r w:rsidRPr="322379CB">
        <w:t>Results Analysis &amp; Reporting</w:t>
      </w:r>
    </w:p>
    <w:p w14:paraId="0FECAFF2" w14:textId="43D08CBE" w:rsidR="322379CB" w:rsidRDefault="322379CB" w:rsidP="002A361A">
      <w:pPr>
        <w:pStyle w:val="ListParagraph"/>
        <w:numPr>
          <w:ilvl w:val="0"/>
          <w:numId w:val="8"/>
        </w:numPr>
        <w:ind w:left="1134"/>
      </w:pPr>
      <w:r w:rsidRPr="322379CB">
        <w:t>Test result report</w:t>
      </w:r>
    </w:p>
    <w:p w14:paraId="1FDD720D" w14:textId="6FD149FB" w:rsidR="322379CB" w:rsidRDefault="00C00470" w:rsidP="006D3415">
      <w:pPr>
        <w:pStyle w:val="Heading4"/>
      </w:pPr>
      <w:r w:rsidRPr="322379CB">
        <w:t>Roles in the software testing process</w:t>
      </w:r>
    </w:p>
    <w:p w14:paraId="6C3998F4" w14:textId="66413B7F" w:rsidR="322379CB" w:rsidRDefault="322379CB" w:rsidP="002A361A">
      <w:pPr>
        <w:pStyle w:val="ListParagraph"/>
        <w:numPr>
          <w:ilvl w:val="0"/>
          <w:numId w:val="12"/>
        </w:numPr>
      </w:pPr>
      <w:r w:rsidRPr="322379CB">
        <w:t>Test Manager</w:t>
      </w:r>
    </w:p>
    <w:p w14:paraId="2C99A37E" w14:textId="426444C9" w:rsidR="322379CB" w:rsidRDefault="322379CB" w:rsidP="002A361A">
      <w:pPr>
        <w:pStyle w:val="ListParagraph"/>
        <w:numPr>
          <w:ilvl w:val="1"/>
          <w:numId w:val="13"/>
        </w:numPr>
      </w:pPr>
      <w:r w:rsidRPr="322379CB">
        <w:t>Planning;</w:t>
      </w:r>
    </w:p>
    <w:p w14:paraId="3D2183A1" w14:textId="48736796" w:rsidR="322379CB" w:rsidRDefault="322379CB" w:rsidP="002A361A">
      <w:pPr>
        <w:pStyle w:val="ListParagraph"/>
        <w:numPr>
          <w:ilvl w:val="1"/>
          <w:numId w:val="13"/>
        </w:numPr>
      </w:pPr>
      <w:r w:rsidRPr="322379CB">
        <w:t>Cost estimation;</w:t>
      </w:r>
    </w:p>
    <w:p w14:paraId="2807AC2A" w14:textId="7FEF663C" w:rsidR="322379CB" w:rsidRDefault="322379CB" w:rsidP="002A361A">
      <w:pPr>
        <w:pStyle w:val="ListParagraph"/>
        <w:numPr>
          <w:ilvl w:val="1"/>
          <w:numId w:val="13"/>
        </w:numPr>
      </w:pPr>
      <w:r w:rsidRPr="322379CB">
        <w:t>Selection and training of the team;</w:t>
      </w:r>
    </w:p>
    <w:p w14:paraId="5BC895A3" w14:textId="087A0372" w:rsidR="322379CB" w:rsidRDefault="322379CB" w:rsidP="002A361A">
      <w:pPr>
        <w:pStyle w:val="ListParagraph"/>
        <w:numPr>
          <w:ilvl w:val="1"/>
          <w:numId w:val="13"/>
        </w:numPr>
      </w:pPr>
      <w:r w:rsidRPr="322379CB">
        <w:t>Test strategies set up;</w:t>
      </w:r>
    </w:p>
    <w:p w14:paraId="054FBA2D" w14:textId="4B925D09" w:rsidR="322379CB" w:rsidRDefault="322379CB" w:rsidP="002A361A">
      <w:pPr>
        <w:pStyle w:val="ListParagraph"/>
        <w:numPr>
          <w:ilvl w:val="1"/>
          <w:numId w:val="13"/>
        </w:numPr>
      </w:pPr>
      <w:r w:rsidRPr="322379CB">
        <w:t>Decisions making and tools selection.</w:t>
      </w:r>
    </w:p>
    <w:p w14:paraId="7E6123D0" w14:textId="07737951" w:rsidR="322379CB" w:rsidRDefault="322379CB" w:rsidP="002A361A">
      <w:pPr>
        <w:pStyle w:val="ListParagraph"/>
        <w:numPr>
          <w:ilvl w:val="0"/>
          <w:numId w:val="12"/>
        </w:numPr>
      </w:pPr>
      <w:r w:rsidRPr="322379CB">
        <w:t>Test Lead</w:t>
      </w:r>
    </w:p>
    <w:p w14:paraId="44725ACF" w14:textId="070851C1" w:rsidR="322379CB" w:rsidRDefault="322379CB" w:rsidP="002A361A">
      <w:pPr>
        <w:pStyle w:val="ListParagraph"/>
        <w:numPr>
          <w:ilvl w:val="1"/>
          <w:numId w:val="13"/>
        </w:numPr>
      </w:pPr>
      <w:r w:rsidRPr="322379CB">
        <w:t>Team management in the tech field;</w:t>
      </w:r>
    </w:p>
    <w:p w14:paraId="1E0BEFF6" w14:textId="6293D828" w:rsidR="322379CB" w:rsidRDefault="322379CB" w:rsidP="002A361A">
      <w:pPr>
        <w:pStyle w:val="ListParagraph"/>
        <w:numPr>
          <w:ilvl w:val="1"/>
          <w:numId w:val="13"/>
        </w:numPr>
      </w:pPr>
      <w:r w:rsidRPr="322379CB">
        <w:t>Team and process control and cost reporting;</w:t>
      </w:r>
    </w:p>
    <w:p w14:paraId="5A2E6925" w14:textId="3050588B" w:rsidR="322379CB" w:rsidRDefault="322379CB" w:rsidP="002A361A">
      <w:pPr>
        <w:pStyle w:val="ListParagraph"/>
        <w:numPr>
          <w:ilvl w:val="1"/>
          <w:numId w:val="13"/>
        </w:numPr>
      </w:pPr>
      <w:r w:rsidRPr="322379CB">
        <w:t>Specification analysis;</w:t>
      </w:r>
    </w:p>
    <w:p w14:paraId="273EB651" w14:textId="7BA2728D" w:rsidR="322379CB" w:rsidRDefault="322379CB" w:rsidP="002A361A">
      <w:pPr>
        <w:pStyle w:val="ListParagraph"/>
        <w:numPr>
          <w:ilvl w:val="1"/>
          <w:numId w:val="13"/>
        </w:numPr>
      </w:pPr>
      <w:r w:rsidRPr="322379CB">
        <w:t>Test process improvement.</w:t>
      </w:r>
    </w:p>
    <w:p w14:paraId="38EC381C" w14:textId="3677C0E4" w:rsidR="322379CB" w:rsidRDefault="322379CB" w:rsidP="002A361A">
      <w:pPr>
        <w:pStyle w:val="ListParagraph"/>
        <w:numPr>
          <w:ilvl w:val="0"/>
          <w:numId w:val="12"/>
        </w:numPr>
      </w:pPr>
      <w:r>
        <w:t>Test Designer</w:t>
      </w:r>
    </w:p>
    <w:p w14:paraId="3118F558" w14:textId="672A703E" w:rsidR="322379CB" w:rsidRDefault="322379CB" w:rsidP="002A361A">
      <w:pPr>
        <w:pStyle w:val="ListParagraph"/>
        <w:numPr>
          <w:ilvl w:val="1"/>
          <w:numId w:val="13"/>
        </w:numPr>
      </w:pPr>
      <w:r w:rsidRPr="322379CB">
        <w:t>Test cases development;</w:t>
      </w:r>
    </w:p>
    <w:p w14:paraId="16D1C829" w14:textId="46E26DD6" w:rsidR="322379CB" w:rsidRDefault="322379CB" w:rsidP="002A361A">
      <w:pPr>
        <w:pStyle w:val="ListParagraph"/>
        <w:numPr>
          <w:ilvl w:val="1"/>
          <w:numId w:val="13"/>
        </w:numPr>
      </w:pPr>
      <w:r w:rsidRPr="322379CB">
        <w:t>Test suites development;</w:t>
      </w:r>
    </w:p>
    <w:p w14:paraId="49013BCF" w14:textId="7F3E4BAD" w:rsidR="322379CB" w:rsidRDefault="322379CB" w:rsidP="002A361A">
      <w:pPr>
        <w:pStyle w:val="ListParagraph"/>
        <w:numPr>
          <w:ilvl w:val="1"/>
          <w:numId w:val="13"/>
        </w:numPr>
      </w:pPr>
      <w:r w:rsidRPr="322379CB">
        <w:t>Test cases improvement and update.</w:t>
      </w:r>
    </w:p>
    <w:p w14:paraId="22BCC19D" w14:textId="4F2428FD" w:rsidR="322379CB" w:rsidRDefault="322379CB" w:rsidP="002A361A">
      <w:pPr>
        <w:pStyle w:val="ListParagraph"/>
        <w:numPr>
          <w:ilvl w:val="0"/>
          <w:numId w:val="12"/>
        </w:numPr>
      </w:pPr>
      <w:r w:rsidRPr="322379CB">
        <w:t>QA Engineer</w:t>
      </w:r>
    </w:p>
    <w:p w14:paraId="475357D5" w14:textId="45426A77" w:rsidR="322379CB" w:rsidRDefault="322379CB" w:rsidP="002A361A">
      <w:pPr>
        <w:pStyle w:val="ListParagraph"/>
        <w:numPr>
          <w:ilvl w:val="1"/>
          <w:numId w:val="13"/>
        </w:numPr>
      </w:pPr>
      <w:r w:rsidRPr="322379CB">
        <w:t>Manual test execution;</w:t>
      </w:r>
    </w:p>
    <w:p w14:paraId="70453AA9" w14:textId="26A370FC" w:rsidR="322379CB" w:rsidRDefault="322379CB" w:rsidP="002A361A">
      <w:pPr>
        <w:pStyle w:val="ListParagraph"/>
        <w:numPr>
          <w:ilvl w:val="1"/>
          <w:numId w:val="13"/>
        </w:numPr>
      </w:pPr>
      <w:r w:rsidRPr="322379CB">
        <w:t>Bugs reporting;</w:t>
      </w:r>
    </w:p>
    <w:p w14:paraId="196BACE0" w14:textId="506B64BE" w:rsidR="322379CB" w:rsidRDefault="322379CB" w:rsidP="002A361A">
      <w:pPr>
        <w:pStyle w:val="ListParagraph"/>
        <w:numPr>
          <w:ilvl w:val="1"/>
          <w:numId w:val="13"/>
        </w:numPr>
      </w:pPr>
      <w:r w:rsidRPr="322379CB">
        <w:t>Requesting for improvements;</w:t>
      </w:r>
    </w:p>
    <w:p w14:paraId="36032F66" w14:textId="46E5F0B0" w:rsidR="322379CB" w:rsidRDefault="322379CB" w:rsidP="002A361A">
      <w:pPr>
        <w:pStyle w:val="ListParagraph"/>
        <w:numPr>
          <w:ilvl w:val="1"/>
          <w:numId w:val="13"/>
        </w:numPr>
      </w:pPr>
      <w:r w:rsidRPr="322379CB">
        <w:t>Final results reporting;</w:t>
      </w:r>
    </w:p>
    <w:p w14:paraId="52A9C287" w14:textId="0CB3E03D" w:rsidR="322379CB" w:rsidRDefault="322379CB" w:rsidP="002A361A">
      <w:pPr>
        <w:pStyle w:val="ListParagraph"/>
        <w:numPr>
          <w:ilvl w:val="1"/>
          <w:numId w:val="13"/>
        </w:numPr>
      </w:pPr>
      <w:r w:rsidRPr="322379CB">
        <w:t>Communication with the dev team.</w:t>
      </w:r>
    </w:p>
    <w:p w14:paraId="44C81502" w14:textId="216913D8" w:rsidR="322379CB" w:rsidRDefault="322379CB" w:rsidP="002A361A">
      <w:pPr>
        <w:pStyle w:val="ListParagraph"/>
        <w:numPr>
          <w:ilvl w:val="0"/>
          <w:numId w:val="12"/>
        </w:numPr>
      </w:pPr>
      <w:r w:rsidRPr="322379CB">
        <w:t>QA Automation Engineer</w:t>
      </w:r>
    </w:p>
    <w:p w14:paraId="726E88E4" w14:textId="482F129C" w:rsidR="322379CB" w:rsidRDefault="322379CB" w:rsidP="002A361A">
      <w:pPr>
        <w:pStyle w:val="ListParagraph"/>
        <w:numPr>
          <w:ilvl w:val="1"/>
          <w:numId w:val="13"/>
        </w:numPr>
      </w:pPr>
      <w:r w:rsidRPr="322379CB">
        <w:t>Auto Test architecture development;</w:t>
      </w:r>
    </w:p>
    <w:p w14:paraId="13B8472E" w14:textId="18681A0A" w:rsidR="322379CB" w:rsidRDefault="322379CB" w:rsidP="002A361A">
      <w:pPr>
        <w:pStyle w:val="ListParagraph"/>
        <w:numPr>
          <w:ilvl w:val="1"/>
          <w:numId w:val="13"/>
        </w:numPr>
      </w:pPr>
      <w:r w:rsidRPr="322379CB">
        <w:t>Framework set up;</w:t>
      </w:r>
    </w:p>
    <w:p w14:paraId="0A9E5D2D" w14:textId="77777777" w:rsidR="00692519" w:rsidRDefault="322379CB" w:rsidP="002A361A">
      <w:pPr>
        <w:pStyle w:val="ListParagraph"/>
        <w:numPr>
          <w:ilvl w:val="1"/>
          <w:numId w:val="13"/>
        </w:numPr>
      </w:pPr>
      <w:r w:rsidRPr="322379CB">
        <w:t xml:space="preserve">Test cases development and update; </w:t>
      </w:r>
    </w:p>
    <w:p w14:paraId="74320A7F" w14:textId="76398DE1" w:rsidR="322379CB" w:rsidRDefault="322379CB" w:rsidP="002A361A">
      <w:pPr>
        <w:pStyle w:val="ListParagraph"/>
        <w:numPr>
          <w:ilvl w:val="1"/>
          <w:numId w:val="13"/>
        </w:numPr>
      </w:pPr>
      <w:r w:rsidRPr="322379CB">
        <w:t>Test data set up;</w:t>
      </w:r>
    </w:p>
    <w:p w14:paraId="2C9901DF" w14:textId="7FF8B9B2" w:rsidR="322379CB" w:rsidRDefault="322379CB" w:rsidP="002A361A">
      <w:pPr>
        <w:pStyle w:val="ListParagraph"/>
        <w:numPr>
          <w:ilvl w:val="1"/>
          <w:numId w:val="13"/>
        </w:numPr>
      </w:pPr>
      <w:r w:rsidRPr="322379CB">
        <w:t>Test execution analysis.</w:t>
      </w:r>
    </w:p>
    <w:p w14:paraId="584D7E36" w14:textId="2C6BE286" w:rsidR="322379CB" w:rsidRPr="00BA5AC1" w:rsidRDefault="00BA5AC1" w:rsidP="006D3415">
      <w:pPr>
        <w:pStyle w:val="Heading4"/>
        <w:rPr>
          <w:lang w:val="en-US"/>
        </w:rPr>
      </w:pPr>
      <w:r>
        <w:rPr>
          <w:lang w:val="en-US"/>
        </w:rPr>
        <w:t>Test Plan</w:t>
      </w:r>
    </w:p>
    <w:p w14:paraId="3465E1FD" w14:textId="77777777" w:rsidR="00A255B6" w:rsidRDefault="00BD670E" w:rsidP="00A255B6">
      <w:r>
        <w:t>The test plan</w:t>
      </w:r>
      <w:r w:rsidR="008620D8">
        <w:rPr>
          <w:lang w:val="en-US"/>
        </w:rPr>
        <w:t xml:space="preserve"> </w:t>
      </w:r>
      <w:r>
        <w:t>answers the next</w:t>
      </w:r>
      <w:r w:rsidR="008620D8">
        <w:rPr>
          <w:lang w:val="en-US"/>
        </w:rPr>
        <w:t xml:space="preserve"> </w:t>
      </w:r>
      <w:r>
        <w:t>questions:</w:t>
      </w:r>
    </w:p>
    <w:p w14:paraId="23F04607" w14:textId="2F373859" w:rsidR="008F1748" w:rsidRDefault="007925B8" w:rsidP="002A361A">
      <w:pPr>
        <w:pStyle w:val="ListParagraph"/>
        <w:numPr>
          <w:ilvl w:val="0"/>
          <w:numId w:val="12"/>
        </w:numPr>
        <w:ind w:left="567" w:hanging="357"/>
      </w:pPr>
      <w:r>
        <w:t>WHAT</w:t>
      </w:r>
      <w:r w:rsidRPr="00F254E6">
        <w:rPr>
          <w:lang w:val="en-US"/>
        </w:rPr>
        <w:t xml:space="preserve"> </w:t>
      </w:r>
      <w:r>
        <w:t>should be tested</w:t>
      </w:r>
      <w:r w:rsidRPr="00F254E6">
        <w:rPr>
          <w:lang w:val="en-US"/>
        </w:rPr>
        <w:t xml:space="preserve"> </w:t>
      </w:r>
      <w:r>
        <w:t>(object)</w:t>
      </w:r>
    </w:p>
    <w:p w14:paraId="579BD2A0" w14:textId="77777777" w:rsidR="009B251D" w:rsidRDefault="00625EDC" w:rsidP="002A361A">
      <w:pPr>
        <w:pStyle w:val="ListParagraph"/>
        <w:numPr>
          <w:ilvl w:val="0"/>
          <w:numId w:val="12"/>
        </w:numPr>
        <w:ind w:left="567" w:hanging="357"/>
      </w:pPr>
      <w:r w:rsidRPr="00625EDC">
        <w:t>HOW</w:t>
      </w:r>
      <w:r w:rsidR="009B251D" w:rsidRPr="00F254E6">
        <w:rPr>
          <w:lang w:val="en-US"/>
        </w:rPr>
        <w:t xml:space="preserve"> </w:t>
      </w:r>
      <w:r w:rsidRPr="00625EDC">
        <w:t>will you test</w:t>
      </w:r>
    </w:p>
    <w:p w14:paraId="16D7D379" w14:textId="23110107" w:rsidR="0082529C" w:rsidRPr="00F254E6" w:rsidRDefault="009B251D" w:rsidP="002A361A">
      <w:pPr>
        <w:pStyle w:val="ListParagraph"/>
        <w:numPr>
          <w:ilvl w:val="0"/>
          <w:numId w:val="12"/>
        </w:numPr>
        <w:ind w:left="567" w:hanging="357"/>
        <w:rPr>
          <w:lang w:val="en-US"/>
        </w:rPr>
      </w:pPr>
      <w:r w:rsidRPr="009B251D">
        <w:t>WHAT</w:t>
      </w:r>
      <w:r w:rsidRPr="00F254E6">
        <w:rPr>
          <w:lang w:val="en-US"/>
        </w:rPr>
        <w:t xml:space="preserve"> </w:t>
      </w:r>
      <w:r w:rsidR="004F3541" w:rsidRPr="00F254E6">
        <w:rPr>
          <w:lang w:val="en-US"/>
        </w:rPr>
        <w:t xml:space="preserve">are the criteria for starting and completing </w:t>
      </w:r>
      <w:r w:rsidR="00F63011" w:rsidRPr="00F254E6">
        <w:rPr>
          <w:lang w:val="en-US"/>
        </w:rPr>
        <w:t>testing?</w:t>
      </w:r>
    </w:p>
    <w:p w14:paraId="3EFEDF68" w14:textId="61D8E2DB" w:rsidR="0082529C" w:rsidRPr="00F254E6" w:rsidRDefault="004F3541" w:rsidP="002A361A">
      <w:pPr>
        <w:pStyle w:val="ListParagraph"/>
        <w:numPr>
          <w:ilvl w:val="0"/>
          <w:numId w:val="12"/>
        </w:numPr>
        <w:ind w:left="567" w:hanging="357"/>
        <w:rPr>
          <w:lang w:val="en-US"/>
        </w:rPr>
      </w:pPr>
      <w:r w:rsidRPr="009B251D">
        <w:t>WHAT</w:t>
      </w:r>
      <w:r w:rsidRPr="00F254E6">
        <w:rPr>
          <w:lang w:val="en-US"/>
        </w:rPr>
        <w:t xml:space="preserve"> will be tested</w:t>
      </w:r>
    </w:p>
    <w:p w14:paraId="51EDEF17" w14:textId="09AEF1D4" w:rsidR="004F3541" w:rsidRPr="00F254E6" w:rsidRDefault="00F63011" w:rsidP="002A361A">
      <w:pPr>
        <w:pStyle w:val="ListParagraph"/>
        <w:numPr>
          <w:ilvl w:val="0"/>
          <w:numId w:val="12"/>
        </w:numPr>
        <w:ind w:left="567" w:hanging="357"/>
        <w:rPr>
          <w:lang w:val="en-US"/>
        </w:rPr>
      </w:pPr>
      <w:r w:rsidRPr="00F254E6">
        <w:rPr>
          <w:lang w:val="en-US"/>
        </w:rPr>
        <w:t>WHEN will you test?</w:t>
      </w:r>
    </w:p>
    <w:p w14:paraId="224FD0C8" w14:textId="3A863C69" w:rsidR="00502871" w:rsidRPr="00F871F5" w:rsidRDefault="00F63011" w:rsidP="002A361A">
      <w:pPr>
        <w:pStyle w:val="ListParagraph"/>
        <w:numPr>
          <w:ilvl w:val="0"/>
          <w:numId w:val="12"/>
        </w:numPr>
        <w:ind w:left="567" w:hanging="357"/>
        <w:rPr>
          <w:lang w:val="en-US"/>
        </w:rPr>
      </w:pPr>
      <w:r w:rsidRPr="00F254E6">
        <w:rPr>
          <w:lang w:val="en-US"/>
        </w:rPr>
        <w:t xml:space="preserve">WHO </w:t>
      </w:r>
      <w:r w:rsidRPr="00F254E6">
        <w:rPr>
          <w:rFonts w:eastAsiaTheme="minorHAnsi"/>
          <w:color w:val="000000"/>
          <w:sz w:val="24"/>
          <w:szCs w:val="24"/>
          <w:lang w:val="en-US"/>
        </w:rPr>
        <w:t>is in charge or will perform testing?</w:t>
      </w:r>
    </w:p>
    <w:p w14:paraId="0A4E9A91" w14:textId="718D328A" w:rsidR="00F871F5" w:rsidRDefault="00F871F5" w:rsidP="006D3415">
      <w:pPr>
        <w:pStyle w:val="Heading4"/>
        <w:rPr>
          <w:lang w:val="en-US"/>
        </w:rPr>
      </w:pPr>
      <w:r>
        <w:rPr>
          <w:lang w:val="en-US"/>
        </w:rPr>
        <w:t>Test Strategy &amp; Scope of Work</w:t>
      </w:r>
    </w:p>
    <w:p w14:paraId="1E38813F" w14:textId="42DDA595" w:rsidR="00646CBB" w:rsidRPr="00646CBB" w:rsidRDefault="00646CBB" w:rsidP="007E7C89">
      <w:pPr>
        <w:contextualSpacing/>
        <w:rPr>
          <w:lang w:val="en-US"/>
        </w:rPr>
      </w:pPr>
      <w:r w:rsidRPr="00646CBB">
        <w:rPr>
          <w:lang w:val="en-US"/>
        </w:rPr>
        <w:t>Test strategy - is a short documentation aligned with the test policy that describes the generic requirements for testing and details how to perform testing within</w:t>
      </w:r>
      <w:r w:rsidR="00A665E0">
        <w:rPr>
          <w:lang w:val="en-US"/>
        </w:rPr>
        <w:t xml:space="preserve"> </w:t>
      </w:r>
      <w:r w:rsidRPr="00646CBB">
        <w:rPr>
          <w:lang w:val="en-US"/>
        </w:rPr>
        <w:t>an organization.</w:t>
      </w:r>
    </w:p>
    <w:p w14:paraId="78C31EBB" w14:textId="77777777" w:rsidR="00646CBB" w:rsidRPr="00646CBB" w:rsidRDefault="00646CBB" w:rsidP="0048656F">
      <w:pPr>
        <w:rPr>
          <w:lang w:val="en-US"/>
        </w:rPr>
      </w:pPr>
      <w:r w:rsidRPr="00646CBB">
        <w:rPr>
          <w:lang w:val="en-US"/>
        </w:rPr>
        <w:t>It is necessary for test strategy to be short. All the details of the future testing efforts are NOT included.</w:t>
      </w:r>
    </w:p>
    <w:p w14:paraId="7FA2A0BF" w14:textId="035A8924" w:rsidR="00F871F5" w:rsidRDefault="00646CBB" w:rsidP="00646CBB">
      <w:pPr>
        <w:rPr>
          <w:lang w:val="en-US"/>
        </w:rPr>
      </w:pPr>
      <w:r w:rsidRPr="00646CBB">
        <w:rPr>
          <w:lang w:val="en-US"/>
        </w:rPr>
        <w:t>Test strategies are also known as</w:t>
      </w:r>
      <w:r w:rsidR="00EB5B39">
        <w:rPr>
          <w:lang w:val="en-US"/>
        </w:rPr>
        <w:t xml:space="preserve"> </w:t>
      </w:r>
      <w:r w:rsidRPr="00646CBB">
        <w:rPr>
          <w:lang w:val="en-US"/>
        </w:rPr>
        <w:t>high level test plan,</w:t>
      </w:r>
      <w:r w:rsidR="00EB5B39">
        <w:rPr>
          <w:lang w:val="en-US"/>
        </w:rPr>
        <w:t xml:space="preserve"> </w:t>
      </w:r>
      <w:r w:rsidRPr="00646CBB">
        <w:rPr>
          <w:lang w:val="en-US"/>
        </w:rPr>
        <w:t>Master Plan / Master Test Plan or Scope of Work</w:t>
      </w:r>
    </w:p>
    <w:p w14:paraId="7FF82A27" w14:textId="77DD0E63" w:rsidR="00AD5D30" w:rsidRDefault="00C962F7" w:rsidP="006D3415">
      <w:pPr>
        <w:pStyle w:val="Heading4"/>
        <w:rPr>
          <w:lang w:val="en-US"/>
        </w:rPr>
      </w:pPr>
      <w:r>
        <w:rPr>
          <w:lang w:val="en-US"/>
        </w:rPr>
        <w:t>Test Strategy Development Plan</w:t>
      </w:r>
    </w:p>
    <w:p w14:paraId="4A505C32" w14:textId="6DA562C0" w:rsidR="00F871F5" w:rsidRDefault="005239FC" w:rsidP="00317114">
      <w:pPr>
        <w:jc w:val="center"/>
        <w:rPr>
          <w:noProof/>
          <w:lang w:val="en-US"/>
        </w:rPr>
      </w:pPr>
      <w:r w:rsidRPr="005239FC">
        <w:rPr>
          <w:noProof/>
          <w:lang w:val="en-US"/>
        </w:rPr>
        <w:drawing>
          <wp:inline distT="0" distB="0" distL="0" distR="0" wp14:anchorId="7188D6FB" wp14:editId="29AC5458">
            <wp:extent cx="8811855" cy="261974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8811855" cy="2619741"/>
                    </a:xfrm>
                    <a:prstGeom prst="rect">
                      <a:avLst/>
                    </a:prstGeom>
                  </pic:spPr>
                </pic:pic>
              </a:graphicData>
            </a:graphic>
          </wp:inline>
        </w:drawing>
      </w:r>
      <w:r w:rsidRPr="005239FC">
        <w:rPr>
          <w:noProof/>
          <w:lang w:val="en-US"/>
        </w:rPr>
        <w:t xml:space="preserve"> </w:t>
      </w:r>
    </w:p>
    <w:p w14:paraId="046FC48F" w14:textId="197CBA51" w:rsidR="00051FF8" w:rsidRPr="00E04BD2" w:rsidRDefault="00051FF8" w:rsidP="002A361A">
      <w:pPr>
        <w:pStyle w:val="ListParagraph"/>
        <w:numPr>
          <w:ilvl w:val="0"/>
          <w:numId w:val="14"/>
        </w:numPr>
        <w:ind w:left="426" w:hanging="219"/>
        <w:rPr>
          <w:lang w:val="en-US"/>
        </w:rPr>
      </w:pPr>
      <w:r w:rsidRPr="00E04BD2">
        <w:rPr>
          <w:lang w:val="en-US"/>
        </w:rPr>
        <w:t>Project Environment - all the elements</w:t>
      </w:r>
      <w:r w:rsidR="00AB2EFE" w:rsidRPr="00E04BD2">
        <w:rPr>
          <w:lang w:val="en-US"/>
        </w:rPr>
        <w:t xml:space="preserve"> </w:t>
      </w:r>
      <w:r w:rsidRPr="00E04BD2">
        <w:rPr>
          <w:lang w:val="en-US"/>
        </w:rPr>
        <w:t xml:space="preserve">around the project: team, </w:t>
      </w:r>
      <w:r w:rsidR="00AB2EFE" w:rsidRPr="00E04BD2">
        <w:rPr>
          <w:lang w:val="en-US"/>
        </w:rPr>
        <w:t>roadmap, resources</w:t>
      </w:r>
      <w:r w:rsidRPr="00E04BD2">
        <w:rPr>
          <w:lang w:val="en-US"/>
        </w:rPr>
        <w:t>, artefacts, reports.</w:t>
      </w:r>
    </w:p>
    <w:p w14:paraId="0B7B5CDA" w14:textId="2140C9FC" w:rsidR="00051FF8" w:rsidRPr="00E04BD2" w:rsidRDefault="00051FF8" w:rsidP="002A361A">
      <w:pPr>
        <w:pStyle w:val="ListParagraph"/>
        <w:numPr>
          <w:ilvl w:val="0"/>
          <w:numId w:val="14"/>
        </w:numPr>
        <w:ind w:left="426" w:hanging="219"/>
        <w:rPr>
          <w:lang w:val="en-US"/>
        </w:rPr>
      </w:pPr>
      <w:r w:rsidRPr="00E04BD2">
        <w:rPr>
          <w:lang w:val="en-US"/>
        </w:rPr>
        <w:t>Product Elements - are things that you</w:t>
      </w:r>
      <w:r w:rsidR="00AB2EFE" w:rsidRPr="00E04BD2">
        <w:rPr>
          <w:lang w:val="en-US"/>
        </w:rPr>
        <w:t xml:space="preserve"> </w:t>
      </w:r>
      <w:r w:rsidRPr="00E04BD2">
        <w:rPr>
          <w:lang w:val="en-US"/>
        </w:rPr>
        <w:t>intend to test. In the HTSM model we have</w:t>
      </w:r>
      <w:r w:rsidR="001B1ED9" w:rsidRPr="00E04BD2">
        <w:rPr>
          <w:lang w:val="en-US"/>
        </w:rPr>
        <w:t xml:space="preserve"> </w:t>
      </w:r>
      <w:r w:rsidRPr="00E04BD2">
        <w:rPr>
          <w:lang w:val="en-US"/>
        </w:rPr>
        <w:t>useful SFDPOT (San Francisco Depot)</w:t>
      </w:r>
      <w:r w:rsidR="001B1ED9" w:rsidRPr="00E04BD2">
        <w:rPr>
          <w:lang w:val="en-US"/>
        </w:rPr>
        <w:t xml:space="preserve"> </w:t>
      </w:r>
      <w:r w:rsidRPr="00E04BD2">
        <w:rPr>
          <w:lang w:val="en-US"/>
        </w:rPr>
        <w:t>mnemonic to structure the methods of</w:t>
      </w:r>
      <w:r w:rsidR="001B1ED9" w:rsidRPr="00E04BD2">
        <w:rPr>
          <w:lang w:val="en-US"/>
        </w:rPr>
        <w:t xml:space="preserve"> </w:t>
      </w:r>
      <w:r w:rsidRPr="00E04BD2">
        <w:rPr>
          <w:lang w:val="en-US"/>
        </w:rPr>
        <w:t>project elements' discovery.</w:t>
      </w:r>
    </w:p>
    <w:p w14:paraId="76868F6B" w14:textId="589B2015" w:rsidR="00051FF8" w:rsidRPr="00E04BD2" w:rsidRDefault="00051FF8" w:rsidP="002A361A">
      <w:pPr>
        <w:pStyle w:val="ListParagraph"/>
        <w:numPr>
          <w:ilvl w:val="0"/>
          <w:numId w:val="14"/>
        </w:numPr>
        <w:ind w:left="426" w:hanging="219"/>
        <w:rPr>
          <w:lang w:val="en-US"/>
        </w:rPr>
      </w:pPr>
      <w:r w:rsidRPr="00E04BD2">
        <w:rPr>
          <w:lang w:val="en-US"/>
        </w:rPr>
        <w:t>Quality criteria. What quality criteria are</w:t>
      </w:r>
      <w:r w:rsidR="001B1ED9" w:rsidRPr="00E04BD2">
        <w:rPr>
          <w:lang w:val="en-US"/>
        </w:rPr>
        <w:t xml:space="preserve"> </w:t>
      </w:r>
      <w:r w:rsidRPr="00E04BD2">
        <w:rPr>
          <w:lang w:val="en-US"/>
        </w:rPr>
        <w:t>required for us?</w:t>
      </w:r>
      <w:r w:rsidR="001B1ED9" w:rsidRPr="00E04BD2">
        <w:rPr>
          <w:lang w:val="en-US"/>
        </w:rPr>
        <w:t xml:space="preserve"> </w:t>
      </w:r>
      <w:r w:rsidRPr="00E04BD2">
        <w:rPr>
          <w:lang w:val="en-US"/>
        </w:rPr>
        <w:t>It's often case to have contradictory quality</w:t>
      </w:r>
      <w:r w:rsidR="001B1ED9" w:rsidRPr="00E04BD2">
        <w:rPr>
          <w:lang w:val="en-US"/>
        </w:rPr>
        <w:t xml:space="preserve"> </w:t>
      </w:r>
      <w:r w:rsidRPr="00E04BD2">
        <w:rPr>
          <w:lang w:val="en-US"/>
        </w:rPr>
        <w:t>criteria. It's crucial to determine them</w:t>
      </w:r>
      <w:r w:rsidR="00E04BD2" w:rsidRPr="00E04BD2">
        <w:rPr>
          <w:lang w:val="en-US"/>
        </w:rPr>
        <w:t xml:space="preserve"> </w:t>
      </w:r>
      <w:r w:rsidRPr="00E04BD2">
        <w:rPr>
          <w:lang w:val="en-US"/>
        </w:rPr>
        <w:t>precisely and set up here a goal (the level of</w:t>
      </w:r>
      <w:r w:rsidR="00E04BD2" w:rsidRPr="00E04BD2">
        <w:rPr>
          <w:lang w:val="en-US"/>
        </w:rPr>
        <w:t xml:space="preserve"> </w:t>
      </w:r>
      <w:r w:rsidRPr="00E04BD2">
        <w:rPr>
          <w:lang w:val="en-US"/>
        </w:rPr>
        <w:t>quality) to achieve.</w:t>
      </w:r>
    </w:p>
    <w:p w14:paraId="78ECFB1C" w14:textId="659CD8BA" w:rsidR="005239FC" w:rsidRDefault="00051FF8" w:rsidP="002A361A">
      <w:pPr>
        <w:pStyle w:val="ListParagraph"/>
        <w:numPr>
          <w:ilvl w:val="0"/>
          <w:numId w:val="14"/>
        </w:numPr>
        <w:ind w:left="426" w:hanging="219"/>
        <w:rPr>
          <w:lang w:val="en-US"/>
        </w:rPr>
      </w:pPr>
      <w:r w:rsidRPr="00E04BD2">
        <w:rPr>
          <w:lang w:val="en-US"/>
        </w:rPr>
        <w:t>Test techniques. These are the techniques</w:t>
      </w:r>
      <w:r w:rsidR="00E04BD2" w:rsidRPr="00E04BD2">
        <w:rPr>
          <w:lang w:val="en-US"/>
        </w:rPr>
        <w:t xml:space="preserve"> </w:t>
      </w:r>
      <w:r w:rsidRPr="00E04BD2">
        <w:rPr>
          <w:lang w:val="en-US"/>
        </w:rPr>
        <w:t>you may use. In this part of the model are</w:t>
      </w:r>
      <w:r w:rsidR="00E04BD2" w:rsidRPr="00E04BD2">
        <w:rPr>
          <w:lang w:val="en-US"/>
        </w:rPr>
        <w:t xml:space="preserve"> </w:t>
      </w:r>
      <w:r w:rsidRPr="00E04BD2">
        <w:rPr>
          <w:lang w:val="en-US"/>
        </w:rPr>
        <w:t xml:space="preserve">named main and </w:t>
      </w:r>
      <w:r w:rsidR="00AC2EAD" w:rsidRPr="00E04BD2">
        <w:rPr>
          <w:lang w:val="en-US"/>
        </w:rPr>
        <w:t>well-known</w:t>
      </w:r>
      <w:r w:rsidRPr="00E04BD2">
        <w:rPr>
          <w:lang w:val="en-US"/>
        </w:rPr>
        <w:t xml:space="preserve"> techniques</w:t>
      </w:r>
      <w:r w:rsidR="00E04BD2" w:rsidRPr="00E04BD2">
        <w:rPr>
          <w:lang w:val="en-US"/>
        </w:rPr>
        <w:t xml:space="preserve"> </w:t>
      </w:r>
      <w:r w:rsidRPr="00E04BD2">
        <w:rPr>
          <w:lang w:val="en-US"/>
        </w:rPr>
        <w:t>(functional testing, domain testing, risk-</w:t>
      </w:r>
      <w:r w:rsidR="00E04BD2" w:rsidRPr="00E04BD2">
        <w:rPr>
          <w:lang w:val="en-US"/>
        </w:rPr>
        <w:t xml:space="preserve"> </w:t>
      </w:r>
      <w:r w:rsidRPr="00E04BD2">
        <w:rPr>
          <w:lang w:val="en-US"/>
        </w:rPr>
        <w:t>based testing).</w:t>
      </w:r>
    </w:p>
    <w:p w14:paraId="401DD944" w14:textId="736B493F" w:rsidR="00AC2EAD" w:rsidRPr="00E04BD2" w:rsidRDefault="00AC2EAD" w:rsidP="002A361A">
      <w:pPr>
        <w:pStyle w:val="ListParagraph"/>
        <w:numPr>
          <w:ilvl w:val="0"/>
          <w:numId w:val="14"/>
        </w:numPr>
        <w:ind w:left="426" w:hanging="219"/>
        <w:rPr>
          <w:lang w:val="en-US"/>
        </w:rPr>
      </w:pPr>
      <w:r>
        <w:rPr>
          <w:lang w:val="en-US"/>
        </w:rPr>
        <w:t xml:space="preserve">Perceived Quality </w:t>
      </w:r>
      <w:r w:rsidR="00CC5243">
        <w:rPr>
          <w:lang w:val="en-US"/>
        </w:rPr>
        <w:t>-</w:t>
      </w:r>
      <w:r>
        <w:rPr>
          <w:lang w:val="en-US"/>
        </w:rPr>
        <w:t xml:space="preserve"> is a result of testing strategy</w:t>
      </w:r>
      <w:r w:rsidR="00500988">
        <w:rPr>
          <w:lang w:val="en-US"/>
        </w:rPr>
        <w:t>. Achieved goals as a result of testing techniques.</w:t>
      </w:r>
    </w:p>
    <w:p w14:paraId="6071C1C7" w14:textId="6C3C5358" w:rsidR="322379CB" w:rsidRPr="007159C7" w:rsidRDefault="00D94251" w:rsidP="006D3415">
      <w:pPr>
        <w:pStyle w:val="Heading3"/>
        <w:rPr>
          <w:lang w:val="en-US"/>
        </w:rPr>
      </w:pPr>
      <w:r w:rsidRPr="007159C7">
        <w:rPr>
          <w:rFonts w:eastAsia="Arial"/>
        </w:rPr>
        <w:t>Lecture 5. Test design &amp; test cases.</w:t>
      </w:r>
    </w:p>
    <w:p w14:paraId="76320437" w14:textId="1573DE55" w:rsidR="004233C2" w:rsidRDefault="006D3415" w:rsidP="004233C2">
      <w:hyperlink r:id="rId40" w:history="1">
        <w:r w:rsidR="004233C2" w:rsidRPr="004233C2">
          <w:rPr>
            <w:rStyle w:val="Hyperlink"/>
          </w:rPr>
          <w:t>Lecture #5. Fundamentals of Software Testing | Free online courses from QATestLab</w:t>
        </w:r>
      </w:hyperlink>
    </w:p>
    <w:p w14:paraId="03251B2B" w14:textId="7729C841" w:rsidR="006C6B34" w:rsidRDefault="006D3415" w:rsidP="004233C2">
      <w:hyperlink r:id="rId41" w:history="1">
        <w:r w:rsidR="001C1DBD" w:rsidRPr="001C1DBD">
          <w:rPr>
            <w:rStyle w:val="Hyperlink"/>
          </w:rPr>
          <w:t>Examples</w:t>
        </w:r>
        <w:r w:rsidR="0088042A">
          <w:rPr>
            <w:rStyle w:val="Hyperlink"/>
            <w:lang w:val="en-US"/>
          </w:rPr>
          <w:t xml:space="preserve"> </w:t>
        </w:r>
        <w:r w:rsidR="001C1DBD" w:rsidRPr="001C1DBD">
          <w:rPr>
            <w:rStyle w:val="Hyperlink"/>
          </w:rPr>
          <w:t>of</w:t>
        </w:r>
        <w:r w:rsidR="0088042A">
          <w:rPr>
            <w:rStyle w:val="Hyperlink"/>
            <w:lang w:val="en-US"/>
          </w:rPr>
          <w:t xml:space="preserve"> </w:t>
        </w:r>
        <w:r w:rsidR="001C1DBD" w:rsidRPr="001C1DBD">
          <w:rPr>
            <w:rStyle w:val="Hyperlink"/>
          </w:rPr>
          <w:t>testcases</w:t>
        </w:r>
        <w:r w:rsidR="0088042A">
          <w:rPr>
            <w:rStyle w:val="Hyperlink"/>
            <w:lang w:val="en-US"/>
          </w:rPr>
          <w:t xml:space="preserve"> </w:t>
        </w:r>
        <w:r w:rsidR="001C1DBD" w:rsidRPr="001C1DBD">
          <w:rPr>
            <w:rStyle w:val="Hyperlink"/>
          </w:rPr>
          <w:t>in</w:t>
        </w:r>
        <w:r w:rsidR="0088042A">
          <w:rPr>
            <w:rStyle w:val="Hyperlink"/>
            <w:lang w:val="en-US"/>
          </w:rPr>
          <w:t xml:space="preserve"> </w:t>
        </w:r>
        <w:r w:rsidR="001C1DBD" w:rsidRPr="001C1DBD">
          <w:rPr>
            <w:rStyle w:val="Hyperlink"/>
          </w:rPr>
          <w:t>English</w:t>
        </w:r>
      </w:hyperlink>
    </w:p>
    <w:p w14:paraId="4BC15887" w14:textId="54D54268" w:rsidR="001C1DBD" w:rsidRDefault="006D3415" w:rsidP="004233C2">
      <w:hyperlink r:id="rId42" w:history="1">
        <w:r w:rsidR="00F05675" w:rsidRPr="00F05675">
          <w:rPr>
            <w:rStyle w:val="Hyperlink"/>
          </w:rPr>
          <w:t>Helpful</w:t>
        </w:r>
        <w:r w:rsidR="00655657">
          <w:rPr>
            <w:rStyle w:val="Hyperlink"/>
            <w:lang w:val="en-US"/>
          </w:rPr>
          <w:t xml:space="preserve"> </w:t>
        </w:r>
        <w:r w:rsidR="00F05675" w:rsidRPr="00F05675">
          <w:rPr>
            <w:rStyle w:val="Hyperlink"/>
          </w:rPr>
          <w:t>materials.</w:t>
        </w:r>
        <w:r w:rsidR="00655657">
          <w:rPr>
            <w:rStyle w:val="Hyperlink"/>
            <w:lang w:val="en-US"/>
          </w:rPr>
          <w:t xml:space="preserve"> </w:t>
        </w:r>
        <w:r w:rsidR="00F05675" w:rsidRPr="00F05675">
          <w:rPr>
            <w:rStyle w:val="Hyperlink"/>
          </w:rPr>
          <w:t>Lecture</w:t>
        </w:r>
        <w:r w:rsidR="00F05675">
          <w:rPr>
            <w:rStyle w:val="Hyperlink"/>
            <w:lang w:val="en-US"/>
          </w:rPr>
          <w:t xml:space="preserve"> </w:t>
        </w:r>
        <w:r w:rsidR="00F05675" w:rsidRPr="00F05675">
          <w:rPr>
            <w:rStyle w:val="Hyperlink"/>
          </w:rPr>
          <w:t>5</w:t>
        </w:r>
      </w:hyperlink>
    </w:p>
    <w:p w14:paraId="71046AEA" w14:textId="6EF7B477" w:rsidR="0088042A" w:rsidRDefault="006D3415" w:rsidP="004233C2">
      <w:hyperlink r:id="rId43" w:history="1">
        <w:r w:rsidR="00E93D0D" w:rsidRPr="007C0074">
          <w:rPr>
            <w:rStyle w:val="Hyperlink"/>
          </w:rPr>
          <w:t>How</w:t>
        </w:r>
        <w:r w:rsidR="00E93D0D" w:rsidRPr="007C0074">
          <w:rPr>
            <w:rStyle w:val="Hyperlink"/>
            <w:lang w:val="en-US"/>
          </w:rPr>
          <w:t xml:space="preserve"> </w:t>
        </w:r>
        <w:r w:rsidR="00E93D0D" w:rsidRPr="007C0074">
          <w:rPr>
            <w:rStyle w:val="Hyperlink"/>
          </w:rPr>
          <w:t>to</w:t>
        </w:r>
        <w:r w:rsidR="00E93D0D" w:rsidRPr="007C0074">
          <w:rPr>
            <w:rStyle w:val="Hyperlink"/>
            <w:lang w:val="en-US"/>
          </w:rPr>
          <w:t xml:space="preserve"> </w:t>
        </w:r>
        <w:r w:rsidR="00E93D0D" w:rsidRPr="007C0074">
          <w:rPr>
            <w:rStyle w:val="Hyperlink"/>
          </w:rPr>
          <w:t>do</w:t>
        </w:r>
        <w:r w:rsidR="00E93D0D" w:rsidRPr="007C0074">
          <w:rPr>
            <w:rStyle w:val="Hyperlink"/>
            <w:lang w:val="en-US"/>
          </w:rPr>
          <w:t xml:space="preserve"> </w:t>
        </w:r>
        <w:r w:rsidR="007C0074" w:rsidRPr="007C0074">
          <w:rPr>
            <w:rStyle w:val="Hyperlink"/>
          </w:rPr>
          <w:t>home</w:t>
        </w:r>
        <w:r w:rsidR="00E93D0D" w:rsidRPr="007C0074">
          <w:rPr>
            <w:rStyle w:val="Hyperlink"/>
            <w:lang w:val="en-US"/>
          </w:rPr>
          <w:t xml:space="preserve"> </w:t>
        </w:r>
        <w:r w:rsidR="00E93D0D" w:rsidRPr="007C0074">
          <w:rPr>
            <w:rStyle w:val="Hyperlink"/>
          </w:rPr>
          <w:t>assignment</w:t>
        </w:r>
        <w:r w:rsidR="00E93D0D" w:rsidRPr="007C0074">
          <w:rPr>
            <w:rStyle w:val="Hyperlink"/>
            <w:lang w:val="en-US"/>
          </w:rPr>
          <w:t xml:space="preserve"> </w:t>
        </w:r>
        <w:r w:rsidR="00E93D0D" w:rsidRPr="007C0074">
          <w:rPr>
            <w:rStyle w:val="Hyperlink"/>
          </w:rPr>
          <w:t>#5</w:t>
        </w:r>
      </w:hyperlink>
    </w:p>
    <w:p w14:paraId="2A9541DA" w14:textId="0E31EA4B" w:rsidR="00560A42" w:rsidRDefault="006D3415" w:rsidP="004233C2">
      <w:hyperlink r:id="rId44" w:history="1">
        <w:r w:rsidR="00E870B0" w:rsidRPr="00F04933">
          <w:rPr>
            <w:rStyle w:val="Hyperlink"/>
          </w:rPr>
          <w:t>Lesson</w:t>
        </w:r>
        <w:r w:rsidR="00E870B0" w:rsidRPr="00F04933">
          <w:rPr>
            <w:rStyle w:val="Hyperlink"/>
            <w:lang w:val="en-US"/>
          </w:rPr>
          <w:t xml:space="preserve"> </w:t>
        </w:r>
        <w:r w:rsidR="00E870B0" w:rsidRPr="00F04933">
          <w:rPr>
            <w:rStyle w:val="Hyperlink"/>
          </w:rPr>
          <w:t>5</w:t>
        </w:r>
        <w:r w:rsidR="00E870B0" w:rsidRPr="00F04933">
          <w:rPr>
            <w:rStyle w:val="Hyperlink"/>
            <w:lang w:val="en-US"/>
          </w:rPr>
          <w:t xml:space="preserve"> </w:t>
        </w:r>
        <w:r w:rsidR="00E870B0" w:rsidRPr="00F04933">
          <w:rPr>
            <w:rStyle w:val="Hyperlink"/>
          </w:rPr>
          <w:t>materials</w:t>
        </w:r>
      </w:hyperlink>
    </w:p>
    <w:p w14:paraId="383C3A97" w14:textId="1BF689DC" w:rsidR="001C4D73" w:rsidRDefault="006D3415" w:rsidP="004233C2">
      <w:hyperlink r:id="rId45" w:history="1">
        <w:r w:rsidR="00E944AD" w:rsidRPr="00E944AD">
          <w:rPr>
            <w:rStyle w:val="Hyperlink"/>
          </w:rPr>
          <w:t>Testcase</w:t>
        </w:r>
        <w:r w:rsidR="00E944AD" w:rsidRPr="00E944AD">
          <w:rPr>
            <w:rStyle w:val="Hyperlink"/>
            <w:lang w:val="en-US"/>
          </w:rPr>
          <w:t xml:space="preserve"> </w:t>
        </w:r>
        <w:r w:rsidR="00E944AD" w:rsidRPr="00E944AD">
          <w:rPr>
            <w:rStyle w:val="Hyperlink"/>
          </w:rPr>
          <w:t>creating</w:t>
        </w:r>
        <w:r w:rsidR="00E944AD" w:rsidRPr="00E944AD">
          <w:rPr>
            <w:rStyle w:val="Hyperlink"/>
            <w:lang w:val="en-US"/>
          </w:rPr>
          <w:t xml:space="preserve"> </w:t>
        </w:r>
        <w:r w:rsidR="00E944AD" w:rsidRPr="00E944AD">
          <w:rPr>
            <w:rStyle w:val="Hyperlink"/>
          </w:rPr>
          <w:t>in</w:t>
        </w:r>
        <w:r w:rsidR="00E944AD" w:rsidRPr="00E944AD">
          <w:rPr>
            <w:rStyle w:val="Hyperlink"/>
            <w:lang w:val="en-US"/>
          </w:rPr>
          <w:t xml:space="preserve"> </w:t>
        </w:r>
        <w:r w:rsidR="00E944AD" w:rsidRPr="00E944AD">
          <w:rPr>
            <w:rStyle w:val="Hyperlink"/>
          </w:rPr>
          <w:t>TestLink</w:t>
        </w:r>
      </w:hyperlink>
    </w:p>
    <w:p w14:paraId="1CB70E84" w14:textId="77777777" w:rsidR="000D1B8F" w:rsidRDefault="000D1B8F" w:rsidP="0061441B"/>
    <w:p w14:paraId="79FCA78E" w14:textId="5C7DB2B8" w:rsidR="322379CB" w:rsidRDefault="322379CB" w:rsidP="002A361A">
      <w:pPr>
        <w:pStyle w:val="ListParagraph"/>
        <w:numPr>
          <w:ilvl w:val="1"/>
          <w:numId w:val="13"/>
        </w:numPr>
        <w:ind w:left="426"/>
      </w:pPr>
      <w:r w:rsidRPr="322379CB">
        <w:t>Test Design</w:t>
      </w:r>
    </w:p>
    <w:p w14:paraId="30A8315C" w14:textId="76B05BA8" w:rsidR="322379CB" w:rsidRDefault="322379CB" w:rsidP="002A361A">
      <w:pPr>
        <w:pStyle w:val="ListParagraph"/>
        <w:numPr>
          <w:ilvl w:val="1"/>
          <w:numId w:val="13"/>
        </w:numPr>
        <w:ind w:left="426"/>
      </w:pPr>
      <w:r w:rsidRPr="322379CB">
        <w:t>Test Suite</w:t>
      </w:r>
    </w:p>
    <w:p w14:paraId="56A1D51A" w14:textId="65A08DDB" w:rsidR="322379CB" w:rsidRDefault="322379CB" w:rsidP="002A361A">
      <w:pPr>
        <w:pStyle w:val="ListParagraph"/>
        <w:numPr>
          <w:ilvl w:val="1"/>
          <w:numId w:val="13"/>
        </w:numPr>
        <w:ind w:left="426"/>
      </w:pPr>
      <w:r w:rsidRPr="322379CB">
        <w:t>Test Case</w:t>
      </w:r>
    </w:p>
    <w:p w14:paraId="4ECB7970" w14:textId="3308B40E" w:rsidR="322379CB" w:rsidRDefault="322379CB" w:rsidP="002A361A">
      <w:pPr>
        <w:pStyle w:val="ListParagraph"/>
        <w:numPr>
          <w:ilvl w:val="1"/>
          <w:numId w:val="13"/>
        </w:numPr>
        <w:ind w:left="426"/>
      </w:pPr>
      <w:r w:rsidRPr="322379CB">
        <w:t>Test Case Attributes</w:t>
      </w:r>
    </w:p>
    <w:p w14:paraId="4A484E56" w14:textId="62CDA54E" w:rsidR="007518C2" w:rsidRDefault="322379CB" w:rsidP="002A361A">
      <w:pPr>
        <w:pStyle w:val="ListParagraph"/>
        <w:numPr>
          <w:ilvl w:val="1"/>
          <w:numId w:val="13"/>
        </w:numPr>
        <w:ind w:left="426"/>
      </w:pPr>
      <w:r w:rsidRPr="322379CB">
        <w:t>Main Test design Techniques - Equivalence Partitioning &amp; Boundary Value Analysis</w:t>
      </w:r>
    </w:p>
    <w:p w14:paraId="1D02AE02" w14:textId="77777777" w:rsidR="007518C2" w:rsidRPr="007518C2" w:rsidRDefault="007518C2" w:rsidP="007518C2"/>
    <w:p w14:paraId="54DB1E0F" w14:textId="11B1A34B" w:rsidR="322379CB" w:rsidRDefault="322379CB" w:rsidP="00BD670E">
      <w:r w:rsidRPr="322379CB">
        <w:t>Test design Techniques</w:t>
      </w:r>
    </w:p>
    <w:p w14:paraId="39035735" w14:textId="0C550E38" w:rsidR="322379CB" w:rsidRDefault="322379CB" w:rsidP="00BD670E">
      <w:r w:rsidRPr="322379CB">
        <w:t>- Equivalence Partitioning / EP</w:t>
      </w:r>
    </w:p>
    <w:p w14:paraId="66C631DA" w14:textId="4867B4FC" w:rsidR="322379CB" w:rsidRDefault="322379CB" w:rsidP="00BD670E">
      <w:r w:rsidRPr="322379CB">
        <w:t>- Boundary Value Analysis / BVA</w:t>
      </w:r>
    </w:p>
    <w:p w14:paraId="6886FA97" w14:textId="385E7D58" w:rsidR="322379CB" w:rsidRDefault="322379CB" w:rsidP="00BD670E">
      <w:r w:rsidRPr="322379CB">
        <w:t>- Error Guessing</w:t>
      </w:r>
    </w:p>
    <w:p w14:paraId="4A29E4F2" w14:textId="7CBFB583" w:rsidR="322379CB" w:rsidRDefault="322379CB" w:rsidP="00BD670E">
      <w:r w:rsidRPr="322379CB">
        <w:t>- Cause/Effect / CE</w:t>
      </w:r>
    </w:p>
    <w:p w14:paraId="5AC80C23" w14:textId="05964C57" w:rsidR="322379CB" w:rsidRDefault="322379CB" w:rsidP="00BD670E">
      <w:r w:rsidRPr="322379CB">
        <w:t>- Decision Table</w:t>
      </w:r>
    </w:p>
    <w:p w14:paraId="0D4F91AC" w14:textId="48F68CD2" w:rsidR="322379CB" w:rsidRDefault="322379CB" w:rsidP="00BD670E">
      <w:r w:rsidRPr="322379CB">
        <w:t>- Pairwise Testing</w:t>
      </w:r>
    </w:p>
    <w:p w14:paraId="20C92563" w14:textId="62C2A7F1" w:rsidR="322379CB" w:rsidRDefault="322379CB" w:rsidP="00BD670E">
      <w:r>
        <w:br/>
      </w:r>
    </w:p>
    <w:p w14:paraId="4EDDE047" w14:textId="77520717" w:rsidR="322379CB" w:rsidRDefault="322379CB" w:rsidP="00BD670E">
      <w:r w:rsidRPr="322379CB">
        <w:t>Test Case Attributes</w:t>
      </w:r>
    </w:p>
    <w:p w14:paraId="7C4897BA" w14:textId="1E195149" w:rsidR="322379CB" w:rsidRDefault="322379CB" w:rsidP="00BD670E">
      <w:r w:rsidRPr="322379CB">
        <w:t xml:space="preserve">- Test Case ID - </w:t>
      </w:r>
    </w:p>
    <w:p w14:paraId="5CA6628B" w14:textId="04A3F481" w:rsidR="322379CB" w:rsidRDefault="322379CB" w:rsidP="00BD670E">
      <w:r w:rsidRPr="322379CB">
        <w:t xml:space="preserve">- Test Case Title </w:t>
      </w:r>
    </w:p>
    <w:p w14:paraId="28F2E818" w14:textId="1043AD75" w:rsidR="322379CB" w:rsidRDefault="322379CB" w:rsidP="00BD670E">
      <w:r w:rsidRPr="322379CB">
        <w:t>- Summary</w:t>
      </w:r>
    </w:p>
    <w:p w14:paraId="75E7F3A4" w14:textId="2CF9BB5B" w:rsidR="322379CB" w:rsidRDefault="322379CB" w:rsidP="00BD670E">
      <w:r w:rsidRPr="322379CB">
        <w:t>- Preconditions</w:t>
      </w:r>
    </w:p>
    <w:p w14:paraId="52FF7D91" w14:textId="34C25FD8" w:rsidR="322379CB" w:rsidRDefault="322379CB" w:rsidP="00BD670E">
      <w:r w:rsidRPr="322379CB">
        <w:t>- Steps to reproduce</w:t>
      </w:r>
    </w:p>
    <w:p w14:paraId="092ABC98" w14:textId="5E9C85FD" w:rsidR="322379CB" w:rsidRDefault="322379CB" w:rsidP="00BD670E">
      <w:r w:rsidRPr="322379CB">
        <w:t>- Expected Result</w:t>
      </w:r>
    </w:p>
    <w:p w14:paraId="5E11EB4E" w14:textId="57F5006F" w:rsidR="322379CB" w:rsidRDefault="322379CB" w:rsidP="00BD670E">
      <w:r>
        <w:br/>
      </w:r>
    </w:p>
    <w:p w14:paraId="551B2062" w14:textId="3C81D76D" w:rsidR="322379CB" w:rsidRDefault="322379CB" w:rsidP="00BD670E">
      <w:r w:rsidRPr="322379CB">
        <w:t>What's the difference between a test case and a bug report?</w:t>
      </w:r>
    </w:p>
    <w:p w14:paraId="655430FD" w14:textId="730E156A" w:rsidR="322379CB" w:rsidRDefault="322379CB" w:rsidP="00BD670E">
      <w:r>
        <w:br/>
      </w:r>
    </w:p>
    <w:p w14:paraId="48302D97" w14:textId="7E43C01E" w:rsidR="322379CB" w:rsidRDefault="322379CB" w:rsidP="00BD670E">
      <w:r w:rsidRPr="322379CB">
        <w:t>Tools for Creating Test Cases</w:t>
      </w:r>
    </w:p>
    <w:p w14:paraId="489A44AB" w14:textId="3DB31D72" w:rsidR="322379CB" w:rsidRDefault="322379CB" w:rsidP="00BD670E">
      <w:r w:rsidRPr="322379CB">
        <w:t>- TestLink</w:t>
      </w:r>
    </w:p>
    <w:p w14:paraId="6E3BF2B5" w14:textId="35CE237B" w:rsidR="322379CB" w:rsidRDefault="322379CB" w:rsidP="00BD670E">
      <w:r w:rsidRPr="322379CB">
        <w:t>- TestRail</w:t>
      </w:r>
    </w:p>
    <w:p w14:paraId="509E55C3" w14:textId="2F8422D3" w:rsidR="322379CB" w:rsidRDefault="322379CB" w:rsidP="00BD670E">
      <w:r>
        <w:br/>
      </w:r>
    </w:p>
    <w:p w14:paraId="272CBF34" w14:textId="0B53CF7B" w:rsidR="322379CB" w:rsidRDefault="322379CB" w:rsidP="00BD670E">
      <w:r w:rsidRPr="322379CB">
        <w:t>Test cases Quality Criteria</w:t>
      </w:r>
    </w:p>
    <w:p w14:paraId="15E9797E" w14:textId="3358638D" w:rsidR="322379CB" w:rsidRDefault="322379CB" w:rsidP="00BD670E">
      <w:pPr>
        <w:pBdr>
          <w:bottom w:val="single" w:sz="6" w:space="1" w:color="auto"/>
        </w:pBdr>
      </w:pPr>
      <w:r w:rsidRPr="322379CB">
        <w:t>Test Case Lifecycle</w:t>
      </w:r>
    </w:p>
    <w:p w14:paraId="639C7A27" w14:textId="77777777" w:rsidR="00E04C5D" w:rsidRDefault="00E04C5D" w:rsidP="00BD670E">
      <w:pPr>
        <w:pBdr>
          <w:bottom w:val="single" w:sz="6" w:space="1" w:color="auto"/>
        </w:pBdr>
      </w:pPr>
    </w:p>
    <w:p w14:paraId="0B8D4665" w14:textId="1B79EC40" w:rsidR="322379CB" w:rsidRDefault="00D94251" w:rsidP="006D3415">
      <w:pPr>
        <w:pStyle w:val="Heading3"/>
        <w:rPr>
          <w:rFonts w:eastAsia="Arial"/>
        </w:rPr>
      </w:pPr>
      <w:r w:rsidRPr="322379CB">
        <w:rPr>
          <w:rFonts w:eastAsia="Arial"/>
        </w:rPr>
        <w:t>Lecture 6. Mobile application testing.</w:t>
      </w:r>
    </w:p>
    <w:p w14:paraId="58731F09" w14:textId="77777777" w:rsidR="00250533" w:rsidRDefault="00250533" w:rsidP="00250533">
      <w:pPr>
        <w:autoSpaceDE w:val="0"/>
        <w:autoSpaceDN w:val="0"/>
        <w:adjustRightInd w:val="0"/>
        <w:spacing w:line="240" w:lineRule="auto"/>
        <w:rPr>
          <w:rFonts w:ascii="Times New Roman" w:eastAsia="Times New Roman" w:hAnsi="Times New Roman" w:cs="Times New Roman"/>
          <w:color w:val="000000"/>
          <w:sz w:val="2"/>
          <w:szCs w:val="18"/>
          <w:lang w:val="en-US"/>
        </w:rPr>
      </w:pPr>
    </w:p>
    <w:p w14:paraId="73152689" w14:textId="7F166930" w:rsidR="00547AD3" w:rsidRDefault="006D3415" w:rsidP="00CA4D30">
      <w:pPr>
        <w:rPr>
          <w:lang w:val="en-US"/>
        </w:rPr>
      </w:pPr>
      <w:hyperlink r:id="rId46" w:history="1">
        <w:r w:rsidR="00CA4D30" w:rsidRPr="005E62A8">
          <w:rPr>
            <w:rStyle w:val="Hyperlink"/>
            <w:lang w:val="en-US"/>
          </w:rPr>
          <w:t>Lecture #6. Fundamentals of Software Testing | Free online courses from QATestLab</w:t>
        </w:r>
      </w:hyperlink>
    </w:p>
    <w:p w14:paraId="580B64A7" w14:textId="77777777" w:rsidR="008F406E" w:rsidRDefault="006D3415" w:rsidP="00CA4D30">
      <w:pPr>
        <w:rPr>
          <w:lang w:val="en-US"/>
        </w:rPr>
      </w:pPr>
      <w:hyperlink r:id="rId47" w:history="1">
        <w:r w:rsidR="0023223F" w:rsidRPr="00EF6ABC">
          <w:rPr>
            <w:rStyle w:val="Hyperlink"/>
            <w:lang w:val="en-US"/>
          </w:rPr>
          <w:t>Examples</w:t>
        </w:r>
        <w:r w:rsidR="00EF6ABC" w:rsidRPr="00EF6ABC">
          <w:rPr>
            <w:rStyle w:val="Hyperlink"/>
            <w:lang w:val="en-US"/>
          </w:rPr>
          <w:t xml:space="preserve"> </w:t>
        </w:r>
        <w:r w:rsidR="0023223F" w:rsidRPr="00EF6ABC">
          <w:rPr>
            <w:rStyle w:val="Hyperlink"/>
            <w:lang w:val="en-US"/>
          </w:rPr>
          <w:t>of</w:t>
        </w:r>
        <w:r w:rsidR="00EF6ABC" w:rsidRPr="00EF6ABC">
          <w:rPr>
            <w:rStyle w:val="Hyperlink"/>
            <w:lang w:val="en-US"/>
          </w:rPr>
          <w:t xml:space="preserve"> </w:t>
        </w:r>
        <w:r w:rsidR="0023223F" w:rsidRPr="00EF6ABC">
          <w:rPr>
            <w:rStyle w:val="Hyperlink"/>
            <w:lang w:val="en-US"/>
          </w:rPr>
          <w:t>the</w:t>
        </w:r>
        <w:r w:rsidR="00EF6ABC" w:rsidRPr="00EF6ABC">
          <w:rPr>
            <w:rStyle w:val="Hyperlink"/>
            <w:lang w:val="en-US"/>
          </w:rPr>
          <w:t xml:space="preserve"> </w:t>
        </w:r>
        <w:r w:rsidR="0023223F" w:rsidRPr="00EF6ABC">
          <w:rPr>
            <w:rStyle w:val="Hyperlink"/>
            <w:lang w:val="en-US"/>
          </w:rPr>
          <w:t>mobile</w:t>
        </w:r>
        <w:r w:rsidR="00EF6ABC" w:rsidRPr="00EF6ABC">
          <w:rPr>
            <w:rStyle w:val="Hyperlink"/>
            <w:lang w:val="en-US"/>
          </w:rPr>
          <w:t xml:space="preserve"> bug reports</w:t>
        </w:r>
      </w:hyperlink>
    </w:p>
    <w:p w14:paraId="69CE728C" w14:textId="77777777" w:rsidR="00070687" w:rsidRDefault="006D3415" w:rsidP="00CA4D30">
      <w:pPr>
        <w:rPr>
          <w:lang w:val="en-US"/>
        </w:rPr>
      </w:pPr>
      <w:hyperlink r:id="rId48" w:history="1">
        <w:r w:rsidR="0054633A" w:rsidRPr="0054633A">
          <w:rPr>
            <w:rStyle w:val="Hyperlink"/>
            <w:lang w:val="en-US"/>
          </w:rPr>
          <w:t>Helpful materials 6</w:t>
        </w:r>
      </w:hyperlink>
    </w:p>
    <w:p w14:paraId="5E1EE6A0" w14:textId="77777777" w:rsidR="0054015F" w:rsidRDefault="006D3415" w:rsidP="00CA4D30">
      <w:pPr>
        <w:rPr>
          <w:lang w:val="en-US"/>
        </w:rPr>
      </w:pPr>
      <w:hyperlink r:id="rId49" w:history="1">
        <w:r w:rsidR="0054015F" w:rsidRPr="0054015F">
          <w:rPr>
            <w:rStyle w:val="Hyperlink"/>
            <w:lang w:val="en-US"/>
          </w:rPr>
          <w:t>How to do homework №6</w:t>
        </w:r>
      </w:hyperlink>
    </w:p>
    <w:p w14:paraId="5A63B86C" w14:textId="059B02D7" w:rsidR="005D1D07" w:rsidRPr="00547AD3" w:rsidRDefault="006D3415" w:rsidP="00CA4D30">
      <w:pPr>
        <w:rPr>
          <w:lang w:val="en-US"/>
        </w:rPr>
      </w:pPr>
      <w:hyperlink r:id="rId50" w:history="1">
        <w:r w:rsidR="007F7C7A" w:rsidRPr="007F7C7A">
          <w:rPr>
            <w:rStyle w:val="Hyperlink"/>
            <w:lang w:val="en-US"/>
          </w:rPr>
          <w:t>Lesson 6 materials</w:t>
        </w:r>
      </w:hyperlink>
      <w:r w:rsidR="0023223F">
        <w:rPr>
          <w:lang w:val="en-US"/>
        </w:rPr>
        <w:t xml:space="preserve"> </w:t>
      </w:r>
    </w:p>
    <w:p w14:paraId="2E460956" w14:textId="66B11F62" w:rsidR="00185EFB" w:rsidRPr="0037256A" w:rsidRDefault="0037256A" w:rsidP="006D3415">
      <w:pPr>
        <w:pStyle w:val="Heading4"/>
        <w:rPr>
          <w:lang w:val="en-US"/>
        </w:rPr>
      </w:pPr>
      <w:r>
        <w:rPr>
          <w:lang w:val="en-US"/>
        </w:rPr>
        <w:t>Glossary</w:t>
      </w:r>
    </w:p>
    <w:p w14:paraId="4BB79B31" w14:textId="568A11CB" w:rsidR="0088597A" w:rsidRDefault="0088597A" w:rsidP="005E6B30">
      <w:pPr>
        <w:pStyle w:val="ListParagraph"/>
        <w:numPr>
          <w:ilvl w:val="0"/>
          <w:numId w:val="15"/>
        </w:numPr>
      </w:pPr>
      <w:r>
        <w:t>Mobile operating system (mobile OS)</w:t>
      </w:r>
      <w:r w:rsidRPr="005028B3">
        <w:rPr>
          <w:lang w:val="en-US"/>
        </w:rPr>
        <w:t xml:space="preserve"> - </w:t>
      </w:r>
      <w:r>
        <w:t>is an operating system for smartphones, tablets or other mobile devices.</w:t>
      </w:r>
    </w:p>
    <w:p w14:paraId="15F169E9" w14:textId="290FF224" w:rsidR="0088597A" w:rsidRDefault="0088597A" w:rsidP="005E6B30">
      <w:pPr>
        <w:pStyle w:val="ListParagraph"/>
        <w:numPr>
          <w:ilvl w:val="0"/>
          <w:numId w:val="15"/>
        </w:numPr>
      </w:pPr>
      <w:r>
        <w:t>Mobile application</w:t>
      </w:r>
      <w:r w:rsidRPr="005028B3">
        <w:rPr>
          <w:lang w:val="en-US"/>
        </w:rPr>
        <w:t xml:space="preserve"> - </w:t>
      </w:r>
      <w:r>
        <w:t>is a special application designed to run on a specific mobile platform (iOS, Android, Windows Phone).</w:t>
      </w:r>
    </w:p>
    <w:p w14:paraId="58FBECFA" w14:textId="77777777" w:rsidR="00175AAF" w:rsidRDefault="0088597A" w:rsidP="005E6B30">
      <w:pPr>
        <w:pStyle w:val="ListParagraph"/>
        <w:numPr>
          <w:ilvl w:val="0"/>
          <w:numId w:val="15"/>
        </w:numPr>
      </w:pPr>
      <w:r>
        <w:t xml:space="preserve">Mobile website </w:t>
      </w:r>
      <w:r w:rsidR="00D45838" w:rsidRPr="005028B3">
        <w:rPr>
          <w:lang w:val="en-US"/>
        </w:rPr>
        <w:t>–</w:t>
      </w:r>
      <w:r w:rsidR="00AD2F8E" w:rsidRPr="005028B3">
        <w:rPr>
          <w:lang w:val="en-US"/>
        </w:rPr>
        <w:t xml:space="preserve"> </w:t>
      </w:r>
      <w:r w:rsidR="00175AAF">
        <w:t>is a site adapted to display and function on a mobile device.</w:t>
      </w:r>
    </w:p>
    <w:p w14:paraId="781151AE" w14:textId="77777777" w:rsidR="005028B3" w:rsidRDefault="0088597A" w:rsidP="005E6B30">
      <w:pPr>
        <w:pStyle w:val="ListParagraph"/>
        <w:numPr>
          <w:ilvl w:val="0"/>
          <w:numId w:val="15"/>
        </w:numPr>
      </w:pPr>
      <w:r>
        <w:t>User Interface</w:t>
      </w:r>
      <w:r w:rsidR="005028B3" w:rsidRPr="005028B3">
        <w:rPr>
          <w:lang w:val="en-US"/>
        </w:rPr>
        <w:t xml:space="preserve"> - </w:t>
      </w:r>
      <w:r w:rsidR="005028B3">
        <w:t>a set of tools, methods and rules for interacting with any human-driven system.</w:t>
      </w:r>
    </w:p>
    <w:p w14:paraId="11205AC1" w14:textId="1DE5394F" w:rsidR="005028B3" w:rsidRDefault="00D82C14" w:rsidP="005E6B30">
      <w:pPr>
        <w:pStyle w:val="ListParagraph"/>
        <w:numPr>
          <w:ilvl w:val="0"/>
          <w:numId w:val="15"/>
        </w:numPr>
      </w:pPr>
      <w:r>
        <w:t>Mock-up</w:t>
      </w:r>
      <w:r w:rsidR="005028B3" w:rsidRPr="005028B3">
        <w:rPr>
          <w:lang w:val="en-US"/>
        </w:rPr>
        <w:t xml:space="preserve"> - </w:t>
      </w:r>
      <w:r w:rsidR="005028B3">
        <w:t xml:space="preserve">a model for the layout, stage, or other objects </w:t>
      </w:r>
      <w:r>
        <w:t>implementation</w:t>
      </w:r>
      <w:r w:rsidR="005028B3">
        <w:t>, made in full size and copying a working instance. The model is as close as possible to the final version.</w:t>
      </w:r>
    </w:p>
    <w:p w14:paraId="41F605A1" w14:textId="55FEC968" w:rsidR="0088597A" w:rsidRDefault="00AD2F8E" w:rsidP="005E6B30">
      <w:pPr>
        <w:pStyle w:val="ListParagraph"/>
        <w:numPr>
          <w:ilvl w:val="0"/>
          <w:numId w:val="15"/>
        </w:numPr>
      </w:pPr>
      <w:r>
        <w:t>Crash</w:t>
      </w:r>
      <w:r w:rsidRPr="005028B3">
        <w:rPr>
          <w:lang w:val="en-US"/>
        </w:rPr>
        <w:t xml:space="preserve"> - </w:t>
      </w:r>
      <w:r w:rsidR="0088597A">
        <w:t>an application unexpected exit.</w:t>
      </w:r>
    </w:p>
    <w:p w14:paraId="423F40AF" w14:textId="5F8F2928" w:rsidR="00DC1777" w:rsidRPr="00D61A01" w:rsidRDefault="004C77C5" w:rsidP="005E6B30">
      <w:pPr>
        <w:pStyle w:val="ListParagraph"/>
        <w:numPr>
          <w:ilvl w:val="0"/>
          <w:numId w:val="15"/>
        </w:numPr>
      </w:pPr>
      <w:r>
        <w:t xml:space="preserve">Crash Log </w:t>
      </w:r>
      <w:r w:rsidR="00D61A01" w:rsidRPr="005028B3">
        <w:rPr>
          <w:lang w:val="en-US"/>
        </w:rPr>
        <w:t xml:space="preserve">- </w:t>
      </w:r>
      <w:r w:rsidR="00D61A01">
        <w:t>a file that contains all information about an efficiency error or an application crash.</w:t>
      </w:r>
    </w:p>
    <w:p w14:paraId="7CB1D7E7" w14:textId="77777777" w:rsidR="00D61A01" w:rsidRDefault="004C77C5" w:rsidP="005E6B30">
      <w:pPr>
        <w:pStyle w:val="ListParagraph"/>
        <w:numPr>
          <w:ilvl w:val="0"/>
          <w:numId w:val="15"/>
        </w:numPr>
      </w:pPr>
      <w:r>
        <w:t xml:space="preserve">Emulator </w:t>
      </w:r>
      <w:r w:rsidR="00D61A01" w:rsidRPr="005028B3">
        <w:rPr>
          <w:lang w:val="en-US"/>
        </w:rPr>
        <w:t xml:space="preserve">- </w:t>
      </w:r>
      <w:r w:rsidR="00D61A01">
        <w:t>a device, computer program, or system that accepts the same inputs and produces the same outputs as a given system.</w:t>
      </w:r>
    </w:p>
    <w:p w14:paraId="3EE3B714" w14:textId="6621F194" w:rsidR="00DC1777" w:rsidRDefault="004C77C5" w:rsidP="005E6B30">
      <w:pPr>
        <w:pStyle w:val="ListParagraph"/>
        <w:numPr>
          <w:ilvl w:val="0"/>
          <w:numId w:val="15"/>
        </w:numPr>
      </w:pPr>
      <w:r>
        <w:t>UDID (Unique 9 Device Identifier)</w:t>
      </w:r>
      <w:r w:rsidR="00DC1777" w:rsidRPr="005028B3">
        <w:rPr>
          <w:lang w:val="en-US"/>
        </w:rPr>
        <w:t xml:space="preserve"> - </w:t>
      </w:r>
      <w:r w:rsidR="00D82C14">
        <w:t>a</w:t>
      </w:r>
      <w:r w:rsidR="00DC1777">
        <w:t xml:space="preserve"> unique device identifier, consisting of 40 characters (for iPad, iPhone or iPod Touch).</w:t>
      </w:r>
    </w:p>
    <w:p w14:paraId="73B62B40" w14:textId="2FABB43F" w:rsidR="004C77C5" w:rsidRPr="00DC1777" w:rsidRDefault="004C77C5" w:rsidP="005E6B30">
      <w:pPr>
        <w:pStyle w:val="ListParagraph"/>
        <w:numPr>
          <w:ilvl w:val="0"/>
          <w:numId w:val="15"/>
        </w:numPr>
      </w:pPr>
      <w:r>
        <w:t xml:space="preserve">Prototype </w:t>
      </w:r>
      <w:r w:rsidR="00460611" w:rsidRPr="005028B3">
        <w:rPr>
          <w:lang w:val="en-US"/>
        </w:rPr>
        <w:t xml:space="preserve">- </w:t>
      </w:r>
      <w:r w:rsidR="00460611">
        <w:t>fast, draft implementation of the future system.</w:t>
      </w:r>
    </w:p>
    <w:p w14:paraId="290E57EA" w14:textId="54A34A7A" w:rsidR="00DC1777" w:rsidRDefault="004C77C5" w:rsidP="005E6B30">
      <w:pPr>
        <w:pStyle w:val="ListParagraph"/>
        <w:numPr>
          <w:ilvl w:val="0"/>
          <w:numId w:val="15"/>
        </w:numPr>
      </w:pPr>
      <w:r>
        <w:t>Rapid Prototyping</w:t>
      </w:r>
      <w:r w:rsidR="00DC1777" w:rsidRPr="005028B3">
        <w:rPr>
          <w:lang w:val="en-US"/>
        </w:rPr>
        <w:t xml:space="preserve"> - </w:t>
      </w:r>
      <w:r w:rsidR="00DC1777">
        <w:t>a technology of quickly creating prototypes or working models of a system to demonstrate to a customer or verify the feasibility of implementation.</w:t>
      </w:r>
      <w:r w:rsidR="00D61A01" w:rsidRPr="005028B3">
        <w:rPr>
          <w:lang w:val="en-US"/>
        </w:rPr>
        <w:t xml:space="preserve"> </w:t>
      </w:r>
      <w:r w:rsidR="00DC1777">
        <w:t xml:space="preserve">The prototype is refined to create the design </w:t>
      </w:r>
      <w:r w:rsidR="00D424DF">
        <w:t>mock-up</w:t>
      </w:r>
      <w:r w:rsidR="00DC1777">
        <w:t xml:space="preserve"> and obtain the final product.</w:t>
      </w:r>
    </w:p>
    <w:p w14:paraId="2EA638DA" w14:textId="264F6422" w:rsidR="004C77C5" w:rsidRPr="00DC1777" w:rsidRDefault="004C77C5" w:rsidP="004C77C5">
      <w:pPr>
        <w:rPr>
          <w:lang w:val="en-US"/>
        </w:rPr>
      </w:pPr>
    </w:p>
    <w:p w14:paraId="39D9304E" w14:textId="1E2E55E3" w:rsidR="00E14E05" w:rsidRDefault="004D16A5" w:rsidP="006D3415">
      <w:pPr>
        <w:pStyle w:val="Heading4"/>
      </w:pPr>
      <w:r>
        <w:rPr>
          <w:lang w:val="en-US"/>
        </w:rPr>
        <w:t>Stages of mobile application development</w:t>
      </w:r>
    </w:p>
    <w:p w14:paraId="586E939E" w14:textId="77777777" w:rsidR="007A67D9" w:rsidRDefault="007A67D9" w:rsidP="005E6B30">
      <w:pPr>
        <w:pStyle w:val="ListParagraph"/>
        <w:numPr>
          <w:ilvl w:val="0"/>
          <w:numId w:val="16"/>
        </w:numPr>
      </w:pPr>
      <w:r>
        <w:t xml:space="preserve">Designing technical documentation </w:t>
      </w:r>
    </w:p>
    <w:p w14:paraId="17081A59" w14:textId="77777777" w:rsidR="007A67D9" w:rsidRDefault="007A67D9" w:rsidP="005E6B30">
      <w:pPr>
        <w:pStyle w:val="ListParagraph"/>
        <w:numPr>
          <w:ilvl w:val="0"/>
          <w:numId w:val="16"/>
        </w:numPr>
      </w:pPr>
      <w:r>
        <w:t xml:space="preserve">Designing user interface </w:t>
      </w:r>
    </w:p>
    <w:p w14:paraId="6A95972C" w14:textId="77777777" w:rsidR="007A67D9" w:rsidRDefault="007A67D9" w:rsidP="005E6B30">
      <w:pPr>
        <w:pStyle w:val="ListParagraph"/>
        <w:numPr>
          <w:ilvl w:val="0"/>
          <w:numId w:val="16"/>
        </w:numPr>
      </w:pPr>
      <w:r>
        <w:t xml:space="preserve">Creating a design concept </w:t>
      </w:r>
    </w:p>
    <w:p w14:paraId="56D82C7D" w14:textId="77777777" w:rsidR="004E1BA4" w:rsidRDefault="007A67D9" w:rsidP="005E6B30">
      <w:pPr>
        <w:pStyle w:val="ListParagraph"/>
        <w:numPr>
          <w:ilvl w:val="0"/>
          <w:numId w:val="16"/>
        </w:numPr>
      </w:pPr>
      <w:r>
        <w:t xml:space="preserve">Rendering all screens </w:t>
      </w:r>
    </w:p>
    <w:p w14:paraId="67BC7171" w14:textId="77777777" w:rsidR="004E1BA4" w:rsidRDefault="007A67D9" w:rsidP="005E6B30">
      <w:pPr>
        <w:pStyle w:val="ListParagraph"/>
        <w:numPr>
          <w:ilvl w:val="0"/>
          <w:numId w:val="16"/>
        </w:numPr>
      </w:pPr>
      <w:r>
        <w:t xml:space="preserve">Development </w:t>
      </w:r>
    </w:p>
    <w:p w14:paraId="7A0AD8B2" w14:textId="099D0459" w:rsidR="007A67D9" w:rsidRDefault="007A67D9" w:rsidP="005E6B30">
      <w:pPr>
        <w:pStyle w:val="ListParagraph"/>
        <w:numPr>
          <w:ilvl w:val="0"/>
          <w:numId w:val="16"/>
        </w:numPr>
      </w:pPr>
      <w:r>
        <w:t>Testing</w:t>
      </w:r>
    </w:p>
    <w:p w14:paraId="0D282BEA" w14:textId="77777777" w:rsidR="007A67D9" w:rsidRDefault="007A67D9" w:rsidP="005E6B30">
      <w:pPr>
        <w:pStyle w:val="ListParagraph"/>
        <w:numPr>
          <w:ilvl w:val="0"/>
          <w:numId w:val="16"/>
        </w:numPr>
      </w:pPr>
      <w:r>
        <w:t>Debugging</w:t>
      </w:r>
    </w:p>
    <w:p w14:paraId="6F9EA80C" w14:textId="77777777" w:rsidR="004E1BA4" w:rsidRDefault="007A67D9" w:rsidP="005E6B30">
      <w:pPr>
        <w:pStyle w:val="ListParagraph"/>
        <w:numPr>
          <w:ilvl w:val="0"/>
          <w:numId w:val="16"/>
        </w:numPr>
      </w:pPr>
      <w:r>
        <w:t xml:space="preserve">Regression testing </w:t>
      </w:r>
    </w:p>
    <w:p w14:paraId="59295E3D" w14:textId="3B095214" w:rsidR="007A67D9" w:rsidRDefault="007A67D9" w:rsidP="005E6B30">
      <w:pPr>
        <w:pStyle w:val="ListParagraph"/>
        <w:numPr>
          <w:ilvl w:val="0"/>
          <w:numId w:val="16"/>
        </w:numPr>
      </w:pPr>
      <w:r>
        <w:t>Creating an application icon</w:t>
      </w:r>
    </w:p>
    <w:p w14:paraId="231126C6" w14:textId="77777777" w:rsidR="007A67D9" w:rsidRDefault="007A67D9" w:rsidP="005E6B30">
      <w:pPr>
        <w:pStyle w:val="ListParagraph"/>
        <w:numPr>
          <w:ilvl w:val="0"/>
          <w:numId w:val="16"/>
        </w:numPr>
      </w:pPr>
      <w:r>
        <w:t>Launch on the mobile application marketplace. Publishing of the application on the marketplace includes the following stages:</w:t>
      </w:r>
    </w:p>
    <w:p w14:paraId="640940E3" w14:textId="43F9D244" w:rsidR="007A67D9" w:rsidRDefault="007A67D9" w:rsidP="005E6B30">
      <w:pPr>
        <w:pStyle w:val="ListParagraph"/>
        <w:numPr>
          <w:ilvl w:val="1"/>
          <w:numId w:val="17"/>
        </w:numPr>
      </w:pPr>
      <w:r>
        <w:t>Uploading application file;</w:t>
      </w:r>
    </w:p>
    <w:p w14:paraId="520B1ED4" w14:textId="66D31E0E" w:rsidR="007A67D9" w:rsidRDefault="007A67D9" w:rsidP="005E6B30">
      <w:pPr>
        <w:pStyle w:val="ListParagraph"/>
        <w:numPr>
          <w:ilvl w:val="1"/>
          <w:numId w:val="17"/>
        </w:numPr>
      </w:pPr>
      <w:r>
        <w:t>Posting information materials;</w:t>
      </w:r>
    </w:p>
    <w:p w14:paraId="0FAA871B" w14:textId="1D44B11B" w:rsidR="007A67D9" w:rsidRDefault="007A67D9" w:rsidP="005E6B30">
      <w:pPr>
        <w:pStyle w:val="ListParagraph"/>
        <w:numPr>
          <w:ilvl w:val="1"/>
          <w:numId w:val="17"/>
        </w:numPr>
      </w:pPr>
      <w:r>
        <w:t>Consideration of the application by the administration and approval it to the marketplace</w:t>
      </w:r>
    </w:p>
    <w:p w14:paraId="1C0DD35A" w14:textId="77777777" w:rsidR="007A67D9" w:rsidRDefault="007A67D9" w:rsidP="005E6B30">
      <w:pPr>
        <w:pStyle w:val="ListParagraph"/>
        <w:numPr>
          <w:ilvl w:val="0"/>
          <w:numId w:val="16"/>
        </w:numPr>
      </w:pPr>
      <w:r>
        <w:t>Testing of new versions + Regression testing</w:t>
      </w:r>
    </w:p>
    <w:p w14:paraId="0F371B67" w14:textId="77777777" w:rsidR="00250533" w:rsidRDefault="00250533" w:rsidP="00BD670E"/>
    <w:p w14:paraId="234FFFB3" w14:textId="600DE726" w:rsidR="00B946EB" w:rsidRDefault="001C3749" w:rsidP="006D3415">
      <w:pPr>
        <w:pStyle w:val="Heading4"/>
        <w:rPr>
          <w:lang w:val="en-US"/>
        </w:rPr>
      </w:pPr>
      <w:r>
        <w:rPr>
          <w:lang w:val="en-US"/>
        </w:rPr>
        <w:t>Design Concept</w:t>
      </w:r>
    </w:p>
    <w:p w14:paraId="3E040F8C" w14:textId="73A619F8" w:rsidR="001C3749" w:rsidRDefault="006F4565" w:rsidP="00BD670E">
      <w:pPr>
        <w:rPr>
          <w:lang w:val="en-US"/>
        </w:rPr>
      </w:pPr>
      <w:r w:rsidRPr="006F4565">
        <w:rPr>
          <w:noProof/>
          <w:lang w:val="en-US"/>
        </w:rPr>
        <w:drawing>
          <wp:inline distT="0" distB="0" distL="0" distR="0" wp14:anchorId="463F3BED" wp14:editId="1BB52BFD">
            <wp:extent cx="8534399" cy="3605264"/>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8540332" cy="3607770"/>
                    </a:xfrm>
                    <a:prstGeom prst="rect">
                      <a:avLst/>
                    </a:prstGeom>
                  </pic:spPr>
                </pic:pic>
              </a:graphicData>
            </a:graphic>
          </wp:inline>
        </w:drawing>
      </w:r>
    </w:p>
    <w:p w14:paraId="2F86ED7D" w14:textId="77777777" w:rsidR="007F52F9" w:rsidRDefault="007F52F9" w:rsidP="002A361A">
      <w:pPr>
        <w:rPr>
          <w:lang w:val="en-US"/>
        </w:rPr>
      </w:pPr>
    </w:p>
    <w:p w14:paraId="34D7E21D" w14:textId="4423E14C" w:rsidR="001F4C9C" w:rsidRPr="001F4C9C" w:rsidRDefault="001F4C9C" w:rsidP="006D3415">
      <w:pPr>
        <w:pStyle w:val="Heading4"/>
        <w:rPr>
          <w:lang w:val="en-US"/>
        </w:rPr>
      </w:pPr>
      <w:r w:rsidRPr="001F4C9C">
        <w:rPr>
          <w:lang w:val="en-US"/>
        </w:rPr>
        <w:t>How to find the device UDID?</w:t>
      </w:r>
    </w:p>
    <w:p w14:paraId="590A44F4" w14:textId="4AAA9FBD" w:rsidR="001F4C9C" w:rsidRPr="001F4C9C" w:rsidRDefault="001F4C9C" w:rsidP="001F4C9C">
      <w:pPr>
        <w:rPr>
          <w:lang w:val="en-US"/>
        </w:rPr>
      </w:pPr>
      <w:r w:rsidRPr="001F4C9C">
        <w:rPr>
          <w:lang w:val="en-US"/>
        </w:rPr>
        <w:t xml:space="preserve">UDID (Unique Device Identifier) - </w:t>
      </w:r>
      <w:r w:rsidR="00A202B6" w:rsidRPr="001F4C9C">
        <w:rPr>
          <w:lang w:val="en-US"/>
        </w:rPr>
        <w:t>a</w:t>
      </w:r>
      <w:r w:rsidRPr="001F4C9C">
        <w:rPr>
          <w:lang w:val="en-US"/>
        </w:rPr>
        <w:t xml:space="preserve"> unique device identifier, consisting of 40 characters (for iPad, iPhone or iPod Touch).</w:t>
      </w:r>
    </w:p>
    <w:p w14:paraId="7A043D59" w14:textId="77777777" w:rsidR="001F4C9C" w:rsidRPr="001F4C9C" w:rsidRDefault="001F4C9C" w:rsidP="001F4C9C">
      <w:pPr>
        <w:rPr>
          <w:lang w:val="en-US"/>
        </w:rPr>
      </w:pPr>
      <w:r w:rsidRPr="001F4C9C">
        <w:rPr>
          <w:lang w:val="en-US"/>
        </w:rPr>
        <w:t>In order to find serial number/identifier (UDID) you need to:</w:t>
      </w:r>
    </w:p>
    <w:p w14:paraId="0FB27114" w14:textId="5703F248" w:rsidR="001F4C9C" w:rsidRPr="007F52F9" w:rsidRDefault="001F4C9C" w:rsidP="005E6B30">
      <w:pPr>
        <w:pStyle w:val="ListParagraph"/>
        <w:numPr>
          <w:ilvl w:val="0"/>
          <w:numId w:val="18"/>
        </w:numPr>
        <w:rPr>
          <w:lang w:val="en-US"/>
        </w:rPr>
      </w:pPr>
      <w:r w:rsidRPr="007F52F9">
        <w:rPr>
          <w:lang w:val="en-US"/>
        </w:rPr>
        <w:t xml:space="preserve">Launch </w:t>
      </w:r>
      <w:r w:rsidR="00A202B6">
        <w:rPr>
          <w:lang w:val="en-US"/>
        </w:rPr>
        <w:t>i</w:t>
      </w:r>
      <w:r w:rsidRPr="007F52F9">
        <w:rPr>
          <w:lang w:val="en-US"/>
        </w:rPr>
        <w:t>Tunes application.</w:t>
      </w:r>
    </w:p>
    <w:p w14:paraId="4BA8B58D" w14:textId="40D628C9" w:rsidR="001F4C9C" w:rsidRPr="007F52F9" w:rsidRDefault="001F4C9C" w:rsidP="005E6B30">
      <w:pPr>
        <w:pStyle w:val="ListParagraph"/>
        <w:numPr>
          <w:ilvl w:val="0"/>
          <w:numId w:val="18"/>
        </w:numPr>
        <w:rPr>
          <w:lang w:val="en-US"/>
        </w:rPr>
      </w:pPr>
      <w:r w:rsidRPr="007F52F9">
        <w:rPr>
          <w:lang w:val="en-US"/>
        </w:rPr>
        <w:t>Connect the device.</w:t>
      </w:r>
    </w:p>
    <w:p w14:paraId="2249BF49" w14:textId="65716EF1" w:rsidR="001F4C9C" w:rsidRPr="007F52F9" w:rsidRDefault="001F4C9C" w:rsidP="005E6B30">
      <w:pPr>
        <w:pStyle w:val="ListParagraph"/>
        <w:numPr>
          <w:ilvl w:val="0"/>
          <w:numId w:val="18"/>
        </w:numPr>
        <w:rPr>
          <w:lang w:val="en-US"/>
        </w:rPr>
      </w:pPr>
      <w:r w:rsidRPr="007F52F9">
        <w:rPr>
          <w:lang w:val="en-US"/>
        </w:rPr>
        <w:t>Select iPhone or iPad in the «Devices» section.</w:t>
      </w:r>
    </w:p>
    <w:p w14:paraId="023C1DED" w14:textId="5EEE920C" w:rsidR="001F4C9C" w:rsidRPr="007F52F9" w:rsidRDefault="001F4C9C" w:rsidP="005E6B30">
      <w:pPr>
        <w:pStyle w:val="ListParagraph"/>
        <w:numPr>
          <w:ilvl w:val="0"/>
          <w:numId w:val="18"/>
        </w:numPr>
        <w:rPr>
          <w:lang w:val="en-US"/>
        </w:rPr>
      </w:pPr>
      <w:r w:rsidRPr="007F52F9">
        <w:rPr>
          <w:lang w:val="en-US"/>
        </w:rPr>
        <w:t>Left-click the «Serial Number» entry in the «Summary» tab.</w:t>
      </w:r>
    </w:p>
    <w:p w14:paraId="10E0E6E2" w14:textId="1AB9CB19" w:rsidR="006F4565" w:rsidRPr="007F52F9" w:rsidRDefault="001F4C9C" w:rsidP="005E6B30">
      <w:pPr>
        <w:pStyle w:val="ListParagraph"/>
        <w:numPr>
          <w:ilvl w:val="0"/>
          <w:numId w:val="18"/>
        </w:numPr>
        <w:rPr>
          <w:lang w:val="en-US"/>
        </w:rPr>
      </w:pPr>
      <w:r w:rsidRPr="007F52F9">
        <w:rPr>
          <w:lang w:val="en-US"/>
        </w:rPr>
        <w:t>The serial number will switch to the UDID.</w:t>
      </w:r>
    </w:p>
    <w:p w14:paraId="4AA13A50" w14:textId="77777777" w:rsidR="00356176" w:rsidRDefault="00356176" w:rsidP="002A361A"/>
    <w:p w14:paraId="57BCE519" w14:textId="65FD89ED" w:rsidR="00356176" w:rsidRDefault="00356176" w:rsidP="006D3415">
      <w:pPr>
        <w:pStyle w:val="Heading4"/>
      </w:pPr>
      <w:r>
        <w:t>Services for beta-testing</w:t>
      </w:r>
    </w:p>
    <w:tbl>
      <w:tblPr>
        <w:tblStyle w:val="TableGrid"/>
        <w:tblW w:w="0" w:type="auto"/>
        <w:tblLook w:val="04A0" w:firstRow="1" w:lastRow="0" w:firstColumn="1" w:lastColumn="0" w:noHBand="0" w:noVBand="1"/>
      </w:tblPr>
      <w:tblGrid>
        <w:gridCol w:w="5228"/>
        <w:gridCol w:w="5228"/>
      </w:tblGrid>
      <w:tr w:rsidR="00AE76F4" w:rsidRPr="0017734C" w14:paraId="726362CB" w14:textId="77777777" w:rsidTr="0012690E">
        <w:trPr>
          <w:trHeight w:val="506"/>
        </w:trPr>
        <w:tc>
          <w:tcPr>
            <w:tcW w:w="5228" w:type="dxa"/>
            <w:shd w:val="clear" w:color="auto" w:fill="D9D9D9" w:themeFill="background1" w:themeFillShade="D9"/>
          </w:tcPr>
          <w:p w14:paraId="6821FB85" w14:textId="1D4DF8E1" w:rsidR="00AE76F4" w:rsidRPr="0017734C" w:rsidRDefault="00AE76F4" w:rsidP="00356176">
            <w:pPr>
              <w:rPr>
                <w:b/>
                <w:bCs/>
              </w:rPr>
            </w:pPr>
            <w:r w:rsidRPr="0017734C">
              <w:rPr>
                <w:b/>
                <w:bCs/>
              </w:rPr>
              <w:t>Platforms</w:t>
            </w:r>
          </w:p>
        </w:tc>
        <w:tc>
          <w:tcPr>
            <w:tcW w:w="5228" w:type="dxa"/>
            <w:shd w:val="clear" w:color="auto" w:fill="D9D9D9" w:themeFill="background1" w:themeFillShade="D9"/>
          </w:tcPr>
          <w:p w14:paraId="7ABAFC06" w14:textId="0C17ABD1" w:rsidR="00AE76F4" w:rsidRPr="0017734C" w:rsidRDefault="002473DD" w:rsidP="00356176">
            <w:pPr>
              <w:rPr>
                <w:b/>
                <w:bCs/>
              </w:rPr>
            </w:pPr>
            <w:r>
              <w:rPr>
                <w:b/>
                <w:bCs/>
                <w:lang w:val="en-US"/>
              </w:rPr>
              <w:t>Services</w:t>
            </w:r>
            <w:r w:rsidR="00AE76F4" w:rsidRPr="0017734C">
              <w:rPr>
                <w:b/>
                <w:bCs/>
              </w:rPr>
              <w:t xml:space="preserve"> for beta-testing</w:t>
            </w:r>
          </w:p>
        </w:tc>
      </w:tr>
      <w:tr w:rsidR="00AE76F4" w14:paraId="62892719" w14:textId="77777777" w:rsidTr="0017734C">
        <w:trPr>
          <w:trHeight w:val="506"/>
        </w:trPr>
        <w:tc>
          <w:tcPr>
            <w:tcW w:w="5228" w:type="dxa"/>
          </w:tcPr>
          <w:p w14:paraId="69D2063F" w14:textId="02E36A24" w:rsidR="00AE76F4" w:rsidRDefault="00AE76F4" w:rsidP="00356176">
            <w:proofErr w:type="spellStart"/>
            <w:r>
              <w:rPr>
                <w:lang w:val="en-US"/>
              </w:rPr>
              <w:t>i</w:t>
            </w:r>
            <w:proofErr w:type="spellEnd"/>
            <w:r>
              <w:t>OS</w:t>
            </w:r>
          </w:p>
        </w:tc>
        <w:tc>
          <w:tcPr>
            <w:tcW w:w="5228" w:type="dxa"/>
          </w:tcPr>
          <w:p w14:paraId="39468C82" w14:textId="5BF418C4" w:rsidR="00AE76F4" w:rsidRDefault="007526D6" w:rsidP="007526D6">
            <w:r>
              <w:t xml:space="preserve">TestFlight, </w:t>
            </w:r>
            <w:r w:rsidR="002473DD">
              <w:t>Test Fairy</w:t>
            </w:r>
            <w:r>
              <w:t>,</w:t>
            </w:r>
            <w:r>
              <w:rPr>
                <w:lang w:val="en-US"/>
              </w:rPr>
              <w:t xml:space="preserve"> </w:t>
            </w:r>
            <w:r>
              <w:t>HockeyApp, Crashlytics</w:t>
            </w:r>
          </w:p>
        </w:tc>
      </w:tr>
      <w:tr w:rsidR="00AE76F4" w14:paraId="778DCDF6" w14:textId="77777777" w:rsidTr="0017734C">
        <w:trPr>
          <w:trHeight w:val="506"/>
        </w:trPr>
        <w:tc>
          <w:tcPr>
            <w:tcW w:w="5228" w:type="dxa"/>
          </w:tcPr>
          <w:p w14:paraId="42ADDC0C" w14:textId="4E837481" w:rsidR="00AE76F4" w:rsidRDefault="00AE76F4" w:rsidP="00356176">
            <w:r>
              <w:t>Android</w:t>
            </w:r>
          </w:p>
        </w:tc>
        <w:tc>
          <w:tcPr>
            <w:tcW w:w="5228" w:type="dxa"/>
          </w:tcPr>
          <w:p w14:paraId="22DF9CC4" w14:textId="36AE8EA5" w:rsidR="00AE76F4" w:rsidRDefault="00EC0B51" w:rsidP="00EC0B51">
            <w:r>
              <w:t>Android Alpha/Beta testing,</w:t>
            </w:r>
            <w:r w:rsidR="002473DD">
              <w:rPr>
                <w:lang w:val="en-US"/>
              </w:rPr>
              <w:t xml:space="preserve"> </w:t>
            </w:r>
            <w:r w:rsidR="002473DD">
              <w:t>Test Fairy</w:t>
            </w:r>
            <w:r>
              <w:t>, HockeyApp, Crashlytics</w:t>
            </w:r>
          </w:p>
        </w:tc>
      </w:tr>
      <w:tr w:rsidR="00AE76F4" w14:paraId="5B298E1A" w14:textId="77777777" w:rsidTr="0017734C">
        <w:trPr>
          <w:trHeight w:val="506"/>
        </w:trPr>
        <w:tc>
          <w:tcPr>
            <w:tcW w:w="5228" w:type="dxa"/>
          </w:tcPr>
          <w:p w14:paraId="16235081" w14:textId="55E75CC6" w:rsidR="00AE76F4" w:rsidRDefault="00AE76F4" w:rsidP="00356176">
            <w:r>
              <w:t>Windows</w:t>
            </w:r>
          </w:p>
        </w:tc>
        <w:tc>
          <w:tcPr>
            <w:tcW w:w="5228" w:type="dxa"/>
          </w:tcPr>
          <w:p w14:paraId="63D41B56" w14:textId="7C62BD4E" w:rsidR="00AE76F4" w:rsidRDefault="00EC0B51" w:rsidP="00356176">
            <w:r>
              <w:t>HockeyApp</w:t>
            </w:r>
          </w:p>
        </w:tc>
      </w:tr>
    </w:tbl>
    <w:p w14:paraId="1C0CF82F" w14:textId="77777777" w:rsidR="000A3983" w:rsidRDefault="000A3983" w:rsidP="00356176"/>
    <w:p w14:paraId="04ADC20F" w14:textId="716B35E4" w:rsidR="00356176" w:rsidRDefault="001B490B" w:rsidP="00356176">
      <w:r w:rsidRPr="001B490B">
        <w:rPr>
          <w:noProof/>
        </w:rPr>
        <w:drawing>
          <wp:inline distT="0" distB="0" distL="0" distR="0" wp14:anchorId="38FF691C" wp14:editId="206D9D05">
            <wp:extent cx="3362325" cy="346344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64620" cy="3465812"/>
                    </a:xfrm>
                    <a:prstGeom prst="rect">
                      <a:avLst/>
                    </a:prstGeom>
                  </pic:spPr>
                </pic:pic>
              </a:graphicData>
            </a:graphic>
          </wp:inline>
        </w:drawing>
      </w:r>
      <w:r w:rsidR="000A3983">
        <w:tab/>
      </w:r>
    </w:p>
    <w:p w14:paraId="588DE4A6" w14:textId="5A6454CB" w:rsidR="00356176" w:rsidRDefault="00356176" w:rsidP="007526D6">
      <w:r>
        <w:tab/>
      </w:r>
    </w:p>
    <w:p w14:paraId="4AF695BB" w14:textId="75852908" w:rsidR="009D52FE" w:rsidRDefault="009D52FE" w:rsidP="006D3415">
      <w:pPr>
        <w:pStyle w:val="Heading4"/>
      </w:pPr>
      <w:r>
        <w:t>The main differences between mobile and desktop applications:</w:t>
      </w:r>
    </w:p>
    <w:p w14:paraId="0DCB6040" w14:textId="77777777" w:rsidR="007B7893" w:rsidRDefault="007B7893" w:rsidP="005E6B30">
      <w:pPr>
        <w:pStyle w:val="ListParagraph"/>
        <w:numPr>
          <w:ilvl w:val="0"/>
          <w:numId w:val="19"/>
        </w:numPr>
      </w:pPr>
      <w:r>
        <w:t>Screen</w:t>
      </w:r>
      <w:r>
        <w:tab/>
      </w:r>
    </w:p>
    <w:p w14:paraId="4E3833CB" w14:textId="77777777" w:rsidR="007B7893" w:rsidRDefault="007B7893" w:rsidP="005E6B30">
      <w:pPr>
        <w:pStyle w:val="ListParagraph"/>
        <w:numPr>
          <w:ilvl w:val="0"/>
          <w:numId w:val="19"/>
        </w:numPr>
      </w:pPr>
      <w:r>
        <w:t>Sensors and input devices</w:t>
      </w:r>
    </w:p>
    <w:p w14:paraId="38045D67" w14:textId="6A16C8B3" w:rsidR="007B7893" w:rsidRDefault="007B7893" w:rsidP="005E6B30">
      <w:pPr>
        <w:pStyle w:val="ListParagraph"/>
        <w:numPr>
          <w:ilvl w:val="0"/>
          <w:numId w:val="19"/>
        </w:numPr>
      </w:pPr>
      <w:r>
        <w:t>Phone</w:t>
      </w:r>
    </w:p>
    <w:p w14:paraId="7A14E9FE" w14:textId="0F61B8DA" w:rsidR="007B7893" w:rsidRDefault="007B7893" w:rsidP="005E6B30">
      <w:pPr>
        <w:pStyle w:val="ListParagraph"/>
        <w:numPr>
          <w:ilvl w:val="0"/>
          <w:numId w:val="19"/>
        </w:numPr>
      </w:pPr>
      <w:r>
        <w:t>Energy consumption</w:t>
      </w:r>
    </w:p>
    <w:p w14:paraId="4A03FCE9" w14:textId="514B8C89" w:rsidR="00B5315A" w:rsidRDefault="00B5315A" w:rsidP="005E6B30">
      <w:pPr>
        <w:pStyle w:val="ListParagraph"/>
        <w:numPr>
          <w:ilvl w:val="0"/>
          <w:numId w:val="19"/>
        </w:numPr>
      </w:pPr>
      <w:r>
        <w:t>Features of the platform</w:t>
      </w:r>
    </w:p>
    <w:p w14:paraId="7F70084A" w14:textId="0DB63B1F" w:rsidR="00B5315A" w:rsidRDefault="00B5315A" w:rsidP="005E6B30">
      <w:pPr>
        <w:pStyle w:val="ListParagraph"/>
        <w:numPr>
          <w:ilvl w:val="0"/>
          <w:numId w:val="19"/>
        </w:numPr>
      </w:pPr>
      <w:r>
        <w:t>The presence of cameras</w:t>
      </w:r>
    </w:p>
    <w:p w14:paraId="268858B7" w14:textId="6F6CB262" w:rsidR="009D52FE" w:rsidRDefault="009D52FE" w:rsidP="005E6B30">
      <w:pPr>
        <w:pStyle w:val="ListParagraph"/>
        <w:numPr>
          <w:ilvl w:val="0"/>
          <w:numId w:val="19"/>
        </w:numPr>
      </w:pPr>
      <w:r>
        <w:t>Additional devices (e.g., smartwatch)</w:t>
      </w:r>
    </w:p>
    <w:p w14:paraId="57C02943" w14:textId="0A56ACB7" w:rsidR="009D52FE" w:rsidRDefault="009D52FE" w:rsidP="005E6B30">
      <w:pPr>
        <w:pStyle w:val="ListParagraph"/>
        <w:numPr>
          <w:ilvl w:val="0"/>
          <w:numId w:val="19"/>
        </w:numPr>
      </w:pPr>
      <w:r>
        <w:t>Narrow specialization</w:t>
      </w:r>
    </w:p>
    <w:p w14:paraId="01FBE5CE" w14:textId="082C0118" w:rsidR="009D52FE" w:rsidRDefault="009D52FE" w:rsidP="005E6B30">
      <w:pPr>
        <w:pStyle w:val="ListParagraph"/>
        <w:numPr>
          <w:ilvl w:val="0"/>
          <w:numId w:val="19"/>
        </w:numPr>
      </w:pPr>
      <w:r>
        <w:t>Updates</w:t>
      </w:r>
    </w:p>
    <w:p w14:paraId="37ABC9FB" w14:textId="6DC5C9C1" w:rsidR="009D52FE" w:rsidRDefault="009D52FE" w:rsidP="005E6B30">
      <w:pPr>
        <w:pStyle w:val="ListParagraph"/>
        <w:numPr>
          <w:ilvl w:val="0"/>
          <w:numId w:val="19"/>
        </w:numPr>
      </w:pPr>
      <w:r>
        <w:t>Network</w:t>
      </w:r>
    </w:p>
    <w:p w14:paraId="79FBC69F" w14:textId="0893FE1A" w:rsidR="00356176" w:rsidRDefault="00356176" w:rsidP="00EC0B51">
      <w:r>
        <w:tab/>
      </w:r>
    </w:p>
    <w:p w14:paraId="40069EBA" w14:textId="77777777" w:rsidR="00D357BC" w:rsidRDefault="00D357BC" w:rsidP="006D3415">
      <w:pPr>
        <w:pStyle w:val="Heading4"/>
      </w:pPr>
      <w:r>
        <w:t>What to test?</w:t>
      </w:r>
    </w:p>
    <w:p w14:paraId="59042135" w14:textId="77777777" w:rsidR="00D357BC" w:rsidRDefault="00D357BC" w:rsidP="005E6B30">
      <w:pPr>
        <w:pStyle w:val="ListParagraph"/>
        <w:numPr>
          <w:ilvl w:val="0"/>
          <w:numId w:val="22"/>
        </w:numPr>
      </w:pPr>
      <w:r>
        <w:t>Screen size and touch-interface:</w:t>
      </w:r>
    </w:p>
    <w:p w14:paraId="0E7ACDB7" w14:textId="744395BA" w:rsidR="00D357BC" w:rsidRDefault="00D357BC" w:rsidP="005E6B30">
      <w:pPr>
        <w:pStyle w:val="ListParagraph"/>
        <w:numPr>
          <w:ilvl w:val="1"/>
          <w:numId w:val="22"/>
        </w:numPr>
      </w:pPr>
      <w:r>
        <w:t>All the elements need to be at a such size that users can tap on them.</w:t>
      </w:r>
    </w:p>
    <w:p w14:paraId="1832A8B2" w14:textId="084A08A3" w:rsidR="00D357BC" w:rsidRDefault="00D357BC" w:rsidP="005E6B30">
      <w:pPr>
        <w:pStyle w:val="ListParagraph"/>
        <w:numPr>
          <w:ilvl w:val="1"/>
          <w:numId w:val="22"/>
        </w:numPr>
      </w:pPr>
      <w:r>
        <w:t xml:space="preserve">The response speed of elements </w:t>
      </w:r>
      <w:r w:rsidR="003A4655">
        <w:t>needs</w:t>
      </w:r>
      <w:r>
        <w:t xml:space="preserve"> to be high enough.</w:t>
      </w:r>
    </w:p>
    <w:p w14:paraId="1BD6002F" w14:textId="5873799B" w:rsidR="00EA1774" w:rsidRPr="00FA506E" w:rsidRDefault="00505562" w:rsidP="005E6B30">
      <w:pPr>
        <w:pStyle w:val="ListParagraph"/>
        <w:numPr>
          <w:ilvl w:val="0"/>
          <w:numId w:val="22"/>
        </w:numPr>
      </w:pPr>
      <w:r w:rsidRPr="00161A86">
        <w:rPr>
          <w:lang w:val="en-US"/>
        </w:rPr>
        <w:t>Support landscape &amp; portrait mode</w:t>
      </w:r>
      <w:r w:rsidR="00161A86" w:rsidRPr="00161A86">
        <w:rPr>
          <w:lang w:val="en-US"/>
        </w:rPr>
        <w:t xml:space="preserve"> / </w:t>
      </w:r>
      <w:r w:rsidR="00EA1774" w:rsidRPr="00161A86">
        <w:rPr>
          <w:lang w:val="en-US"/>
        </w:rPr>
        <w:t>The corr</w:t>
      </w:r>
      <w:r w:rsidR="006F12E3" w:rsidRPr="00161A86">
        <w:rPr>
          <w:lang w:val="en-US"/>
        </w:rPr>
        <w:t>ectness of displaying data in landscape &amp; portrait mode</w:t>
      </w:r>
    </w:p>
    <w:p w14:paraId="1D513340" w14:textId="3E231096" w:rsidR="00FA506E" w:rsidRPr="003A4655" w:rsidRDefault="003A4655" w:rsidP="005E6B30">
      <w:pPr>
        <w:pStyle w:val="ListParagraph"/>
        <w:numPr>
          <w:ilvl w:val="0"/>
          <w:numId w:val="22"/>
        </w:numPr>
      </w:pPr>
      <w:r>
        <w:rPr>
          <w:lang w:val="en-US"/>
        </w:rPr>
        <w:t>Phone resources:</w:t>
      </w:r>
    </w:p>
    <w:p w14:paraId="135B9DCC" w14:textId="77777777" w:rsidR="00C70C57" w:rsidRDefault="00C70C57" w:rsidP="005E6B30">
      <w:pPr>
        <w:pStyle w:val="ListParagraph"/>
        <w:numPr>
          <w:ilvl w:val="1"/>
          <w:numId w:val="22"/>
        </w:numPr>
      </w:pPr>
      <w:r>
        <w:t>Efficiency after updating OS</w:t>
      </w:r>
    </w:p>
    <w:p w14:paraId="3CC15973" w14:textId="77777777" w:rsidR="00C70C57" w:rsidRDefault="00C70C57" w:rsidP="005E6B30">
      <w:pPr>
        <w:pStyle w:val="ListParagraph"/>
        <w:numPr>
          <w:ilvl w:val="1"/>
          <w:numId w:val="22"/>
        </w:numPr>
      </w:pPr>
      <w:r>
        <w:t>Memory leak</w:t>
      </w:r>
    </w:p>
    <w:p w14:paraId="60916F69" w14:textId="77777777" w:rsidR="00C70C57" w:rsidRDefault="00C70C57" w:rsidP="005E6B30">
      <w:pPr>
        <w:pStyle w:val="ListParagraph"/>
        <w:numPr>
          <w:ilvl w:val="1"/>
          <w:numId w:val="22"/>
        </w:numPr>
      </w:pPr>
      <w:r>
        <w:t>Saving data in the browser cache (working principle of cache in mobile browsers is analogous to desktop version)</w:t>
      </w:r>
    </w:p>
    <w:p w14:paraId="466BF8CB" w14:textId="77DC12FC" w:rsidR="00C70C57" w:rsidRDefault="00C70C57" w:rsidP="005E6B30">
      <w:pPr>
        <w:pStyle w:val="ListParagraph"/>
        <w:numPr>
          <w:ilvl w:val="1"/>
          <w:numId w:val="22"/>
        </w:numPr>
      </w:pPr>
      <w:r>
        <w:t xml:space="preserve">Saving data in the application cache (Settings </w:t>
      </w:r>
      <w:r w:rsidR="0067799E">
        <w:rPr>
          <w:lang w:val="en-US"/>
        </w:rPr>
        <w:t>→</w:t>
      </w:r>
      <w:r>
        <w:t xml:space="preserve"> Applications </w:t>
      </w:r>
      <w:r w:rsidR="0067799E">
        <w:rPr>
          <w:lang w:val="en-US"/>
        </w:rPr>
        <w:t>→</w:t>
      </w:r>
      <w:r w:rsidR="0067799E">
        <w:t xml:space="preserve"> Application</w:t>
      </w:r>
      <w:r>
        <w:t xml:space="preserve"> of interest </w:t>
      </w:r>
      <w:r w:rsidR="0067799E">
        <w:rPr>
          <w:lang w:val="en-US"/>
        </w:rPr>
        <w:t>→</w:t>
      </w:r>
      <w:r w:rsidR="0067799E">
        <w:t xml:space="preserve"> Clear</w:t>
      </w:r>
      <w:r>
        <w:t xml:space="preserve"> cache)</w:t>
      </w:r>
    </w:p>
    <w:p w14:paraId="373461EF" w14:textId="77777777" w:rsidR="00C70C57" w:rsidRDefault="00C70C57" w:rsidP="005E6B30">
      <w:pPr>
        <w:pStyle w:val="ListParagraph"/>
        <w:numPr>
          <w:ilvl w:val="1"/>
          <w:numId w:val="22"/>
        </w:numPr>
      </w:pPr>
      <w:r>
        <w:t>Out of space for installing or working application</w:t>
      </w:r>
    </w:p>
    <w:p w14:paraId="61B51ADD" w14:textId="43AAD905" w:rsidR="003A4655" w:rsidRDefault="009161EA" w:rsidP="005E6B30">
      <w:pPr>
        <w:pStyle w:val="ListParagraph"/>
        <w:numPr>
          <w:ilvl w:val="1"/>
          <w:numId w:val="22"/>
        </w:numPr>
      </w:pPr>
      <w:r w:rsidRPr="009161EA">
        <w:t>Install to SD card</w:t>
      </w:r>
    </w:p>
    <w:p w14:paraId="1EEF2BA7" w14:textId="12D263E8" w:rsidR="009161EA" w:rsidRDefault="009161EA" w:rsidP="005E6B30">
      <w:pPr>
        <w:pStyle w:val="ListParagraph"/>
        <w:numPr>
          <w:ilvl w:val="1"/>
          <w:numId w:val="22"/>
        </w:numPr>
      </w:pPr>
      <w:r w:rsidRPr="009161EA">
        <w:t>Battery life test</w:t>
      </w:r>
    </w:p>
    <w:p w14:paraId="4DC10C59" w14:textId="77777777" w:rsidR="00DB26FF" w:rsidRDefault="00DB26FF" w:rsidP="005E6B30">
      <w:pPr>
        <w:pStyle w:val="ListParagraph"/>
        <w:numPr>
          <w:ilvl w:val="0"/>
          <w:numId w:val="22"/>
        </w:numPr>
      </w:pPr>
      <w:r>
        <w:t>Different functions on devices:</w:t>
      </w:r>
    </w:p>
    <w:p w14:paraId="02039DEF" w14:textId="0B44FF17" w:rsidR="00DB26FF" w:rsidRDefault="00DB26FF" w:rsidP="005E6B30">
      <w:pPr>
        <w:pStyle w:val="ListParagraph"/>
        <w:numPr>
          <w:ilvl w:val="1"/>
          <w:numId w:val="22"/>
        </w:numPr>
      </w:pPr>
      <w:r>
        <w:t>Headset, native speaker and Bluetooth headset</w:t>
      </w:r>
    </w:p>
    <w:p w14:paraId="5FCE8701" w14:textId="5FE345F4" w:rsidR="00DB26FF" w:rsidRDefault="00DB26FF" w:rsidP="005E6B30">
      <w:pPr>
        <w:pStyle w:val="ListParagraph"/>
        <w:numPr>
          <w:ilvl w:val="1"/>
          <w:numId w:val="22"/>
        </w:numPr>
      </w:pPr>
      <w:r>
        <w:t>The absence/presence of a camera: front and back camera</w:t>
      </w:r>
    </w:p>
    <w:p w14:paraId="111E1F83" w14:textId="3F4ACA0E" w:rsidR="00DB26FF" w:rsidRDefault="00DB26FF" w:rsidP="005E6B30">
      <w:pPr>
        <w:pStyle w:val="ListParagraph"/>
        <w:numPr>
          <w:ilvl w:val="1"/>
          <w:numId w:val="22"/>
        </w:numPr>
      </w:pPr>
      <w:r>
        <w:t>Work and quality test of a video</w:t>
      </w:r>
    </w:p>
    <w:p w14:paraId="71DD782E" w14:textId="4BABAF85" w:rsidR="00E578F0" w:rsidRDefault="00DB26FF" w:rsidP="005E6B30">
      <w:pPr>
        <w:pStyle w:val="ListParagraph"/>
        <w:numPr>
          <w:ilvl w:val="1"/>
          <w:numId w:val="22"/>
        </w:numPr>
      </w:pPr>
      <w:r>
        <w:t>The absence/presence of GPS</w:t>
      </w:r>
    </w:p>
    <w:p w14:paraId="39990997" w14:textId="77777777" w:rsidR="002F2318" w:rsidRDefault="002F2318" w:rsidP="005E6B30">
      <w:pPr>
        <w:pStyle w:val="ListParagraph"/>
        <w:numPr>
          <w:ilvl w:val="0"/>
          <w:numId w:val="22"/>
        </w:numPr>
      </w:pPr>
      <w:r>
        <w:t>Different screen resolutions and OS versions:</w:t>
      </w:r>
    </w:p>
    <w:p w14:paraId="3F11AA31" w14:textId="107F41C4" w:rsidR="002F2318" w:rsidRDefault="002F2318" w:rsidP="005E6B30">
      <w:pPr>
        <w:pStyle w:val="ListParagraph"/>
        <w:numPr>
          <w:ilvl w:val="1"/>
          <w:numId w:val="22"/>
        </w:numPr>
      </w:pPr>
      <w:r>
        <w:t>Application installs on the supported devices</w:t>
      </w:r>
    </w:p>
    <w:p w14:paraId="23BAE674" w14:textId="030BD078" w:rsidR="002F2318" w:rsidRDefault="002F2318" w:rsidP="005E6B30">
      <w:pPr>
        <w:pStyle w:val="ListParagraph"/>
        <w:numPr>
          <w:ilvl w:val="1"/>
          <w:numId w:val="22"/>
        </w:numPr>
      </w:pPr>
      <w:r>
        <w:t>Retina and common screens. The text and elements of the interface are displayed smaller on the retina-screen</w:t>
      </w:r>
    </w:p>
    <w:p w14:paraId="20914F0E" w14:textId="77777777" w:rsidR="00B3034A" w:rsidRPr="00B3034A" w:rsidRDefault="002F2318" w:rsidP="005E6B30">
      <w:pPr>
        <w:pStyle w:val="ListParagraph"/>
        <w:numPr>
          <w:ilvl w:val="1"/>
          <w:numId w:val="22"/>
        </w:numPr>
      </w:pPr>
      <w:r>
        <w:t>OS versions. Application should not be installed on the unsupported devices. Supporting the necessary media-files on specific model and OS</w:t>
      </w:r>
      <w:r w:rsidR="00B3034A">
        <w:rPr>
          <w:lang w:val="en-US"/>
        </w:rPr>
        <w:t xml:space="preserve"> </w:t>
      </w:r>
    </w:p>
    <w:p w14:paraId="3EAFE98B" w14:textId="097D2216" w:rsidR="00034A33" w:rsidRDefault="00034A33" w:rsidP="005E6B30">
      <w:pPr>
        <w:pStyle w:val="ListParagraph"/>
        <w:numPr>
          <w:ilvl w:val="0"/>
          <w:numId w:val="22"/>
        </w:numPr>
      </w:pPr>
      <w:r>
        <w:t>Application response to external interrupts</w:t>
      </w:r>
    </w:p>
    <w:p w14:paraId="160DCCC7" w14:textId="77777777" w:rsidR="00D82D95" w:rsidRDefault="00034A33" w:rsidP="005E6B30">
      <w:pPr>
        <w:pStyle w:val="ListParagraph"/>
        <w:numPr>
          <w:ilvl w:val="0"/>
          <w:numId w:val="20"/>
        </w:numPr>
      </w:pPr>
      <w:r>
        <w:t xml:space="preserve">Incoming and outgoing SMS </w:t>
      </w:r>
      <w:r w:rsidR="00D82D95">
        <w:t>and MMS</w:t>
      </w:r>
    </w:p>
    <w:p w14:paraId="24CF18A0" w14:textId="77777777" w:rsidR="00D82D95" w:rsidRDefault="00034A33" w:rsidP="005E6B30">
      <w:pPr>
        <w:pStyle w:val="ListParagraph"/>
        <w:numPr>
          <w:ilvl w:val="0"/>
          <w:numId w:val="20"/>
        </w:numPr>
      </w:pPr>
      <w:r>
        <w:t xml:space="preserve">Incoming and outgoing calls </w:t>
      </w:r>
    </w:p>
    <w:p w14:paraId="6D3E0639" w14:textId="77777777" w:rsidR="00955E2E" w:rsidRDefault="00034A33" w:rsidP="005E6B30">
      <w:pPr>
        <w:pStyle w:val="ListParagraph"/>
        <w:numPr>
          <w:ilvl w:val="0"/>
          <w:numId w:val="20"/>
        </w:numPr>
      </w:pPr>
      <w:r>
        <w:t xml:space="preserve">Battery removal </w:t>
      </w:r>
    </w:p>
    <w:p w14:paraId="30C35444" w14:textId="77777777" w:rsidR="00955E2E" w:rsidRDefault="00034A33" w:rsidP="005E6B30">
      <w:pPr>
        <w:pStyle w:val="ListParagraph"/>
        <w:numPr>
          <w:ilvl w:val="0"/>
          <w:numId w:val="20"/>
        </w:numPr>
      </w:pPr>
      <w:r>
        <w:t xml:space="preserve">Unplug and insert SD card </w:t>
      </w:r>
    </w:p>
    <w:p w14:paraId="19D1F70D" w14:textId="77777777" w:rsidR="00955E2E" w:rsidRDefault="00034A33" w:rsidP="005E6B30">
      <w:pPr>
        <w:pStyle w:val="ListParagraph"/>
        <w:numPr>
          <w:ilvl w:val="0"/>
          <w:numId w:val="20"/>
        </w:numPr>
      </w:pPr>
      <w:r>
        <w:t>Device charging</w:t>
      </w:r>
    </w:p>
    <w:p w14:paraId="009191B8" w14:textId="77777777" w:rsidR="00164CC4" w:rsidRPr="00164CC4" w:rsidRDefault="00034A33" w:rsidP="005E6B30">
      <w:pPr>
        <w:pStyle w:val="ListParagraph"/>
        <w:numPr>
          <w:ilvl w:val="0"/>
          <w:numId w:val="20"/>
        </w:numPr>
      </w:pPr>
      <w:r>
        <w:t>Work with the physical keyboard</w:t>
      </w:r>
      <w:r w:rsidR="00955E2E" w:rsidRPr="00164CC4">
        <w:rPr>
          <w:lang w:val="en-US"/>
        </w:rPr>
        <w:t xml:space="preserve"> </w:t>
      </w:r>
      <w:r>
        <w:t>(if it is present in a list of supported</w:t>
      </w:r>
      <w:r w:rsidR="00955E2E" w:rsidRPr="00164CC4">
        <w:rPr>
          <w:lang w:val="en-US"/>
        </w:rPr>
        <w:t xml:space="preserve"> </w:t>
      </w:r>
      <w:r>
        <w:t>models) - line breaks, moves through</w:t>
      </w:r>
      <w:r w:rsidR="00164CC4" w:rsidRPr="00164CC4">
        <w:rPr>
          <w:lang w:val="en-US"/>
        </w:rPr>
        <w:t xml:space="preserve"> </w:t>
      </w:r>
      <w:r>
        <w:t>them and etc.</w:t>
      </w:r>
      <w:r w:rsidR="00164CC4" w:rsidRPr="00164CC4">
        <w:rPr>
          <w:lang w:val="en-US"/>
        </w:rPr>
        <w:t xml:space="preserve"> </w:t>
      </w:r>
    </w:p>
    <w:p w14:paraId="1951827B" w14:textId="77777777" w:rsidR="00164CC4" w:rsidRPr="00164CC4" w:rsidRDefault="00034A33" w:rsidP="005E6B30">
      <w:pPr>
        <w:pStyle w:val="ListParagraph"/>
        <w:numPr>
          <w:ilvl w:val="0"/>
          <w:numId w:val="20"/>
        </w:numPr>
      </w:pPr>
      <w:r>
        <w:t>Lock/unlock a screen. It is on / off screen</w:t>
      </w:r>
      <w:r w:rsidR="00164CC4" w:rsidRPr="00164CC4">
        <w:rPr>
          <w:lang w:val="en-US"/>
        </w:rPr>
        <w:t xml:space="preserve"> </w:t>
      </w:r>
      <w:r>
        <w:t>by a lock button on the device</w:t>
      </w:r>
      <w:r w:rsidR="00164CC4" w:rsidRPr="00164CC4">
        <w:rPr>
          <w:lang w:val="en-US"/>
        </w:rPr>
        <w:t xml:space="preserve"> </w:t>
      </w:r>
    </w:p>
    <w:p w14:paraId="7BE9C443" w14:textId="77777777" w:rsidR="007C2AA1" w:rsidRDefault="00034A33" w:rsidP="005E6B30">
      <w:pPr>
        <w:pStyle w:val="ListParagraph"/>
        <w:numPr>
          <w:ilvl w:val="0"/>
          <w:numId w:val="20"/>
        </w:numPr>
      </w:pPr>
      <w:r>
        <w:t>Compatibility with other applications</w:t>
      </w:r>
    </w:p>
    <w:p w14:paraId="159DC325" w14:textId="2E037657" w:rsidR="009D27D4" w:rsidRDefault="009D27D4" w:rsidP="005E6B30">
      <w:pPr>
        <w:pStyle w:val="ListParagraph"/>
        <w:numPr>
          <w:ilvl w:val="0"/>
          <w:numId w:val="22"/>
        </w:numPr>
      </w:pPr>
      <w:r>
        <w:t xml:space="preserve">Turn Wi-Fi </w:t>
      </w:r>
      <w:r w:rsidR="00E765F8">
        <w:t>on</w:t>
      </w:r>
      <w:r>
        <w:t xml:space="preserve"> / </w:t>
      </w:r>
      <w:r w:rsidR="00E765F8">
        <w:rPr>
          <w:lang w:val="en-US"/>
        </w:rPr>
        <w:t>o</w:t>
      </w:r>
      <w:r>
        <w:t>ff</w:t>
      </w:r>
    </w:p>
    <w:p w14:paraId="60542700" w14:textId="77777777" w:rsidR="009D27D4" w:rsidRDefault="009D27D4" w:rsidP="00FB6FFD">
      <w:pPr>
        <w:ind w:left="720"/>
      </w:pPr>
      <w:r>
        <w:t>Example of the incorrect message after leaving a Wi-Fi zone.</w:t>
      </w:r>
    </w:p>
    <w:p w14:paraId="17690C8F" w14:textId="77777777" w:rsidR="009D27D4" w:rsidRDefault="009D27D4" w:rsidP="00FB6FFD">
      <w:pPr>
        <w:ind w:left="720"/>
      </w:pPr>
      <w:r>
        <w:t>Expected result:</w:t>
      </w:r>
    </w:p>
    <w:p w14:paraId="77E3C93C" w14:textId="34139075" w:rsidR="009648F5" w:rsidRDefault="009D27D4" w:rsidP="00FB6FFD">
      <w:pPr>
        <w:ind w:left="720"/>
      </w:pPr>
      <w:r>
        <w:t>The informative message is displayed, for example, «Check the internet-connection».</w:t>
      </w:r>
    </w:p>
    <w:p w14:paraId="772D7FC8" w14:textId="77777777" w:rsidR="00576906" w:rsidRDefault="00576906" w:rsidP="005E6B30">
      <w:pPr>
        <w:pStyle w:val="ListParagraph"/>
        <w:numPr>
          <w:ilvl w:val="0"/>
          <w:numId w:val="22"/>
        </w:numPr>
      </w:pPr>
      <w:r>
        <w:t>Work in background mode</w:t>
      </w:r>
    </w:p>
    <w:p w14:paraId="278C22C1" w14:textId="77777777" w:rsidR="00576906" w:rsidRDefault="00576906" w:rsidP="005E6B30">
      <w:pPr>
        <w:pStyle w:val="ListParagraph"/>
        <w:numPr>
          <w:ilvl w:val="0"/>
          <w:numId w:val="21"/>
        </w:numPr>
        <w:ind w:left="1080"/>
      </w:pPr>
      <w:r>
        <w:t>For sending an application in background mode: first launch an application, then tap on the "Home" button</w:t>
      </w:r>
    </w:p>
    <w:p w14:paraId="461E0CC5" w14:textId="77777777" w:rsidR="00576906" w:rsidRDefault="00576906" w:rsidP="00085901">
      <w:pPr>
        <w:pStyle w:val="ListParagraph"/>
        <w:ind w:left="1080"/>
      </w:pPr>
      <w:r>
        <w:t>Example of the incorrect coming out of background mode.</w:t>
      </w:r>
    </w:p>
    <w:p w14:paraId="10C80F50" w14:textId="77777777" w:rsidR="004A6F35" w:rsidRDefault="004A6F35" w:rsidP="005E6B30">
      <w:pPr>
        <w:pStyle w:val="ListParagraph"/>
        <w:numPr>
          <w:ilvl w:val="0"/>
          <w:numId w:val="22"/>
        </w:numPr>
      </w:pPr>
      <w:r>
        <w:t>Ongoing feedback with the customers:</w:t>
      </w:r>
    </w:p>
    <w:p w14:paraId="66002808" w14:textId="77777777" w:rsidR="004A6F35" w:rsidRDefault="004A6F35" w:rsidP="005E6B30">
      <w:pPr>
        <w:pStyle w:val="ListParagraph"/>
        <w:numPr>
          <w:ilvl w:val="1"/>
          <w:numId w:val="22"/>
        </w:numPr>
      </w:pPr>
      <w:r>
        <w:t>Button response to tapping</w:t>
      </w:r>
    </w:p>
    <w:p w14:paraId="2F0CAF0C" w14:textId="77777777" w:rsidR="004A6F35" w:rsidRDefault="004A6F35" w:rsidP="005E6B30">
      <w:pPr>
        <w:pStyle w:val="ListParagraph"/>
        <w:numPr>
          <w:ilvl w:val="1"/>
          <w:numId w:val="22"/>
        </w:numPr>
      </w:pPr>
      <w:r>
        <w:t>n Messages during loading content/progress-bar</w:t>
      </w:r>
    </w:p>
    <w:p w14:paraId="14A427AB" w14:textId="77777777" w:rsidR="004A6F35" w:rsidRDefault="004A6F35" w:rsidP="005E6B30">
      <w:pPr>
        <w:pStyle w:val="ListParagraph"/>
        <w:numPr>
          <w:ilvl w:val="1"/>
          <w:numId w:val="22"/>
        </w:numPr>
      </w:pPr>
      <w:r>
        <w:t>Messages when trying to delete the important information</w:t>
      </w:r>
    </w:p>
    <w:p w14:paraId="78928975" w14:textId="77777777" w:rsidR="004A6F35" w:rsidRDefault="004A6F35" w:rsidP="005E6B30">
      <w:pPr>
        <w:pStyle w:val="ListParagraph"/>
        <w:numPr>
          <w:ilvl w:val="1"/>
          <w:numId w:val="22"/>
        </w:numPr>
      </w:pPr>
      <w:r>
        <w:t>Screen/message about the finished process</w:t>
      </w:r>
    </w:p>
    <w:p w14:paraId="28B05281" w14:textId="77777777" w:rsidR="004A6F35" w:rsidRDefault="004A6F35" w:rsidP="005E6B30">
      <w:pPr>
        <w:pStyle w:val="ListParagraph"/>
        <w:numPr>
          <w:ilvl w:val="1"/>
          <w:numId w:val="22"/>
        </w:numPr>
      </w:pPr>
      <w:r>
        <w:t>Availability and timing (synchrony) of the audio and vibration notifications with the notifications on a screen</w:t>
      </w:r>
    </w:p>
    <w:p w14:paraId="4CC8800D" w14:textId="77777777" w:rsidR="00A266CA" w:rsidRDefault="00A266CA" w:rsidP="005E6B30">
      <w:pPr>
        <w:pStyle w:val="ListParagraph"/>
        <w:numPr>
          <w:ilvl w:val="0"/>
          <w:numId w:val="22"/>
        </w:numPr>
      </w:pPr>
      <w:r>
        <w:t>Internationalization</w:t>
      </w:r>
    </w:p>
    <w:p w14:paraId="42E5504F" w14:textId="77777777" w:rsidR="00A266CA" w:rsidRDefault="00A266CA" w:rsidP="00A266CA">
      <w:pPr>
        <w:ind w:firstLine="360"/>
      </w:pPr>
      <w:r>
        <w:t>(Test in portrait and landscape modes!)</w:t>
      </w:r>
    </w:p>
    <w:p w14:paraId="7246BB84" w14:textId="77777777" w:rsidR="00A266CA" w:rsidRDefault="00A266CA" w:rsidP="005E6B30">
      <w:pPr>
        <w:pStyle w:val="ListParagraph"/>
        <w:numPr>
          <w:ilvl w:val="1"/>
          <w:numId w:val="22"/>
        </w:numPr>
      </w:pPr>
      <w:r>
        <w:t>Translation test. Text should be meaningful and should not be mixed in more than one language in one interface.</w:t>
      </w:r>
    </w:p>
    <w:p w14:paraId="1E94A879" w14:textId="77777777" w:rsidR="00A266CA" w:rsidRDefault="00A266CA" w:rsidP="005E6B30">
      <w:pPr>
        <w:pStyle w:val="ListParagraph"/>
        <w:numPr>
          <w:ilvl w:val="1"/>
          <w:numId w:val="22"/>
        </w:numPr>
      </w:pPr>
      <w:r>
        <w:t>Test that all labels are displayed within the corresponding forms/buttons and do not overlap the field data.</w:t>
      </w:r>
    </w:p>
    <w:p w14:paraId="480FE4A0" w14:textId="02604C0B" w:rsidR="00A266CA" w:rsidRDefault="00A266CA" w:rsidP="005E6B30">
      <w:pPr>
        <w:pStyle w:val="ListParagraph"/>
        <w:numPr>
          <w:ilvl w:val="1"/>
          <w:numId w:val="22"/>
        </w:numPr>
      </w:pPr>
      <w:r>
        <w:t xml:space="preserve">Test that the text is understandable and not </w:t>
      </w:r>
      <w:r w:rsidR="008474B6">
        <w:t>to</w:t>
      </w:r>
      <w:r>
        <w:t xml:space="preserve"> cut if the text contains the ellipsis marks</w:t>
      </w:r>
    </w:p>
    <w:p w14:paraId="5BFD1187" w14:textId="627B26F1" w:rsidR="00A266CA" w:rsidRDefault="00A266CA" w:rsidP="005E6B30">
      <w:pPr>
        <w:pStyle w:val="ListParagraph"/>
        <w:numPr>
          <w:ilvl w:val="1"/>
          <w:numId w:val="22"/>
        </w:numPr>
      </w:pPr>
      <w:r>
        <w:t>Language should be switched fast,</w:t>
      </w:r>
      <w:r w:rsidR="008474B6" w:rsidRPr="008474B6">
        <w:rPr>
          <w:lang w:val="en-US"/>
        </w:rPr>
        <w:t xml:space="preserve"> </w:t>
      </w:r>
      <w:r>
        <w:t>without relaunching application.</w:t>
      </w:r>
    </w:p>
    <w:p w14:paraId="16965A3D" w14:textId="77777777" w:rsidR="00A266CA" w:rsidRDefault="00A266CA" w:rsidP="005E6B30">
      <w:pPr>
        <w:pStyle w:val="ListParagraph"/>
        <w:numPr>
          <w:ilvl w:val="1"/>
          <w:numId w:val="22"/>
        </w:numPr>
      </w:pPr>
      <w:r>
        <w:t>After the first application launching the language should be automatically set in the application in accordance with the language of the device.</w:t>
      </w:r>
    </w:p>
    <w:p w14:paraId="211082BF" w14:textId="77777777" w:rsidR="00A266CA" w:rsidRDefault="00A266CA" w:rsidP="005E6B30">
      <w:pPr>
        <w:pStyle w:val="ListParagraph"/>
        <w:numPr>
          <w:ilvl w:val="1"/>
          <w:numId w:val="22"/>
        </w:numPr>
      </w:pPr>
      <w:r>
        <w:t>Date format test</w:t>
      </w:r>
    </w:p>
    <w:p w14:paraId="5712F0BA" w14:textId="77777777" w:rsidR="00576906" w:rsidRDefault="00576906" w:rsidP="00DA6559"/>
    <w:p w14:paraId="28E026D5" w14:textId="03CD382B" w:rsidR="00DA6559" w:rsidRDefault="00DA6559" w:rsidP="00DA6559">
      <w:pPr>
        <w:jc w:val="center"/>
      </w:pPr>
      <w:r w:rsidRPr="00DA6559">
        <w:rPr>
          <w:noProof/>
        </w:rPr>
        <w:drawing>
          <wp:inline distT="0" distB="0" distL="0" distR="0" wp14:anchorId="72F06E7C" wp14:editId="6F3E530F">
            <wp:extent cx="7639050" cy="398838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645458" cy="3991732"/>
                    </a:xfrm>
                    <a:prstGeom prst="rect">
                      <a:avLst/>
                    </a:prstGeom>
                  </pic:spPr>
                </pic:pic>
              </a:graphicData>
            </a:graphic>
          </wp:inline>
        </w:drawing>
      </w:r>
    </w:p>
    <w:p w14:paraId="482153C1" w14:textId="77777777" w:rsidR="00034A33" w:rsidRDefault="00034A33" w:rsidP="00BD670E"/>
    <w:p w14:paraId="690914CF" w14:textId="1F0ABD5D" w:rsidR="004A7556" w:rsidRPr="004A7556" w:rsidRDefault="004A7556" w:rsidP="006D3415">
      <w:pPr>
        <w:pStyle w:val="Heading4"/>
        <w:rPr>
          <w:lang w:val="en-US"/>
        </w:rPr>
      </w:pPr>
      <w:r>
        <w:rPr>
          <w:lang w:val="en-US"/>
        </w:rPr>
        <w:t>Getting Crash Logs</w:t>
      </w:r>
    </w:p>
    <w:p w14:paraId="22C3D9CB" w14:textId="52F214B1" w:rsidR="00733D0C" w:rsidRDefault="004A7556" w:rsidP="00BD670E">
      <w:r w:rsidRPr="004A7556">
        <w:rPr>
          <w:noProof/>
        </w:rPr>
        <w:drawing>
          <wp:inline distT="0" distB="0" distL="0" distR="0" wp14:anchorId="2C109BC0" wp14:editId="5F6C1612">
            <wp:extent cx="7590672" cy="4019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604196" cy="4026711"/>
                    </a:xfrm>
                    <a:prstGeom prst="rect">
                      <a:avLst/>
                    </a:prstGeom>
                  </pic:spPr>
                </pic:pic>
              </a:graphicData>
            </a:graphic>
          </wp:inline>
        </w:drawing>
      </w:r>
    </w:p>
    <w:p w14:paraId="6E747568" w14:textId="77777777" w:rsidR="004A7556" w:rsidRDefault="004A7556" w:rsidP="00BD670E"/>
    <w:p w14:paraId="2F3384DD" w14:textId="5B7AF76C" w:rsidR="004A7556" w:rsidRDefault="00D23750" w:rsidP="00BD670E">
      <w:r w:rsidRPr="00D23750">
        <w:rPr>
          <w:noProof/>
        </w:rPr>
        <w:drawing>
          <wp:inline distT="0" distB="0" distL="0" distR="0" wp14:anchorId="1772CF04" wp14:editId="3EA6D899">
            <wp:extent cx="7571366" cy="4248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7580465" cy="4253255"/>
                    </a:xfrm>
                    <a:prstGeom prst="rect">
                      <a:avLst/>
                    </a:prstGeom>
                  </pic:spPr>
                </pic:pic>
              </a:graphicData>
            </a:graphic>
          </wp:inline>
        </w:drawing>
      </w:r>
    </w:p>
    <w:p w14:paraId="55C8A593" w14:textId="77777777" w:rsidR="00D23750" w:rsidRDefault="00D23750" w:rsidP="00BD670E"/>
    <w:p w14:paraId="6EFEF75C" w14:textId="45066B0C" w:rsidR="00D23750" w:rsidRDefault="003D2233" w:rsidP="00BD670E">
      <w:r w:rsidRPr="003D2233">
        <w:rPr>
          <w:noProof/>
        </w:rPr>
        <w:drawing>
          <wp:inline distT="0" distB="0" distL="0" distR="0" wp14:anchorId="22457F0E" wp14:editId="352B16B2">
            <wp:extent cx="7606392" cy="4095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611830" cy="4098678"/>
                    </a:xfrm>
                    <a:prstGeom prst="rect">
                      <a:avLst/>
                    </a:prstGeom>
                  </pic:spPr>
                </pic:pic>
              </a:graphicData>
            </a:graphic>
          </wp:inline>
        </w:drawing>
      </w:r>
    </w:p>
    <w:p w14:paraId="332F69AB" w14:textId="6581E578" w:rsidR="00E35095" w:rsidRDefault="00E35095" w:rsidP="006D3415">
      <w:pPr>
        <w:pStyle w:val="Heading4"/>
      </w:pPr>
      <w:r>
        <w:t>Taking</w:t>
      </w:r>
      <w:r>
        <w:rPr>
          <w:lang w:val="en-US"/>
        </w:rPr>
        <w:t xml:space="preserve"> </w:t>
      </w:r>
      <w:r>
        <w:t>screenshots and videos on mobile devices</w:t>
      </w:r>
    </w:p>
    <w:p w14:paraId="4209B21D" w14:textId="7269202C" w:rsidR="00E35095" w:rsidRDefault="003942A2" w:rsidP="00BD670E">
      <w:r w:rsidRPr="003942A2">
        <w:rPr>
          <w:noProof/>
        </w:rPr>
        <w:drawing>
          <wp:inline distT="0" distB="0" distL="0" distR="0" wp14:anchorId="46043CE8" wp14:editId="1712C00C">
            <wp:extent cx="7662602" cy="30384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679445" cy="3045154"/>
                    </a:xfrm>
                    <a:prstGeom prst="rect">
                      <a:avLst/>
                    </a:prstGeom>
                  </pic:spPr>
                </pic:pic>
              </a:graphicData>
            </a:graphic>
          </wp:inline>
        </w:drawing>
      </w:r>
    </w:p>
    <w:p w14:paraId="69D1A490" w14:textId="77777777" w:rsidR="00011FF0" w:rsidRDefault="00011FF0" w:rsidP="00BD670E"/>
    <w:p w14:paraId="7791C77B" w14:textId="77777777" w:rsidR="00DE1CEA" w:rsidRDefault="00DE1CEA" w:rsidP="006D3415">
      <w:pPr>
        <w:pStyle w:val="Heading4"/>
      </w:pPr>
      <w:r>
        <w:t>Using iOS, Android emulators</w:t>
      </w:r>
    </w:p>
    <w:p w14:paraId="29E023AA" w14:textId="2E9EA3C9" w:rsidR="00011FF0" w:rsidRDefault="00DE1CEA" w:rsidP="00DE1CEA">
      <w:r>
        <w:t>Emulator - a device, computer program, or system that accepts the same inputs and produces the same outputs as a given system.</w:t>
      </w:r>
    </w:p>
    <w:p w14:paraId="369365D4" w14:textId="258C81C7" w:rsidR="00DE1CEA" w:rsidRDefault="006D2A4C" w:rsidP="00DE1CEA">
      <w:pPr>
        <w:rPr>
          <w:lang w:val="en-US"/>
        </w:rPr>
      </w:pPr>
      <w:r>
        <w:rPr>
          <w:lang w:val="en-US"/>
        </w:rPr>
        <w:t>Advantages:</w:t>
      </w:r>
    </w:p>
    <w:p w14:paraId="06140221" w14:textId="69B9CFDB" w:rsidR="006D2A4C" w:rsidRPr="00E74D2F" w:rsidRDefault="00460FBF" w:rsidP="005E6B30">
      <w:pPr>
        <w:pStyle w:val="ListParagraph"/>
        <w:numPr>
          <w:ilvl w:val="0"/>
          <w:numId w:val="23"/>
        </w:numPr>
        <w:rPr>
          <w:lang w:val="en-US"/>
        </w:rPr>
      </w:pPr>
      <w:r w:rsidRPr="00E74D2F">
        <w:rPr>
          <w:lang w:val="en-US"/>
        </w:rPr>
        <w:t>Rapid testing of the application, when the target mobile phone is unavailable (or turns out in short supply);</w:t>
      </w:r>
    </w:p>
    <w:p w14:paraId="680897F1" w14:textId="5DE84C0D" w:rsidR="00460FBF" w:rsidRPr="00E74D2F" w:rsidRDefault="00460FBF" w:rsidP="005E6B30">
      <w:pPr>
        <w:pStyle w:val="ListParagraph"/>
        <w:numPr>
          <w:ilvl w:val="0"/>
          <w:numId w:val="23"/>
        </w:numPr>
        <w:rPr>
          <w:lang w:val="en-US"/>
        </w:rPr>
      </w:pPr>
      <w:r w:rsidRPr="00E74D2F">
        <w:rPr>
          <w:lang w:val="en-US"/>
        </w:rPr>
        <w:t>Testing of difficult or dangerous scenarios, which is impossible or not recommended to test on real mobile phone (e.g., tests that can break a phone in any way or violates terms of the agreement with cellular operator).</w:t>
      </w:r>
    </w:p>
    <w:p w14:paraId="0D93B384" w14:textId="5E108BBB" w:rsidR="006D2A4C" w:rsidRPr="006D2A4C" w:rsidRDefault="006D2A4C" w:rsidP="00DE1CEA">
      <w:pPr>
        <w:rPr>
          <w:lang w:val="en-US"/>
        </w:rPr>
      </w:pPr>
      <w:r>
        <w:rPr>
          <w:lang w:val="en-US"/>
        </w:rPr>
        <w:t>Disadvantages:</w:t>
      </w:r>
    </w:p>
    <w:p w14:paraId="63DD079D" w14:textId="3AFBC56E" w:rsidR="00A23EF6" w:rsidRDefault="00A23EF6" w:rsidP="005E6B30">
      <w:pPr>
        <w:pStyle w:val="ListParagraph"/>
        <w:numPr>
          <w:ilvl w:val="0"/>
          <w:numId w:val="24"/>
        </w:numPr>
      </w:pPr>
      <w:r>
        <w:t>Often emulators are very demanding to</w:t>
      </w:r>
      <w:r w:rsidRPr="00E74D2F">
        <w:rPr>
          <w:lang w:val="en-US"/>
        </w:rPr>
        <w:t xml:space="preserve"> </w:t>
      </w:r>
      <w:r>
        <w:t>resources, the most quality of them</w:t>
      </w:r>
      <w:r w:rsidRPr="00E74D2F">
        <w:rPr>
          <w:lang w:val="en-US"/>
        </w:rPr>
        <w:t xml:space="preserve"> </w:t>
      </w:r>
      <w:r>
        <w:t>emulate the application work from the</w:t>
      </w:r>
      <w:r w:rsidRPr="00E74D2F">
        <w:rPr>
          <w:lang w:val="en-US"/>
        </w:rPr>
        <w:t xml:space="preserve"> </w:t>
      </w:r>
      <w:r>
        <w:t>lowest level;</w:t>
      </w:r>
    </w:p>
    <w:p w14:paraId="73CF8B0F" w14:textId="0628E81D" w:rsidR="00E35095" w:rsidRDefault="00A23EF6" w:rsidP="005E6B30">
      <w:pPr>
        <w:pStyle w:val="ListParagraph"/>
        <w:numPr>
          <w:ilvl w:val="0"/>
          <w:numId w:val="24"/>
        </w:numPr>
      </w:pPr>
      <w:r>
        <w:t xml:space="preserve">Testing on an emulator can not repeat the </w:t>
      </w:r>
      <w:r w:rsidR="007C6055">
        <w:t>behaviour</w:t>
      </w:r>
      <w:r>
        <w:t xml:space="preserve"> of a real device on 100% and guarantee the identical result;</w:t>
      </w:r>
      <w:r w:rsidR="007C6055" w:rsidRPr="007C6055">
        <w:rPr>
          <w:lang w:val="en-US"/>
        </w:rPr>
        <w:t xml:space="preserve"> </w:t>
      </w:r>
      <w:r>
        <w:t>It is impossible to work with Bluetooth and calls or to test GPS work and mobile network correctly on emulators.</w:t>
      </w:r>
    </w:p>
    <w:p w14:paraId="131B2826" w14:textId="77777777" w:rsidR="009F65DE" w:rsidRDefault="009F65DE" w:rsidP="00A23EF6"/>
    <w:p w14:paraId="4AE95ED3" w14:textId="77777777" w:rsidR="009F65DE" w:rsidRDefault="009F65DE" w:rsidP="006D3415">
      <w:pPr>
        <w:pStyle w:val="Heading4"/>
      </w:pPr>
      <w:r>
        <w:t>Recommended emulators:</w:t>
      </w:r>
    </w:p>
    <w:p w14:paraId="75E79D37" w14:textId="77777777" w:rsidR="009F65DE" w:rsidRDefault="009F65DE" w:rsidP="005E6B30">
      <w:pPr>
        <w:pStyle w:val="ListParagraph"/>
        <w:numPr>
          <w:ilvl w:val="0"/>
          <w:numId w:val="25"/>
        </w:numPr>
      </w:pPr>
      <w:r>
        <w:t>iOS and Android browser emulator Appetize.io.</w:t>
      </w:r>
    </w:p>
    <w:p w14:paraId="51873BA5" w14:textId="77777777" w:rsidR="009F65DE" w:rsidRDefault="009F65DE" w:rsidP="00892826">
      <w:pPr>
        <w:pStyle w:val="ListParagraph"/>
        <w:ind w:left="360"/>
      </w:pPr>
      <w:r>
        <w:t>Appetize.io - browser emulator for iOS and Android applications. Also has the ability to use demo iOS.</w:t>
      </w:r>
    </w:p>
    <w:p w14:paraId="4C07FBBD" w14:textId="39781CE4" w:rsidR="009F65DE" w:rsidRDefault="009F65DE" w:rsidP="005E6B30">
      <w:pPr>
        <w:pStyle w:val="ListParagraph"/>
        <w:numPr>
          <w:ilvl w:val="0"/>
          <w:numId w:val="25"/>
        </w:numPr>
      </w:pPr>
      <w:r>
        <w:t xml:space="preserve">Android emulator </w:t>
      </w:r>
      <w:r w:rsidR="00892826">
        <w:t>Blue Stacks</w:t>
      </w:r>
      <w:r>
        <w:t xml:space="preserve"> for Windows PC and Mac OS X.</w:t>
      </w:r>
    </w:p>
    <w:p w14:paraId="6951507C" w14:textId="5387FB20" w:rsidR="009F65DE" w:rsidRDefault="00C236F2" w:rsidP="000D2DF7">
      <w:pPr>
        <w:ind w:left="360"/>
      </w:pPr>
      <w:r>
        <w:t>Blue Stacks</w:t>
      </w:r>
      <w:r w:rsidR="009F65DE">
        <w:t xml:space="preserve"> - one of the most popular program to launch Android games and applications not only in Windows, but in Mac OS X.</w:t>
      </w:r>
    </w:p>
    <w:p w14:paraId="6F89822E" w14:textId="77777777" w:rsidR="009F65DE" w:rsidRDefault="009F65DE" w:rsidP="005E6B30">
      <w:pPr>
        <w:pStyle w:val="ListParagraph"/>
        <w:numPr>
          <w:ilvl w:val="0"/>
          <w:numId w:val="25"/>
        </w:numPr>
      </w:pPr>
      <w:r>
        <w:t xml:space="preserve">Android emulator </w:t>
      </w:r>
      <w:proofErr w:type="spellStart"/>
      <w:r>
        <w:t>Nox</w:t>
      </w:r>
      <w:proofErr w:type="spellEnd"/>
      <w:r>
        <w:t xml:space="preserve"> for Windows PC and MacOS.</w:t>
      </w:r>
    </w:p>
    <w:p w14:paraId="344840AD" w14:textId="09541673" w:rsidR="009F65DE" w:rsidRDefault="009F65DE" w:rsidP="000D2DF7">
      <w:pPr>
        <w:pStyle w:val="ListParagraph"/>
        <w:ind w:left="360"/>
      </w:pPr>
      <w:proofErr w:type="spellStart"/>
      <w:r>
        <w:t>Nox</w:t>
      </w:r>
      <w:proofErr w:type="spellEnd"/>
      <w:r>
        <w:t xml:space="preserve"> - good emulator for testing Android games and applications on PC.</w:t>
      </w:r>
    </w:p>
    <w:p w14:paraId="4877D421" w14:textId="2DA99737" w:rsidR="00CB0791" w:rsidRDefault="00CB0791" w:rsidP="00BD670E">
      <w:pPr>
        <w:rPr>
          <w:lang w:val="en-US"/>
        </w:rPr>
      </w:pPr>
    </w:p>
    <w:p w14:paraId="2CC71BDE" w14:textId="1DEFA0F0" w:rsidR="00DD2560" w:rsidRDefault="00DD2560" w:rsidP="00BD670E">
      <w:pPr>
        <w:rPr>
          <w:lang w:val="en-US"/>
        </w:rPr>
      </w:pPr>
      <w:r w:rsidRPr="00DD2560">
        <w:rPr>
          <w:noProof/>
        </w:rPr>
        <w:drawing>
          <wp:inline distT="0" distB="0" distL="0" distR="0" wp14:anchorId="0CFDE45E" wp14:editId="61DD0F5F">
            <wp:extent cx="8410575" cy="44820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8413611" cy="4483630"/>
                    </a:xfrm>
                    <a:prstGeom prst="rect">
                      <a:avLst/>
                    </a:prstGeom>
                  </pic:spPr>
                </pic:pic>
              </a:graphicData>
            </a:graphic>
          </wp:inline>
        </w:drawing>
      </w:r>
    </w:p>
    <w:p w14:paraId="0FF7507C" w14:textId="77777777" w:rsidR="0087200C" w:rsidRDefault="0087200C" w:rsidP="00BD670E">
      <w:pPr>
        <w:rPr>
          <w:lang w:val="en-US"/>
        </w:rPr>
      </w:pPr>
    </w:p>
    <w:p w14:paraId="1E9599AB" w14:textId="22D1978E" w:rsidR="0087200C" w:rsidRDefault="0087200C" w:rsidP="00BD670E">
      <w:pPr>
        <w:rPr>
          <w:lang w:val="en-US"/>
        </w:rPr>
      </w:pPr>
      <w:r w:rsidRPr="0087200C">
        <w:rPr>
          <w:noProof/>
        </w:rPr>
        <w:drawing>
          <wp:inline distT="0" distB="0" distL="0" distR="0" wp14:anchorId="5DAFF30F" wp14:editId="166223D7">
            <wp:extent cx="8433968" cy="3904615"/>
            <wp:effectExtent l="0" t="0" r="571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8439474" cy="3907164"/>
                    </a:xfrm>
                    <a:prstGeom prst="rect">
                      <a:avLst/>
                    </a:prstGeom>
                  </pic:spPr>
                </pic:pic>
              </a:graphicData>
            </a:graphic>
          </wp:inline>
        </w:drawing>
      </w:r>
    </w:p>
    <w:p w14:paraId="67580BB2" w14:textId="77777777" w:rsidR="00267E8E" w:rsidRDefault="00267E8E" w:rsidP="00BD670E">
      <w:pPr>
        <w:rPr>
          <w:lang w:val="en-US"/>
        </w:rPr>
      </w:pPr>
    </w:p>
    <w:p w14:paraId="5B7A7D4C" w14:textId="3DD510E5" w:rsidR="00267E8E" w:rsidRPr="00CB0791" w:rsidRDefault="00267E8E" w:rsidP="00BD670E">
      <w:pPr>
        <w:rPr>
          <w:lang w:val="en-US"/>
        </w:rPr>
      </w:pPr>
      <w:r w:rsidRPr="00267E8E">
        <w:rPr>
          <w:noProof/>
        </w:rPr>
        <w:drawing>
          <wp:inline distT="0" distB="0" distL="0" distR="0" wp14:anchorId="31F5E441" wp14:editId="5300B35A">
            <wp:extent cx="8441924" cy="44056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8453216" cy="4411523"/>
                    </a:xfrm>
                    <a:prstGeom prst="rect">
                      <a:avLst/>
                    </a:prstGeom>
                  </pic:spPr>
                </pic:pic>
              </a:graphicData>
            </a:graphic>
          </wp:inline>
        </w:drawing>
      </w:r>
    </w:p>
    <w:p w14:paraId="0D88996D" w14:textId="77777777" w:rsidR="00F86788" w:rsidRDefault="00F86788" w:rsidP="00BD670E">
      <w:pPr>
        <w:pBdr>
          <w:bottom w:val="single" w:sz="6" w:space="1" w:color="auto"/>
        </w:pBdr>
        <w:rPr>
          <w:lang w:val="en-US"/>
        </w:rPr>
      </w:pPr>
    </w:p>
    <w:p w14:paraId="31B02561" w14:textId="57659785" w:rsidR="322379CB" w:rsidRDefault="00D94251" w:rsidP="006D3415">
      <w:pPr>
        <w:pStyle w:val="Heading3"/>
        <w:rPr>
          <w:rFonts w:eastAsia="Arial"/>
        </w:rPr>
      </w:pPr>
      <w:r w:rsidRPr="322379CB">
        <w:rPr>
          <w:rFonts w:eastAsia="Arial"/>
        </w:rPr>
        <w:t>Lecture 7. Game testing.</w:t>
      </w:r>
    </w:p>
    <w:p w14:paraId="5F9878D4" w14:textId="34A4BDE6" w:rsidR="00D855FF" w:rsidRDefault="006D3415" w:rsidP="00D855FF">
      <w:hyperlink r:id="rId61" w:history="1">
        <w:r w:rsidR="00D855FF" w:rsidRPr="00D855FF">
          <w:rPr>
            <w:rStyle w:val="Hyperlink"/>
          </w:rPr>
          <w:t>Lecture #7. Fundamentals of Software Testing | Free online courses from QATestLab</w:t>
        </w:r>
      </w:hyperlink>
    </w:p>
    <w:p w14:paraId="0281DAB0" w14:textId="4C3F3A91" w:rsidR="00185EFB" w:rsidRDefault="006D3415" w:rsidP="00644A49">
      <w:hyperlink r:id="rId62" w:history="1">
        <w:r w:rsidR="006E734A" w:rsidRPr="00FB1B94">
          <w:rPr>
            <w:rStyle w:val="Hyperlink"/>
          </w:rPr>
          <w:t>Examples</w:t>
        </w:r>
        <w:r w:rsidR="00FB1B94" w:rsidRPr="00FB1B94">
          <w:rPr>
            <w:rStyle w:val="Hyperlink"/>
            <w:lang w:val="en-US"/>
          </w:rPr>
          <w:t xml:space="preserve"> </w:t>
        </w:r>
        <w:r w:rsidR="006E734A" w:rsidRPr="00FB1B94">
          <w:rPr>
            <w:rStyle w:val="Hyperlink"/>
          </w:rPr>
          <w:t>of</w:t>
        </w:r>
        <w:r w:rsidR="00FB1B94" w:rsidRPr="00FB1B94">
          <w:rPr>
            <w:rStyle w:val="Hyperlink"/>
            <w:lang w:val="en-US"/>
          </w:rPr>
          <w:t xml:space="preserve"> </w:t>
        </w:r>
        <w:r w:rsidR="006E734A" w:rsidRPr="00FB1B94">
          <w:rPr>
            <w:rStyle w:val="Hyperlink"/>
          </w:rPr>
          <w:t>game</w:t>
        </w:r>
        <w:r w:rsidR="00FB1B94" w:rsidRPr="00FB1B94">
          <w:rPr>
            <w:rStyle w:val="Hyperlink"/>
            <w:lang w:val="en-US"/>
          </w:rPr>
          <w:t xml:space="preserve"> </w:t>
        </w:r>
        <w:r w:rsidR="00FB1B94" w:rsidRPr="00FB1B94">
          <w:rPr>
            <w:rStyle w:val="Hyperlink"/>
          </w:rPr>
          <w:t>bug reports</w:t>
        </w:r>
      </w:hyperlink>
    </w:p>
    <w:p w14:paraId="466B4822" w14:textId="4A6E712F" w:rsidR="00FB1B94" w:rsidRDefault="006D3415" w:rsidP="00644A49">
      <w:hyperlink r:id="rId63" w:history="1">
        <w:r w:rsidR="008804E8" w:rsidRPr="00AE66F3">
          <w:rPr>
            <w:rStyle w:val="Hyperlink"/>
          </w:rPr>
          <w:t>Helpful</w:t>
        </w:r>
        <w:r w:rsidR="008804E8" w:rsidRPr="00AE66F3">
          <w:rPr>
            <w:rStyle w:val="Hyperlink"/>
            <w:lang w:val="en-US"/>
          </w:rPr>
          <w:t xml:space="preserve"> </w:t>
        </w:r>
        <w:r w:rsidR="008804E8" w:rsidRPr="00AE66F3">
          <w:rPr>
            <w:rStyle w:val="Hyperlink"/>
          </w:rPr>
          <w:t>materials</w:t>
        </w:r>
        <w:r w:rsidR="008804E8" w:rsidRPr="00AE66F3">
          <w:rPr>
            <w:rStyle w:val="Hyperlink"/>
            <w:lang w:val="en-US"/>
          </w:rPr>
          <w:t xml:space="preserve"> </w:t>
        </w:r>
        <w:r w:rsidR="008804E8" w:rsidRPr="00AE66F3">
          <w:rPr>
            <w:rStyle w:val="Hyperlink"/>
          </w:rPr>
          <w:t>7</w:t>
        </w:r>
      </w:hyperlink>
    </w:p>
    <w:p w14:paraId="78AD5F77" w14:textId="40E06F1F" w:rsidR="006E241D" w:rsidRDefault="006D3415" w:rsidP="00644A49">
      <w:hyperlink r:id="rId64" w:history="1">
        <w:r w:rsidR="006E241D" w:rsidRPr="006E241D">
          <w:rPr>
            <w:rStyle w:val="Hyperlink"/>
          </w:rPr>
          <w:t>How</w:t>
        </w:r>
        <w:r w:rsidR="006E241D" w:rsidRPr="006E241D">
          <w:rPr>
            <w:rStyle w:val="Hyperlink"/>
            <w:lang w:val="en-US"/>
          </w:rPr>
          <w:t xml:space="preserve"> </w:t>
        </w:r>
        <w:r w:rsidR="006E241D" w:rsidRPr="006E241D">
          <w:rPr>
            <w:rStyle w:val="Hyperlink"/>
          </w:rPr>
          <w:t>to</w:t>
        </w:r>
        <w:r w:rsidR="006E241D" w:rsidRPr="006E241D">
          <w:rPr>
            <w:rStyle w:val="Hyperlink"/>
            <w:lang w:val="en-US"/>
          </w:rPr>
          <w:t xml:space="preserve"> </w:t>
        </w:r>
        <w:r w:rsidR="006E241D" w:rsidRPr="006E241D">
          <w:rPr>
            <w:rStyle w:val="Hyperlink"/>
          </w:rPr>
          <w:t>do</w:t>
        </w:r>
        <w:r w:rsidR="006E241D" w:rsidRPr="006E241D">
          <w:rPr>
            <w:rStyle w:val="Hyperlink"/>
            <w:lang w:val="en-US"/>
          </w:rPr>
          <w:t xml:space="preserve"> </w:t>
        </w:r>
        <w:r w:rsidR="006E241D" w:rsidRPr="006E241D">
          <w:rPr>
            <w:rStyle w:val="Hyperlink"/>
          </w:rPr>
          <w:t>Homework</w:t>
        </w:r>
        <w:r w:rsidR="006E241D" w:rsidRPr="006E241D">
          <w:rPr>
            <w:rStyle w:val="Hyperlink"/>
            <w:lang w:val="en-US"/>
          </w:rPr>
          <w:t xml:space="preserve"> </w:t>
        </w:r>
        <w:r w:rsidR="006E241D" w:rsidRPr="006E241D">
          <w:rPr>
            <w:rStyle w:val="Hyperlink"/>
          </w:rPr>
          <w:t>assignment</w:t>
        </w:r>
        <w:r w:rsidR="006E241D" w:rsidRPr="006E241D">
          <w:rPr>
            <w:rStyle w:val="Hyperlink"/>
            <w:lang w:val="en-US"/>
          </w:rPr>
          <w:t xml:space="preserve"> </w:t>
        </w:r>
        <w:r w:rsidR="006E241D" w:rsidRPr="006E241D">
          <w:rPr>
            <w:rStyle w:val="Hyperlink"/>
          </w:rPr>
          <w:t>7</w:t>
        </w:r>
      </w:hyperlink>
    </w:p>
    <w:p w14:paraId="24768DE4" w14:textId="39B01314" w:rsidR="006E241D" w:rsidRDefault="006D3415" w:rsidP="00644A49">
      <w:pPr>
        <w:rPr>
          <w:rStyle w:val="Hyperlink"/>
        </w:rPr>
      </w:pPr>
      <w:hyperlink r:id="rId65" w:history="1">
        <w:r w:rsidR="007D51C1" w:rsidRPr="0084197B">
          <w:rPr>
            <w:rStyle w:val="Hyperlink"/>
          </w:rPr>
          <w:t>Lesson</w:t>
        </w:r>
        <w:r w:rsidR="0084197B" w:rsidRPr="0084197B">
          <w:rPr>
            <w:rStyle w:val="Hyperlink"/>
            <w:lang w:val="en-US"/>
          </w:rPr>
          <w:t xml:space="preserve"> </w:t>
        </w:r>
        <w:r w:rsidR="007D51C1" w:rsidRPr="0084197B">
          <w:rPr>
            <w:rStyle w:val="Hyperlink"/>
          </w:rPr>
          <w:t>7</w:t>
        </w:r>
        <w:r w:rsidR="0084197B" w:rsidRPr="0084197B">
          <w:rPr>
            <w:rStyle w:val="Hyperlink"/>
            <w:lang w:val="en-US"/>
          </w:rPr>
          <w:t xml:space="preserve"> </w:t>
        </w:r>
        <w:r w:rsidR="007D51C1" w:rsidRPr="0084197B">
          <w:rPr>
            <w:rStyle w:val="Hyperlink"/>
          </w:rPr>
          <w:t>materials</w:t>
        </w:r>
      </w:hyperlink>
    </w:p>
    <w:p w14:paraId="48C12C2C" w14:textId="77777777" w:rsidR="00266C85" w:rsidRDefault="00266C85" w:rsidP="00644A49">
      <w:pPr>
        <w:rPr>
          <w:rStyle w:val="Hyperlink"/>
        </w:rPr>
      </w:pPr>
    </w:p>
    <w:p w14:paraId="00FC5053" w14:textId="3227812A" w:rsidR="004D511D" w:rsidRPr="002839D3" w:rsidRDefault="004D511D" w:rsidP="005E6B30">
      <w:pPr>
        <w:pStyle w:val="ListParagraph"/>
        <w:numPr>
          <w:ilvl w:val="0"/>
          <w:numId w:val="27"/>
        </w:numPr>
        <w:rPr>
          <w:lang w:val="en-US"/>
        </w:rPr>
      </w:pPr>
      <w:r>
        <w:t>3D Model</w:t>
      </w:r>
      <w:r w:rsidRPr="002839D3">
        <w:rPr>
          <w:lang w:val="en-US"/>
        </w:rPr>
        <w:t xml:space="preserve"> - </w:t>
      </w:r>
      <w:r>
        <w:t>a geometric three-dimensional object in the game,</w:t>
      </w:r>
      <w:r w:rsidR="006314EF" w:rsidRPr="002839D3">
        <w:rPr>
          <w:lang w:val="en-US"/>
        </w:rPr>
        <w:t xml:space="preserve"> consisting of points in space and polygons (faces) that form these points.</w:t>
      </w:r>
    </w:p>
    <w:p w14:paraId="3E2475BF" w14:textId="53966EB7" w:rsidR="004D511D" w:rsidRPr="002839D3" w:rsidRDefault="004D511D" w:rsidP="005E6B30">
      <w:pPr>
        <w:pStyle w:val="ListParagraph"/>
        <w:numPr>
          <w:ilvl w:val="0"/>
          <w:numId w:val="27"/>
        </w:numPr>
        <w:rPr>
          <w:lang w:val="en-US"/>
        </w:rPr>
      </w:pPr>
      <w:r>
        <w:t>Texture</w:t>
      </w:r>
      <w:r w:rsidR="006314EF" w:rsidRPr="002839D3">
        <w:rPr>
          <w:lang w:val="en-US"/>
        </w:rPr>
        <w:t xml:space="preserve"> - an image that is imposed on the surface of the model, giving it a color, coloring or illusion of relief. Using of textures can be easily imagined </w:t>
      </w:r>
      <w:r w:rsidR="0094281C" w:rsidRPr="002839D3">
        <w:rPr>
          <w:lang w:val="en-US"/>
        </w:rPr>
        <w:t>a</w:t>
      </w:r>
      <w:r w:rsidR="006314EF" w:rsidRPr="002839D3">
        <w:rPr>
          <w:lang w:val="en-US"/>
        </w:rPr>
        <w:t>s a pattern on the surface of a sculptural image.</w:t>
      </w:r>
    </w:p>
    <w:p w14:paraId="17C5E7CC" w14:textId="7279A66A" w:rsidR="004D511D" w:rsidRPr="002839D3" w:rsidRDefault="004D511D" w:rsidP="005E6B30">
      <w:pPr>
        <w:pStyle w:val="ListParagraph"/>
        <w:numPr>
          <w:ilvl w:val="0"/>
          <w:numId w:val="27"/>
        </w:numPr>
        <w:rPr>
          <w:lang w:val="en-US"/>
        </w:rPr>
      </w:pPr>
      <w:r>
        <w:t>Animation</w:t>
      </w:r>
      <w:r w:rsidR="0094281C" w:rsidRPr="002839D3">
        <w:rPr>
          <w:lang w:val="en-US"/>
        </w:rPr>
        <w:t xml:space="preserve"> - is a frame-by-frame change of the image to create a motion effect. In 3D games, it is a frame-by-frame change in the coordinates of objects or their individual parts (possibly points) to create a motion effect.</w:t>
      </w:r>
    </w:p>
    <w:p w14:paraId="4BA8F1EA" w14:textId="29E59E55" w:rsidR="004D511D" w:rsidRDefault="004D511D" w:rsidP="005E6B30">
      <w:pPr>
        <w:pStyle w:val="ListParagraph"/>
        <w:numPr>
          <w:ilvl w:val="0"/>
          <w:numId w:val="27"/>
        </w:numPr>
      </w:pPr>
      <w:r>
        <w:t>Camera</w:t>
      </w:r>
      <w:r w:rsidR="0094281C" w:rsidRPr="002839D3">
        <w:rPr>
          <w:lang w:val="en-US"/>
        </w:rPr>
        <w:t xml:space="preserve"> - </w:t>
      </w:r>
      <w:r>
        <w:t>an object that is the user's point of view in games. In 2D games, the camera is also present, but it is orthogonal (without perspective distortion) and its direction is fixed.</w:t>
      </w:r>
    </w:p>
    <w:p w14:paraId="023CACD8" w14:textId="1BD6C173" w:rsidR="00767F60" w:rsidRDefault="00767F60" w:rsidP="008E32C0">
      <w:pPr>
        <w:jc w:val="center"/>
      </w:pPr>
      <w:r>
        <w:rPr>
          <w:noProof/>
        </w:rPr>
        <w:drawing>
          <wp:inline distT="0" distB="0" distL="0" distR="0" wp14:anchorId="18C81D0A" wp14:editId="295B0DE0">
            <wp:extent cx="5804032" cy="3447808"/>
            <wp:effectExtent l="0" t="0" r="635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807116" cy="3449640"/>
                    </a:xfrm>
                    <a:prstGeom prst="rect">
                      <a:avLst/>
                    </a:prstGeom>
                  </pic:spPr>
                </pic:pic>
              </a:graphicData>
            </a:graphic>
          </wp:inline>
        </w:drawing>
      </w:r>
    </w:p>
    <w:p w14:paraId="5B9339A6" w14:textId="77777777" w:rsidR="004D511D" w:rsidRDefault="004D511D" w:rsidP="004D511D"/>
    <w:p w14:paraId="2E589620" w14:textId="52B7AD73" w:rsidR="00D6199A" w:rsidRPr="005D0CA7" w:rsidRDefault="00D6199A" w:rsidP="006D3415">
      <w:pPr>
        <w:pStyle w:val="Heading4"/>
        <w:rPr>
          <w:lang w:val="en-US"/>
        </w:rPr>
      </w:pPr>
      <w:r w:rsidRPr="005D0CA7">
        <w:rPr>
          <w:lang w:val="en-US"/>
        </w:rPr>
        <w:t>First-Person View (FPV)</w:t>
      </w:r>
    </w:p>
    <w:p w14:paraId="2245A919" w14:textId="12FADB00" w:rsidR="00D6199A" w:rsidRPr="00F17411" w:rsidRDefault="00D6199A" w:rsidP="005E6B30">
      <w:pPr>
        <w:pStyle w:val="ListParagraph"/>
        <w:numPr>
          <w:ilvl w:val="0"/>
          <w:numId w:val="28"/>
        </w:numPr>
        <w:rPr>
          <w:lang w:val="en-US"/>
        </w:rPr>
      </w:pPr>
      <w:r w:rsidRPr="00F17411">
        <w:rPr>
          <w:lang w:val="en-US"/>
        </w:rPr>
        <w:t>The camera position allows the player to feel like a game character.</w:t>
      </w:r>
    </w:p>
    <w:p w14:paraId="6574DB4D" w14:textId="0B865B18" w:rsidR="00D6199A" w:rsidRPr="00F17411" w:rsidRDefault="00D6199A" w:rsidP="005E6B30">
      <w:pPr>
        <w:pStyle w:val="ListParagraph"/>
        <w:numPr>
          <w:ilvl w:val="0"/>
          <w:numId w:val="28"/>
        </w:numPr>
        <w:rPr>
          <w:lang w:val="en-US"/>
        </w:rPr>
      </w:pPr>
      <w:r w:rsidRPr="00F17411">
        <w:rPr>
          <w:lang w:val="en-US"/>
        </w:rPr>
        <w:t>The player sees what the character sees.</w:t>
      </w:r>
    </w:p>
    <w:p w14:paraId="4F0E1427" w14:textId="77777777" w:rsidR="00D6199A" w:rsidRPr="00D6199A" w:rsidRDefault="00D6199A" w:rsidP="00D6199A">
      <w:pPr>
        <w:rPr>
          <w:lang w:val="en-US"/>
        </w:rPr>
      </w:pPr>
      <w:r w:rsidRPr="00D6199A">
        <w:rPr>
          <w:lang w:val="en-US"/>
        </w:rPr>
        <w:t>The most popular type of first-person video game today:</w:t>
      </w:r>
    </w:p>
    <w:p w14:paraId="209162CA" w14:textId="77777777" w:rsidR="00F17411" w:rsidRDefault="00D6199A" w:rsidP="00D6199A">
      <w:pPr>
        <w:rPr>
          <w:lang w:val="en-US"/>
        </w:rPr>
      </w:pPr>
      <w:r w:rsidRPr="00D6199A">
        <w:rPr>
          <w:lang w:val="en-US"/>
        </w:rPr>
        <w:t xml:space="preserve">Shooter games: S.T.A.L.K.E.R., Metro, Far Cry </w:t>
      </w:r>
    </w:p>
    <w:p w14:paraId="64A03F79" w14:textId="77777777" w:rsidR="00F17411" w:rsidRDefault="00D6199A" w:rsidP="00D6199A">
      <w:pPr>
        <w:rPr>
          <w:lang w:val="en-US"/>
        </w:rPr>
      </w:pPr>
      <w:r w:rsidRPr="00D6199A">
        <w:rPr>
          <w:lang w:val="en-US"/>
        </w:rPr>
        <w:t xml:space="preserve">Platform games: Mirror's Edge, Portal </w:t>
      </w:r>
    </w:p>
    <w:p w14:paraId="6A280DAF" w14:textId="0487B10F" w:rsidR="00D6199A" w:rsidRPr="00D6199A" w:rsidRDefault="00D6199A" w:rsidP="00D6199A">
      <w:pPr>
        <w:rPr>
          <w:lang w:val="en-US"/>
        </w:rPr>
      </w:pPr>
      <w:r w:rsidRPr="00D6199A">
        <w:rPr>
          <w:lang w:val="en-US"/>
        </w:rPr>
        <w:t>RPG: Skyrim, Kingdom Come Deliverance</w:t>
      </w:r>
    </w:p>
    <w:p w14:paraId="0D6A8634" w14:textId="759FFC16" w:rsidR="00D6199A" w:rsidRPr="00D6199A" w:rsidRDefault="005259D4" w:rsidP="004D511D">
      <w:pPr>
        <w:rPr>
          <w:lang w:val="en-US"/>
        </w:rPr>
      </w:pPr>
      <w:r w:rsidRPr="005259D4">
        <w:rPr>
          <w:noProof/>
        </w:rPr>
        <w:drawing>
          <wp:inline distT="0" distB="0" distL="0" distR="0" wp14:anchorId="1596BD60" wp14:editId="039E889F">
            <wp:extent cx="2814099" cy="371475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68379" t="7146" b="5762"/>
                    <a:stretch/>
                  </pic:blipFill>
                  <pic:spPr bwMode="auto">
                    <a:xfrm>
                      <a:off x="0" y="0"/>
                      <a:ext cx="2815404" cy="3716472"/>
                    </a:xfrm>
                    <a:prstGeom prst="rect">
                      <a:avLst/>
                    </a:prstGeom>
                    <a:ln>
                      <a:noFill/>
                    </a:ln>
                    <a:extLst>
                      <a:ext uri="{53640926-AAD7-44D8-BBD7-CCE9431645EC}">
                        <a14:shadowObscured xmlns:a14="http://schemas.microsoft.com/office/drawing/2010/main"/>
                      </a:ext>
                    </a:extLst>
                  </pic:spPr>
                </pic:pic>
              </a:graphicData>
            </a:graphic>
          </wp:inline>
        </w:drawing>
      </w:r>
    </w:p>
    <w:p w14:paraId="55588C83" w14:textId="77777777" w:rsidR="00F06636" w:rsidRDefault="00F06636" w:rsidP="004D511D"/>
    <w:p w14:paraId="6A9B0CCC" w14:textId="77777777" w:rsidR="00593E91" w:rsidRPr="005D0CA7" w:rsidRDefault="00593E91" w:rsidP="006D3415">
      <w:pPr>
        <w:pStyle w:val="Heading4"/>
      </w:pPr>
      <w:r w:rsidRPr="005D0CA7">
        <w:t>Third-Person View</w:t>
      </w:r>
    </w:p>
    <w:p w14:paraId="5946E6AB" w14:textId="31E6D468" w:rsidR="00593E91" w:rsidRDefault="00593E91" w:rsidP="005E6B30">
      <w:pPr>
        <w:pStyle w:val="ListParagraph"/>
        <w:numPr>
          <w:ilvl w:val="0"/>
          <w:numId w:val="29"/>
        </w:numPr>
      </w:pPr>
      <w:r>
        <w:t>The position of the camera makes the player an observer.</w:t>
      </w:r>
    </w:p>
    <w:p w14:paraId="100C11EE" w14:textId="1E1F09F3" w:rsidR="00593E91" w:rsidRDefault="00593E91" w:rsidP="005E6B30">
      <w:pPr>
        <w:pStyle w:val="ListParagraph"/>
        <w:numPr>
          <w:ilvl w:val="0"/>
          <w:numId w:val="29"/>
        </w:numPr>
      </w:pPr>
      <w:r>
        <w:t>The player sees better the game world where the enemies are.</w:t>
      </w:r>
    </w:p>
    <w:p w14:paraId="3A1888D7" w14:textId="77777777" w:rsidR="00593E91" w:rsidRDefault="00593E91" w:rsidP="00593E91">
      <w:r>
        <w:t>The most popular type of third-person video game today:</w:t>
      </w:r>
    </w:p>
    <w:p w14:paraId="5A466E7B" w14:textId="77777777" w:rsidR="00593E91" w:rsidRDefault="00593E91" w:rsidP="00593E91">
      <w:r>
        <w:t>Shooter games: Max Payne, The Last of Us, Gears of War</w:t>
      </w:r>
    </w:p>
    <w:p w14:paraId="5B093E5F" w14:textId="77777777" w:rsidR="00593E91" w:rsidRDefault="00593E91" w:rsidP="00593E91">
      <w:r>
        <w:t>Platform games: Crash Bandicoot</w:t>
      </w:r>
    </w:p>
    <w:p w14:paraId="0CAAAC9D" w14:textId="77777777" w:rsidR="00593E91" w:rsidRDefault="00593E91" w:rsidP="00593E91">
      <w:r>
        <w:t>RPG: Mass Effect, The Witcher, Risen, Gothic</w:t>
      </w:r>
    </w:p>
    <w:p w14:paraId="297E8D38" w14:textId="1FED199E" w:rsidR="005259D4" w:rsidRDefault="00593E91" w:rsidP="004D511D">
      <w:r w:rsidRPr="00593E91">
        <w:rPr>
          <w:noProof/>
        </w:rPr>
        <w:drawing>
          <wp:inline distT="0" distB="0" distL="0" distR="0" wp14:anchorId="65FC763F" wp14:editId="664B652D">
            <wp:extent cx="3009900" cy="3790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65695" t="6275" r="820" b="7622"/>
                    <a:stretch/>
                  </pic:blipFill>
                  <pic:spPr bwMode="auto">
                    <a:xfrm>
                      <a:off x="0" y="0"/>
                      <a:ext cx="3013497" cy="3795480"/>
                    </a:xfrm>
                    <a:prstGeom prst="rect">
                      <a:avLst/>
                    </a:prstGeom>
                    <a:ln>
                      <a:noFill/>
                    </a:ln>
                    <a:extLst>
                      <a:ext uri="{53640926-AAD7-44D8-BBD7-CCE9431645EC}">
                        <a14:shadowObscured xmlns:a14="http://schemas.microsoft.com/office/drawing/2010/main"/>
                      </a:ext>
                    </a:extLst>
                  </pic:spPr>
                </pic:pic>
              </a:graphicData>
            </a:graphic>
          </wp:inline>
        </w:drawing>
      </w:r>
    </w:p>
    <w:p w14:paraId="54E5D01B" w14:textId="77777777" w:rsidR="005259D4" w:rsidRDefault="005259D4" w:rsidP="004D511D"/>
    <w:p w14:paraId="0F536201" w14:textId="77777777" w:rsidR="00801F2F" w:rsidRPr="000F44C6" w:rsidRDefault="00801F2F" w:rsidP="006D3415">
      <w:pPr>
        <w:pStyle w:val="Heading4"/>
      </w:pPr>
      <w:r w:rsidRPr="000F44C6">
        <w:t>Side View (Front View)</w:t>
      </w:r>
    </w:p>
    <w:p w14:paraId="0CE371AB" w14:textId="7FE470C9" w:rsidR="00801F2F" w:rsidRDefault="00801F2F" w:rsidP="005E6B30">
      <w:pPr>
        <w:pStyle w:val="ListParagraph"/>
        <w:numPr>
          <w:ilvl w:val="0"/>
          <w:numId w:val="30"/>
        </w:numPr>
      </w:pPr>
      <w:r>
        <w:t>The position of the camera is called two-dimensional (2D).</w:t>
      </w:r>
    </w:p>
    <w:p w14:paraId="0C8C7488" w14:textId="73223105" w:rsidR="00801F2F" w:rsidRDefault="00801F2F" w:rsidP="005E6B30">
      <w:pPr>
        <w:pStyle w:val="ListParagraph"/>
        <w:numPr>
          <w:ilvl w:val="0"/>
          <w:numId w:val="30"/>
        </w:numPr>
      </w:pPr>
      <w:r>
        <w:t>The objects are viewed strictly from the side, with little or no amount of their tops or bottoms visible.</w:t>
      </w:r>
    </w:p>
    <w:p w14:paraId="035F3CDB" w14:textId="6C9FB46D" w:rsidR="00801F2F" w:rsidRDefault="00801F2F" w:rsidP="005E6B30">
      <w:pPr>
        <w:pStyle w:val="ListParagraph"/>
        <w:numPr>
          <w:ilvl w:val="0"/>
          <w:numId w:val="30"/>
        </w:numPr>
      </w:pPr>
      <w:r>
        <w:t>Used in platform (Super Mario, Inside, Limbo) and fighting games (Mortal Kombat, Injustice, Tekken).</w:t>
      </w:r>
    </w:p>
    <w:p w14:paraId="4FA12400" w14:textId="0D0CB947" w:rsidR="00801F2F" w:rsidRDefault="007D5E35" w:rsidP="00801F2F">
      <w:r w:rsidRPr="007D5E35">
        <w:rPr>
          <w:noProof/>
        </w:rPr>
        <w:drawing>
          <wp:inline distT="0" distB="0" distL="0" distR="0" wp14:anchorId="3C2C7FC2" wp14:editId="53229639">
            <wp:extent cx="3171825" cy="18192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64971" t="9331" r="1264" b="52747"/>
                    <a:stretch/>
                  </pic:blipFill>
                  <pic:spPr bwMode="auto">
                    <a:xfrm>
                      <a:off x="0" y="0"/>
                      <a:ext cx="3172408" cy="1819609"/>
                    </a:xfrm>
                    <a:prstGeom prst="rect">
                      <a:avLst/>
                    </a:prstGeom>
                    <a:ln>
                      <a:noFill/>
                    </a:ln>
                    <a:extLst>
                      <a:ext uri="{53640926-AAD7-44D8-BBD7-CCE9431645EC}">
                        <a14:shadowObscured xmlns:a14="http://schemas.microsoft.com/office/drawing/2010/main"/>
                      </a:ext>
                    </a:extLst>
                  </pic:spPr>
                </pic:pic>
              </a:graphicData>
            </a:graphic>
          </wp:inline>
        </w:drawing>
      </w:r>
    </w:p>
    <w:p w14:paraId="631D9244" w14:textId="77777777" w:rsidR="00C71913" w:rsidRDefault="00C71913" w:rsidP="00801F2F"/>
    <w:p w14:paraId="77AE60EB" w14:textId="77777777" w:rsidR="00801F2F" w:rsidRPr="000F44C6" w:rsidRDefault="00801F2F" w:rsidP="006D3415">
      <w:pPr>
        <w:pStyle w:val="Heading4"/>
      </w:pPr>
      <w:r w:rsidRPr="000F44C6">
        <w:t>Isometric Projection</w:t>
      </w:r>
    </w:p>
    <w:p w14:paraId="77C8FC85" w14:textId="7C507DBB" w:rsidR="00801F2F" w:rsidRDefault="00801F2F" w:rsidP="005E6B30">
      <w:pPr>
        <w:pStyle w:val="ListParagraph"/>
        <w:numPr>
          <w:ilvl w:val="0"/>
          <w:numId w:val="30"/>
        </w:numPr>
      </w:pPr>
      <w:r>
        <w:t>The camera is positioned above the characters.</w:t>
      </w:r>
    </w:p>
    <w:p w14:paraId="748C82E8" w14:textId="4ECC816C" w:rsidR="00801F2F" w:rsidRDefault="00801F2F" w:rsidP="005E6B30">
      <w:pPr>
        <w:pStyle w:val="ListParagraph"/>
        <w:numPr>
          <w:ilvl w:val="0"/>
          <w:numId w:val="30"/>
        </w:numPr>
      </w:pPr>
      <w:r>
        <w:t xml:space="preserve">Used in strategies (Cossacks, Warcraft, </w:t>
      </w:r>
      <w:proofErr w:type="spellStart"/>
      <w:r>
        <w:t>Starcraft</w:t>
      </w:r>
      <w:proofErr w:type="spellEnd"/>
      <w:r>
        <w:t xml:space="preserve">, Age of Empires, </w:t>
      </w:r>
      <w:proofErr w:type="spellStart"/>
      <w:r>
        <w:t>Ostriv</w:t>
      </w:r>
      <w:proofErr w:type="spellEnd"/>
      <w:r>
        <w:t>) and life simulator games.</w:t>
      </w:r>
    </w:p>
    <w:p w14:paraId="0FB2FD05" w14:textId="7872E3CB" w:rsidR="00593E91" w:rsidRPr="00B968A8" w:rsidRDefault="007D5E35" w:rsidP="004D511D">
      <w:pPr>
        <w:rPr>
          <w:lang w:val="en-US"/>
        </w:rPr>
      </w:pPr>
      <w:r>
        <w:rPr>
          <w:noProof/>
        </w:rPr>
        <w:drawing>
          <wp:inline distT="0" distB="0" distL="0" distR="0" wp14:anchorId="6A99E6FE" wp14:editId="14A3C52B">
            <wp:extent cx="3295650" cy="189512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64990" t="58106" r="1322" b="3965"/>
                    <a:stretch/>
                  </pic:blipFill>
                  <pic:spPr bwMode="auto">
                    <a:xfrm>
                      <a:off x="0" y="0"/>
                      <a:ext cx="3297997" cy="1896477"/>
                    </a:xfrm>
                    <a:prstGeom prst="rect">
                      <a:avLst/>
                    </a:prstGeom>
                    <a:ln>
                      <a:noFill/>
                    </a:ln>
                    <a:extLst>
                      <a:ext uri="{53640926-AAD7-44D8-BBD7-CCE9431645EC}">
                        <a14:shadowObscured xmlns:a14="http://schemas.microsoft.com/office/drawing/2010/main"/>
                      </a:ext>
                    </a:extLst>
                  </pic:spPr>
                </pic:pic>
              </a:graphicData>
            </a:graphic>
          </wp:inline>
        </w:drawing>
      </w:r>
    </w:p>
    <w:p w14:paraId="5F146866" w14:textId="77777777" w:rsidR="00593E91" w:rsidRDefault="00593E91" w:rsidP="004D511D"/>
    <w:p w14:paraId="5A3845E8" w14:textId="77777777" w:rsidR="00FF5DA0" w:rsidRDefault="00BF5E67" w:rsidP="005E6B30">
      <w:pPr>
        <w:pStyle w:val="ListParagraph"/>
        <w:numPr>
          <w:ilvl w:val="0"/>
          <w:numId w:val="31"/>
        </w:numPr>
      </w:pPr>
      <w:r>
        <w:t>Functional Game Defect</w:t>
      </w:r>
      <w:r w:rsidRPr="00FF5DA0">
        <w:rPr>
          <w:lang w:val="en-US"/>
        </w:rPr>
        <w:t xml:space="preserve"> - </w:t>
      </w:r>
      <w:r>
        <w:t xml:space="preserve">a defect in the logic or any other part of the game process («hovering», «slow playback», </w:t>
      </w:r>
    </w:p>
    <w:p w14:paraId="08BD398F" w14:textId="557C9D52" w:rsidR="00BF5E67" w:rsidRDefault="00FF5DA0" w:rsidP="005E6B30">
      <w:pPr>
        <w:pStyle w:val="ListParagraph"/>
        <w:numPr>
          <w:ilvl w:val="0"/>
          <w:numId w:val="31"/>
        </w:numPr>
      </w:pPr>
      <w:r w:rsidRPr="00FF5DA0">
        <w:rPr>
          <w:lang w:val="en-US"/>
        </w:rPr>
        <w:t xml:space="preserve">Game Defect - </w:t>
      </w:r>
      <w:r w:rsidR="00BF5E67">
        <w:t>«unexpected actions», out of the area etc.).</w:t>
      </w:r>
    </w:p>
    <w:p w14:paraId="5E55D753" w14:textId="0FFC4761" w:rsidR="00BF5E67" w:rsidRPr="00FF5DA0" w:rsidRDefault="00BF5E67" w:rsidP="005E6B30">
      <w:pPr>
        <w:pStyle w:val="ListParagraph"/>
        <w:numPr>
          <w:ilvl w:val="0"/>
          <w:numId w:val="31"/>
        </w:numPr>
        <w:rPr>
          <w:lang w:val="en-US"/>
        </w:rPr>
      </w:pPr>
      <w:r>
        <w:t>Splash screen</w:t>
      </w:r>
      <w:r w:rsidR="0013423A" w:rsidRPr="00FF5DA0">
        <w:rPr>
          <w:lang w:val="en-US"/>
        </w:rPr>
        <w:t xml:space="preserve"> - an image that appears while program/game is loading. It is usually a logo or just a picture with information about the game or developer.</w:t>
      </w:r>
    </w:p>
    <w:p w14:paraId="31887142" w14:textId="334FC3F8" w:rsidR="00BF5E67" w:rsidRDefault="00CF095C" w:rsidP="004D511D">
      <w:r>
        <w:rPr>
          <w:noProof/>
        </w:rPr>
        <w:drawing>
          <wp:inline distT="0" distB="0" distL="0" distR="0" wp14:anchorId="161DD491" wp14:editId="28EF255C">
            <wp:extent cx="8124825" cy="14097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973" t="52872" r="4544" b="5391"/>
                    <a:stretch/>
                  </pic:blipFill>
                  <pic:spPr bwMode="auto">
                    <a:xfrm>
                      <a:off x="0" y="0"/>
                      <a:ext cx="8141131" cy="1412529"/>
                    </a:xfrm>
                    <a:prstGeom prst="rect">
                      <a:avLst/>
                    </a:prstGeom>
                    <a:ln>
                      <a:noFill/>
                    </a:ln>
                    <a:extLst>
                      <a:ext uri="{53640926-AAD7-44D8-BBD7-CCE9431645EC}">
                        <a14:shadowObscured xmlns:a14="http://schemas.microsoft.com/office/drawing/2010/main"/>
                      </a:ext>
                    </a:extLst>
                  </pic:spPr>
                </pic:pic>
              </a:graphicData>
            </a:graphic>
          </wp:inline>
        </w:drawing>
      </w:r>
    </w:p>
    <w:p w14:paraId="403B8EE9" w14:textId="77777777" w:rsidR="00BF5E67" w:rsidRDefault="00BF5E67" w:rsidP="004D511D"/>
    <w:p w14:paraId="301E9A8A" w14:textId="16169E46" w:rsidR="00D751F6" w:rsidRDefault="00D751F6" w:rsidP="005E6B30">
      <w:pPr>
        <w:pStyle w:val="ListParagraph"/>
        <w:numPr>
          <w:ilvl w:val="0"/>
          <w:numId w:val="32"/>
        </w:numPr>
      </w:pPr>
      <w:r>
        <w:t xml:space="preserve">Cheat Code </w:t>
      </w:r>
      <w:r w:rsidRPr="00D3653A">
        <w:rPr>
          <w:lang w:val="en-US"/>
        </w:rPr>
        <w:t>-</w:t>
      </w:r>
      <w:r>
        <w:t xml:space="preserve"> an ability to test separate parts of games (levels, locations, scenes),</w:t>
      </w:r>
      <w:r w:rsidR="002E0290" w:rsidRPr="00D3653A">
        <w:rPr>
          <w:lang w:val="en-US"/>
        </w:rPr>
        <w:t xml:space="preserve"> </w:t>
      </w:r>
      <w:r>
        <w:t>go to them without going through the most part of the game and also add unlimited resources to characters (money, weapon etc.).</w:t>
      </w:r>
    </w:p>
    <w:p w14:paraId="211B5C4D" w14:textId="526CD676" w:rsidR="00D751F6" w:rsidRDefault="00D751F6" w:rsidP="005E6B30">
      <w:pPr>
        <w:pStyle w:val="ListParagraph"/>
        <w:numPr>
          <w:ilvl w:val="0"/>
          <w:numId w:val="32"/>
        </w:numPr>
      </w:pPr>
      <w:r>
        <w:t xml:space="preserve">ADB (Android </w:t>
      </w:r>
      <w:r w:rsidR="002E0290">
        <w:t>Debug Bridge)</w:t>
      </w:r>
      <w:r w:rsidR="002E0290" w:rsidRPr="00D3653A">
        <w:rPr>
          <w:lang w:val="en-US"/>
        </w:rPr>
        <w:t xml:space="preserve"> - </w:t>
      </w:r>
      <w:r>
        <w:t>«Debug Bridge for Android» or «Android debugging interface».</w:t>
      </w:r>
    </w:p>
    <w:p w14:paraId="664F59AC" w14:textId="3B9E5459" w:rsidR="00D751F6" w:rsidRPr="00D3653A" w:rsidRDefault="00D751F6" w:rsidP="005E6B30">
      <w:pPr>
        <w:pStyle w:val="ListParagraph"/>
        <w:numPr>
          <w:ilvl w:val="0"/>
          <w:numId w:val="32"/>
        </w:numPr>
        <w:rPr>
          <w:lang w:val="en-US"/>
        </w:rPr>
      </w:pPr>
      <w:r>
        <w:t>Stuck</w:t>
      </w:r>
      <w:r w:rsidR="002E0290" w:rsidRPr="00D3653A">
        <w:rPr>
          <w:lang w:val="en-US"/>
        </w:rPr>
        <w:t xml:space="preserve"> - </w:t>
      </w:r>
      <w:r w:rsidR="00D3653A" w:rsidRPr="00D3653A">
        <w:rPr>
          <w:lang w:val="en-US"/>
        </w:rPr>
        <w:t>a stuck of a game character that can stop gameplay. Mainly because of poor design or game-level geometry.</w:t>
      </w:r>
    </w:p>
    <w:p w14:paraId="20E00466" w14:textId="7570E31C" w:rsidR="00D751F6" w:rsidRDefault="00D751F6" w:rsidP="005E6B30">
      <w:pPr>
        <w:pStyle w:val="ListParagraph"/>
        <w:numPr>
          <w:ilvl w:val="0"/>
          <w:numId w:val="32"/>
        </w:numPr>
      </w:pPr>
      <w:r>
        <w:t>Lag</w:t>
      </w:r>
      <w:r w:rsidR="00D3653A" w:rsidRPr="00D3653A">
        <w:rPr>
          <w:lang w:val="en-US"/>
        </w:rPr>
        <w:t xml:space="preserve"> - </w:t>
      </w:r>
      <w:r>
        <w:t>a delay in the game in the form of a temporary suspension of the game process.</w:t>
      </w:r>
    </w:p>
    <w:p w14:paraId="4D158848" w14:textId="63F1E862" w:rsidR="00D751F6" w:rsidRDefault="00D751F6" w:rsidP="005E6B30">
      <w:pPr>
        <w:pStyle w:val="ListParagraph"/>
        <w:numPr>
          <w:ilvl w:val="0"/>
          <w:numId w:val="32"/>
        </w:numPr>
      </w:pPr>
      <w:r>
        <w:t xml:space="preserve">FPS </w:t>
      </w:r>
      <w:r w:rsidR="00D3653A" w:rsidRPr="00D3653A">
        <w:rPr>
          <w:lang w:val="en-US"/>
        </w:rPr>
        <w:t>-</w:t>
      </w:r>
      <w:r>
        <w:t xml:space="preserve"> Frames Per Second.</w:t>
      </w:r>
    </w:p>
    <w:p w14:paraId="0A162040" w14:textId="6791F24D" w:rsidR="00820654" w:rsidRDefault="00820654" w:rsidP="005E6B30">
      <w:pPr>
        <w:pStyle w:val="ListParagraph"/>
        <w:numPr>
          <w:ilvl w:val="0"/>
          <w:numId w:val="33"/>
        </w:numPr>
      </w:pPr>
      <w:r>
        <w:t xml:space="preserve">Freeze </w:t>
      </w:r>
      <w:r w:rsidRPr="00912DA9">
        <w:rPr>
          <w:lang w:val="en-US"/>
        </w:rPr>
        <w:t>-</w:t>
      </w:r>
      <w:r>
        <w:t xml:space="preserve"> a temporary freeze in the game.</w:t>
      </w:r>
    </w:p>
    <w:p w14:paraId="0DDFE2F0" w14:textId="7FED13C2" w:rsidR="00820654" w:rsidRPr="00912DA9" w:rsidRDefault="00820654" w:rsidP="005E6B30">
      <w:pPr>
        <w:pStyle w:val="ListParagraph"/>
        <w:numPr>
          <w:ilvl w:val="0"/>
          <w:numId w:val="33"/>
        </w:numPr>
        <w:rPr>
          <w:lang w:val="en-US"/>
        </w:rPr>
      </w:pPr>
      <w:r>
        <w:t>Gameplay</w:t>
      </w:r>
      <w:r w:rsidR="002424A8" w:rsidRPr="00912DA9">
        <w:rPr>
          <w:lang w:val="en-US"/>
        </w:rPr>
        <w:t xml:space="preserve"> - this is what differentiates a computer game from non-interactive forms of entertainment such as books or movies.</w:t>
      </w:r>
    </w:p>
    <w:p w14:paraId="6111C0B1" w14:textId="759B9CDC" w:rsidR="00820654" w:rsidRPr="00912DA9" w:rsidRDefault="00820654" w:rsidP="005E6B30">
      <w:pPr>
        <w:pStyle w:val="ListParagraph"/>
        <w:numPr>
          <w:ilvl w:val="0"/>
          <w:numId w:val="33"/>
        </w:numPr>
        <w:rPr>
          <w:lang w:val="en-US"/>
        </w:rPr>
      </w:pPr>
      <w:r>
        <w:t>Game Mechanics</w:t>
      </w:r>
      <w:r w:rsidR="002424A8" w:rsidRPr="00912DA9">
        <w:rPr>
          <w:lang w:val="en-US"/>
        </w:rPr>
        <w:t xml:space="preserve"> - sets of rules and feedback loops that are designed to create fun gameplay</w:t>
      </w:r>
    </w:p>
    <w:p w14:paraId="00E9B866" w14:textId="013BAA30" w:rsidR="00820654" w:rsidRPr="00912DA9" w:rsidRDefault="00820654" w:rsidP="005E6B30">
      <w:pPr>
        <w:pStyle w:val="ListParagraph"/>
        <w:numPr>
          <w:ilvl w:val="0"/>
          <w:numId w:val="33"/>
        </w:numPr>
        <w:rPr>
          <w:lang w:val="en-US"/>
        </w:rPr>
      </w:pPr>
      <w:r>
        <w:t>Localization Testing</w:t>
      </w:r>
      <w:r w:rsidR="002424A8" w:rsidRPr="00912DA9">
        <w:rPr>
          <w:lang w:val="en-US"/>
        </w:rPr>
        <w:t xml:space="preserve"> - a process of checking the correct display of application texts in supported languages.</w:t>
      </w:r>
    </w:p>
    <w:p w14:paraId="2777BDCE" w14:textId="3D59D27B" w:rsidR="00820654" w:rsidRPr="00912DA9" w:rsidRDefault="00820654" w:rsidP="005E6B30">
      <w:pPr>
        <w:pStyle w:val="ListParagraph"/>
        <w:numPr>
          <w:ilvl w:val="0"/>
          <w:numId w:val="33"/>
        </w:numPr>
        <w:rPr>
          <w:lang w:val="en-US"/>
        </w:rPr>
      </w:pPr>
      <w:proofErr w:type="spellStart"/>
      <w:r>
        <w:t>Lockit</w:t>
      </w:r>
      <w:proofErr w:type="spellEnd"/>
      <w:r w:rsidR="00831022" w:rsidRPr="00912DA9">
        <w:rPr>
          <w:lang w:val="en-US"/>
        </w:rPr>
        <w:t xml:space="preserve"> - a document provided by the developer, which lists all the application texts in all supported languages.</w:t>
      </w:r>
    </w:p>
    <w:p w14:paraId="37B95CD8" w14:textId="2E329513" w:rsidR="00820654" w:rsidRPr="00912DA9" w:rsidRDefault="00820654" w:rsidP="005E6B30">
      <w:pPr>
        <w:pStyle w:val="ListParagraph"/>
        <w:numPr>
          <w:ilvl w:val="0"/>
          <w:numId w:val="33"/>
        </w:numPr>
        <w:rPr>
          <w:lang w:val="en-US"/>
        </w:rPr>
      </w:pPr>
      <w:r>
        <w:t>Umlaut</w:t>
      </w:r>
      <w:r w:rsidR="00831022" w:rsidRPr="00912DA9">
        <w:rPr>
          <w:lang w:val="en-US"/>
        </w:rPr>
        <w:t xml:space="preserve"> - in linguistics - different superscript, subscript and inline characters, which can be used in alphabetic and syllabic writing systems not as independent designations of sounds, but to change or clarify the meaning of other signs.</w:t>
      </w:r>
    </w:p>
    <w:p w14:paraId="71DEBB8E" w14:textId="5EE53420" w:rsidR="00820654" w:rsidRDefault="00820654" w:rsidP="005E6B30">
      <w:pPr>
        <w:pStyle w:val="ListParagraph"/>
        <w:numPr>
          <w:ilvl w:val="0"/>
          <w:numId w:val="33"/>
        </w:numPr>
      </w:pPr>
      <w:r>
        <w:t>Landing page</w:t>
      </w:r>
      <w:r w:rsidR="00912DA9" w:rsidRPr="00912DA9">
        <w:rPr>
          <w:lang w:val="en-US"/>
        </w:rPr>
        <w:t xml:space="preserve"> - </w:t>
      </w:r>
      <w:r>
        <w:t>an advertising insertion that allows the user to see other released projects of the company,</w:t>
      </w:r>
      <w:r w:rsidR="00912DA9" w:rsidRPr="00912DA9">
        <w:rPr>
          <w:lang w:val="en-US"/>
        </w:rPr>
        <w:t xml:space="preserve"> </w:t>
      </w:r>
      <w:r>
        <w:t>subscribe to newsletters.</w:t>
      </w:r>
    </w:p>
    <w:p w14:paraId="75DD1A0E" w14:textId="77777777" w:rsidR="005023DA" w:rsidRDefault="005023DA" w:rsidP="005023DA"/>
    <w:p w14:paraId="36A033A5" w14:textId="77777777" w:rsidR="00A716F4" w:rsidRPr="000F44C6" w:rsidRDefault="00A716F4" w:rsidP="006D3415">
      <w:pPr>
        <w:pStyle w:val="Heading4"/>
      </w:pPr>
      <w:r w:rsidRPr="000F44C6">
        <w:t>Game genres and mechanics</w:t>
      </w:r>
    </w:p>
    <w:p w14:paraId="3AEA1649" w14:textId="2BF09832" w:rsidR="00A716F4" w:rsidRDefault="00A716F4" w:rsidP="00A716F4">
      <w:r>
        <w:t>Game genre - a collection of games united by common characteristics of the gameplay.</w:t>
      </w:r>
    </w:p>
    <w:p w14:paraId="4165C416" w14:textId="7C0845E8" w:rsidR="00A716F4" w:rsidRDefault="00A716F4" w:rsidP="00A716F4">
      <w:r>
        <w:t>Game mechanic - constructions of rules and methods designed to cooperate with the game world to provide the gameplay.</w:t>
      </w:r>
    </w:p>
    <w:p w14:paraId="78206A76" w14:textId="09DE74EF" w:rsidR="00A716F4" w:rsidRDefault="00A716F4" w:rsidP="00A716F4">
      <w:r>
        <w:t>Most popular genres that are tested in our company:</w:t>
      </w:r>
    </w:p>
    <w:p w14:paraId="41BB906D" w14:textId="678F3CDA" w:rsidR="00A716F4" w:rsidRDefault="00A716F4" w:rsidP="00A716F4">
      <w:r>
        <w:t>Platformer</w:t>
      </w:r>
      <w:r>
        <w:rPr>
          <w:lang w:val="en-US"/>
        </w:rPr>
        <w:t xml:space="preserve"> G</w:t>
      </w:r>
      <w:proofErr w:type="spellStart"/>
      <w:r>
        <w:t>amblin</w:t>
      </w:r>
      <w:proofErr w:type="spellEnd"/>
      <w:r>
        <w:rPr>
          <w:lang w:val="en-US"/>
        </w:rPr>
        <w:t>g C</w:t>
      </w:r>
      <w:proofErr w:type="spellStart"/>
      <w:r>
        <w:t>asua</w:t>
      </w:r>
      <w:proofErr w:type="spellEnd"/>
      <w:r>
        <w:t>|</w:t>
      </w:r>
      <w:r>
        <w:rPr>
          <w:lang w:val="en-US"/>
        </w:rPr>
        <w:t xml:space="preserve"> </w:t>
      </w:r>
      <w:r>
        <w:t>First-person shooter/Third-person shooter</w:t>
      </w:r>
      <w:r>
        <w:rPr>
          <w:lang w:val="en-US"/>
        </w:rPr>
        <w:t xml:space="preserve"> </w:t>
      </w:r>
      <w:r>
        <w:t>Adventure</w:t>
      </w:r>
      <w:r>
        <w:rPr>
          <w:lang w:val="en-US"/>
        </w:rPr>
        <w:t xml:space="preserve"> </w:t>
      </w:r>
      <w:r>
        <w:t>MMO RPG</w:t>
      </w:r>
      <w:r>
        <w:rPr>
          <w:lang w:val="en-US"/>
        </w:rPr>
        <w:t xml:space="preserve"> </w:t>
      </w:r>
      <w:r>
        <w:t>Racing</w:t>
      </w:r>
    </w:p>
    <w:p w14:paraId="5D408292" w14:textId="0B2D1B7F" w:rsidR="005023DA" w:rsidRDefault="003E195E" w:rsidP="005023DA">
      <w:r>
        <w:rPr>
          <w:noProof/>
        </w:rPr>
        <w:drawing>
          <wp:inline distT="0" distB="0" distL="0" distR="0" wp14:anchorId="5C849686" wp14:editId="35728B21">
            <wp:extent cx="4295775" cy="40386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l="53478" t="9470" r="2424" b="6879"/>
                    <a:stretch/>
                  </pic:blipFill>
                  <pic:spPr bwMode="auto">
                    <a:xfrm>
                      <a:off x="0" y="0"/>
                      <a:ext cx="4296372" cy="4039161"/>
                    </a:xfrm>
                    <a:prstGeom prst="rect">
                      <a:avLst/>
                    </a:prstGeom>
                    <a:ln>
                      <a:noFill/>
                    </a:ln>
                    <a:extLst>
                      <a:ext uri="{53640926-AAD7-44D8-BBD7-CCE9431645EC}">
                        <a14:shadowObscured xmlns:a14="http://schemas.microsoft.com/office/drawing/2010/main"/>
                      </a:ext>
                    </a:extLst>
                  </pic:spPr>
                </pic:pic>
              </a:graphicData>
            </a:graphic>
          </wp:inline>
        </w:drawing>
      </w:r>
    </w:p>
    <w:p w14:paraId="72805678" w14:textId="77777777" w:rsidR="00CF095C" w:rsidRDefault="00CF095C" w:rsidP="004D511D"/>
    <w:p w14:paraId="684217DA" w14:textId="77777777" w:rsidR="00C430BB" w:rsidRPr="000F44C6" w:rsidRDefault="00C430BB" w:rsidP="006D3415">
      <w:pPr>
        <w:pStyle w:val="Heading4"/>
      </w:pPr>
      <w:r w:rsidRPr="000F44C6">
        <w:t>Performance measurement in games</w:t>
      </w:r>
    </w:p>
    <w:p w14:paraId="4A9A020D" w14:textId="77777777" w:rsidR="00C430BB" w:rsidRDefault="00C430BB" w:rsidP="00C430BB">
      <w:r>
        <w:t>Game Performance Testing:</w:t>
      </w:r>
    </w:p>
    <w:p w14:paraId="114D903B" w14:textId="4A451CD8" w:rsidR="00C430BB" w:rsidRDefault="00C430BB" w:rsidP="005E6B30">
      <w:pPr>
        <w:pStyle w:val="ListParagraph"/>
        <w:numPr>
          <w:ilvl w:val="0"/>
          <w:numId w:val="34"/>
        </w:numPr>
      </w:pPr>
      <w:r>
        <w:t>Measurements of the maximum, minimum and average FPS.</w:t>
      </w:r>
    </w:p>
    <w:p w14:paraId="5A4B35E4" w14:textId="77777777" w:rsidR="000F44C6" w:rsidRDefault="00C430BB" w:rsidP="005E6B30">
      <w:pPr>
        <w:pStyle w:val="ListParagraph"/>
        <w:numPr>
          <w:ilvl w:val="0"/>
          <w:numId w:val="34"/>
        </w:numPr>
      </w:pPr>
      <w:r>
        <w:t xml:space="preserve">Loading speed of game and levels. </w:t>
      </w:r>
    </w:p>
    <w:p w14:paraId="67A2E34D" w14:textId="01880597" w:rsidR="00C430BB" w:rsidRDefault="00C430BB" w:rsidP="005E6B30">
      <w:pPr>
        <w:pStyle w:val="ListParagraph"/>
        <w:numPr>
          <w:ilvl w:val="0"/>
          <w:numId w:val="34"/>
        </w:numPr>
      </w:pPr>
      <w:r>
        <w:t>PC CPU load measurements.</w:t>
      </w:r>
    </w:p>
    <w:p w14:paraId="6EF6DFD4" w14:textId="77777777" w:rsidR="00C430BB" w:rsidRDefault="00C430BB" w:rsidP="00C430BB">
      <w:r>
        <w:t xml:space="preserve">To measure the frame </w:t>
      </w:r>
      <w:proofErr w:type="gramStart"/>
      <w:r>
        <w:t>rate</w:t>
      </w:r>
      <w:proofErr w:type="gramEnd"/>
      <w:r>
        <w:t xml:space="preserve"> you can use such tools:</w:t>
      </w:r>
    </w:p>
    <w:p w14:paraId="0FF5C693" w14:textId="77777777" w:rsidR="00C430BB" w:rsidRDefault="00C430BB" w:rsidP="00C430BB">
      <w:r>
        <w:t xml:space="preserve">MSI Afterburner, Fraps, FPS Meter (Android), </w:t>
      </w:r>
      <w:proofErr w:type="spellStart"/>
      <w:r>
        <w:t>GameBench</w:t>
      </w:r>
      <w:proofErr w:type="spellEnd"/>
      <w:r>
        <w:t xml:space="preserve"> (Android and </w:t>
      </w:r>
      <w:proofErr w:type="gramStart"/>
      <w:r>
        <w:t>iOS )</w:t>
      </w:r>
      <w:proofErr w:type="gramEnd"/>
      <w:r>
        <w:t>.</w:t>
      </w:r>
    </w:p>
    <w:p w14:paraId="525DDF1E" w14:textId="75D44F9E" w:rsidR="00C430BB" w:rsidRDefault="00C430BB" w:rsidP="00C430BB">
      <w:r>
        <w:t>FRAPS - a program for recording videos, creating screenshots.</w:t>
      </w:r>
      <w:r w:rsidR="000F44C6">
        <w:rPr>
          <w:lang w:val="en-US"/>
        </w:rPr>
        <w:t xml:space="preserve"> </w:t>
      </w:r>
      <w:r w:rsidR="00B315D0">
        <w:t>Also,</w:t>
      </w:r>
      <w:r>
        <w:t xml:space="preserve"> it has the functionality of displaying FPS overlay and benchmarking with saving to a file (helps during determining maximum, minimum and average FPS).</w:t>
      </w:r>
    </w:p>
    <w:p w14:paraId="51703765" w14:textId="77777777" w:rsidR="003E195E" w:rsidRDefault="003E195E" w:rsidP="004D511D"/>
    <w:p w14:paraId="3169AFEC" w14:textId="77777777" w:rsidR="00B315D0" w:rsidRPr="00B315D0" w:rsidRDefault="00B315D0" w:rsidP="006D3415">
      <w:pPr>
        <w:pStyle w:val="Heading4"/>
      </w:pPr>
      <w:r w:rsidRPr="00B315D0">
        <w:t>Measure FPS in the game</w:t>
      </w:r>
    </w:p>
    <w:p w14:paraId="3E8EB811" w14:textId="77777777" w:rsidR="00B315D0" w:rsidRDefault="00B315D0" w:rsidP="00B315D0">
      <w:r>
        <w:t>Measure FPS using FRAPS tool:</w:t>
      </w:r>
    </w:p>
    <w:p w14:paraId="04383B06" w14:textId="5A8A0A38" w:rsidR="00B315D0" w:rsidRDefault="00B315D0" w:rsidP="005E6B30">
      <w:pPr>
        <w:pStyle w:val="ListParagraph"/>
        <w:numPr>
          <w:ilvl w:val="0"/>
          <w:numId w:val="35"/>
        </w:numPr>
      </w:pPr>
      <w:r>
        <w:t>Install and launch Fraps.</w:t>
      </w:r>
    </w:p>
    <w:p w14:paraId="2718EABC" w14:textId="77777777" w:rsidR="007376DC" w:rsidRPr="007376DC" w:rsidRDefault="00B315D0" w:rsidP="005E6B30">
      <w:pPr>
        <w:pStyle w:val="ListParagraph"/>
        <w:numPr>
          <w:ilvl w:val="0"/>
          <w:numId w:val="35"/>
        </w:numPr>
      </w:pPr>
      <w:r>
        <w:t>Go to the FPS tab, select an address for saving files with measurement data, a key for starting measurements and all items in the "Benchmark Settings" subsection.</w:t>
      </w:r>
      <w:r w:rsidR="007376DC" w:rsidRPr="007376DC">
        <w:rPr>
          <w:lang w:val="en-US"/>
        </w:rPr>
        <w:t xml:space="preserve"> </w:t>
      </w:r>
    </w:p>
    <w:p w14:paraId="05BBC0E8" w14:textId="0D50C7E6" w:rsidR="00B315D0" w:rsidRDefault="00B315D0" w:rsidP="005E6B30">
      <w:pPr>
        <w:pStyle w:val="ListParagraph"/>
        <w:numPr>
          <w:ilvl w:val="0"/>
          <w:numId w:val="35"/>
        </w:numPr>
      </w:pPr>
      <w:r>
        <w:t>Launch the tested application and press the start measurement button (default key F</w:t>
      </w:r>
      <w:r w:rsidR="007376DC">
        <w:rPr>
          <w:lang w:val="en-US"/>
        </w:rPr>
        <w:t>11</w:t>
      </w:r>
      <w:r>
        <w:t>).</w:t>
      </w:r>
    </w:p>
    <w:p w14:paraId="78E425AE" w14:textId="7C99DC43" w:rsidR="005D0CA7" w:rsidRDefault="006C1398" w:rsidP="004D511D">
      <w:r w:rsidRPr="006C1398">
        <w:rPr>
          <w:noProof/>
        </w:rPr>
        <w:drawing>
          <wp:inline distT="0" distB="0" distL="0" distR="0" wp14:anchorId="35A40262" wp14:editId="3A92E722">
            <wp:extent cx="5153025" cy="31813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46622" t="8874" r="1693" b="29372"/>
                    <a:stretch/>
                  </pic:blipFill>
                  <pic:spPr bwMode="auto">
                    <a:xfrm>
                      <a:off x="0" y="0"/>
                      <a:ext cx="5153730" cy="3181785"/>
                    </a:xfrm>
                    <a:prstGeom prst="rect">
                      <a:avLst/>
                    </a:prstGeom>
                    <a:ln>
                      <a:noFill/>
                    </a:ln>
                    <a:extLst>
                      <a:ext uri="{53640926-AAD7-44D8-BBD7-CCE9431645EC}">
                        <a14:shadowObscured xmlns:a14="http://schemas.microsoft.com/office/drawing/2010/main"/>
                      </a:ext>
                    </a:extLst>
                  </pic:spPr>
                </pic:pic>
              </a:graphicData>
            </a:graphic>
          </wp:inline>
        </w:drawing>
      </w:r>
    </w:p>
    <w:p w14:paraId="5D214DC0" w14:textId="77777777" w:rsidR="00CF095C" w:rsidRDefault="00CF095C" w:rsidP="004D511D"/>
    <w:p w14:paraId="42A6DA4B" w14:textId="77777777" w:rsidR="004D511D" w:rsidRDefault="004D511D" w:rsidP="005E6B30">
      <w:pPr>
        <w:pStyle w:val="ListParagraph"/>
        <w:numPr>
          <w:ilvl w:val="0"/>
          <w:numId w:val="26"/>
        </w:numPr>
      </w:pPr>
      <w:r>
        <w:t>Game genres and mechanics</w:t>
      </w:r>
    </w:p>
    <w:p w14:paraId="161153A7" w14:textId="77777777" w:rsidR="004D511D" w:rsidRDefault="004D511D" w:rsidP="005E6B30">
      <w:pPr>
        <w:pStyle w:val="ListParagraph"/>
        <w:numPr>
          <w:ilvl w:val="0"/>
          <w:numId w:val="26"/>
        </w:numPr>
      </w:pPr>
      <w:r>
        <w:t>Performance measurement in games</w:t>
      </w:r>
    </w:p>
    <w:p w14:paraId="31C2F06E" w14:textId="77777777" w:rsidR="004D511D" w:rsidRDefault="004D511D" w:rsidP="005E6B30">
      <w:pPr>
        <w:pStyle w:val="ListParagraph"/>
        <w:numPr>
          <w:ilvl w:val="0"/>
          <w:numId w:val="26"/>
        </w:numPr>
      </w:pPr>
      <w:r>
        <w:t>Game functional testing</w:t>
      </w:r>
    </w:p>
    <w:p w14:paraId="1E8E7FBC" w14:textId="77777777" w:rsidR="004D511D" w:rsidRDefault="004D511D" w:rsidP="005E6B30">
      <w:pPr>
        <w:pStyle w:val="ListParagraph"/>
        <w:numPr>
          <w:ilvl w:val="0"/>
          <w:numId w:val="26"/>
        </w:numPr>
      </w:pPr>
      <w:r>
        <w:t>Compatibility testing</w:t>
      </w:r>
    </w:p>
    <w:p w14:paraId="5BC7059E" w14:textId="77777777" w:rsidR="004D511D" w:rsidRDefault="004D511D" w:rsidP="005E6B30">
      <w:pPr>
        <w:pStyle w:val="ListParagraph"/>
        <w:numPr>
          <w:ilvl w:val="0"/>
          <w:numId w:val="26"/>
        </w:numPr>
      </w:pPr>
      <w:r>
        <w:t>Localization testing and peculiarities of bug reporting</w:t>
      </w:r>
    </w:p>
    <w:p w14:paraId="321238F7" w14:textId="77777777" w:rsidR="004D511D" w:rsidRDefault="004D511D" w:rsidP="004D511D"/>
    <w:p w14:paraId="4A470BFF" w14:textId="23591970" w:rsidR="004D511D" w:rsidRDefault="00D868A5" w:rsidP="006D3415">
      <w:pPr>
        <w:pStyle w:val="Heading3"/>
      </w:pPr>
      <w:r w:rsidRPr="00D868A5">
        <w:t>Final Exam</w:t>
      </w:r>
    </w:p>
    <w:p w14:paraId="41570E69" w14:textId="592FCA37" w:rsidR="00BB309D" w:rsidRDefault="00BB309D" w:rsidP="005E6B30">
      <w:pPr>
        <w:pStyle w:val="ListParagraph"/>
        <w:numPr>
          <w:ilvl w:val="0"/>
          <w:numId w:val="37"/>
        </w:numPr>
      </w:pPr>
      <w:r>
        <w:t xml:space="preserve">What is the summary of the bug on the </w:t>
      </w:r>
      <w:hyperlink r:id="rId73" w:history="1">
        <w:r w:rsidRPr="005C2B69">
          <w:rPr>
            <w:rStyle w:val="Hyperlink"/>
          </w:rPr>
          <w:t>video</w:t>
        </w:r>
      </w:hyperlink>
      <w:r>
        <w:t>? (Several answers are possible)</w:t>
      </w:r>
    </w:p>
    <w:p w14:paraId="43D0A684" w14:textId="77777777" w:rsidR="00BB309D" w:rsidRDefault="00BB309D" w:rsidP="005E6B30">
      <w:pPr>
        <w:pStyle w:val="ListParagraph"/>
        <w:numPr>
          <w:ilvl w:val="0"/>
          <w:numId w:val="36"/>
        </w:numPr>
      </w:pPr>
      <w:r>
        <w:t>The main game character is passed through platforms on the gameplay screen.</w:t>
      </w:r>
    </w:p>
    <w:p w14:paraId="6E946FB6" w14:textId="77777777" w:rsidR="00BB309D" w:rsidRDefault="00BB309D" w:rsidP="005E6B30">
      <w:pPr>
        <w:pStyle w:val="ListParagraph"/>
        <w:numPr>
          <w:ilvl w:val="0"/>
          <w:numId w:val="36"/>
        </w:numPr>
      </w:pPr>
      <w:r>
        <w:t>There is no sound while playing the game.</w:t>
      </w:r>
    </w:p>
    <w:p w14:paraId="2C85B192" w14:textId="77777777" w:rsidR="00BB309D" w:rsidRDefault="00BB309D" w:rsidP="005E6B30">
      <w:pPr>
        <w:pStyle w:val="ListParagraph"/>
        <w:numPr>
          <w:ilvl w:val="0"/>
          <w:numId w:val="36"/>
        </w:numPr>
      </w:pPr>
      <w:r>
        <w:t>The platforms are displayed differently in size while playing.</w:t>
      </w:r>
    </w:p>
    <w:p w14:paraId="698E3655" w14:textId="56383278" w:rsidR="00BA27DA" w:rsidRDefault="00BB309D" w:rsidP="005E6B30">
      <w:pPr>
        <w:pStyle w:val="ListParagraph"/>
        <w:numPr>
          <w:ilvl w:val="0"/>
          <w:numId w:val="36"/>
        </w:numPr>
      </w:pPr>
      <w:r>
        <w:t>The one platform isn't displayed on the gameplay screen.</w:t>
      </w:r>
    </w:p>
    <w:p w14:paraId="7FA0B94C" w14:textId="77777777" w:rsidR="00DD26B0" w:rsidRDefault="00DD26B0" w:rsidP="00DD26B0"/>
    <w:p w14:paraId="0B466ECE" w14:textId="77777777" w:rsidR="00DD26B0" w:rsidRDefault="00DD26B0" w:rsidP="005E6B30">
      <w:pPr>
        <w:pStyle w:val="ListParagraph"/>
        <w:numPr>
          <w:ilvl w:val="0"/>
          <w:numId w:val="37"/>
        </w:numPr>
      </w:pPr>
      <w:r>
        <w:t>Which test design technique is not possible because of the huge number of input values? (Select one answer)</w:t>
      </w:r>
    </w:p>
    <w:p w14:paraId="28158637" w14:textId="77777777" w:rsidR="00DD26B0" w:rsidRDefault="00DD26B0" w:rsidP="005E6B30">
      <w:pPr>
        <w:pStyle w:val="ListParagraph"/>
        <w:numPr>
          <w:ilvl w:val="0"/>
          <w:numId w:val="38"/>
        </w:numPr>
      </w:pPr>
      <w:r>
        <w:t>Error guessing</w:t>
      </w:r>
    </w:p>
    <w:p w14:paraId="685C0EBF" w14:textId="77777777" w:rsidR="00DD26B0" w:rsidRDefault="00DD26B0" w:rsidP="005E6B30">
      <w:pPr>
        <w:pStyle w:val="ListParagraph"/>
        <w:numPr>
          <w:ilvl w:val="0"/>
          <w:numId w:val="38"/>
        </w:numPr>
      </w:pPr>
      <w:r>
        <w:t>Cause/Effect</w:t>
      </w:r>
    </w:p>
    <w:p w14:paraId="7C2939AD" w14:textId="77777777" w:rsidR="00DD26B0" w:rsidRDefault="00DD26B0" w:rsidP="005E6B30">
      <w:pPr>
        <w:pStyle w:val="ListParagraph"/>
        <w:numPr>
          <w:ilvl w:val="0"/>
          <w:numId w:val="38"/>
        </w:numPr>
      </w:pPr>
      <w:r>
        <w:t>Exhaustive testing</w:t>
      </w:r>
    </w:p>
    <w:p w14:paraId="1D6469A5" w14:textId="2FF953E2" w:rsidR="00FF37B1" w:rsidRDefault="00DD26B0" w:rsidP="005E6B30">
      <w:pPr>
        <w:pStyle w:val="ListParagraph"/>
        <w:numPr>
          <w:ilvl w:val="0"/>
          <w:numId w:val="38"/>
        </w:numPr>
      </w:pPr>
      <w:r>
        <w:t>Pairwise testing</w:t>
      </w:r>
    </w:p>
    <w:p w14:paraId="3F406922" w14:textId="77777777" w:rsidR="00473FEA" w:rsidRDefault="00473FEA" w:rsidP="00473FEA"/>
    <w:p w14:paraId="3D7B2044" w14:textId="77777777" w:rsidR="00473FEA" w:rsidRDefault="00473FEA" w:rsidP="005E6B30">
      <w:pPr>
        <w:pStyle w:val="ListParagraph"/>
        <w:numPr>
          <w:ilvl w:val="0"/>
          <w:numId w:val="37"/>
        </w:numPr>
      </w:pPr>
      <w:r>
        <w:t>Arrange the stages of the mobile application development process in a chronological order:</w:t>
      </w:r>
    </w:p>
    <w:p w14:paraId="37919AA8" w14:textId="77777777" w:rsidR="00473FEA" w:rsidRDefault="00473FEA" w:rsidP="005E6B30">
      <w:pPr>
        <w:pStyle w:val="ListParagraph"/>
        <w:numPr>
          <w:ilvl w:val="0"/>
          <w:numId w:val="39"/>
        </w:numPr>
      </w:pPr>
      <w:r>
        <w:t>Development of technical documentation</w:t>
      </w:r>
    </w:p>
    <w:p w14:paraId="67E70395" w14:textId="77777777" w:rsidR="00473FEA" w:rsidRDefault="00473FEA" w:rsidP="005E6B30">
      <w:pPr>
        <w:pStyle w:val="ListParagraph"/>
        <w:numPr>
          <w:ilvl w:val="0"/>
          <w:numId w:val="39"/>
        </w:numPr>
      </w:pPr>
      <w:r>
        <w:t>User interface development</w:t>
      </w:r>
    </w:p>
    <w:p w14:paraId="24816231" w14:textId="77777777" w:rsidR="00473FEA" w:rsidRDefault="00473FEA" w:rsidP="005E6B30">
      <w:pPr>
        <w:pStyle w:val="ListParagraph"/>
        <w:numPr>
          <w:ilvl w:val="0"/>
          <w:numId w:val="39"/>
        </w:numPr>
      </w:pPr>
      <w:r>
        <w:t>Development</w:t>
      </w:r>
    </w:p>
    <w:p w14:paraId="12A0BD55" w14:textId="77777777" w:rsidR="00473FEA" w:rsidRDefault="00473FEA" w:rsidP="005E6B30">
      <w:pPr>
        <w:pStyle w:val="ListParagraph"/>
        <w:numPr>
          <w:ilvl w:val="0"/>
          <w:numId w:val="39"/>
        </w:numPr>
      </w:pPr>
      <w:r>
        <w:t>Rendering all screens</w:t>
      </w:r>
    </w:p>
    <w:p w14:paraId="3B8C1CF4" w14:textId="77777777" w:rsidR="00473FEA" w:rsidRDefault="00473FEA" w:rsidP="005E6B30">
      <w:pPr>
        <w:pStyle w:val="ListParagraph"/>
        <w:numPr>
          <w:ilvl w:val="0"/>
          <w:numId w:val="39"/>
        </w:numPr>
      </w:pPr>
      <w:r>
        <w:t>Debugging</w:t>
      </w:r>
    </w:p>
    <w:p w14:paraId="093F8387" w14:textId="77777777" w:rsidR="00473FEA" w:rsidRDefault="00473FEA" w:rsidP="005E6B30">
      <w:pPr>
        <w:pStyle w:val="ListParagraph"/>
        <w:numPr>
          <w:ilvl w:val="0"/>
          <w:numId w:val="39"/>
        </w:numPr>
      </w:pPr>
      <w:r>
        <w:t>Launching in a mobile app store</w:t>
      </w:r>
    </w:p>
    <w:p w14:paraId="64A57F13" w14:textId="77777777" w:rsidR="00473FEA" w:rsidRDefault="00473FEA" w:rsidP="005E6B30">
      <w:pPr>
        <w:pStyle w:val="ListParagraph"/>
        <w:numPr>
          <w:ilvl w:val="0"/>
          <w:numId w:val="39"/>
        </w:numPr>
      </w:pPr>
      <w:r>
        <w:t>Testing</w:t>
      </w:r>
    </w:p>
    <w:p w14:paraId="17814750" w14:textId="3C08DC1C" w:rsidR="00473FEA" w:rsidRDefault="00473FEA" w:rsidP="005E6B30">
      <w:pPr>
        <w:pStyle w:val="ListParagraph"/>
        <w:numPr>
          <w:ilvl w:val="0"/>
          <w:numId w:val="39"/>
        </w:numPr>
      </w:pPr>
      <w:r>
        <w:t>Regression testing</w:t>
      </w:r>
    </w:p>
    <w:p w14:paraId="25FDC84F" w14:textId="77777777" w:rsidR="0030207E" w:rsidRDefault="0030207E" w:rsidP="0030207E"/>
    <w:p w14:paraId="0516852C" w14:textId="77777777" w:rsidR="0030207E" w:rsidRDefault="0030207E" w:rsidP="005E6B30">
      <w:pPr>
        <w:pStyle w:val="ListParagraph"/>
        <w:numPr>
          <w:ilvl w:val="0"/>
          <w:numId w:val="37"/>
        </w:numPr>
      </w:pPr>
      <w:r>
        <w:t>The main reasons for the lack of requirements are: (Several answers are possible)</w:t>
      </w:r>
    </w:p>
    <w:p w14:paraId="4BFFA6A6" w14:textId="77777777" w:rsidR="0030207E" w:rsidRDefault="0030207E" w:rsidP="005E6B30">
      <w:pPr>
        <w:pStyle w:val="ListParagraph"/>
        <w:numPr>
          <w:ilvl w:val="0"/>
          <w:numId w:val="40"/>
        </w:numPr>
      </w:pPr>
      <w:r>
        <w:t>Maintaining several projects simultaneously</w:t>
      </w:r>
    </w:p>
    <w:p w14:paraId="577BC4A7" w14:textId="77777777" w:rsidR="0030207E" w:rsidRDefault="0030207E" w:rsidP="005E6B30">
      <w:pPr>
        <w:pStyle w:val="ListParagraph"/>
        <w:numPr>
          <w:ilvl w:val="0"/>
          <w:numId w:val="40"/>
        </w:numPr>
      </w:pPr>
      <w:r>
        <w:t>The unwillingness of the customer to spend money on a "formal" description of a small project</w:t>
      </w:r>
    </w:p>
    <w:p w14:paraId="6328EF37" w14:textId="77777777" w:rsidR="0030207E" w:rsidRDefault="0030207E" w:rsidP="005E6B30">
      <w:pPr>
        <w:pStyle w:val="ListParagraph"/>
        <w:numPr>
          <w:ilvl w:val="0"/>
          <w:numId w:val="40"/>
        </w:numPr>
      </w:pPr>
      <w:r>
        <w:t>Excessive confidence in the simplicity of application logic and developer competence and user expertise</w:t>
      </w:r>
    </w:p>
    <w:p w14:paraId="0C37100C" w14:textId="7B3D44C6" w:rsidR="0030207E" w:rsidRDefault="0030207E" w:rsidP="005E6B30">
      <w:pPr>
        <w:pStyle w:val="ListParagraph"/>
        <w:numPr>
          <w:ilvl w:val="0"/>
          <w:numId w:val="40"/>
        </w:numPr>
      </w:pPr>
      <w:r>
        <w:t>Lack of resources to define the requirements</w:t>
      </w:r>
    </w:p>
    <w:p w14:paraId="11CCA151" w14:textId="77777777" w:rsidR="00B83B14" w:rsidRDefault="00B83B14" w:rsidP="00B83B14"/>
    <w:p w14:paraId="2D4A8336" w14:textId="77777777" w:rsidR="0020382A" w:rsidRDefault="0020382A" w:rsidP="005E6B30">
      <w:pPr>
        <w:pStyle w:val="ListParagraph"/>
        <w:numPr>
          <w:ilvl w:val="0"/>
          <w:numId w:val="37"/>
        </w:numPr>
      </w:pPr>
      <w:r>
        <w:t>Which of the presented mobile operating systems are being developed and manufactured only for devices manufactured by the same company? (Select one answer)</w:t>
      </w:r>
    </w:p>
    <w:p w14:paraId="1E988ADB" w14:textId="77777777" w:rsidR="0020382A" w:rsidRDefault="0020382A" w:rsidP="005E6B30">
      <w:pPr>
        <w:pStyle w:val="ListParagraph"/>
        <w:numPr>
          <w:ilvl w:val="0"/>
          <w:numId w:val="41"/>
        </w:numPr>
      </w:pPr>
      <w:r>
        <w:t>iOS</w:t>
      </w:r>
    </w:p>
    <w:p w14:paraId="596E4E3D" w14:textId="77777777" w:rsidR="0020382A" w:rsidRDefault="0020382A" w:rsidP="005E6B30">
      <w:pPr>
        <w:pStyle w:val="ListParagraph"/>
        <w:numPr>
          <w:ilvl w:val="0"/>
          <w:numId w:val="41"/>
        </w:numPr>
      </w:pPr>
      <w:r>
        <w:t>Windows Phone</w:t>
      </w:r>
    </w:p>
    <w:p w14:paraId="0EFDB507" w14:textId="77777777" w:rsidR="0020382A" w:rsidRDefault="0020382A" w:rsidP="005E6B30">
      <w:pPr>
        <w:pStyle w:val="ListParagraph"/>
        <w:numPr>
          <w:ilvl w:val="0"/>
          <w:numId w:val="41"/>
        </w:numPr>
      </w:pPr>
      <w:r>
        <w:t>Android</w:t>
      </w:r>
    </w:p>
    <w:p w14:paraId="50DFDE5E" w14:textId="77777777" w:rsidR="00A41597" w:rsidRDefault="00A41597" w:rsidP="00A41597"/>
    <w:p w14:paraId="0736C85E" w14:textId="77777777" w:rsidR="0034756A" w:rsidRDefault="0034756A" w:rsidP="005E6B30">
      <w:pPr>
        <w:pStyle w:val="ListParagraph"/>
        <w:numPr>
          <w:ilvl w:val="0"/>
          <w:numId w:val="37"/>
        </w:numPr>
      </w:pPr>
      <w:r>
        <w:t>What symbols are better to use to test input field that takes values from 2 to 15 characters for the least amount of time? (Select one answer)</w:t>
      </w:r>
    </w:p>
    <w:p w14:paraId="5BB1755F" w14:textId="77777777" w:rsidR="0034756A" w:rsidRDefault="0034756A" w:rsidP="005E6B30">
      <w:pPr>
        <w:pStyle w:val="ListParagraph"/>
        <w:numPr>
          <w:ilvl w:val="0"/>
          <w:numId w:val="42"/>
        </w:numPr>
      </w:pPr>
      <w:r>
        <w:t>2,</w:t>
      </w:r>
      <w:proofErr w:type="gramStart"/>
      <w:r>
        <w:t>4,5,...</w:t>
      </w:r>
      <w:proofErr w:type="gramEnd"/>
      <w:r>
        <w:t>,15</w:t>
      </w:r>
    </w:p>
    <w:p w14:paraId="452A9208" w14:textId="77777777" w:rsidR="0034756A" w:rsidRDefault="0034756A" w:rsidP="005E6B30">
      <w:pPr>
        <w:pStyle w:val="ListParagraph"/>
        <w:numPr>
          <w:ilvl w:val="0"/>
          <w:numId w:val="42"/>
        </w:numPr>
      </w:pPr>
      <w:r>
        <w:t>0, 1, 2, 10, 15, 16</w:t>
      </w:r>
    </w:p>
    <w:p w14:paraId="4B125A0D" w14:textId="305382C6" w:rsidR="00B83B14" w:rsidRDefault="0034756A" w:rsidP="005E6B30">
      <w:pPr>
        <w:pStyle w:val="ListParagraph"/>
        <w:numPr>
          <w:ilvl w:val="0"/>
          <w:numId w:val="42"/>
        </w:numPr>
      </w:pPr>
      <w:r>
        <w:t>2, 10, 15</w:t>
      </w:r>
    </w:p>
    <w:p w14:paraId="0B31F430" w14:textId="77777777" w:rsidR="0034756A" w:rsidRDefault="0034756A" w:rsidP="0034756A"/>
    <w:p w14:paraId="33100014" w14:textId="27B17BC6" w:rsidR="00F8755D" w:rsidRDefault="00F8755D" w:rsidP="005E6B30">
      <w:pPr>
        <w:pStyle w:val="ListParagraph"/>
        <w:numPr>
          <w:ilvl w:val="0"/>
          <w:numId w:val="37"/>
        </w:numPr>
      </w:pPr>
      <w:r>
        <w:t xml:space="preserve">Formulate the summary of the bug in the </w:t>
      </w:r>
      <w:hyperlink r:id="rId74" w:history="1">
        <w:r w:rsidRPr="005641C6">
          <w:rPr>
            <w:rStyle w:val="Hyperlink"/>
          </w:rPr>
          <w:t>screenshot</w:t>
        </w:r>
      </w:hyperlink>
      <w:r>
        <w:t xml:space="preserve"> (Select one answer)</w:t>
      </w:r>
    </w:p>
    <w:p w14:paraId="07DFCB06" w14:textId="77777777" w:rsidR="00F8755D" w:rsidRDefault="00F8755D" w:rsidP="005E6B30">
      <w:pPr>
        <w:pStyle w:val="ListParagraph"/>
        <w:numPr>
          <w:ilvl w:val="0"/>
          <w:numId w:val="43"/>
        </w:numPr>
      </w:pPr>
      <w:r>
        <w:t>The confirmation pop-up window is displayed on the user's personal information page after filling the valid data</w:t>
      </w:r>
    </w:p>
    <w:p w14:paraId="4E4E2EA1" w14:textId="77777777" w:rsidR="00F8755D" w:rsidRDefault="00F8755D" w:rsidP="005E6B30">
      <w:pPr>
        <w:pStyle w:val="ListParagraph"/>
        <w:numPr>
          <w:ilvl w:val="0"/>
          <w:numId w:val="43"/>
        </w:numPr>
      </w:pPr>
      <w:r>
        <w:t>The invalid date of birth is set on the user's personal information page</w:t>
      </w:r>
    </w:p>
    <w:p w14:paraId="71EF316A" w14:textId="7930415E" w:rsidR="0034756A" w:rsidRPr="00BA27DA" w:rsidRDefault="00F8755D" w:rsidP="005E6B30">
      <w:pPr>
        <w:pStyle w:val="ListParagraph"/>
        <w:numPr>
          <w:ilvl w:val="0"/>
          <w:numId w:val="43"/>
        </w:numPr>
      </w:pPr>
      <w:r>
        <w:t>The name of the month is displayed cut off on the right side on the user's personal information page</w:t>
      </w:r>
    </w:p>
    <w:p w14:paraId="52B591EE" w14:textId="77777777" w:rsidR="00BF0952" w:rsidRDefault="00BF0952" w:rsidP="00644A49"/>
    <w:p w14:paraId="52E3B968" w14:textId="77777777" w:rsidR="00964F2E" w:rsidRDefault="00964F2E" w:rsidP="005E6B30">
      <w:pPr>
        <w:pStyle w:val="ListParagraph"/>
        <w:numPr>
          <w:ilvl w:val="0"/>
          <w:numId w:val="37"/>
        </w:numPr>
      </w:pPr>
      <w:r>
        <w:t>What bug report status does not exist in the bug life cycle? (Select one answer)</w:t>
      </w:r>
    </w:p>
    <w:p w14:paraId="054CBA0E" w14:textId="77777777" w:rsidR="00964F2E" w:rsidRDefault="00964F2E" w:rsidP="005E6B30">
      <w:pPr>
        <w:pStyle w:val="ListParagraph"/>
        <w:numPr>
          <w:ilvl w:val="0"/>
          <w:numId w:val="44"/>
        </w:numPr>
      </w:pPr>
      <w:r>
        <w:t>Reopened</w:t>
      </w:r>
    </w:p>
    <w:p w14:paraId="34D67D72" w14:textId="77777777" w:rsidR="00964F2E" w:rsidRDefault="00964F2E" w:rsidP="005E6B30">
      <w:pPr>
        <w:pStyle w:val="ListParagraph"/>
        <w:numPr>
          <w:ilvl w:val="0"/>
          <w:numId w:val="44"/>
        </w:numPr>
      </w:pPr>
      <w:r>
        <w:t>New</w:t>
      </w:r>
    </w:p>
    <w:p w14:paraId="7D3628E8" w14:textId="77777777" w:rsidR="00964F2E" w:rsidRDefault="00964F2E" w:rsidP="005E6B30">
      <w:pPr>
        <w:pStyle w:val="ListParagraph"/>
        <w:numPr>
          <w:ilvl w:val="0"/>
          <w:numId w:val="44"/>
        </w:numPr>
      </w:pPr>
      <w:r>
        <w:t>Open</w:t>
      </w:r>
    </w:p>
    <w:p w14:paraId="63F32C8D" w14:textId="3526483A" w:rsidR="00964F2E" w:rsidRPr="00185EFB" w:rsidRDefault="00964F2E" w:rsidP="005E6B30">
      <w:pPr>
        <w:pStyle w:val="ListParagraph"/>
        <w:numPr>
          <w:ilvl w:val="0"/>
          <w:numId w:val="44"/>
        </w:numPr>
      </w:pPr>
      <w:r>
        <w:t>Deleted</w:t>
      </w:r>
    </w:p>
    <w:p w14:paraId="66C6F07E" w14:textId="77777777" w:rsidR="00964F2E" w:rsidRDefault="00964F2E" w:rsidP="00BD670E"/>
    <w:p w14:paraId="3FD8E90D" w14:textId="77777777" w:rsidR="00252000" w:rsidRDefault="00252000" w:rsidP="005E6B30">
      <w:pPr>
        <w:pStyle w:val="ListParagraph"/>
        <w:numPr>
          <w:ilvl w:val="0"/>
          <w:numId w:val="37"/>
        </w:numPr>
      </w:pPr>
      <w:r>
        <w:t>Fast, draft implementation of the future system is called a... (Select one answer)</w:t>
      </w:r>
    </w:p>
    <w:p w14:paraId="7F71601A" w14:textId="77777777" w:rsidR="00252000" w:rsidRDefault="00252000" w:rsidP="005E6B30">
      <w:pPr>
        <w:pStyle w:val="ListParagraph"/>
        <w:numPr>
          <w:ilvl w:val="0"/>
          <w:numId w:val="45"/>
        </w:numPr>
      </w:pPr>
      <w:r>
        <w:t>Picture</w:t>
      </w:r>
    </w:p>
    <w:p w14:paraId="5317A67C" w14:textId="77777777" w:rsidR="00252000" w:rsidRDefault="00252000" w:rsidP="005E6B30">
      <w:pPr>
        <w:pStyle w:val="ListParagraph"/>
        <w:numPr>
          <w:ilvl w:val="0"/>
          <w:numId w:val="45"/>
        </w:numPr>
      </w:pPr>
      <w:r>
        <w:t>Prototype</w:t>
      </w:r>
    </w:p>
    <w:p w14:paraId="30855A2D" w14:textId="77777777" w:rsidR="00252000" w:rsidRDefault="00252000" w:rsidP="005E6B30">
      <w:pPr>
        <w:pStyle w:val="ListParagraph"/>
        <w:numPr>
          <w:ilvl w:val="0"/>
          <w:numId w:val="45"/>
        </w:numPr>
      </w:pPr>
      <w:r>
        <w:t>Sample</w:t>
      </w:r>
    </w:p>
    <w:p w14:paraId="1037ECBC" w14:textId="77777777" w:rsidR="003D42E8" w:rsidRDefault="00252000" w:rsidP="005E6B30">
      <w:pPr>
        <w:pStyle w:val="ListParagraph"/>
        <w:numPr>
          <w:ilvl w:val="0"/>
          <w:numId w:val="45"/>
        </w:numPr>
      </w:pPr>
      <w:r>
        <w:t>Draft</w:t>
      </w:r>
    </w:p>
    <w:p w14:paraId="29582EA6" w14:textId="77777777" w:rsidR="003D42E8" w:rsidRDefault="003D42E8" w:rsidP="003D42E8"/>
    <w:p w14:paraId="48DE1A7F" w14:textId="77777777" w:rsidR="00E22C43" w:rsidRDefault="00E22C43" w:rsidP="005E6B30">
      <w:pPr>
        <w:pStyle w:val="ListParagraph"/>
        <w:numPr>
          <w:ilvl w:val="0"/>
          <w:numId w:val="37"/>
        </w:numPr>
      </w:pPr>
      <w:r>
        <w:t>What of the listed does NOT apply to the functional testing of an eraser? (Select one answer)</w:t>
      </w:r>
    </w:p>
    <w:p w14:paraId="0BAB4691" w14:textId="77777777" w:rsidR="00E22C43" w:rsidRDefault="00E22C43" w:rsidP="005E6B30">
      <w:pPr>
        <w:pStyle w:val="ListParagraph"/>
        <w:numPr>
          <w:ilvl w:val="0"/>
          <w:numId w:val="46"/>
        </w:numPr>
      </w:pPr>
      <w:r>
        <w:t>Check if pencil drawings can be erased</w:t>
      </w:r>
    </w:p>
    <w:p w14:paraId="6AA303BB" w14:textId="77777777" w:rsidR="00E22C43" w:rsidRDefault="00E22C43" w:rsidP="005E6B30">
      <w:pPr>
        <w:pStyle w:val="ListParagraph"/>
        <w:numPr>
          <w:ilvl w:val="0"/>
          <w:numId w:val="46"/>
        </w:numPr>
      </w:pPr>
      <w:r>
        <w:t>Check that a pencil can draw on the places where writings were just erased</w:t>
      </w:r>
    </w:p>
    <w:p w14:paraId="5FC6DCBF" w14:textId="77777777" w:rsidR="00E22C43" w:rsidRDefault="00E22C43" w:rsidP="005E6B30">
      <w:pPr>
        <w:pStyle w:val="ListParagraph"/>
        <w:numPr>
          <w:ilvl w:val="0"/>
          <w:numId w:val="46"/>
        </w:numPr>
      </w:pPr>
      <w:r>
        <w:t>Inspect the appearance of the eraser (size, color, inscription...)</w:t>
      </w:r>
    </w:p>
    <w:p w14:paraId="61C1E7A6" w14:textId="4D290003" w:rsidR="322379CB" w:rsidRDefault="00E22C43" w:rsidP="005E6B30">
      <w:pPr>
        <w:pStyle w:val="ListParagraph"/>
        <w:numPr>
          <w:ilvl w:val="0"/>
          <w:numId w:val="46"/>
        </w:numPr>
      </w:pPr>
      <w:r>
        <w:t>Check that eraser doesn't smear the writing when you erase it</w:t>
      </w:r>
      <w:r w:rsidR="322379CB">
        <w:br/>
      </w:r>
    </w:p>
    <w:p w14:paraId="3BCD609C" w14:textId="77777777" w:rsidR="00604E43" w:rsidRDefault="00604E43" w:rsidP="005E6B30">
      <w:pPr>
        <w:pStyle w:val="ListParagraph"/>
        <w:numPr>
          <w:ilvl w:val="0"/>
          <w:numId w:val="37"/>
        </w:numPr>
      </w:pPr>
      <w:r>
        <w:t>The key idea of the eternal test circle sounds like: (Select one answer)</w:t>
      </w:r>
    </w:p>
    <w:p w14:paraId="510027C6" w14:textId="77777777" w:rsidR="00604E43" w:rsidRDefault="00604E43" w:rsidP="005E6B30">
      <w:pPr>
        <w:pStyle w:val="ListParagraph"/>
        <w:numPr>
          <w:ilvl w:val="0"/>
          <w:numId w:val="47"/>
        </w:numPr>
      </w:pPr>
      <w:r>
        <w:t>The more testing, the better the end result</w:t>
      </w:r>
    </w:p>
    <w:p w14:paraId="17E84B61" w14:textId="77777777" w:rsidR="00604E43" w:rsidRDefault="00604E43" w:rsidP="005E6B30">
      <w:pPr>
        <w:pStyle w:val="ListParagraph"/>
        <w:numPr>
          <w:ilvl w:val="0"/>
          <w:numId w:val="47"/>
        </w:numPr>
      </w:pPr>
      <w:r>
        <w:t>All answers are correct</w:t>
      </w:r>
    </w:p>
    <w:p w14:paraId="3B2990F6" w14:textId="77777777" w:rsidR="00604E43" w:rsidRDefault="00604E43" w:rsidP="005E6B30">
      <w:pPr>
        <w:pStyle w:val="ListParagraph"/>
        <w:numPr>
          <w:ilvl w:val="0"/>
          <w:numId w:val="47"/>
        </w:numPr>
      </w:pPr>
      <w:r>
        <w:t>It is necessary to formulate an idea of the ideal product</w:t>
      </w:r>
    </w:p>
    <w:p w14:paraId="1E417470" w14:textId="6DC7EA60" w:rsidR="009B3DF6" w:rsidRDefault="00604E43" w:rsidP="005E6B30">
      <w:pPr>
        <w:pStyle w:val="ListParagraph"/>
        <w:numPr>
          <w:ilvl w:val="0"/>
          <w:numId w:val="47"/>
        </w:numPr>
      </w:pPr>
      <w:r>
        <w:t>The aspiration for excellence – engine of the testing process</w:t>
      </w:r>
    </w:p>
    <w:p w14:paraId="6C446418" w14:textId="77777777" w:rsidR="00604E43" w:rsidRDefault="00604E43" w:rsidP="00604E43"/>
    <w:p w14:paraId="73C96EC3" w14:textId="77777777" w:rsidR="00150C1D" w:rsidRDefault="00150C1D" w:rsidP="005E6B30">
      <w:pPr>
        <w:pStyle w:val="ListParagraph"/>
        <w:numPr>
          <w:ilvl w:val="0"/>
          <w:numId w:val="37"/>
        </w:numPr>
      </w:pPr>
      <w:r>
        <w:t>Which of the following are NOT the priority of a bug? (Several answers are possible)</w:t>
      </w:r>
    </w:p>
    <w:p w14:paraId="11AB314B" w14:textId="77777777" w:rsidR="00150C1D" w:rsidRDefault="00150C1D" w:rsidP="005E6B30">
      <w:pPr>
        <w:pStyle w:val="ListParagraph"/>
        <w:numPr>
          <w:ilvl w:val="0"/>
          <w:numId w:val="48"/>
        </w:numPr>
      </w:pPr>
      <w:r>
        <w:t>Immediate</w:t>
      </w:r>
    </w:p>
    <w:p w14:paraId="536FE41A" w14:textId="77777777" w:rsidR="00150C1D" w:rsidRDefault="00150C1D" w:rsidP="005E6B30">
      <w:pPr>
        <w:pStyle w:val="ListParagraph"/>
        <w:numPr>
          <w:ilvl w:val="0"/>
          <w:numId w:val="48"/>
        </w:numPr>
      </w:pPr>
      <w:r>
        <w:t>Normal</w:t>
      </w:r>
    </w:p>
    <w:p w14:paraId="2608B0F4" w14:textId="77777777" w:rsidR="00150C1D" w:rsidRDefault="00150C1D" w:rsidP="005E6B30">
      <w:pPr>
        <w:pStyle w:val="ListParagraph"/>
        <w:numPr>
          <w:ilvl w:val="0"/>
          <w:numId w:val="48"/>
        </w:numPr>
      </w:pPr>
      <w:r>
        <w:t>Minor</w:t>
      </w:r>
    </w:p>
    <w:p w14:paraId="654F57DC" w14:textId="77777777" w:rsidR="00150C1D" w:rsidRDefault="00150C1D" w:rsidP="005E6B30">
      <w:pPr>
        <w:pStyle w:val="ListParagraph"/>
        <w:numPr>
          <w:ilvl w:val="0"/>
          <w:numId w:val="48"/>
        </w:numPr>
      </w:pPr>
      <w:r>
        <w:t>Low</w:t>
      </w:r>
    </w:p>
    <w:p w14:paraId="502A3D33" w14:textId="77777777" w:rsidR="00150C1D" w:rsidRDefault="00150C1D" w:rsidP="005E6B30">
      <w:pPr>
        <w:pStyle w:val="ListParagraph"/>
        <w:numPr>
          <w:ilvl w:val="0"/>
          <w:numId w:val="48"/>
        </w:numPr>
      </w:pPr>
      <w:r>
        <w:t>Urgent</w:t>
      </w:r>
    </w:p>
    <w:p w14:paraId="20E94203" w14:textId="77777777" w:rsidR="00150C1D" w:rsidRDefault="00150C1D" w:rsidP="005E6B30">
      <w:pPr>
        <w:pStyle w:val="ListParagraph"/>
        <w:numPr>
          <w:ilvl w:val="0"/>
          <w:numId w:val="48"/>
        </w:numPr>
      </w:pPr>
      <w:r>
        <w:t>High</w:t>
      </w:r>
    </w:p>
    <w:p w14:paraId="7B9C5F5F" w14:textId="2D8EAACC" w:rsidR="00604E43" w:rsidRDefault="00150C1D" w:rsidP="005E6B30">
      <w:pPr>
        <w:pStyle w:val="ListParagraph"/>
        <w:numPr>
          <w:ilvl w:val="0"/>
          <w:numId w:val="48"/>
        </w:numPr>
      </w:pPr>
      <w:r>
        <w:t>Critical</w:t>
      </w:r>
    </w:p>
    <w:p w14:paraId="599FA9A3" w14:textId="77777777" w:rsidR="00C630B0" w:rsidRDefault="00C630B0" w:rsidP="00C630B0"/>
    <w:p w14:paraId="6D818B6C" w14:textId="77777777" w:rsidR="0083265B" w:rsidRDefault="0083265B" w:rsidP="005E6B30">
      <w:pPr>
        <w:pStyle w:val="ListParagraph"/>
        <w:numPr>
          <w:ilvl w:val="0"/>
          <w:numId w:val="37"/>
        </w:numPr>
      </w:pPr>
      <w:r>
        <w:t>The message input field is required. Maximum message length is 1088 characters. Which minimum dataset is best for testing this field? (Select one answer)</w:t>
      </w:r>
    </w:p>
    <w:p w14:paraId="1DCEAD9D" w14:textId="77777777" w:rsidR="0083265B" w:rsidRDefault="0083265B" w:rsidP="005E6B30">
      <w:pPr>
        <w:pStyle w:val="ListParagraph"/>
        <w:numPr>
          <w:ilvl w:val="0"/>
          <w:numId w:val="49"/>
        </w:numPr>
      </w:pPr>
      <w:r>
        <w:t>1 and 1088 characters</w:t>
      </w:r>
    </w:p>
    <w:p w14:paraId="6C6DA603" w14:textId="77777777" w:rsidR="0083265B" w:rsidRDefault="0083265B" w:rsidP="005E6B30">
      <w:pPr>
        <w:pStyle w:val="ListParagraph"/>
        <w:numPr>
          <w:ilvl w:val="0"/>
          <w:numId w:val="49"/>
        </w:numPr>
      </w:pPr>
      <w:r>
        <w:t>1 and 1088 characters, 0 (empty value), 1089 characters</w:t>
      </w:r>
    </w:p>
    <w:p w14:paraId="5B568726" w14:textId="77777777" w:rsidR="0083265B" w:rsidRDefault="0083265B" w:rsidP="005E6B30">
      <w:pPr>
        <w:pStyle w:val="ListParagraph"/>
        <w:numPr>
          <w:ilvl w:val="0"/>
          <w:numId w:val="49"/>
        </w:numPr>
      </w:pPr>
      <w:r>
        <w:t>0 (empty value), 1089 characters</w:t>
      </w:r>
    </w:p>
    <w:p w14:paraId="09644BDC" w14:textId="074F3961" w:rsidR="00C630B0" w:rsidRDefault="0083265B" w:rsidP="005E6B30">
      <w:pPr>
        <w:pStyle w:val="ListParagraph"/>
        <w:numPr>
          <w:ilvl w:val="0"/>
          <w:numId w:val="49"/>
        </w:numPr>
      </w:pPr>
      <w:r>
        <w:t>1, 50, 999, 1088 characters, 0 (empty value), 1089 characters</w:t>
      </w:r>
    </w:p>
    <w:p w14:paraId="3E8F3EA3" w14:textId="77777777" w:rsidR="0083265B" w:rsidRDefault="0083265B" w:rsidP="0083265B"/>
    <w:p w14:paraId="46E975FD" w14:textId="77777777" w:rsidR="002B34AC" w:rsidRDefault="002B34AC" w:rsidP="005E6B30">
      <w:pPr>
        <w:pStyle w:val="ListParagraph"/>
        <w:numPr>
          <w:ilvl w:val="0"/>
          <w:numId w:val="37"/>
        </w:numPr>
      </w:pPr>
      <w:r>
        <w:t>Which of the following are not included in checklist for PC? (Several answers are possible)</w:t>
      </w:r>
    </w:p>
    <w:p w14:paraId="0560382A" w14:textId="77777777" w:rsidR="002B34AC" w:rsidRDefault="002B34AC" w:rsidP="005E6B30">
      <w:pPr>
        <w:pStyle w:val="ListParagraph"/>
        <w:numPr>
          <w:ilvl w:val="0"/>
          <w:numId w:val="50"/>
        </w:numPr>
      </w:pPr>
      <w:r>
        <w:t>Check design</w:t>
      </w:r>
    </w:p>
    <w:p w14:paraId="4E36C9FE" w14:textId="77777777" w:rsidR="002B34AC" w:rsidRDefault="002B34AC" w:rsidP="005E6B30">
      <w:pPr>
        <w:pStyle w:val="ListParagraph"/>
        <w:numPr>
          <w:ilvl w:val="0"/>
          <w:numId w:val="50"/>
        </w:numPr>
      </w:pPr>
      <w:r>
        <w:t>Check login in Facebook</w:t>
      </w:r>
    </w:p>
    <w:p w14:paraId="5E085974" w14:textId="77777777" w:rsidR="002B34AC" w:rsidRDefault="002B34AC" w:rsidP="005E6B30">
      <w:pPr>
        <w:pStyle w:val="ListParagraph"/>
        <w:numPr>
          <w:ilvl w:val="0"/>
          <w:numId w:val="50"/>
        </w:numPr>
      </w:pPr>
      <w:r>
        <w:t>Checking device rotation</w:t>
      </w:r>
    </w:p>
    <w:p w14:paraId="5C37A50C" w14:textId="77777777" w:rsidR="002B34AC" w:rsidRDefault="002B34AC" w:rsidP="005E6B30">
      <w:pPr>
        <w:pStyle w:val="ListParagraph"/>
        <w:numPr>
          <w:ilvl w:val="0"/>
          <w:numId w:val="50"/>
        </w:numPr>
      </w:pPr>
      <w:r>
        <w:t>Checking device charge</w:t>
      </w:r>
    </w:p>
    <w:p w14:paraId="30D6B541" w14:textId="33613E9B" w:rsidR="0083265B" w:rsidRDefault="002B34AC" w:rsidP="005E6B30">
      <w:pPr>
        <w:pStyle w:val="ListParagraph"/>
        <w:numPr>
          <w:ilvl w:val="0"/>
          <w:numId w:val="50"/>
        </w:numPr>
      </w:pPr>
      <w:r>
        <w:t>Text display</w:t>
      </w:r>
    </w:p>
    <w:p w14:paraId="5A66A914" w14:textId="77777777" w:rsidR="002B34AC" w:rsidRDefault="002B34AC" w:rsidP="002B34AC"/>
    <w:p w14:paraId="3EC342B2" w14:textId="77777777" w:rsidR="00E034A1" w:rsidRDefault="00E034A1" w:rsidP="005E6B30">
      <w:pPr>
        <w:pStyle w:val="ListParagraph"/>
        <w:numPr>
          <w:ilvl w:val="0"/>
          <w:numId w:val="37"/>
        </w:numPr>
      </w:pPr>
      <w:r>
        <w:t>Security testing is conducted for (Several answers are possible)</w:t>
      </w:r>
    </w:p>
    <w:p w14:paraId="63E2885E" w14:textId="77777777" w:rsidR="00E034A1" w:rsidRDefault="00E034A1" w:rsidP="005E6B30">
      <w:pPr>
        <w:pStyle w:val="ListParagraph"/>
        <w:numPr>
          <w:ilvl w:val="0"/>
          <w:numId w:val="51"/>
        </w:numPr>
      </w:pPr>
      <w:r>
        <w:t>determine the degree of usability, learnability, comprehensibility and attractiveness of the product for users</w:t>
      </w:r>
    </w:p>
    <w:p w14:paraId="1BAB1DAE" w14:textId="77777777" w:rsidR="00E034A1" w:rsidRDefault="00E034A1" w:rsidP="005E6B30">
      <w:pPr>
        <w:pStyle w:val="ListParagraph"/>
        <w:numPr>
          <w:ilvl w:val="0"/>
          <w:numId w:val="51"/>
        </w:numPr>
      </w:pPr>
      <w:r>
        <w:t>analysis of risks associated with providing a holistic approach to application protection, hacker attacks, viruses, unauthorized access to sensitive data</w:t>
      </w:r>
    </w:p>
    <w:p w14:paraId="6E8B74C2" w14:textId="77777777" w:rsidR="00E034A1" w:rsidRDefault="00E034A1" w:rsidP="005E6B30">
      <w:pPr>
        <w:pStyle w:val="ListParagraph"/>
        <w:numPr>
          <w:ilvl w:val="0"/>
          <w:numId w:val="51"/>
        </w:numPr>
      </w:pPr>
      <w:r>
        <w:t>system security audit</w:t>
      </w:r>
    </w:p>
    <w:p w14:paraId="5D3C9DB9" w14:textId="7FE23522" w:rsidR="002B34AC" w:rsidRDefault="00E034A1" w:rsidP="005E6B30">
      <w:pPr>
        <w:pStyle w:val="ListParagraph"/>
        <w:numPr>
          <w:ilvl w:val="0"/>
          <w:numId w:val="51"/>
        </w:numPr>
      </w:pPr>
      <w:r>
        <w:t>analysis of reaction speed of the application to external influences by different in nature and intensity loads</w:t>
      </w:r>
    </w:p>
    <w:p w14:paraId="7777A4AE" w14:textId="77777777" w:rsidR="00E034A1" w:rsidRDefault="00E034A1" w:rsidP="00E034A1"/>
    <w:p w14:paraId="20EEE3D9" w14:textId="77777777" w:rsidR="00F5614A" w:rsidRDefault="00F5614A" w:rsidP="005E6B30">
      <w:pPr>
        <w:pStyle w:val="ListParagraph"/>
        <w:numPr>
          <w:ilvl w:val="0"/>
          <w:numId w:val="37"/>
        </w:numPr>
      </w:pPr>
      <w:r>
        <w:t>Good bug report should answer the following questions:</w:t>
      </w:r>
    </w:p>
    <w:p w14:paraId="07A7D00E" w14:textId="77777777" w:rsidR="00F5614A" w:rsidRDefault="00F5614A" w:rsidP="005E6B30">
      <w:pPr>
        <w:pStyle w:val="ListParagraph"/>
        <w:numPr>
          <w:ilvl w:val="0"/>
          <w:numId w:val="52"/>
        </w:numPr>
      </w:pPr>
      <w:r>
        <w:t>Why did the error happen?</w:t>
      </w:r>
    </w:p>
    <w:p w14:paraId="3A0E471F" w14:textId="77777777" w:rsidR="00F5614A" w:rsidRDefault="00F5614A" w:rsidP="005E6B30">
      <w:pPr>
        <w:pStyle w:val="ListParagraph"/>
        <w:numPr>
          <w:ilvl w:val="0"/>
          <w:numId w:val="52"/>
        </w:numPr>
      </w:pPr>
      <w:r>
        <w:t>What steps led to the error?</w:t>
      </w:r>
    </w:p>
    <w:p w14:paraId="21B2DB72" w14:textId="77777777" w:rsidR="00F5614A" w:rsidRDefault="00F5614A" w:rsidP="005E6B30">
      <w:pPr>
        <w:pStyle w:val="ListParagraph"/>
        <w:numPr>
          <w:ilvl w:val="0"/>
          <w:numId w:val="52"/>
        </w:numPr>
      </w:pPr>
      <w:r>
        <w:t>What did you really see?</w:t>
      </w:r>
    </w:p>
    <w:p w14:paraId="4C1A5A75" w14:textId="77777777" w:rsidR="00F5614A" w:rsidRDefault="00F5614A" w:rsidP="005E6B30">
      <w:pPr>
        <w:pStyle w:val="ListParagraph"/>
        <w:numPr>
          <w:ilvl w:val="0"/>
          <w:numId w:val="52"/>
        </w:numPr>
      </w:pPr>
      <w:r>
        <w:t>What did you expect to see?</w:t>
      </w:r>
    </w:p>
    <w:p w14:paraId="604AFB24" w14:textId="5475F2C2" w:rsidR="00E034A1" w:rsidRDefault="00F5614A" w:rsidP="005E6B30">
      <w:pPr>
        <w:pStyle w:val="ListParagraph"/>
        <w:numPr>
          <w:ilvl w:val="0"/>
          <w:numId w:val="52"/>
        </w:numPr>
      </w:pPr>
      <w:r>
        <w:t>Can the mistake be corrected?</w:t>
      </w:r>
    </w:p>
    <w:p w14:paraId="74CCEBBC" w14:textId="77777777" w:rsidR="0046472C" w:rsidRDefault="0046472C" w:rsidP="0046472C"/>
    <w:p w14:paraId="78285F1B" w14:textId="77777777" w:rsidR="00F37CAF" w:rsidRPr="00F37CAF" w:rsidRDefault="00F37CAF" w:rsidP="005E6B30">
      <w:pPr>
        <w:pStyle w:val="ListParagraph"/>
        <w:numPr>
          <w:ilvl w:val="0"/>
          <w:numId w:val="37"/>
        </w:numPr>
      </w:pPr>
      <w:r w:rsidRPr="00F37CAF">
        <w:t>Select the best description for the bug on the </w:t>
      </w:r>
      <w:hyperlink r:id="rId75" w:tgtFrame="_blank" w:history="1">
        <w:r w:rsidRPr="00F37CAF">
          <w:rPr>
            <w:rStyle w:val="Hyperlink"/>
          </w:rPr>
          <w:t>video</w:t>
        </w:r>
      </w:hyperlink>
      <w:r w:rsidRPr="00F37CAF">
        <w:t> (Several answers are possible)</w:t>
      </w:r>
    </w:p>
    <w:p w14:paraId="3FD59874" w14:textId="77777777" w:rsidR="00F37CAF" w:rsidRPr="00F37CAF" w:rsidRDefault="00F37CAF" w:rsidP="005E6B30">
      <w:pPr>
        <w:pStyle w:val="ListParagraph"/>
        <w:numPr>
          <w:ilvl w:val="0"/>
          <w:numId w:val="53"/>
        </w:numPr>
      </w:pPr>
      <w:r w:rsidRPr="00F37CAF">
        <w:t>The app crashes in the "me" video group after tapping the "Take Video" button.</w:t>
      </w:r>
    </w:p>
    <w:p w14:paraId="0046678C" w14:textId="77777777" w:rsidR="00F37CAF" w:rsidRPr="00F37CAF" w:rsidRDefault="00F37CAF" w:rsidP="005E6B30">
      <w:pPr>
        <w:pStyle w:val="ListParagraph"/>
        <w:numPr>
          <w:ilvl w:val="0"/>
          <w:numId w:val="53"/>
        </w:numPr>
      </w:pPr>
      <w:r w:rsidRPr="00F37CAF">
        <w:t>The additional free space is shown above the "Take Video" button in the "me" video group.</w:t>
      </w:r>
    </w:p>
    <w:p w14:paraId="27FF0B53" w14:textId="77777777" w:rsidR="00F37CAF" w:rsidRDefault="00F37CAF" w:rsidP="005E6B30">
      <w:pPr>
        <w:pStyle w:val="ListParagraph"/>
        <w:numPr>
          <w:ilvl w:val="0"/>
          <w:numId w:val="53"/>
        </w:numPr>
      </w:pPr>
      <w:r w:rsidRPr="00F37CAF">
        <w:t>The camera is not opened in the "me" video group after tapping the "Take Video" button.</w:t>
      </w:r>
    </w:p>
    <w:p w14:paraId="0C69DB26" w14:textId="77777777" w:rsidR="00F37CAF" w:rsidRPr="00F37CAF" w:rsidRDefault="00F37CAF" w:rsidP="00F37CAF"/>
    <w:p w14:paraId="5BA1C1ED" w14:textId="62533D99" w:rsidR="00642FAA" w:rsidRPr="00642FAA" w:rsidRDefault="00642FAA" w:rsidP="005E6B30">
      <w:pPr>
        <w:pStyle w:val="ListParagraph"/>
        <w:numPr>
          <w:ilvl w:val="0"/>
          <w:numId w:val="37"/>
        </w:numPr>
      </w:pPr>
      <w:r w:rsidRPr="00642FAA">
        <w:t>What information can be specified in the "Environment" field when creating a defect? (Several answers are possible)</w:t>
      </w:r>
    </w:p>
    <w:p w14:paraId="679979E3" w14:textId="77777777" w:rsidR="00642FAA" w:rsidRPr="00642FAA" w:rsidRDefault="00642FAA" w:rsidP="005E6B30">
      <w:pPr>
        <w:pStyle w:val="ListParagraph"/>
        <w:numPr>
          <w:ilvl w:val="0"/>
          <w:numId w:val="54"/>
        </w:numPr>
      </w:pPr>
      <w:r w:rsidRPr="00642FAA">
        <w:t>Employee, for whom the bug report is being assigned</w:t>
      </w:r>
    </w:p>
    <w:p w14:paraId="05E5DCAC" w14:textId="77777777" w:rsidR="00642FAA" w:rsidRPr="00642FAA" w:rsidRDefault="00642FAA" w:rsidP="005E6B30">
      <w:pPr>
        <w:pStyle w:val="ListParagraph"/>
        <w:numPr>
          <w:ilvl w:val="0"/>
          <w:numId w:val="54"/>
        </w:numPr>
      </w:pPr>
      <w:r w:rsidRPr="00642FAA">
        <w:t>Operating system</w:t>
      </w:r>
    </w:p>
    <w:p w14:paraId="5E4F78D7" w14:textId="77777777" w:rsidR="00642FAA" w:rsidRPr="00642FAA" w:rsidRDefault="00642FAA" w:rsidP="005E6B30">
      <w:pPr>
        <w:pStyle w:val="ListParagraph"/>
        <w:numPr>
          <w:ilvl w:val="0"/>
          <w:numId w:val="54"/>
        </w:numPr>
      </w:pPr>
      <w:r w:rsidRPr="00642FAA">
        <w:t>Stage of the software development, where the defect was detected</w:t>
      </w:r>
    </w:p>
    <w:p w14:paraId="29DBBF73" w14:textId="77777777" w:rsidR="00642FAA" w:rsidRPr="00642FAA" w:rsidRDefault="00642FAA" w:rsidP="005E6B30">
      <w:pPr>
        <w:pStyle w:val="ListParagraph"/>
        <w:numPr>
          <w:ilvl w:val="0"/>
          <w:numId w:val="54"/>
        </w:numPr>
      </w:pPr>
      <w:r w:rsidRPr="00642FAA">
        <w:t>Mobile device model</w:t>
      </w:r>
    </w:p>
    <w:p w14:paraId="6E4C7578" w14:textId="77777777" w:rsidR="00642FAA" w:rsidRPr="00642FAA" w:rsidRDefault="00642FAA" w:rsidP="005E6B30">
      <w:pPr>
        <w:pStyle w:val="ListParagraph"/>
        <w:numPr>
          <w:ilvl w:val="0"/>
          <w:numId w:val="54"/>
        </w:numPr>
      </w:pPr>
      <w:r w:rsidRPr="00642FAA">
        <w:t>Version of the tested software</w:t>
      </w:r>
    </w:p>
    <w:p w14:paraId="06435C81" w14:textId="77777777" w:rsidR="00642FAA" w:rsidRDefault="00642FAA" w:rsidP="005E6B30">
      <w:pPr>
        <w:pStyle w:val="ListParagraph"/>
        <w:numPr>
          <w:ilvl w:val="0"/>
          <w:numId w:val="54"/>
        </w:numPr>
      </w:pPr>
      <w:r w:rsidRPr="00642FAA">
        <w:t>Browser version</w:t>
      </w:r>
    </w:p>
    <w:p w14:paraId="19304CF5" w14:textId="77777777" w:rsidR="00AB3EBE" w:rsidRPr="00AB3EBE" w:rsidRDefault="00AB3EBE" w:rsidP="00AB3EBE"/>
    <w:p w14:paraId="0BFD8B8B" w14:textId="77777777" w:rsidR="00843BD7" w:rsidRDefault="00843BD7" w:rsidP="005E6B30">
      <w:pPr>
        <w:pStyle w:val="ListParagraph"/>
        <w:numPr>
          <w:ilvl w:val="0"/>
          <w:numId w:val="37"/>
        </w:numPr>
      </w:pPr>
      <w:r>
        <w:t>What programs can you use to get crash logs from Android devices? (Several answers are possible)</w:t>
      </w:r>
    </w:p>
    <w:p w14:paraId="18DEF85D" w14:textId="77777777" w:rsidR="00843BD7" w:rsidRDefault="00843BD7" w:rsidP="005E6B30">
      <w:pPr>
        <w:pStyle w:val="ListParagraph"/>
        <w:numPr>
          <w:ilvl w:val="0"/>
          <w:numId w:val="55"/>
        </w:numPr>
      </w:pPr>
      <w:r>
        <w:t>Android SDK</w:t>
      </w:r>
    </w:p>
    <w:p w14:paraId="163B32B4" w14:textId="77777777" w:rsidR="00843BD7" w:rsidRDefault="00843BD7" w:rsidP="005E6B30">
      <w:pPr>
        <w:pStyle w:val="ListParagraph"/>
        <w:numPr>
          <w:ilvl w:val="0"/>
          <w:numId w:val="55"/>
        </w:numPr>
      </w:pPr>
      <w:r>
        <w:t>X-Code</w:t>
      </w:r>
    </w:p>
    <w:p w14:paraId="51532207" w14:textId="77777777" w:rsidR="00843BD7" w:rsidRDefault="00843BD7" w:rsidP="005E6B30">
      <w:pPr>
        <w:pStyle w:val="ListParagraph"/>
        <w:numPr>
          <w:ilvl w:val="0"/>
          <w:numId w:val="55"/>
        </w:numPr>
      </w:pPr>
      <w:r>
        <w:t>Xenu</w:t>
      </w:r>
    </w:p>
    <w:p w14:paraId="19D3A872" w14:textId="77777777" w:rsidR="00843BD7" w:rsidRDefault="00843BD7" w:rsidP="005E6B30">
      <w:pPr>
        <w:pStyle w:val="ListParagraph"/>
        <w:numPr>
          <w:ilvl w:val="0"/>
          <w:numId w:val="55"/>
        </w:numPr>
      </w:pPr>
      <w:r>
        <w:t>Logcat</w:t>
      </w:r>
    </w:p>
    <w:p w14:paraId="07AC4CDD" w14:textId="4503F430" w:rsidR="0046472C" w:rsidRDefault="00843BD7" w:rsidP="005E6B30">
      <w:pPr>
        <w:pStyle w:val="ListParagraph"/>
        <w:numPr>
          <w:ilvl w:val="0"/>
          <w:numId w:val="55"/>
        </w:numPr>
      </w:pPr>
      <w:r>
        <w:t>Catch Notes</w:t>
      </w:r>
    </w:p>
    <w:p w14:paraId="3C9600E7" w14:textId="77777777" w:rsidR="00843BD7" w:rsidRDefault="00843BD7" w:rsidP="00843BD7"/>
    <w:p w14:paraId="27D09DE0" w14:textId="77777777" w:rsidR="000349F9" w:rsidRDefault="000349F9" w:rsidP="005E6B30">
      <w:pPr>
        <w:pStyle w:val="ListParagraph"/>
        <w:numPr>
          <w:ilvl w:val="0"/>
          <w:numId w:val="37"/>
        </w:numPr>
      </w:pPr>
      <w:r>
        <w:t>What is the definition of a logo? (Select one answer)</w:t>
      </w:r>
    </w:p>
    <w:p w14:paraId="09456827" w14:textId="77777777" w:rsidR="000349F9" w:rsidRDefault="000349F9" w:rsidP="005E6B30">
      <w:pPr>
        <w:pStyle w:val="ListParagraph"/>
        <w:numPr>
          <w:ilvl w:val="0"/>
          <w:numId w:val="56"/>
        </w:numPr>
      </w:pPr>
      <w:r>
        <w:t>A graphic mark, emblem or symbol used to aid and promote public identification and recognition</w:t>
      </w:r>
    </w:p>
    <w:p w14:paraId="51E9CEA9" w14:textId="77777777" w:rsidR="000349F9" w:rsidRDefault="000349F9" w:rsidP="005E6B30">
      <w:pPr>
        <w:pStyle w:val="ListParagraph"/>
        <w:numPr>
          <w:ilvl w:val="0"/>
          <w:numId w:val="56"/>
        </w:numPr>
      </w:pPr>
      <w:r>
        <w:t>The sign of the web page, displayed in the browser tab</w:t>
      </w:r>
    </w:p>
    <w:p w14:paraId="582C0EE3" w14:textId="4302DE31" w:rsidR="00843BD7" w:rsidRDefault="000349F9" w:rsidP="005E6B30">
      <w:pPr>
        <w:pStyle w:val="ListParagraph"/>
        <w:numPr>
          <w:ilvl w:val="0"/>
          <w:numId w:val="56"/>
        </w:numPr>
      </w:pPr>
      <w:r>
        <w:t>Graphic representation of the future website</w:t>
      </w:r>
    </w:p>
    <w:p w14:paraId="2FAAFD31" w14:textId="77777777" w:rsidR="00251C58" w:rsidRDefault="00251C58" w:rsidP="00251C58"/>
    <w:p w14:paraId="21BF8300" w14:textId="77777777" w:rsidR="00251C58" w:rsidRPr="00251C58" w:rsidRDefault="00251C58" w:rsidP="005E6B30">
      <w:pPr>
        <w:pStyle w:val="ListParagraph"/>
        <w:numPr>
          <w:ilvl w:val="0"/>
          <w:numId w:val="37"/>
        </w:numPr>
      </w:pPr>
      <w:r w:rsidRPr="00251C58">
        <w:t>Select the best description for the bug on the </w:t>
      </w:r>
      <w:hyperlink r:id="rId76" w:tgtFrame="_blank" w:history="1">
        <w:r w:rsidRPr="00251C58">
          <w:rPr>
            <w:rStyle w:val="Hyperlink"/>
          </w:rPr>
          <w:t>video</w:t>
        </w:r>
      </w:hyperlink>
      <w:r w:rsidRPr="00251C58">
        <w:t> (Select one answer)</w:t>
      </w:r>
    </w:p>
    <w:p w14:paraId="4B116646" w14:textId="77777777" w:rsidR="00251C58" w:rsidRPr="00251C58" w:rsidRDefault="00251C58" w:rsidP="005E6B30">
      <w:pPr>
        <w:pStyle w:val="ListParagraph"/>
        <w:numPr>
          <w:ilvl w:val="0"/>
          <w:numId w:val="57"/>
        </w:numPr>
      </w:pPr>
      <w:r w:rsidRPr="00251C58">
        <w:t>Generated tag contains incorrect picture link in the left part of the screen after selecting first two pictures</w:t>
      </w:r>
    </w:p>
    <w:p w14:paraId="758D6C02" w14:textId="77777777" w:rsidR="00251C58" w:rsidRPr="00251C58" w:rsidRDefault="00251C58" w:rsidP="005E6B30">
      <w:pPr>
        <w:pStyle w:val="ListParagraph"/>
        <w:numPr>
          <w:ilvl w:val="0"/>
          <w:numId w:val="57"/>
        </w:numPr>
      </w:pPr>
      <w:r w:rsidRPr="00251C58">
        <w:t>Picture link is not changed in the tag after selecting the third link</w:t>
      </w:r>
    </w:p>
    <w:p w14:paraId="4D758E19" w14:textId="77777777" w:rsidR="00251C58" w:rsidRDefault="00251C58" w:rsidP="005E6B30">
      <w:pPr>
        <w:pStyle w:val="ListParagraph"/>
        <w:numPr>
          <w:ilvl w:val="0"/>
          <w:numId w:val="57"/>
        </w:numPr>
      </w:pPr>
      <w:r w:rsidRPr="00251C58">
        <w:t xml:space="preserve">It is not possible to select the generated link completely in the "My </w:t>
      </w:r>
      <w:proofErr w:type="spellStart"/>
      <w:r w:rsidRPr="00251C58">
        <w:t>CallMe</w:t>
      </w:r>
      <w:proofErr w:type="spellEnd"/>
      <w:r w:rsidRPr="00251C58">
        <w:t>-Link" form</w:t>
      </w:r>
    </w:p>
    <w:p w14:paraId="36D67BAA" w14:textId="77777777" w:rsidR="003A24F1" w:rsidRPr="003A24F1" w:rsidRDefault="003A24F1" w:rsidP="003A24F1"/>
    <w:p w14:paraId="5FA3CE28" w14:textId="77777777" w:rsidR="002329A3" w:rsidRDefault="002329A3" w:rsidP="005E6B30">
      <w:pPr>
        <w:pStyle w:val="ListParagraph"/>
        <w:numPr>
          <w:ilvl w:val="0"/>
          <w:numId w:val="37"/>
        </w:numPr>
      </w:pPr>
      <w:r>
        <w:t>What is equivalence class? (Select one answer)</w:t>
      </w:r>
    </w:p>
    <w:p w14:paraId="2A28BA36" w14:textId="77777777" w:rsidR="002329A3" w:rsidRDefault="002329A3" w:rsidP="005E6B30">
      <w:pPr>
        <w:pStyle w:val="ListParagraph"/>
        <w:numPr>
          <w:ilvl w:val="0"/>
          <w:numId w:val="58"/>
        </w:numPr>
      </w:pPr>
      <w:r>
        <w:t>It's a class where all tests lead to the same result</w:t>
      </w:r>
    </w:p>
    <w:p w14:paraId="7BD7F32F" w14:textId="77777777" w:rsidR="002329A3" w:rsidRDefault="002329A3" w:rsidP="005E6B30">
      <w:pPr>
        <w:pStyle w:val="ListParagraph"/>
        <w:numPr>
          <w:ilvl w:val="0"/>
          <w:numId w:val="58"/>
        </w:numPr>
      </w:pPr>
      <w:r>
        <w:t>It's a class that combines all boundary values</w:t>
      </w:r>
    </w:p>
    <w:p w14:paraId="2908F3C5" w14:textId="645AAF80" w:rsidR="00251C58" w:rsidRDefault="002329A3" w:rsidP="005E6B30">
      <w:pPr>
        <w:pStyle w:val="ListParagraph"/>
        <w:numPr>
          <w:ilvl w:val="0"/>
          <w:numId w:val="58"/>
        </w:numPr>
      </w:pPr>
      <w:r>
        <w:t>It's a class where all the tests lead to different results</w:t>
      </w:r>
    </w:p>
    <w:p w14:paraId="7F691588" w14:textId="77777777" w:rsidR="00E35E11" w:rsidRDefault="00E35E11" w:rsidP="00E35E11"/>
    <w:p w14:paraId="74657858" w14:textId="616BD200" w:rsidR="00E35E11" w:rsidRDefault="00E35E11" w:rsidP="005E6B30">
      <w:pPr>
        <w:pStyle w:val="ListParagraph"/>
        <w:numPr>
          <w:ilvl w:val="0"/>
          <w:numId w:val="37"/>
        </w:numPr>
      </w:pPr>
      <w:r>
        <w:t xml:space="preserve">Select the best description for the bug on the </w:t>
      </w:r>
      <w:hyperlink r:id="rId77" w:history="1">
        <w:r w:rsidRPr="00CB3049">
          <w:rPr>
            <w:rStyle w:val="Hyperlink"/>
          </w:rPr>
          <w:t>screenshot</w:t>
        </w:r>
      </w:hyperlink>
      <w:r>
        <w:t xml:space="preserve"> (Select one answer)</w:t>
      </w:r>
    </w:p>
    <w:p w14:paraId="748DD9E1" w14:textId="734B7196" w:rsidR="006A2647" w:rsidRDefault="006A2647" w:rsidP="006A2647">
      <w:pPr>
        <w:pStyle w:val="ListParagraph"/>
        <w:ind w:left="360"/>
      </w:pPr>
      <w:r>
        <w:rPr>
          <w:noProof/>
        </w:rPr>
        <w:drawing>
          <wp:inline distT="0" distB="0" distL="0" distR="0" wp14:anchorId="5E93DA85" wp14:editId="01833E14">
            <wp:extent cx="7414542" cy="41706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7416276" cy="4171655"/>
                    </a:xfrm>
                    <a:prstGeom prst="rect">
                      <a:avLst/>
                    </a:prstGeom>
                    <a:noFill/>
                  </pic:spPr>
                </pic:pic>
              </a:graphicData>
            </a:graphic>
          </wp:inline>
        </w:drawing>
      </w:r>
    </w:p>
    <w:p w14:paraId="73C6C120" w14:textId="77777777" w:rsidR="00E35E11" w:rsidRDefault="00E35E11" w:rsidP="005E6B30">
      <w:pPr>
        <w:pStyle w:val="ListParagraph"/>
        <w:numPr>
          <w:ilvl w:val="0"/>
          <w:numId w:val="59"/>
        </w:numPr>
      </w:pPr>
      <w:r>
        <w:t>The model is partially displayed without hair after choosing the outfit</w:t>
      </w:r>
    </w:p>
    <w:p w14:paraId="35AC31A5" w14:textId="77777777" w:rsidR="00E35E11" w:rsidRDefault="00E35E11" w:rsidP="005E6B30">
      <w:pPr>
        <w:pStyle w:val="ListParagraph"/>
        <w:numPr>
          <w:ilvl w:val="0"/>
          <w:numId w:val="59"/>
        </w:numPr>
      </w:pPr>
      <w:r>
        <w:t xml:space="preserve">The model textures have low </w:t>
      </w:r>
      <w:proofErr w:type="spellStart"/>
      <w:r>
        <w:t>detailization</w:t>
      </w:r>
      <w:proofErr w:type="spellEnd"/>
      <w:r>
        <w:t xml:space="preserve"> after selecting the equipment</w:t>
      </w:r>
    </w:p>
    <w:p w14:paraId="45D53EF1" w14:textId="5E2B1407" w:rsidR="00E35E11" w:rsidRDefault="00E35E11" w:rsidP="005E6B30">
      <w:pPr>
        <w:pStyle w:val="ListParagraph"/>
        <w:numPr>
          <w:ilvl w:val="0"/>
          <w:numId w:val="59"/>
        </w:numPr>
      </w:pPr>
      <w:r>
        <w:t>Helmet texture is not displayed on the model after selecting the equipment</w:t>
      </w:r>
    </w:p>
    <w:p w14:paraId="6FF0255B" w14:textId="77777777" w:rsidR="00166C27" w:rsidRDefault="00166C27" w:rsidP="00166C27"/>
    <w:p w14:paraId="54A48DB1" w14:textId="1857770F" w:rsidR="00DA56CA" w:rsidRDefault="00DA56CA" w:rsidP="005E6B30">
      <w:pPr>
        <w:pStyle w:val="ListParagraph"/>
        <w:numPr>
          <w:ilvl w:val="0"/>
          <w:numId w:val="37"/>
        </w:numPr>
      </w:pPr>
      <w:r>
        <w:t xml:space="preserve">What is the summary of the bug on the </w:t>
      </w:r>
      <w:hyperlink r:id="rId79" w:history="1">
        <w:r w:rsidRPr="004378AA">
          <w:rPr>
            <w:rStyle w:val="Hyperlink"/>
          </w:rPr>
          <w:t>screenshot</w:t>
        </w:r>
      </w:hyperlink>
      <w:r>
        <w:t>? (Select one answer)</w:t>
      </w:r>
    </w:p>
    <w:p w14:paraId="47DC9A6A" w14:textId="77777777" w:rsidR="00DA56CA" w:rsidRDefault="00DA56CA" w:rsidP="005E6B30">
      <w:pPr>
        <w:pStyle w:val="ListParagraph"/>
        <w:numPr>
          <w:ilvl w:val="0"/>
          <w:numId w:val="60"/>
        </w:numPr>
      </w:pPr>
      <w:r>
        <w:t xml:space="preserve">The "Quote ID" inscription is not horizontally </w:t>
      </w:r>
      <w:proofErr w:type="spellStart"/>
      <w:r>
        <w:t>centered</w:t>
      </w:r>
      <w:proofErr w:type="spellEnd"/>
      <w:r>
        <w:t xml:space="preserve"> on the "Quote Detail" form</w:t>
      </w:r>
    </w:p>
    <w:p w14:paraId="67A16647" w14:textId="77777777" w:rsidR="00DA56CA" w:rsidRDefault="00DA56CA" w:rsidP="005E6B30">
      <w:pPr>
        <w:pStyle w:val="ListParagraph"/>
        <w:numPr>
          <w:ilvl w:val="0"/>
          <w:numId w:val="60"/>
        </w:numPr>
      </w:pPr>
      <w:r>
        <w:t>An extra colon is displayed on the "Quote Detail" form after "Quote ID"</w:t>
      </w:r>
    </w:p>
    <w:p w14:paraId="31E0E855" w14:textId="143EDE1B" w:rsidR="00166C27" w:rsidRDefault="00DA56CA" w:rsidP="005E6B30">
      <w:pPr>
        <w:pStyle w:val="ListParagraph"/>
        <w:numPr>
          <w:ilvl w:val="0"/>
          <w:numId w:val="60"/>
        </w:numPr>
      </w:pPr>
      <w:r>
        <w:t>The "Quote ID" is not displayed on the "Quote Detail" form</w:t>
      </w:r>
    </w:p>
    <w:p w14:paraId="5177C0AE" w14:textId="77777777" w:rsidR="00BC70E4" w:rsidRDefault="00BC70E4" w:rsidP="00BC70E4"/>
    <w:p w14:paraId="14BBAB6F" w14:textId="77777777" w:rsidR="00BC70E4" w:rsidRDefault="00BC70E4" w:rsidP="005E6B30">
      <w:pPr>
        <w:pStyle w:val="ListParagraph"/>
        <w:numPr>
          <w:ilvl w:val="0"/>
          <w:numId w:val="37"/>
        </w:numPr>
      </w:pPr>
      <w:r>
        <w:t>Select the official beta testing service for Windows (Select one answer)</w:t>
      </w:r>
    </w:p>
    <w:p w14:paraId="7EAC76BF" w14:textId="77777777" w:rsidR="00BC70E4" w:rsidRDefault="00BC70E4" w:rsidP="005E6B30">
      <w:pPr>
        <w:pStyle w:val="ListParagraph"/>
        <w:numPr>
          <w:ilvl w:val="0"/>
          <w:numId w:val="61"/>
        </w:numPr>
      </w:pPr>
      <w:r>
        <w:t>Crashlytics</w:t>
      </w:r>
    </w:p>
    <w:p w14:paraId="76915BFC" w14:textId="77777777" w:rsidR="00BC70E4" w:rsidRDefault="00BC70E4" w:rsidP="005E6B30">
      <w:pPr>
        <w:pStyle w:val="ListParagraph"/>
        <w:numPr>
          <w:ilvl w:val="0"/>
          <w:numId w:val="61"/>
        </w:numPr>
      </w:pPr>
      <w:r>
        <w:t>TestFlight</w:t>
      </w:r>
    </w:p>
    <w:p w14:paraId="529404CE" w14:textId="77777777" w:rsidR="00BC70E4" w:rsidRDefault="00BC70E4" w:rsidP="005E6B30">
      <w:pPr>
        <w:pStyle w:val="ListParagraph"/>
        <w:numPr>
          <w:ilvl w:val="0"/>
          <w:numId w:val="61"/>
        </w:numPr>
      </w:pPr>
      <w:r>
        <w:t>HockeyApp</w:t>
      </w:r>
    </w:p>
    <w:p w14:paraId="11B68E52" w14:textId="10BA5811" w:rsidR="00BC70E4" w:rsidRDefault="00BC70E4" w:rsidP="005E6B30">
      <w:pPr>
        <w:pStyle w:val="ListParagraph"/>
        <w:numPr>
          <w:ilvl w:val="0"/>
          <w:numId w:val="61"/>
        </w:numPr>
      </w:pPr>
      <w:r>
        <w:t>Android Alpha/Beta testing</w:t>
      </w:r>
    </w:p>
    <w:p w14:paraId="70B64A53" w14:textId="77777777" w:rsidR="00240EFD" w:rsidRDefault="00240EFD" w:rsidP="00240EFD"/>
    <w:p w14:paraId="0C49F2DA" w14:textId="77777777" w:rsidR="00EC0D59" w:rsidRPr="00EC0D59" w:rsidRDefault="00EC0D59" w:rsidP="005E6B30">
      <w:pPr>
        <w:pStyle w:val="ListParagraph"/>
        <w:numPr>
          <w:ilvl w:val="0"/>
          <w:numId w:val="37"/>
        </w:numPr>
      </w:pPr>
      <w:r w:rsidRPr="00EC0D59">
        <w:t>Select the best description for the bug on the </w:t>
      </w:r>
      <w:hyperlink r:id="rId80" w:tgtFrame="_blank" w:history="1">
        <w:r w:rsidRPr="00EC0D59">
          <w:rPr>
            <w:rStyle w:val="Hyperlink"/>
          </w:rPr>
          <w:t>video</w:t>
        </w:r>
      </w:hyperlink>
      <w:r w:rsidRPr="00EC0D59">
        <w:t> (Select one answer)</w:t>
      </w:r>
    </w:p>
    <w:p w14:paraId="0BF65869" w14:textId="3F8DFF71" w:rsidR="00EC0D59" w:rsidRPr="00EC0D59" w:rsidRDefault="00EC0D59" w:rsidP="005E6B30">
      <w:pPr>
        <w:pStyle w:val="ListParagraph"/>
        <w:numPr>
          <w:ilvl w:val="0"/>
          <w:numId w:val="62"/>
        </w:numPr>
      </w:pPr>
      <w:r w:rsidRPr="00EC0D59">
        <w:t>The armoured vehicles flew by without helping the player</w:t>
      </w:r>
    </w:p>
    <w:p w14:paraId="04AA6500" w14:textId="443E3FAD" w:rsidR="00EC0D59" w:rsidRPr="00EC0D59" w:rsidRDefault="00EC0D59" w:rsidP="005E6B30">
      <w:pPr>
        <w:pStyle w:val="ListParagraph"/>
        <w:numPr>
          <w:ilvl w:val="0"/>
          <w:numId w:val="62"/>
        </w:numPr>
      </w:pPr>
      <w:r w:rsidRPr="00EC0D59">
        <w:t>There is no place for armoured vehicles to land on the game location</w:t>
      </w:r>
    </w:p>
    <w:p w14:paraId="17F174F6" w14:textId="52D4E4F3" w:rsidR="00EC0D59" w:rsidRDefault="00EC0D59" w:rsidP="005E6B30">
      <w:pPr>
        <w:pStyle w:val="ListParagraph"/>
        <w:numPr>
          <w:ilvl w:val="0"/>
          <w:numId w:val="62"/>
        </w:numPr>
      </w:pPr>
      <w:r w:rsidRPr="00EC0D59">
        <w:t>Armoured vehicles are moved through the air on the game location</w:t>
      </w:r>
    </w:p>
    <w:p w14:paraId="5FAA30FB" w14:textId="77777777" w:rsidR="00EC0D59" w:rsidRDefault="00EC0D59" w:rsidP="00EC0D59"/>
    <w:p w14:paraId="5F716BD7" w14:textId="77777777" w:rsidR="00B7464B" w:rsidRPr="00B7464B" w:rsidRDefault="00B7464B" w:rsidP="005E6B30">
      <w:pPr>
        <w:pStyle w:val="ListParagraph"/>
        <w:numPr>
          <w:ilvl w:val="0"/>
          <w:numId w:val="37"/>
        </w:numPr>
      </w:pPr>
      <w:r w:rsidRPr="00B7464B">
        <w:t>What browser plugins are used for websites and web applications testing (Several answers are possible)</w:t>
      </w:r>
    </w:p>
    <w:p w14:paraId="1D43076D" w14:textId="77777777" w:rsidR="00B7464B" w:rsidRPr="00B7464B" w:rsidRDefault="00B7464B" w:rsidP="005E6B30">
      <w:pPr>
        <w:pStyle w:val="ListParagraph"/>
        <w:numPr>
          <w:ilvl w:val="0"/>
          <w:numId w:val="63"/>
        </w:numPr>
      </w:pPr>
      <w:proofErr w:type="spellStart"/>
      <w:r w:rsidRPr="00B7464B">
        <w:t>Pushbullet</w:t>
      </w:r>
      <w:proofErr w:type="spellEnd"/>
    </w:p>
    <w:p w14:paraId="74587C14" w14:textId="77777777" w:rsidR="00B7464B" w:rsidRPr="00B7464B" w:rsidRDefault="00B7464B" w:rsidP="005E6B30">
      <w:pPr>
        <w:pStyle w:val="ListParagraph"/>
        <w:numPr>
          <w:ilvl w:val="0"/>
          <w:numId w:val="63"/>
        </w:numPr>
      </w:pPr>
      <w:r w:rsidRPr="00B7464B">
        <w:t>Asana</w:t>
      </w:r>
    </w:p>
    <w:p w14:paraId="7EA8C4F7" w14:textId="77777777" w:rsidR="00B7464B" w:rsidRPr="00B7464B" w:rsidRDefault="00B7464B" w:rsidP="005E6B30">
      <w:pPr>
        <w:pStyle w:val="ListParagraph"/>
        <w:numPr>
          <w:ilvl w:val="0"/>
          <w:numId w:val="63"/>
        </w:numPr>
      </w:pPr>
      <w:r w:rsidRPr="00B7464B">
        <w:t>Window Resizer</w:t>
      </w:r>
    </w:p>
    <w:p w14:paraId="2D2C69C2" w14:textId="77777777" w:rsidR="00B7464B" w:rsidRPr="00B7464B" w:rsidRDefault="00B7464B" w:rsidP="005E6B30">
      <w:pPr>
        <w:pStyle w:val="ListParagraph"/>
        <w:numPr>
          <w:ilvl w:val="0"/>
          <w:numId w:val="63"/>
        </w:numPr>
      </w:pPr>
      <w:r w:rsidRPr="00B7464B">
        <w:t>Perfect Pixel</w:t>
      </w:r>
    </w:p>
    <w:p w14:paraId="45CB7B21" w14:textId="77777777" w:rsidR="00B7464B" w:rsidRPr="00B7464B" w:rsidRDefault="00B7464B" w:rsidP="005E6B30">
      <w:pPr>
        <w:pStyle w:val="ListParagraph"/>
        <w:numPr>
          <w:ilvl w:val="0"/>
          <w:numId w:val="63"/>
        </w:numPr>
      </w:pPr>
      <w:proofErr w:type="spellStart"/>
      <w:r w:rsidRPr="00B7464B">
        <w:t>Snagіt</w:t>
      </w:r>
      <w:proofErr w:type="spellEnd"/>
    </w:p>
    <w:p w14:paraId="24F0595A" w14:textId="626BB0C3" w:rsidR="00EC0D59" w:rsidRPr="00EC0D59" w:rsidRDefault="00B7464B" w:rsidP="005E6B30">
      <w:pPr>
        <w:pStyle w:val="ListParagraph"/>
        <w:numPr>
          <w:ilvl w:val="0"/>
          <w:numId w:val="63"/>
        </w:numPr>
      </w:pPr>
      <w:proofErr w:type="spellStart"/>
      <w:r w:rsidRPr="00B7464B">
        <w:t>LiveReload</w:t>
      </w:r>
      <w:proofErr w:type="spellEnd"/>
    </w:p>
    <w:p w14:paraId="76339D15" w14:textId="77777777" w:rsidR="00EC0D59" w:rsidRDefault="00EC0D59" w:rsidP="00EC0D59"/>
    <w:p w14:paraId="0E74EDF6" w14:textId="77777777" w:rsidR="007E7748" w:rsidRPr="007E7748" w:rsidRDefault="007E7748" w:rsidP="005E6B30">
      <w:pPr>
        <w:pStyle w:val="ListParagraph"/>
        <w:numPr>
          <w:ilvl w:val="0"/>
          <w:numId w:val="37"/>
        </w:numPr>
      </w:pPr>
      <w:r w:rsidRPr="007E7748">
        <w:t>Which test case attribute are NOT required? (Several answers are possible)</w:t>
      </w:r>
    </w:p>
    <w:p w14:paraId="36D9A1E7" w14:textId="77777777" w:rsidR="007E7748" w:rsidRPr="007E7748" w:rsidRDefault="007E7748" w:rsidP="005E6B30">
      <w:pPr>
        <w:pStyle w:val="ListParagraph"/>
        <w:numPr>
          <w:ilvl w:val="0"/>
          <w:numId w:val="64"/>
        </w:numPr>
      </w:pPr>
      <w:r w:rsidRPr="007E7748">
        <w:t>Attachment</w:t>
      </w:r>
    </w:p>
    <w:p w14:paraId="601F870E" w14:textId="77777777" w:rsidR="007E7748" w:rsidRPr="007E7748" w:rsidRDefault="007E7748" w:rsidP="005E6B30">
      <w:pPr>
        <w:pStyle w:val="ListParagraph"/>
        <w:numPr>
          <w:ilvl w:val="0"/>
          <w:numId w:val="64"/>
        </w:numPr>
      </w:pPr>
      <w:r w:rsidRPr="007E7748">
        <w:t>Title</w:t>
      </w:r>
    </w:p>
    <w:p w14:paraId="23C4B2EE" w14:textId="77777777" w:rsidR="007E7748" w:rsidRPr="007E7748" w:rsidRDefault="007E7748" w:rsidP="005E6B30">
      <w:pPr>
        <w:pStyle w:val="ListParagraph"/>
        <w:numPr>
          <w:ilvl w:val="0"/>
          <w:numId w:val="64"/>
        </w:numPr>
      </w:pPr>
      <w:r w:rsidRPr="007E7748">
        <w:t>Expected result</w:t>
      </w:r>
    </w:p>
    <w:p w14:paraId="47B48DF7" w14:textId="77777777" w:rsidR="007E7748" w:rsidRPr="007E7748" w:rsidRDefault="007E7748" w:rsidP="005E6B30">
      <w:pPr>
        <w:pStyle w:val="ListParagraph"/>
        <w:numPr>
          <w:ilvl w:val="0"/>
          <w:numId w:val="64"/>
        </w:numPr>
      </w:pPr>
      <w:r w:rsidRPr="007E7748">
        <w:t>Steps to reproduce</w:t>
      </w:r>
    </w:p>
    <w:p w14:paraId="31DDAEB3" w14:textId="77777777" w:rsidR="007E7748" w:rsidRDefault="007E7748" w:rsidP="005E6B30">
      <w:pPr>
        <w:pStyle w:val="ListParagraph"/>
        <w:numPr>
          <w:ilvl w:val="0"/>
          <w:numId w:val="64"/>
        </w:numPr>
      </w:pPr>
      <w:r w:rsidRPr="007E7748">
        <w:t>Precondition</w:t>
      </w:r>
    </w:p>
    <w:p w14:paraId="095853FF" w14:textId="77777777" w:rsidR="007E7748" w:rsidRPr="007E7748" w:rsidRDefault="007E7748" w:rsidP="007E7748"/>
    <w:p w14:paraId="075A6F6E" w14:textId="77777777" w:rsidR="00AF4293" w:rsidRPr="00AF4293" w:rsidRDefault="00AF4293" w:rsidP="005E6B30">
      <w:pPr>
        <w:pStyle w:val="ListParagraph"/>
        <w:numPr>
          <w:ilvl w:val="0"/>
          <w:numId w:val="37"/>
        </w:numPr>
      </w:pPr>
      <w:r w:rsidRPr="00AF4293">
        <w:t>What size should the iPhone game icons be (in pixels)? (Several answers are possible)</w:t>
      </w:r>
    </w:p>
    <w:p w14:paraId="33718EBA" w14:textId="77777777" w:rsidR="00AF4293" w:rsidRPr="00AF4293" w:rsidRDefault="00AF4293" w:rsidP="005E6B30">
      <w:pPr>
        <w:pStyle w:val="ListParagraph"/>
        <w:numPr>
          <w:ilvl w:val="0"/>
          <w:numId w:val="65"/>
        </w:numPr>
      </w:pPr>
      <w:r w:rsidRPr="00AF4293">
        <w:t>180х180, 120х120, 87х87</w:t>
      </w:r>
    </w:p>
    <w:p w14:paraId="2DEC7CE2" w14:textId="77777777" w:rsidR="00AF4293" w:rsidRPr="00AF4293" w:rsidRDefault="00AF4293" w:rsidP="005E6B30">
      <w:pPr>
        <w:pStyle w:val="ListParagraph"/>
        <w:numPr>
          <w:ilvl w:val="0"/>
          <w:numId w:val="65"/>
        </w:numPr>
      </w:pPr>
      <w:r w:rsidRPr="00AF4293">
        <w:t>144х144, 120х120, 57х57</w:t>
      </w:r>
    </w:p>
    <w:p w14:paraId="16C7FC80" w14:textId="1084D4A7" w:rsidR="007E7748" w:rsidRPr="007E7748" w:rsidRDefault="00AF4293" w:rsidP="005E6B30">
      <w:pPr>
        <w:pStyle w:val="ListParagraph"/>
        <w:numPr>
          <w:ilvl w:val="0"/>
          <w:numId w:val="65"/>
        </w:numPr>
      </w:pPr>
      <w:r w:rsidRPr="00AF4293">
        <w:t>120х120, 80х80, 58х58</w:t>
      </w:r>
    </w:p>
    <w:p w14:paraId="3997BDC3" w14:textId="77777777" w:rsidR="00EC0D59" w:rsidRPr="00EC0D59" w:rsidRDefault="00EC0D59" w:rsidP="00EC0D59"/>
    <w:p w14:paraId="5775E129" w14:textId="1DF5444F" w:rsidR="008B3265" w:rsidRDefault="008B3265" w:rsidP="005E6B30">
      <w:pPr>
        <w:pStyle w:val="ListParagraph"/>
        <w:numPr>
          <w:ilvl w:val="0"/>
          <w:numId w:val="37"/>
        </w:numPr>
      </w:pPr>
      <w:r>
        <w:t xml:space="preserve">Select the best description for the bug on the </w:t>
      </w:r>
      <w:hyperlink r:id="rId81" w:history="1">
        <w:r w:rsidRPr="00AE60FF">
          <w:rPr>
            <w:rStyle w:val="Hyperlink"/>
          </w:rPr>
          <w:t>video</w:t>
        </w:r>
      </w:hyperlink>
      <w:r>
        <w:t xml:space="preserve"> (Several answers are possible)</w:t>
      </w:r>
    </w:p>
    <w:p w14:paraId="604BCDA4" w14:textId="77777777" w:rsidR="008B3265" w:rsidRDefault="008B3265" w:rsidP="005E6B30">
      <w:pPr>
        <w:pStyle w:val="ListParagraph"/>
        <w:numPr>
          <w:ilvl w:val="0"/>
          <w:numId w:val="66"/>
        </w:numPr>
      </w:pPr>
      <w:r>
        <w:t>Wi-Fi is not connected to the app after activating Wi-Fi.</w:t>
      </w:r>
    </w:p>
    <w:p w14:paraId="0BE59B5B" w14:textId="77777777" w:rsidR="008B3265" w:rsidRDefault="008B3265" w:rsidP="005E6B30">
      <w:pPr>
        <w:pStyle w:val="ListParagraph"/>
        <w:numPr>
          <w:ilvl w:val="0"/>
          <w:numId w:val="66"/>
        </w:numPr>
      </w:pPr>
      <w:r>
        <w:t>The "Not connected" message is shown in the app after activating Wi-Fi.</w:t>
      </w:r>
    </w:p>
    <w:p w14:paraId="5C5A485F" w14:textId="77777777" w:rsidR="008B3265" w:rsidRDefault="008B3265" w:rsidP="005E6B30">
      <w:pPr>
        <w:pStyle w:val="ListParagraph"/>
        <w:numPr>
          <w:ilvl w:val="0"/>
          <w:numId w:val="66"/>
        </w:numPr>
      </w:pPr>
      <w:r>
        <w:t>Wi-Fi is connected to the app after tapping the "Connection" button.</w:t>
      </w:r>
    </w:p>
    <w:p w14:paraId="5CCC9986" w14:textId="77777777" w:rsidR="008B3265" w:rsidRDefault="008B3265" w:rsidP="005E6B30">
      <w:pPr>
        <w:pStyle w:val="ListParagraph"/>
        <w:numPr>
          <w:ilvl w:val="0"/>
          <w:numId w:val="66"/>
        </w:numPr>
      </w:pPr>
      <w:r>
        <w:t>The camera is not opened in the app after turning Wi-Fi off.</w:t>
      </w:r>
    </w:p>
    <w:p w14:paraId="6D25EF77" w14:textId="77777777" w:rsidR="008B3265" w:rsidRDefault="008B3265" w:rsidP="008B3265"/>
    <w:p w14:paraId="6FC892F9" w14:textId="77777777" w:rsidR="008F1CB8" w:rsidRDefault="008F1CB8" w:rsidP="005E6B30">
      <w:pPr>
        <w:pStyle w:val="ListParagraph"/>
        <w:numPr>
          <w:ilvl w:val="0"/>
          <w:numId w:val="37"/>
        </w:numPr>
      </w:pPr>
      <w:r>
        <w:t>Emulator - is a... (Select one answer)</w:t>
      </w:r>
    </w:p>
    <w:p w14:paraId="7CBB5AF5" w14:textId="77777777" w:rsidR="008F1CB8" w:rsidRDefault="008F1CB8" w:rsidP="005E6B30">
      <w:pPr>
        <w:pStyle w:val="ListParagraph"/>
        <w:numPr>
          <w:ilvl w:val="0"/>
          <w:numId w:val="67"/>
        </w:numPr>
      </w:pPr>
      <w:r>
        <w:t>specific playing or learning mechanisms by which certain processes are managed</w:t>
      </w:r>
    </w:p>
    <w:p w14:paraId="41110813" w14:textId="77777777" w:rsidR="008F1CB8" w:rsidRDefault="008F1CB8" w:rsidP="005E6B30">
      <w:pPr>
        <w:pStyle w:val="ListParagraph"/>
        <w:numPr>
          <w:ilvl w:val="0"/>
          <w:numId w:val="67"/>
        </w:numPr>
      </w:pPr>
      <w:r>
        <w:t xml:space="preserve">model of the original software that implements the logic of the operation of this software (partially or completely), simulates the </w:t>
      </w:r>
      <w:proofErr w:type="spellStart"/>
      <w:r>
        <w:t>behavior</w:t>
      </w:r>
      <w:proofErr w:type="spellEnd"/>
      <w:r>
        <w:t xml:space="preserve"> of the software, copies its interface</w:t>
      </w:r>
    </w:p>
    <w:p w14:paraId="6479693D" w14:textId="2FFB3AAA" w:rsidR="008F1CB8" w:rsidRDefault="008F1CB8" w:rsidP="005E6B30">
      <w:pPr>
        <w:pStyle w:val="ListParagraph"/>
        <w:numPr>
          <w:ilvl w:val="0"/>
          <w:numId w:val="67"/>
        </w:numPr>
      </w:pPr>
      <w:r>
        <w:t>program copying functionality and behaviour of another program</w:t>
      </w:r>
    </w:p>
    <w:p w14:paraId="177CCFD9" w14:textId="77777777" w:rsidR="008F1CB8" w:rsidRDefault="008F1CB8" w:rsidP="008F1CB8"/>
    <w:p w14:paraId="65F9C80D" w14:textId="77777777" w:rsidR="005A3E0D" w:rsidRDefault="005A3E0D" w:rsidP="005E6B30">
      <w:pPr>
        <w:pStyle w:val="ListParagraph"/>
        <w:numPr>
          <w:ilvl w:val="0"/>
          <w:numId w:val="37"/>
        </w:numPr>
      </w:pPr>
      <w:r>
        <w:t>Which are the methods for solving the problem of the lack of testing requirements? (Several answers are possible)</w:t>
      </w:r>
    </w:p>
    <w:p w14:paraId="3A7C86EB" w14:textId="77777777" w:rsidR="005A3E0D" w:rsidRDefault="005A3E0D" w:rsidP="005E6B30">
      <w:pPr>
        <w:pStyle w:val="ListParagraph"/>
        <w:numPr>
          <w:ilvl w:val="0"/>
          <w:numId w:val="68"/>
        </w:numPr>
      </w:pPr>
      <w:r>
        <w:t>Use of high level check-lists</w:t>
      </w:r>
    </w:p>
    <w:p w14:paraId="746DB925" w14:textId="77777777" w:rsidR="005A3E0D" w:rsidRDefault="005A3E0D" w:rsidP="005E6B30">
      <w:pPr>
        <w:pStyle w:val="ListParagraph"/>
        <w:numPr>
          <w:ilvl w:val="0"/>
          <w:numId w:val="68"/>
        </w:numPr>
      </w:pPr>
      <w:r>
        <w:t>Use of information collected from similar products</w:t>
      </w:r>
    </w:p>
    <w:p w14:paraId="24C385BE" w14:textId="77777777" w:rsidR="005A3E0D" w:rsidRDefault="005A3E0D" w:rsidP="005E6B30">
      <w:pPr>
        <w:pStyle w:val="ListParagraph"/>
        <w:numPr>
          <w:ilvl w:val="0"/>
          <w:numId w:val="68"/>
        </w:numPr>
      </w:pPr>
      <w:r>
        <w:t>Ad-hoc testing and exploratory testing</w:t>
      </w:r>
    </w:p>
    <w:p w14:paraId="08A1BA0B" w14:textId="77777777" w:rsidR="005A3E0D" w:rsidRDefault="005A3E0D" w:rsidP="005E6B30">
      <w:pPr>
        <w:pStyle w:val="ListParagraph"/>
        <w:numPr>
          <w:ilvl w:val="0"/>
          <w:numId w:val="68"/>
        </w:numPr>
      </w:pPr>
      <w:r>
        <w:t>Automated testing</w:t>
      </w:r>
    </w:p>
    <w:p w14:paraId="3A6F9621" w14:textId="064536B3" w:rsidR="00240EFD" w:rsidRDefault="005A3E0D" w:rsidP="005E6B30">
      <w:pPr>
        <w:pStyle w:val="ListParagraph"/>
        <w:numPr>
          <w:ilvl w:val="0"/>
          <w:numId w:val="68"/>
        </w:numPr>
      </w:pPr>
      <w:r>
        <w:t>Planning with experience from past projects</w:t>
      </w:r>
    </w:p>
    <w:p w14:paraId="6CED45E5" w14:textId="77777777" w:rsidR="00186B71" w:rsidRDefault="00186B71" w:rsidP="005E6B30">
      <w:pPr>
        <w:pStyle w:val="ListParagraph"/>
        <w:numPr>
          <w:ilvl w:val="0"/>
          <w:numId w:val="68"/>
        </w:numPr>
      </w:pPr>
      <w:r>
        <w:t>Regular product discussions with the project team and the customer team</w:t>
      </w:r>
    </w:p>
    <w:p w14:paraId="0EB21AAB" w14:textId="2B30353D" w:rsidR="00186B71" w:rsidRDefault="00186B71" w:rsidP="005E6B30">
      <w:pPr>
        <w:pStyle w:val="ListParagraph"/>
        <w:numPr>
          <w:ilvl w:val="0"/>
          <w:numId w:val="68"/>
        </w:numPr>
      </w:pPr>
      <w:r>
        <w:t>Load testing</w:t>
      </w:r>
    </w:p>
    <w:p w14:paraId="329F87D1" w14:textId="77777777" w:rsidR="00186B71" w:rsidRDefault="00186B71" w:rsidP="00186B71"/>
    <w:p w14:paraId="05D71D27" w14:textId="77777777" w:rsidR="00592077" w:rsidRDefault="00592077" w:rsidP="005E6B30">
      <w:pPr>
        <w:pStyle w:val="ListParagraph"/>
        <w:numPr>
          <w:ilvl w:val="0"/>
          <w:numId w:val="37"/>
        </w:numPr>
      </w:pPr>
      <w:r>
        <w:t>Which of the listed are the features of describing game defects? (Several answers are possible)</w:t>
      </w:r>
    </w:p>
    <w:p w14:paraId="28860223" w14:textId="77777777" w:rsidR="00592077" w:rsidRDefault="00592077" w:rsidP="005E6B30">
      <w:pPr>
        <w:pStyle w:val="ListParagraph"/>
        <w:numPr>
          <w:ilvl w:val="0"/>
          <w:numId w:val="69"/>
        </w:numPr>
      </w:pPr>
      <w:r>
        <w:t>The time spent by the tester to describe the defect must be specified in the description</w:t>
      </w:r>
    </w:p>
    <w:p w14:paraId="5E83686E" w14:textId="77777777" w:rsidR="00592077" w:rsidRDefault="00592077" w:rsidP="005E6B30">
      <w:pPr>
        <w:pStyle w:val="ListParagraph"/>
        <w:numPr>
          <w:ilvl w:val="0"/>
          <w:numId w:val="69"/>
        </w:numPr>
      </w:pPr>
      <w:r>
        <w:t>The tester added the defect should be specified in the summary</w:t>
      </w:r>
    </w:p>
    <w:p w14:paraId="2209C044" w14:textId="77777777" w:rsidR="00592077" w:rsidRDefault="00592077" w:rsidP="005E6B30">
      <w:pPr>
        <w:pStyle w:val="ListParagraph"/>
        <w:numPr>
          <w:ilvl w:val="0"/>
          <w:numId w:val="69"/>
        </w:numPr>
      </w:pPr>
      <w:r>
        <w:t>In the description it is necessary to specify the platform on which the test was performed with the OS version (iPad 3 retina iOS 6.1.3, iPhone 5S iOS 7.0.4)</w:t>
      </w:r>
    </w:p>
    <w:p w14:paraId="0664B636" w14:textId="77777777" w:rsidR="00592077" w:rsidRDefault="00592077" w:rsidP="005E6B30">
      <w:pPr>
        <w:pStyle w:val="ListParagraph"/>
        <w:numPr>
          <w:ilvl w:val="0"/>
          <w:numId w:val="69"/>
        </w:numPr>
      </w:pPr>
      <w:r>
        <w:t>In the description it is necessary to specify the build number on which the testing was performed</w:t>
      </w:r>
    </w:p>
    <w:p w14:paraId="3289FFDF" w14:textId="77777777" w:rsidR="00592077" w:rsidRDefault="00592077" w:rsidP="005E6B30">
      <w:pPr>
        <w:pStyle w:val="ListParagraph"/>
        <w:numPr>
          <w:ilvl w:val="0"/>
          <w:numId w:val="69"/>
        </w:numPr>
      </w:pPr>
      <w:r>
        <w:t>In the summary it is necessary to specify the platform on which the testing was performed (iPad, iPhone, Android tablet...)</w:t>
      </w:r>
    </w:p>
    <w:p w14:paraId="2A402167" w14:textId="77777777" w:rsidR="00592077" w:rsidRDefault="00592077" w:rsidP="005E6B30">
      <w:pPr>
        <w:pStyle w:val="ListParagraph"/>
        <w:numPr>
          <w:ilvl w:val="0"/>
          <w:numId w:val="69"/>
        </w:numPr>
      </w:pPr>
      <w:r>
        <w:t>During localization testing it is necessary to specify the localization language (abbreviation) in which the testing was performed (not necessary for functional testing)</w:t>
      </w:r>
    </w:p>
    <w:p w14:paraId="48B6BCFF" w14:textId="77777777" w:rsidR="00592077" w:rsidRDefault="00592077" w:rsidP="005E6B30">
      <w:pPr>
        <w:pStyle w:val="ListParagraph"/>
        <w:numPr>
          <w:ilvl w:val="0"/>
          <w:numId w:val="69"/>
        </w:numPr>
      </w:pPr>
      <w:r>
        <w:t>In the summary it is necessary to specify the location (level, section, coordinates) of the defect in the game</w:t>
      </w:r>
    </w:p>
    <w:p w14:paraId="67D86A4E" w14:textId="77777777" w:rsidR="00861B58" w:rsidRDefault="00861B58" w:rsidP="00861B58"/>
    <w:p w14:paraId="12E59F0F" w14:textId="1FF48570" w:rsidR="005E6B30" w:rsidRDefault="005E6B30" w:rsidP="005E6B30">
      <w:pPr>
        <w:pStyle w:val="ListParagraph"/>
        <w:numPr>
          <w:ilvl w:val="0"/>
          <w:numId w:val="37"/>
        </w:numPr>
      </w:pPr>
      <w:r>
        <w:t xml:space="preserve">Formulate the summary of the bug in the </w:t>
      </w:r>
      <w:hyperlink r:id="rId82" w:history="1">
        <w:r w:rsidRPr="005E6B30">
          <w:rPr>
            <w:rStyle w:val="Hyperlink"/>
          </w:rPr>
          <w:t>screenshot</w:t>
        </w:r>
      </w:hyperlink>
      <w:r>
        <w:t xml:space="preserve"> (Select one answer)</w:t>
      </w:r>
    </w:p>
    <w:p w14:paraId="0E13BF12" w14:textId="77777777" w:rsidR="005E6B30" w:rsidRDefault="005E6B30" w:rsidP="005E6B30">
      <w:pPr>
        <w:pStyle w:val="ListParagraph"/>
        <w:numPr>
          <w:ilvl w:val="0"/>
          <w:numId w:val="70"/>
        </w:numPr>
      </w:pPr>
      <w:r>
        <w:t>The hieroglyph is displayed on the "Language" button on the site header</w:t>
      </w:r>
    </w:p>
    <w:p w14:paraId="5AFFD39E" w14:textId="77777777" w:rsidR="005E6B30" w:rsidRDefault="005E6B30" w:rsidP="005E6B30">
      <w:pPr>
        <w:pStyle w:val="ListParagraph"/>
        <w:numPr>
          <w:ilvl w:val="0"/>
          <w:numId w:val="70"/>
        </w:numPr>
      </w:pPr>
      <w:r>
        <w:t>The "Language" button is not aligned with other elements on the site header</w:t>
      </w:r>
    </w:p>
    <w:p w14:paraId="18BB98BD" w14:textId="2164D335" w:rsidR="00186B71" w:rsidRDefault="005E6B30" w:rsidP="005E6B30">
      <w:pPr>
        <w:pStyle w:val="ListParagraph"/>
        <w:numPr>
          <w:ilvl w:val="0"/>
          <w:numId w:val="70"/>
        </w:numPr>
      </w:pPr>
      <w:r>
        <w:t>The "Language" button is displayed in English on the website header after changing the interface language of the page to Russian</w:t>
      </w:r>
    </w:p>
    <w:sectPr w:rsidR="00186B71" w:rsidSect="00C53927">
      <w:pgSz w:w="11906" w:h="16838" w:code="9"/>
      <w:pgMar w:top="720" w:right="720" w:bottom="720" w:left="720" w:header="709" w:footer="709" w:gutter="0"/>
      <w:cols w:space="284"/>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76A1"/>
    <w:multiLevelType w:val="multilevel"/>
    <w:tmpl w:val="BE7AB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C472DA"/>
    <w:multiLevelType w:val="hybridMultilevel"/>
    <w:tmpl w:val="C7CA034A"/>
    <w:lvl w:ilvl="0" w:tplc="F6B29B44">
      <w:start w:val="4"/>
      <w:numFmt w:val="bullet"/>
      <w:lvlText w:val="-"/>
      <w:lvlJc w:val="left"/>
      <w:pPr>
        <w:ind w:left="360" w:hanging="360"/>
      </w:pPr>
      <w:rPr>
        <w:rFonts w:ascii="Arial" w:eastAsia="Arial" w:hAnsi="Aria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 w15:restartNumberingAfterBreak="0">
    <w:nsid w:val="060B0B35"/>
    <w:multiLevelType w:val="hybridMultilevel"/>
    <w:tmpl w:val="425E7A48"/>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B5B4455"/>
    <w:multiLevelType w:val="multilevel"/>
    <w:tmpl w:val="BEE623D4"/>
    <w:lvl w:ilvl="0">
      <w:start w:val="4"/>
      <w:numFmt w:val="bullet"/>
      <w:lvlText w:val="-"/>
      <w:lvlJc w:val="left"/>
      <w:pPr>
        <w:tabs>
          <w:tab w:val="num" w:pos="360"/>
        </w:tabs>
        <w:ind w:left="360" w:hanging="360"/>
      </w:pPr>
      <w:rPr>
        <w:rFonts w:ascii="Arial" w:eastAsia="Arial" w:hAnsi="Arial" w:cs="Aria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FDA5DD3"/>
    <w:multiLevelType w:val="hybridMultilevel"/>
    <w:tmpl w:val="899A68B6"/>
    <w:lvl w:ilvl="0" w:tplc="2834A99A">
      <w:start w:val="4"/>
      <w:numFmt w:val="bullet"/>
      <w:lvlText w:val="-"/>
      <w:lvlJc w:val="left"/>
      <w:pPr>
        <w:ind w:left="360" w:hanging="360"/>
      </w:pPr>
      <w:rPr>
        <w:rFonts w:ascii="Arial" w:eastAsia="Arial" w:hAnsi="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 w15:restartNumberingAfterBreak="0">
    <w:nsid w:val="15132B0B"/>
    <w:multiLevelType w:val="hybridMultilevel"/>
    <w:tmpl w:val="1040EE5E"/>
    <w:lvl w:ilvl="0" w:tplc="484AA956">
      <w:start w:val="4"/>
      <w:numFmt w:val="bullet"/>
      <w:lvlText w:val="-"/>
      <w:lvlJc w:val="left"/>
      <w:pPr>
        <w:ind w:left="720" w:hanging="360"/>
      </w:pPr>
      <w:rPr>
        <w:rFonts w:ascii="Arial" w:eastAsia="Arial" w:hAnsi="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5342E7B"/>
    <w:multiLevelType w:val="hybridMultilevel"/>
    <w:tmpl w:val="E250B5DA"/>
    <w:lvl w:ilvl="0" w:tplc="2834A99A">
      <w:start w:val="4"/>
      <w:numFmt w:val="bullet"/>
      <w:lvlText w:val="-"/>
      <w:lvlJc w:val="left"/>
      <w:pPr>
        <w:ind w:left="360" w:hanging="360"/>
      </w:pPr>
      <w:rPr>
        <w:rFonts w:ascii="Arial" w:eastAsia="Arial" w:hAnsi="Arial" w:hint="default"/>
      </w:rPr>
    </w:lvl>
    <w:lvl w:ilvl="1" w:tplc="2834A99A">
      <w:start w:val="4"/>
      <w:numFmt w:val="bullet"/>
      <w:suff w:val="space"/>
      <w:lvlText w:val="-"/>
      <w:lvlJc w:val="left"/>
      <w:pPr>
        <w:ind w:left="1800" w:hanging="720"/>
      </w:pPr>
      <w:rPr>
        <w:rFonts w:ascii="Arial" w:eastAsia="Arial" w:hAnsi="Arial" w:hint="default"/>
      </w:rPr>
    </w:lvl>
    <w:lvl w:ilvl="2" w:tplc="F6B29B44">
      <w:start w:val="4"/>
      <w:numFmt w:val="bullet"/>
      <w:lvlText w:val="-"/>
      <w:lvlJc w:val="left"/>
      <w:pPr>
        <w:ind w:left="2340" w:hanging="720"/>
      </w:pPr>
      <w:rPr>
        <w:rFonts w:ascii="Arial" w:eastAsia="Arial" w:hAnsi="Arial" w:cs="Arial" w:hint="default"/>
      </w:r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157A2AF0"/>
    <w:multiLevelType w:val="hybridMultilevel"/>
    <w:tmpl w:val="EC90092C"/>
    <w:lvl w:ilvl="0" w:tplc="2834A99A">
      <w:start w:val="4"/>
      <w:numFmt w:val="bullet"/>
      <w:lvlText w:val="-"/>
      <w:lvlJc w:val="left"/>
      <w:pPr>
        <w:ind w:left="360" w:hanging="360"/>
      </w:pPr>
      <w:rPr>
        <w:rFonts w:ascii="Arial" w:eastAsia="Arial" w:hAnsi="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15ED6522"/>
    <w:multiLevelType w:val="hybridMultilevel"/>
    <w:tmpl w:val="09B22BF0"/>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74E3A52"/>
    <w:multiLevelType w:val="hybridMultilevel"/>
    <w:tmpl w:val="23E808C0"/>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8AD58E0"/>
    <w:multiLevelType w:val="hybridMultilevel"/>
    <w:tmpl w:val="8A9A9B96"/>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1A916110"/>
    <w:multiLevelType w:val="hybridMultilevel"/>
    <w:tmpl w:val="BF8289E2"/>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1C32536A"/>
    <w:multiLevelType w:val="hybridMultilevel"/>
    <w:tmpl w:val="8758D840"/>
    <w:lvl w:ilvl="0" w:tplc="F6B29B44">
      <w:start w:val="4"/>
      <w:numFmt w:val="bullet"/>
      <w:lvlText w:val="-"/>
      <w:lvlJc w:val="left"/>
      <w:pPr>
        <w:ind w:left="720" w:hanging="360"/>
      </w:pPr>
      <w:rPr>
        <w:rFonts w:ascii="Arial" w:eastAsia="Arial" w:hAnsi="Arial" w:cs="Arial" w:hint="default"/>
      </w:rPr>
    </w:lvl>
    <w:lvl w:ilvl="1" w:tplc="F6B29B44">
      <w:start w:val="4"/>
      <w:numFmt w:val="bullet"/>
      <w:lvlText w:val="-"/>
      <w:lvlJc w:val="left"/>
      <w:pPr>
        <w:ind w:left="1440" w:hanging="360"/>
      </w:pPr>
      <w:rPr>
        <w:rFonts w:ascii="Arial" w:eastAsia="Arial" w:hAnsi="Arial" w:cs="Arial" w:hint="default"/>
      </w:r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1CA52D05"/>
    <w:multiLevelType w:val="hybridMultilevel"/>
    <w:tmpl w:val="BDB2D764"/>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1D8822B9"/>
    <w:multiLevelType w:val="hybridMultilevel"/>
    <w:tmpl w:val="7DB87B8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1F6B05CC"/>
    <w:multiLevelType w:val="hybridMultilevel"/>
    <w:tmpl w:val="1244322E"/>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20C614EF"/>
    <w:multiLevelType w:val="hybridMultilevel"/>
    <w:tmpl w:val="77042F6C"/>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21464099"/>
    <w:multiLevelType w:val="hybridMultilevel"/>
    <w:tmpl w:val="F598638C"/>
    <w:lvl w:ilvl="0" w:tplc="F6B29B44">
      <w:start w:val="4"/>
      <w:numFmt w:val="bullet"/>
      <w:lvlText w:val="-"/>
      <w:lvlJc w:val="left"/>
      <w:pPr>
        <w:ind w:left="1080" w:hanging="360"/>
      </w:pPr>
      <w:rPr>
        <w:rFonts w:ascii="Arial" w:eastAsia="Arial" w:hAnsi="Arial" w:cs="Aria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8" w15:restartNumberingAfterBreak="0">
    <w:nsid w:val="241D1426"/>
    <w:multiLevelType w:val="hybridMultilevel"/>
    <w:tmpl w:val="6C14C8BC"/>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24E3443C"/>
    <w:multiLevelType w:val="hybridMultilevel"/>
    <w:tmpl w:val="9B36D4CA"/>
    <w:lvl w:ilvl="0" w:tplc="BBE846D4">
      <w:start w:val="1"/>
      <w:numFmt w:val="decimal"/>
      <w:suff w:val="space"/>
      <w:lvlText w:val="%1."/>
      <w:lvlJc w:val="left"/>
      <w:pPr>
        <w:ind w:left="360" w:hanging="360"/>
      </w:pPr>
      <w:rPr>
        <w:rFonts w:hint="default"/>
      </w:rPr>
    </w:lvl>
    <w:lvl w:ilvl="1" w:tplc="484AA956">
      <w:start w:val="4"/>
      <w:numFmt w:val="bullet"/>
      <w:lvlText w:val="-"/>
      <w:lvlJc w:val="left"/>
      <w:pPr>
        <w:ind w:left="1080" w:hanging="360"/>
      </w:pPr>
      <w:rPr>
        <w:rFonts w:ascii="Arial" w:eastAsia="Arial" w:hAnsi="Arial" w:hint="default"/>
      </w:rPr>
    </w:lvl>
    <w:lvl w:ilvl="2" w:tplc="95206210">
      <w:numFmt w:val="bullet"/>
      <w:suff w:val="space"/>
      <w:lvlText w:val="•"/>
      <w:lvlJc w:val="left"/>
      <w:pPr>
        <w:ind w:left="2340" w:hanging="720"/>
      </w:pPr>
      <w:rPr>
        <w:rFonts w:ascii="Arial" w:eastAsia="Arial" w:hAnsi="Arial" w:hint="default"/>
      </w:r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0" w15:restartNumberingAfterBreak="0">
    <w:nsid w:val="257D5595"/>
    <w:multiLevelType w:val="hybridMultilevel"/>
    <w:tmpl w:val="14508328"/>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2697191B"/>
    <w:multiLevelType w:val="hybridMultilevel"/>
    <w:tmpl w:val="343429E2"/>
    <w:lvl w:ilvl="0" w:tplc="2D6853D0">
      <w:start w:val="4"/>
      <w:numFmt w:val="bullet"/>
      <w:lvlText w:val="-"/>
      <w:lvlJc w:val="left"/>
      <w:pPr>
        <w:ind w:left="1440" w:hanging="360"/>
      </w:pPr>
      <w:rPr>
        <w:rFonts w:ascii="Arial" w:eastAsia="Arial" w:hAnsi="Arial" w:cs="Arial" w:hint="default"/>
        <w:color w:val="auto"/>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2" w15:restartNumberingAfterBreak="0">
    <w:nsid w:val="26B64E05"/>
    <w:multiLevelType w:val="hybridMultilevel"/>
    <w:tmpl w:val="A2A08646"/>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284F2458"/>
    <w:multiLevelType w:val="hybridMultilevel"/>
    <w:tmpl w:val="0D62E794"/>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2977623F"/>
    <w:multiLevelType w:val="hybridMultilevel"/>
    <w:tmpl w:val="8D8834CE"/>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2A180266"/>
    <w:multiLevelType w:val="hybridMultilevel"/>
    <w:tmpl w:val="75D6F2C2"/>
    <w:lvl w:ilvl="0" w:tplc="B2EA6C66">
      <w:start w:val="1"/>
      <w:numFmt w:val="decimal"/>
      <w:suff w:val="space"/>
      <w:lvlText w:val="%1."/>
      <w:lvlJc w:val="left"/>
      <w:pPr>
        <w:ind w:left="720" w:hanging="360"/>
      </w:pPr>
      <w:rPr>
        <w:rFonts w:hint="default"/>
      </w:rPr>
    </w:lvl>
    <w:lvl w:ilvl="1" w:tplc="6242E536">
      <w:start w:val="1"/>
      <w:numFmt w:val="lowerLetter"/>
      <w:lvlText w:val="%2."/>
      <w:lvlJc w:val="left"/>
      <w:pPr>
        <w:ind w:left="1440" w:hanging="360"/>
      </w:pPr>
    </w:lvl>
    <w:lvl w:ilvl="2" w:tplc="F24028D6">
      <w:start w:val="1"/>
      <w:numFmt w:val="lowerRoman"/>
      <w:lvlText w:val="%3."/>
      <w:lvlJc w:val="right"/>
      <w:pPr>
        <w:ind w:left="2160" w:hanging="180"/>
      </w:pPr>
    </w:lvl>
    <w:lvl w:ilvl="3" w:tplc="16225DA2">
      <w:start w:val="1"/>
      <w:numFmt w:val="decimal"/>
      <w:lvlText w:val="%4."/>
      <w:lvlJc w:val="left"/>
      <w:pPr>
        <w:ind w:left="2880" w:hanging="360"/>
      </w:pPr>
    </w:lvl>
    <w:lvl w:ilvl="4" w:tplc="8E909190">
      <w:start w:val="1"/>
      <w:numFmt w:val="lowerLetter"/>
      <w:lvlText w:val="%5."/>
      <w:lvlJc w:val="left"/>
      <w:pPr>
        <w:ind w:left="3600" w:hanging="360"/>
      </w:pPr>
    </w:lvl>
    <w:lvl w:ilvl="5" w:tplc="DF7E60AE">
      <w:start w:val="1"/>
      <w:numFmt w:val="lowerRoman"/>
      <w:lvlText w:val="%6."/>
      <w:lvlJc w:val="right"/>
      <w:pPr>
        <w:ind w:left="4320" w:hanging="180"/>
      </w:pPr>
    </w:lvl>
    <w:lvl w:ilvl="6" w:tplc="8F90172E">
      <w:start w:val="1"/>
      <w:numFmt w:val="decimal"/>
      <w:lvlText w:val="%7."/>
      <w:lvlJc w:val="left"/>
      <w:pPr>
        <w:ind w:left="5040" w:hanging="360"/>
      </w:pPr>
    </w:lvl>
    <w:lvl w:ilvl="7" w:tplc="8A484F9C">
      <w:start w:val="1"/>
      <w:numFmt w:val="lowerLetter"/>
      <w:lvlText w:val="%8."/>
      <w:lvlJc w:val="left"/>
      <w:pPr>
        <w:ind w:left="5760" w:hanging="360"/>
      </w:pPr>
    </w:lvl>
    <w:lvl w:ilvl="8" w:tplc="82266092">
      <w:start w:val="1"/>
      <w:numFmt w:val="lowerRoman"/>
      <w:lvlText w:val="%9."/>
      <w:lvlJc w:val="right"/>
      <w:pPr>
        <w:ind w:left="6480" w:hanging="180"/>
      </w:pPr>
    </w:lvl>
  </w:abstractNum>
  <w:abstractNum w:abstractNumId="26" w15:restartNumberingAfterBreak="0">
    <w:nsid w:val="2AED10CD"/>
    <w:multiLevelType w:val="hybridMultilevel"/>
    <w:tmpl w:val="72907502"/>
    <w:lvl w:ilvl="0" w:tplc="F6B29B44">
      <w:start w:val="4"/>
      <w:numFmt w:val="bullet"/>
      <w:lvlText w:val="-"/>
      <w:lvlJc w:val="left"/>
      <w:pPr>
        <w:ind w:left="360" w:hanging="360"/>
      </w:pPr>
      <w:rPr>
        <w:rFonts w:ascii="Arial" w:eastAsia="Arial" w:hAnsi="Aria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7" w15:restartNumberingAfterBreak="0">
    <w:nsid w:val="2DFD74AC"/>
    <w:multiLevelType w:val="hybridMultilevel"/>
    <w:tmpl w:val="96EEAD90"/>
    <w:lvl w:ilvl="0" w:tplc="F6B29B44">
      <w:start w:val="4"/>
      <w:numFmt w:val="bullet"/>
      <w:lvlText w:val="-"/>
      <w:lvlJc w:val="left"/>
      <w:pPr>
        <w:ind w:left="360" w:hanging="360"/>
      </w:pPr>
      <w:rPr>
        <w:rFonts w:ascii="Arial" w:eastAsia="Arial" w:hAnsi="Aria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8" w15:restartNumberingAfterBreak="0">
    <w:nsid w:val="2E646D1A"/>
    <w:multiLevelType w:val="hybridMultilevel"/>
    <w:tmpl w:val="ABFC8880"/>
    <w:lvl w:ilvl="0" w:tplc="484AA956">
      <w:start w:val="4"/>
      <w:numFmt w:val="bullet"/>
      <w:lvlText w:val="-"/>
      <w:lvlJc w:val="left"/>
      <w:pPr>
        <w:ind w:left="1080" w:hanging="360"/>
      </w:pPr>
      <w:rPr>
        <w:rFonts w:ascii="Arial" w:eastAsia="Arial" w:hAnsi="Aria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9" w15:restartNumberingAfterBreak="0">
    <w:nsid w:val="2E6E720C"/>
    <w:multiLevelType w:val="hybridMultilevel"/>
    <w:tmpl w:val="E7869806"/>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304D2E04"/>
    <w:multiLevelType w:val="hybridMultilevel"/>
    <w:tmpl w:val="06AC43B8"/>
    <w:lvl w:ilvl="0" w:tplc="F0FA6F7E">
      <w:start w:val="1"/>
      <w:numFmt w:val="bullet"/>
      <w:lvlText w:val=""/>
      <w:lvlJc w:val="left"/>
      <w:pPr>
        <w:ind w:left="720" w:hanging="360"/>
      </w:pPr>
      <w:rPr>
        <w:rFonts w:ascii="Symbol" w:hAnsi="Symbol" w:hint="default"/>
      </w:rPr>
    </w:lvl>
    <w:lvl w:ilvl="1" w:tplc="F6B29B44">
      <w:start w:val="4"/>
      <w:numFmt w:val="bullet"/>
      <w:lvlText w:val="-"/>
      <w:lvlJc w:val="left"/>
      <w:pPr>
        <w:ind w:left="1440" w:hanging="360"/>
      </w:pPr>
      <w:rPr>
        <w:rFonts w:ascii="Arial" w:eastAsia="Arial" w:hAnsi="Arial" w:cs="Arial"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31221328"/>
    <w:multiLevelType w:val="hybridMultilevel"/>
    <w:tmpl w:val="44FC00C8"/>
    <w:lvl w:ilvl="0" w:tplc="F6B29B44">
      <w:start w:val="4"/>
      <w:numFmt w:val="bullet"/>
      <w:lvlText w:val="-"/>
      <w:lvlJc w:val="left"/>
      <w:pPr>
        <w:ind w:left="360" w:hanging="360"/>
      </w:pPr>
      <w:rPr>
        <w:rFonts w:ascii="Arial" w:eastAsia="Arial" w:hAnsi="Aria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2" w15:restartNumberingAfterBreak="0">
    <w:nsid w:val="32ED72B4"/>
    <w:multiLevelType w:val="hybridMultilevel"/>
    <w:tmpl w:val="5F26CBE0"/>
    <w:lvl w:ilvl="0" w:tplc="2834A99A">
      <w:start w:val="4"/>
      <w:numFmt w:val="bullet"/>
      <w:lvlText w:val="-"/>
      <w:lvlJc w:val="left"/>
      <w:pPr>
        <w:ind w:left="360" w:hanging="360"/>
      </w:pPr>
      <w:rPr>
        <w:rFonts w:ascii="Arial" w:eastAsia="Arial" w:hAnsi="Aria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3" w15:restartNumberingAfterBreak="0">
    <w:nsid w:val="34061794"/>
    <w:multiLevelType w:val="hybridMultilevel"/>
    <w:tmpl w:val="8F54F132"/>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35AB2924"/>
    <w:multiLevelType w:val="hybridMultilevel"/>
    <w:tmpl w:val="0D7A6C8E"/>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36161AFB"/>
    <w:multiLevelType w:val="hybridMultilevel"/>
    <w:tmpl w:val="6C961362"/>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370459B5"/>
    <w:multiLevelType w:val="hybridMultilevel"/>
    <w:tmpl w:val="9E9E7C62"/>
    <w:lvl w:ilvl="0" w:tplc="2000000F">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CBB42DAC">
      <w:numFmt w:val="bullet"/>
      <w:lvlText w:val="•"/>
      <w:lvlJc w:val="left"/>
      <w:pPr>
        <w:ind w:left="2340" w:hanging="720"/>
      </w:pPr>
      <w:rPr>
        <w:rFonts w:ascii="Arial" w:eastAsia="Arial" w:hAnsi="Arial" w:cs="Arial" w:hint="default"/>
      </w:r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7" w15:restartNumberingAfterBreak="0">
    <w:nsid w:val="37091D6D"/>
    <w:multiLevelType w:val="hybridMultilevel"/>
    <w:tmpl w:val="F0046474"/>
    <w:lvl w:ilvl="0" w:tplc="F59E6116">
      <w:start w:val="1"/>
      <w:numFmt w:val="decimal"/>
      <w:suff w:val="space"/>
      <w:lvlText w:val="%1."/>
      <w:lvlJc w:val="left"/>
      <w:pPr>
        <w:ind w:left="720" w:hanging="360"/>
      </w:pPr>
      <w:rPr>
        <w:rFonts w:hint="default"/>
      </w:rPr>
    </w:lvl>
    <w:lvl w:ilvl="1" w:tplc="9FC26E9E">
      <w:start w:val="1"/>
      <w:numFmt w:val="lowerLetter"/>
      <w:lvlText w:val="%2."/>
      <w:lvlJc w:val="left"/>
      <w:pPr>
        <w:ind w:left="1440" w:hanging="360"/>
      </w:pPr>
    </w:lvl>
    <w:lvl w:ilvl="2" w:tplc="0DAA988E">
      <w:start w:val="1"/>
      <w:numFmt w:val="lowerRoman"/>
      <w:lvlText w:val="%3."/>
      <w:lvlJc w:val="right"/>
      <w:pPr>
        <w:ind w:left="2160" w:hanging="180"/>
      </w:pPr>
    </w:lvl>
    <w:lvl w:ilvl="3" w:tplc="F486581A">
      <w:start w:val="1"/>
      <w:numFmt w:val="decimal"/>
      <w:lvlText w:val="%4."/>
      <w:lvlJc w:val="left"/>
      <w:pPr>
        <w:ind w:left="2880" w:hanging="360"/>
      </w:pPr>
    </w:lvl>
    <w:lvl w:ilvl="4" w:tplc="3EC2FE68">
      <w:start w:val="1"/>
      <w:numFmt w:val="lowerLetter"/>
      <w:lvlText w:val="%5."/>
      <w:lvlJc w:val="left"/>
      <w:pPr>
        <w:ind w:left="3600" w:hanging="360"/>
      </w:pPr>
    </w:lvl>
    <w:lvl w:ilvl="5" w:tplc="62F4A38A">
      <w:start w:val="1"/>
      <w:numFmt w:val="lowerRoman"/>
      <w:lvlText w:val="%6."/>
      <w:lvlJc w:val="right"/>
      <w:pPr>
        <w:ind w:left="4320" w:hanging="180"/>
      </w:pPr>
    </w:lvl>
    <w:lvl w:ilvl="6" w:tplc="77D6AAB6">
      <w:start w:val="1"/>
      <w:numFmt w:val="decimal"/>
      <w:lvlText w:val="%7."/>
      <w:lvlJc w:val="left"/>
      <w:pPr>
        <w:ind w:left="5040" w:hanging="360"/>
      </w:pPr>
    </w:lvl>
    <w:lvl w:ilvl="7" w:tplc="A732D21E">
      <w:start w:val="1"/>
      <w:numFmt w:val="lowerLetter"/>
      <w:lvlText w:val="%8."/>
      <w:lvlJc w:val="left"/>
      <w:pPr>
        <w:ind w:left="5760" w:hanging="360"/>
      </w:pPr>
    </w:lvl>
    <w:lvl w:ilvl="8" w:tplc="6EA07286">
      <w:start w:val="1"/>
      <w:numFmt w:val="lowerRoman"/>
      <w:lvlText w:val="%9."/>
      <w:lvlJc w:val="right"/>
      <w:pPr>
        <w:ind w:left="6480" w:hanging="180"/>
      </w:pPr>
    </w:lvl>
  </w:abstractNum>
  <w:abstractNum w:abstractNumId="38" w15:restartNumberingAfterBreak="0">
    <w:nsid w:val="38F142A0"/>
    <w:multiLevelType w:val="hybridMultilevel"/>
    <w:tmpl w:val="4B7AED7E"/>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 w15:restartNumberingAfterBreak="0">
    <w:nsid w:val="3A9E7346"/>
    <w:multiLevelType w:val="hybridMultilevel"/>
    <w:tmpl w:val="140ECC98"/>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 w15:restartNumberingAfterBreak="0">
    <w:nsid w:val="3AF04AB4"/>
    <w:multiLevelType w:val="hybridMultilevel"/>
    <w:tmpl w:val="2A8C9762"/>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3CE01C7C"/>
    <w:multiLevelType w:val="hybridMultilevel"/>
    <w:tmpl w:val="D1B21C96"/>
    <w:lvl w:ilvl="0" w:tplc="484AA956">
      <w:start w:val="4"/>
      <w:numFmt w:val="bullet"/>
      <w:lvlText w:val="-"/>
      <w:lvlJc w:val="left"/>
      <w:pPr>
        <w:ind w:left="720" w:hanging="360"/>
      </w:pPr>
      <w:rPr>
        <w:rFonts w:ascii="Arial" w:eastAsia="Arial" w:hAnsi="Aria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15:restartNumberingAfterBreak="0">
    <w:nsid w:val="3E5A4467"/>
    <w:multiLevelType w:val="hybridMultilevel"/>
    <w:tmpl w:val="CC1AA196"/>
    <w:lvl w:ilvl="0" w:tplc="2834A99A">
      <w:start w:val="4"/>
      <w:numFmt w:val="bullet"/>
      <w:lvlText w:val="-"/>
      <w:lvlJc w:val="left"/>
      <w:pPr>
        <w:ind w:left="360" w:hanging="360"/>
      </w:pPr>
      <w:rPr>
        <w:rFonts w:ascii="Arial" w:eastAsia="Arial" w:hAnsi="Aria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3" w15:restartNumberingAfterBreak="0">
    <w:nsid w:val="3EC66E88"/>
    <w:multiLevelType w:val="hybridMultilevel"/>
    <w:tmpl w:val="682239EA"/>
    <w:lvl w:ilvl="0" w:tplc="F6B29B44">
      <w:start w:val="4"/>
      <w:numFmt w:val="bullet"/>
      <w:lvlText w:val="-"/>
      <w:lvlJc w:val="left"/>
      <w:pPr>
        <w:ind w:left="720" w:hanging="360"/>
      </w:pPr>
      <w:rPr>
        <w:rFonts w:ascii="Arial" w:eastAsia="Arial"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3FD63ACA"/>
    <w:multiLevelType w:val="hybridMultilevel"/>
    <w:tmpl w:val="6818F240"/>
    <w:lvl w:ilvl="0" w:tplc="F0FA6F7E">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436B1107"/>
    <w:multiLevelType w:val="hybridMultilevel"/>
    <w:tmpl w:val="75D6F2C2"/>
    <w:lvl w:ilvl="0" w:tplc="B2EA6C66">
      <w:start w:val="1"/>
      <w:numFmt w:val="decimal"/>
      <w:suff w:val="space"/>
      <w:lvlText w:val="%1."/>
      <w:lvlJc w:val="left"/>
      <w:pPr>
        <w:ind w:left="720" w:hanging="360"/>
      </w:pPr>
      <w:rPr>
        <w:rFonts w:hint="default"/>
      </w:rPr>
    </w:lvl>
    <w:lvl w:ilvl="1" w:tplc="6242E536">
      <w:start w:val="1"/>
      <w:numFmt w:val="lowerLetter"/>
      <w:lvlText w:val="%2."/>
      <w:lvlJc w:val="left"/>
      <w:pPr>
        <w:ind w:left="1440" w:hanging="360"/>
      </w:pPr>
    </w:lvl>
    <w:lvl w:ilvl="2" w:tplc="F24028D6">
      <w:start w:val="1"/>
      <w:numFmt w:val="lowerRoman"/>
      <w:lvlText w:val="%3."/>
      <w:lvlJc w:val="right"/>
      <w:pPr>
        <w:ind w:left="2160" w:hanging="180"/>
      </w:pPr>
    </w:lvl>
    <w:lvl w:ilvl="3" w:tplc="16225DA2">
      <w:start w:val="1"/>
      <w:numFmt w:val="decimal"/>
      <w:lvlText w:val="%4."/>
      <w:lvlJc w:val="left"/>
      <w:pPr>
        <w:ind w:left="2880" w:hanging="360"/>
      </w:pPr>
    </w:lvl>
    <w:lvl w:ilvl="4" w:tplc="8E909190">
      <w:start w:val="1"/>
      <w:numFmt w:val="lowerLetter"/>
      <w:lvlText w:val="%5."/>
      <w:lvlJc w:val="left"/>
      <w:pPr>
        <w:ind w:left="3600" w:hanging="360"/>
      </w:pPr>
    </w:lvl>
    <w:lvl w:ilvl="5" w:tplc="DF7E60AE">
      <w:start w:val="1"/>
      <w:numFmt w:val="lowerRoman"/>
      <w:lvlText w:val="%6."/>
      <w:lvlJc w:val="right"/>
      <w:pPr>
        <w:ind w:left="4320" w:hanging="180"/>
      </w:pPr>
    </w:lvl>
    <w:lvl w:ilvl="6" w:tplc="8F90172E">
      <w:start w:val="1"/>
      <w:numFmt w:val="decimal"/>
      <w:lvlText w:val="%7."/>
      <w:lvlJc w:val="left"/>
      <w:pPr>
        <w:ind w:left="5040" w:hanging="360"/>
      </w:pPr>
    </w:lvl>
    <w:lvl w:ilvl="7" w:tplc="8A484F9C">
      <w:start w:val="1"/>
      <w:numFmt w:val="lowerLetter"/>
      <w:lvlText w:val="%8."/>
      <w:lvlJc w:val="left"/>
      <w:pPr>
        <w:ind w:left="5760" w:hanging="360"/>
      </w:pPr>
    </w:lvl>
    <w:lvl w:ilvl="8" w:tplc="82266092">
      <w:start w:val="1"/>
      <w:numFmt w:val="lowerRoman"/>
      <w:lvlText w:val="%9."/>
      <w:lvlJc w:val="right"/>
      <w:pPr>
        <w:ind w:left="6480" w:hanging="180"/>
      </w:pPr>
    </w:lvl>
  </w:abstractNum>
  <w:abstractNum w:abstractNumId="46" w15:restartNumberingAfterBreak="0">
    <w:nsid w:val="43822493"/>
    <w:multiLevelType w:val="hybridMultilevel"/>
    <w:tmpl w:val="F452ABA8"/>
    <w:lvl w:ilvl="0" w:tplc="2E389FEE">
      <w:start w:val="1"/>
      <w:numFmt w:val="bullet"/>
      <w:lvlText w:val="-"/>
      <w:lvlJc w:val="left"/>
      <w:pPr>
        <w:ind w:left="1335" w:hanging="360"/>
      </w:pPr>
      <w:rPr>
        <w:rFonts w:ascii="Arial" w:eastAsia="Arial" w:hAnsi="Arial" w:cs="Arial" w:hint="default"/>
      </w:rPr>
    </w:lvl>
    <w:lvl w:ilvl="1" w:tplc="20000003" w:tentative="1">
      <w:start w:val="1"/>
      <w:numFmt w:val="bullet"/>
      <w:lvlText w:val="o"/>
      <w:lvlJc w:val="left"/>
      <w:pPr>
        <w:ind w:left="2055" w:hanging="360"/>
      </w:pPr>
      <w:rPr>
        <w:rFonts w:ascii="Courier New" w:hAnsi="Courier New" w:cs="Courier New" w:hint="default"/>
      </w:rPr>
    </w:lvl>
    <w:lvl w:ilvl="2" w:tplc="20000005" w:tentative="1">
      <w:start w:val="1"/>
      <w:numFmt w:val="bullet"/>
      <w:lvlText w:val=""/>
      <w:lvlJc w:val="left"/>
      <w:pPr>
        <w:ind w:left="2775" w:hanging="360"/>
      </w:pPr>
      <w:rPr>
        <w:rFonts w:ascii="Wingdings" w:hAnsi="Wingdings" w:hint="default"/>
      </w:rPr>
    </w:lvl>
    <w:lvl w:ilvl="3" w:tplc="20000001" w:tentative="1">
      <w:start w:val="1"/>
      <w:numFmt w:val="bullet"/>
      <w:lvlText w:val=""/>
      <w:lvlJc w:val="left"/>
      <w:pPr>
        <w:ind w:left="3495" w:hanging="360"/>
      </w:pPr>
      <w:rPr>
        <w:rFonts w:ascii="Symbol" w:hAnsi="Symbol" w:hint="default"/>
      </w:rPr>
    </w:lvl>
    <w:lvl w:ilvl="4" w:tplc="20000003" w:tentative="1">
      <w:start w:val="1"/>
      <w:numFmt w:val="bullet"/>
      <w:lvlText w:val="o"/>
      <w:lvlJc w:val="left"/>
      <w:pPr>
        <w:ind w:left="4215" w:hanging="360"/>
      </w:pPr>
      <w:rPr>
        <w:rFonts w:ascii="Courier New" w:hAnsi="Courier New" w:cs="Courier New" w:hint="default"/>
      </w:rPr>
    </w:lvl>
    <w:lvl w:ilvl="5" w:tplc="20000005" w:tentative="1">
      <w:start w:val="1"/>
      <w:numFmt w:val="bullet"/>
      <w:lvlText w:val=""/>
      <w:lvlJc w:val="left"/>
      <w:pPr>
        <w:ind w:left="4935" w:hanging="360"/>
      </w:pPr>
      <w:rPr>
        <w:rFonts w:ascii="Wingdings" w:hAnsi="Wingdings" w:hint="default"/>
      </w:rPr>
    </w:lvl>
    <w:lvl w:ilvl="6" w:tplc="20000001" w:tentative="1">
      <w:start w:val="1"/>
      <w:numFmt w:val="bullet"/>
      <w:lvlText w:val=""/>
      <w:lvlJc w:val="left"/>
      <w:pPr>
        <w:ind w:left="5655" w:hanging="360"/>
      </w:pPr>
      <w:rPr>
        <w:rFonts w:ascii="Symbol" w:hAnsi="Symbol" w:hint="default"/>
      </w:rPr>
    </w:lvl>
    <w:lvl w:ilvl="7" w:tplc="20000003" w:tentative="1">
      <w:start w:val="1"/>
      <w:numFmt w:val="bullet"/>
      <w:lvlText w:val="o"/>
      <w:lvlJc w:val="left"/>
      <w:pPr>
        <w:ind w:left="6375" w:hanging="360"/>
      </w:pPr>
      <w:rPr>
        <w:rFonts w:ascii="Courier New" w:hAnsi="Courier New" w:cs="Courier New" w:hint="default"/>
      </w:rPr>
    </w:lvl>
    <w:lvl w:ilvl="8" w:tplc="20000005" w:tentative="1">
      <w:start w:val="1"/>
      <w:numFmt w:val="bullet"/>
      <w:lvlText w:val=""/>
      <w:lvlJc w:val="left"/>
      <w:pPr>
        <w:ind w:left="7095" w:hanging="360"/>
      </w:pPr>
      <w:rPr>
        <w:rFonts w:ascii="Wingdings" w:hAnsi="Wingdings" w:hint="default"/>
      </w:rPr>
    </w:lvl>
  </w:abstractNum>
  <w:abstractNum w:abstractNumId="47" w15:restartNumberingAfterBreak="0">
    <w:nsid w:val="43BB110F"/>
    <w:multiLevelType w:val="hybridMultilevel"/>
    <w:tmpl w:val="28D26F64"/>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8" w15:restartNumberingAfterBreak="0">
    <w:nsid w:val="43F12BBB"/>
    <w:multiLevelType w:val="hybridMultilevel"/>
    <w:tmpl w:val="F9643A2E"/>
    <w:lvl w:ilvl="0" w:tplc="F6B29B44">
      <w:start w:val="4"/>
      <w:numFmt w:val="bullet"/>
      <w:lvlText w:val="-"/>
      <w:lvlJc w:val="left"/>
      <w:pPr>
        <w:ind w:left="855" w:hanging="360"/>
      </w:pPr>
      <w:rPr>
        <w:rFonts w:ascii="Arial" w:eastAsia="Arial" w:hAnsi="Arial" w:cs="Arial" w:hint="default"/>
      </w:rPr>
    </w:lvl>
    <w:lvl w:ilvl="1" w:tplc="20000003">
      <w:start w:val="1"/>
      <w:numFmt w:val="bullet"/>
      <w:lvlText w:val="o"/>
      <w:lvlJc w:val="left"/>
      <w:pPr>
        <w:ind w:left="1575" w:hanging="360"/>
      </w:pPr>
      <w:rPr>
        <w:rFonts w:ascii="Courier New" w:hAnsi="Courier New" w:cs="Courier New" w:hint="default"/>
      </w:rPr>
    </w:lvl>
    <w:lvl w:ilvl="2" w:tplc="20000005" w:tentative="1">
      <w:start w:val="1"/>
      <w:numFmt w:val="bullet"/>
      <w:lvlText w:val=""/>
      <w:lvlJc w:val="left"/>
      <w:pPr>
        <w:ind w:left="2295" w:hanging="360"/>
      </w:pPr>
      <w:rPr>
        <w:rFonts w:ascii="Wingdings" w:hAnsi="Wingdings" w:hint="default"/>
      </w:rPr>
    </w:lvl>
    <w:lvl w:ilvl="3" w:tplc="20000001" w:tentative="1">
      <w:start w:val="1"/>
      <w:numFmt w:val="bullet"/>
      <w:lvlText w:val=""/>
      <w:lvlJc w:val="left"/>
      <w:pPr>
        <w:ind w:left="3015" w:hanging="360"/>
      </w:pPr>
      <w:rPr>
        <w:rFonts w:ascii="Symbol" w:hAnsi="Symbol" w:hint="default"/>
      </w:rPr>
    </w:lvl>
    <w:lvl w:ilvl="4" w:tplc="20000003" w:tentative="1">
      <w:start w:val="1"/>
      <w:numFmt w:val="bullet"/>
      <w:lvlText w:val="o"/>
      <w:lvlJc w:val="left"/>
      <w:pPr>
        <w:ind w:left="3735" w:hanging="360"/>
      </w:pPr>
      <w:rPr>
        <w:rFonts w:ascii="Courier New" w:hAnsi="Courier New" w:cs="Courier New" w:hint="default"/>
      </w:rPr>
    </w:lvl>
    <w:lvl w:ilvl="5" w:tplc="20000005" w:tentative="1">
      <w:start w:val="1"/>
      <w:numFmt w:val="bullet"/>
      <w:lvlText w:val=""/>
      <w:lvlJc w:val="left"/>
      <w:pPr>
        <w:ind w:left="4455" w:hanging="360"/>
      </w:pPr>
      <w:rPr>
        <w:rFonts w:ascii="Wingdings" w:hAnsi="Wingdings" w:hint="default"/>
      </w:rPr>
    </w:lvl>
    <w:lvl w:ilvl="6" w:tplc="20000001" w:tentative="1">
      <w:start w:val="1"/>
      <w:numFmt w:val="bullet"/>
      <w:lvlText w:val=""/>
      <w:lvlJc w:val="left"/>
      <w:pPr>
        <w:ind w:left="5175" w:hanging="360"/>
      </w:pPr>
      <w:rPr>
        <w:rFonts w:ascii="Symbol" w:hAnsi="Symbol" w:hint="default"/>
      </w:rPr>
    </w:lvl>
    <w:lvl w:ilvl="7" w:tplc="20000003" w:tentative="1">
      <w:start w:val="1"/>
      <w:numFmt w:val="bullet"/>
      <w:lvlText w:val="o"/>
      <w:lvlJc w:val="left"/>
      <w:pPr>
        <w:ind w:left="5895" w:hanging="360"/>
      </w:pPr>
      <w:rPr>
        <w:rFonts w:ascii="Courier New" w:hAnsi="Courier New" w:cs="Courier New" w:hint="default"/>
      </w:rPr>
    </w:lvl>
    <w:lvl w:ilvl="8" w:tplc="20000005" w:tentative="1">
      <w:start w:val="1"/>
      <w:numFmt w:val="bullet"/>
      <w:lvlText w:val=""/>
      <w:lvlJc w:val="left"/>
      <w:pPr>
        <w:ind w:left="6615" w:hanging="360"/>
      </w:pPr>
      <w:rPr>
        <w:rFonts w:ascii="Wingdings" w:hAnsi="Wingdings" w:hint="default"/>
      </w:rPr>
    </w:lvl>
  </w:abstractNum>
  <w:abstractNum w:abstractNumId="49" w15:restartNumberingAfterBreak="0">
    <w:nsid w:val="49A20802"/>
    <w:multiLevelType w:val="multilevel"/>
    <w:tmpl w:val="DD2EE3A2"/>
    <w:lvl w:ilvl="0">
      <w:start w:val="4"/>
      <w:numFmt w:val="bullet"/>
      <w:lvlText w:val="-"/>
      <w:lvlJc w:val="left"/>
      <w:pPr>
        <w:tabs>
          <w:tab w:val="num" w:pos="720"/>
        </w:tabs>
        <w:ind w:left="720" w:hanging="360"/>
      </w:pPr>
      <w:rPr>
        <w:rFonts w:ascii="Arial" w:eastAsia="Arial"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BEE2660"/>
    <w:multiLevelType w:val="hybridMultilevel"/>
    <w:tmpl w:val="EDD6B912"/>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1" w15:restartNumberingAfterBreak="0">
    <w:nsid w:val="4C1A51FD"/>
    <w:multiLevelType w:val="hybridMultilevel"/>
    <w:tmpl w:val="2B4C66EA"/>
    <w:lvl w:ilvl="0" w:tplc="629C9592">
      <w:start w:val="1"/>
      <w:numFmt w:val="bullet"/>
      <w:suff w:val="space"/>
      <w:lvlText w:val=""/>
      <w:lvlJc w:val="left"/>
      <w:pPr>
        <w:ind w:left="855" w:hanging="360"/>
      </w:pPr>
      <w:rPr>
        <w:rFonts w:ascii="Symbol" w:hAnsi="Symbol" w:hint="default"/>
      </w:rPr>
    </w:lvl>
    <w:lvl w:ilvl="1" w:tplc="DD0CCF74">
      <w:start w:val="1"/>
      <w:numFmt w:val="bullet"/>
      <w:lvlText w:val="o"/>
      <w:lvlJc w:val="left"/>
      <w:pPr>
        <w:ind w:left="1800" w:hanging="360"/>
      </w:pPr>
      <w:rPr>
        <w:rFonts w:ascii="Courier New" w:hAnsi="Courier New" w:hint="default"/>
      </w:rPr>
    </w:lvl>
    <w:lvl w:ilvl="2" w:tplc="4726F6CA">
      <w:start w:val="1"/>
      <w:numFmt w:val="bullet"/>
      <w:lvlText w:val=""/>
      <w:lvlJc w:val="left"/>
      <w:pPr>
        <w:ind w:left="2520" w:hanging="360"/>
      </w:pPr>
      <w:rPr>
        <w:rFonts w:ascii="Wingdings" w:hAnsi="Wingdings" w:hint="default"/>
      </w:rPr>
    </w:lvl>
    <w:lvl w:ilvl="3" w:tplc="2A0A1E46">
      <w:start w:val="1"/>
      <w:numFmt w:val="bullet"/>
      <w:lvlText w:val=""/>
      <w:lvlJc w:val="left"/>
      <w:pPr>
        <w:ind w:left="3240" w:hanging="360"/>
      </w:pPr>
      <w:rPr>
        <w:rFonts w:ascii="Symbol" w:hAnsi="Symbol" w:hint="default"/>
      </w:rPr>
    </w:lvl>
    <w:lvl w:ilvl="4" w:tplc="E6E43E88">
      <w:start w:val="1"/>
      <w:numFmt w:val="bullet"/>
      <w:lvlText w:val="o"/>
      <w:lvlJc w:val="left"/>
      <w:pPr>
        <w:ind w:left="3960" w:hanging="360"/>
      </w:pPr>
      <w:rPr>
        <w:rFonts w:ascii="Courier New" w:hAnsi="Courier New" w:hint="default"/>
      </w:rPr>
    </w:lvl>
    <w:lvl w:ilvl="5" w:tplc="7514EE20">
      <w:start w:val="1"/>
      <w:numFmt w:val="bullet"/>
      <w:lvlText w:val=""/>
      <w:lvlJc w:val="left"/>
      <w:pPr>
        <w:ind w:left="4680" w:hanging="360"/>
      </w:pPr>
      <w:rPr>
        <w:rFonts w:ascii="Wingdings" w:hAnsi="Wingdings" w:hint="default"/>
      </w:rPr>
    </w:lvl>
    <w:lvl w:ilvl="6" w:tplc="E5323966">
      <w:start w:val="1"/>
      <w:numFmt w:val="bullet"/>
      <w:lvlText w:val=""/>
      <w:lvlJc w:val="left"/>
      <w:pPr>
        <w:ind w:left="5400" w:hanging="360"/>
      </w:pPr>
      <w:rPr>
        <w:rFonts w:ascii="Symbol" w:hAnsi="Symbol" w:hint="default"/>
      </w:rPr>
    </w:lvl>
    <w:lvl w:ilvl="7" w:tplc="6034FE0A">
      <w:start w:val="1"/>
      <w:numFmt w:val="bullet"/>
      <w:lvlText w:val="o"/>
      <w:lvlJc w:val="left"/>
      <w:pPr>
        <w:ind w:left="6120" w:hanging="360"/>
      </w:pPr>
      <w:rPr>
        <w:rFonts w:ascii="Courier New" w:hAnsi="Courier New" w:hint="default"/>
      </w:rPr>
    </w:lvl>
    <w:lvl w:ilvl="8" w:tplc="5F4A2FB4">
      <w:start w:val="1"/>
      <w:numFmt w:val="bullet"/>
      <w:lvlText w:val=""/>
      <w:lvlJc w:val="left"/>
      <w:pPr>
        <w:ind w:left="6840" w:hanging="360"/>
      </w:pPr>
      <w:rPr>
        <w:rFonts w:ascii="Wingdings" w:hAnsi="Wingdings" w:hint="default"/>
      </w:rPr>
    </w:lvl>
  </w:abstractNum>
  <w:abstractNum w:abstractNumId="52" w15:restartNumberingAfterBreak="0">
    <w:nsid w:val="502979C1"/>
    <w:multiLevelType w:val="multilevel"/>
    <w:tmpl w:val="4560E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1945445"/>
    <w:multiLevelType w:val="hybridMultilevel"/>
    <w:tmpl w:val="367492F8"/>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4" w15:restartNumberingAfterBreak="0">
    <w:nsid w:val="52C10B11"/>
    <w:multiLevelType w:val="hybridMultilevel"/>
    <w:tmpl w:val="313669C2"/>
    <w:lvl w:ilvl="0" w:tplc="2000000F">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CBB42DAC">
      <w:numFmt w:val="bullet"/>
      <w:lvlText w:val="•"/>
      <w:lvlJc w:val="left"/>
      <w:pPr>
        <w:ind w:left="2340" w:hanging="720"/>
      </w:pPr>
      <w:rPr>
        <w:rFonts w:ascii="Arial" w:eastAsia="Arial" w:hAnsi="Arial" w:cs="Arial" w:hint="default"/>
      </w:r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5" w15:restartNumberingAfterBreak="0">
    <w:nsid w:val="530934ED"/>
    <w:multiLevelType w:val="hybridMultilevel"/>
    <w:tmpl w:val="3EDE48EE"/>
    <w:lvl w:ilvl="0" w:tplc="F6B29B44">
      <w:start w:val="4"/>
      <w:numFmt w:val="bullet"/>
      <w:lvlText w:val="-"/>
      <w:lvlJc w:val="left"/>
      <w:pPr>
        <w:ind w:left="720" w:hanging="360"/>
      </w:pPr>
      <w:rPr>
        <w:rFonts w:ascii="Arial" w:eastAsia="Arial" w:hAnsi="Arial" w:cs="Arial" w:hint="default"/>
      </w:rPr>
    </w:lvl>
    <w:lvl w:ilvl="1" w:tplc="F6B29B44">
      <w:start w:val="4"/>
      <w:numFmt w:val="bullet"/>
      <w:lvlText w:val="-"/>
      <w:lvlJc w:val="left"/>
      <w:pPr>
        <w:ind w:left="1440" w:hanging="360"/>
      </w:pPr>
      <w:rPr>
        <w:rFonts w:ascii="Arial" w:eastAsia="Arial" w:hAnsi="Arial" w:cs="Arial" w:hint="default"/>
      </w:r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6" w15:restartNumberingAfterBreak="0">
    <w:nsid w:val="53E00E02"/>
    <w:multiLevelType w:val="hybridMultilevel"/>
    <w:tmpl w:val="9B36D4CA"/>
    <w:lvl w:ilvl="0" w:tplc="BBE846D4">
      <w:start w:val="1"/>
      <w:numFmt w:val="decimal"/>
      <w:suff w:val="space"/>
      <w:lvlText w:val="%1."/>
      <w:lvlJc w:val="left"/>
      <w:pPr>
        <w:ind w:left="360" w:hanging="360"/>
      </w:pPr>
      <w:rPr>
        <w:rFonts w:hint="default"/>
      </w:rPr>
    </w:lvl>
    <w:lvl w:ilvl="1" w:tplc="484AA956">
      <w:start w:val="4"/>
      <w:numFmt w:val="bullet"/>
      <w:lvlText w:val="-"/>
      <w:lvlJc w:val="left"/>
      <w:pPr>
        <w:ind w:left="1080" w:hanging="360"/>
      </w:pPr>
      <w:rPr>
        <w:rFonts w:ascii="Arial" w:eastAsia="Arial" w:hAnsi="Arial" w:hint="default"/>
      </w:rPr>
    </w:lvl>
    <w:lvl w:ilvl="2" w:tplc="95206210">
      <w:numFmt w:val="bullet"/>
      <w:suff w:val="space"/>
      <w:lvlText w:val="•"/>
      <w:lvlJc w:val="left"/>
      <w:pPr>
        <w:ind w:left="2340" w:hanging="720"/>
      </w:pPr>
      <w:rPr>
        <w:rFonts w:ascii="Arial" w:eastAsia="Arial" w:hAnsi="Arial" w:hint="default"/>
      </w:r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7" w15:restartNumberingAfterBreak="0">
    <w:nsid w:val="5413303A"/>
    <w:multiLevelType w:val="hybridMultilevel"/>
    <w:tmpl w:val="B9EC1B0E"/>
    <w:lvl w:ilvl="0" w:tplc="1832AA1A">
      <w:start w:val="4"/>
      <w:numFmt w:val="bullet"/>
      <w:lvlText w:val="-"/>
      <w:lvlJc w:val="left"/>
      <w:pPr>
        <w:ind w:left="720" w:hanging="360"/>
      </w:pPr>
      <w:rPr>
        <w:rFonts w:ascii="Arial" w:eastAsia="Arial" w:hAnsi="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8" w15:restartNumberingAfterBreak="0">
    <w:nsid w:val="553A58A3"/>
    <w:multiLevelType w:val="hybridMultilevel"/>
    <w:tmpl w:val="46520736"/>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9" w15:restartNumberingAfterBreak="0">
    <w:nsid w:val="568C12EC"/>
    <w:multiLevelType w:val="hybridMultilevel"/>
    <w:tmpl w:val="2A7EA6BA"/>
    <w:lvl w:ilvl="0" w:tplc="484AA956">
      <w:start w:val="4"/>
      <w:numFmt w:val="bullet"/>
      <w:lvlText w:val="-"/>
      <w:lvlJc w:val="left"/>
      <w:pPr>
        <w:ind w:left="720" w:hanging="360"/>
      </w:pPr>
      <w:rPr>
        <w:rFonts w:ascii="Arial" w:eastAsia="Arial" w:hAnsi="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0" w15:restartNumberingAfterBreak="0">
    <w:nsid w:val="578A12EF"/>
    <w:multiLevelType w:val="hybridMultilevel"/>
    <w:tmpl w:val="1338A8CC"/>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1" w15:restartNumberingAfterBreak="0">
    <w:nsid w:val="5A13655B"/>
    <w:multiLevelType w:val="hybridMultilevel"/>
    <w:tmpl w:val="4894CC52"/>
    <w:lvl w:ilvl="0" w:tplc="2D6853D0">
      <w:start w:val="4"/>
      <w:numFmt w:val="bullet"/>
      <w:lvlText w:val="-"/>
      <w:lvlJc w:val="left"/>
      <w:pPr>
        <w:ind w:left="720" w:hanging="360"/>
      </w:pPr>
      <w:rPr>
        <w:rFonts w:ascii="Arial" w:eastAsia="Arial" w:hAnsi="Arial" w:cs="Arial" w:hint="default"/>
        <w:color w:val="auto"/>
      </w:rPr>
    </w:lvl>
    <w:lvl w:ilvl="1" w:tplc="20000003" w:tentative="1">
      <w:start w:val="1"/>
      <w:numFmt w:val="bullet"/>
      <w:lvlText w:val="o"/>
      <w:lvlJc w:val="left"/>
      <w:pPr>
        <w:ind w:left="720" w:hanging="360"/>
      </w:pPr>
      <w:rPr>
        <w:rFonts w:ascii="Courier New" w:hAnsi="Courier New" w:cs="Courier New" w:hint="default"/>
      </w:rPr>
    </w:lvl>
    <w:lvl w:ilvl="2" w:tplc="20000005" w:tentative="1">
      <w:start w:val="1"/>
      <w:numFmt w:val="bullet"/>
      <w:lvlText w:val=""/>
      <w:lvlJc w:val="left"/>
      <w:pPr>
        <w:ind w:left="1440" w:hanging="360"/>
      </w:pPr>
      <w:rPr>
        <w:rFonts w:ascii="Wingdings" w:hAnsi="Wingdings" w:hint="default"/>
      </w:rPr>
    </w:lvl>
    <w:lvl w:ilvl="3" w:tplc="20000001" w:tentative="1">
      <w:start w:val="1"/>
      <w:numFmt w:val="bullet"/>
      <w:lvlText w:val=""/>
      <w:lvlJc w:val="left"/>
      <w:pPr>
        <w:ind w:left="2160" w:hanging="360"/>
      </w:pPr>
      <w:rPr>
        <w:rFonts w:ascii="Symbol" w:hAnsi="Symbol" w:hint="default"/>
      </w:rPr>
    </w:lvl>
    <w:lvl w:ilvl="4" w:tplc="20000003" w:tentative="1">
      <w:start w:val="1"/>
      <w:numFmt w:val="bullet"/>
      <w:lvlText w:val="o"/>
      <w:lvlJc w:val="left"/>
      <w:pPr>
        <w:ind w:left="2880" w:hanging="360"/>
      </w:pPr>
      <w:rPr>
        <w:rFonts w:ascii="Courier New" w:hAnsi="Courier New" w:cs="Courier New" w:hint="default"/>
      </w:rPr>
    </w:lvl>
    <w:lvl w:ilvl="5" w:tplc="20000005" w:tentative="1">
      <w:start w:val="1"/>
      <w:numFmt w:val="bullet"/>
      <w:lvlText w:val=""/>
      <w:lvlJc w:val="left"/>
      <w:pPr>
        <w:ind w:left="3600" w:hanging="360"/>
      </w:pPr>
      <w:rPr>
        <w:rFonts w:ascii="Wingdings" w:hAnsi="Wingdings" w:hint="default"/>
      </w:rPr>
    </w:lvl>
    <w:lvl w:ilvl="6" w:tplc="20000001" w:tentative="1">
      <w:start w:val="1"/>
      <w:numFmt w:val="bullet"/>
      <w:lvlText w:val=""/>
      <w:lvlJc w:val="left"/>
      <w:pPr>
        <w:ind w:left="4320" w:hanging="360"/>
      </w:pPr>
      <w:rPr>
        <w:rFonts w:ascii="Symbol" w:hAnsi="Symbol" w:hint="default"/>
      </w:rPr>
    </w:lvl>
    <w:lvl w:ilvl="7" w:tplc="20000003" w:tentative="1">
      <w:start w:val="1"/>
      <w:numFmt w:val="bullet"/>
      <w:lvlText w:val="o"/>
      <w:lvlJc w:val="left"/>
      <w:pPr>
        <w:ind w:left="5040" w:hanging="360"/>
      </w:pPr>
      <w:rPr>
        <w:rFonts w:ascii="Courier New" w:hAnsi="Courier New" w:cs="Courier New" w:hint="default"/>
      </w:rPr>
    </w:lvl>
    <w:lvl w:ilvl="8" w:tplc="20000005" w:tentative="1">
      <w:start w:val="1"/>
      <w:numFmt w:val="bullet"/>
      <w:lvlText w:val=""/>
      <w:lvlJc w:val="left"/>
      <w:pPr>
        <w:ind w:left="5760" w:hanging="360"/>
      </w:pPr>
      <w:rPr>
        <w:rFonts w:ascii="Wingdings" w:hAnsi="Wingdings" w:hint="default"/>
      </w:rPr>
    </w:lvl>
  </w:abstractNum>
  <w:abstractNum w:abstractNumId="62" w15:restartNumberingAfterBreak="0">
    <w:nsid w:val="5E954756"/>
    <w:multiLevelType w:val="hybridMultilevel"/>
    <w:tmpl w:val="8CDEA726"/>
    <w:lvl w:ilvl="0" w:tplc="D89C9AEE">
      <w:start w:val="4"/>
      <w:numFmt w:val="bullet"/>
      <w:lvlText w:val="-"/>
      <w:lvlJc w:val="left"/>
      <w:pPr>
        <w:ind w:left="360" w:hanging="360"/>
      </w:pPr>
      <w:rPr>
        <w:rFonts w:ascii="Arial" w:eastAsia="Arial" w:hAnsi="Aria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3" w15:restartNumberingAfterBreak="0">
    <w:nsid w:val="60124E8D"/>
    <w:multiLevelType w:val="hybridMultilevel"/>
    <w:tmpl w:val="824634F2"/>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4" w15:restartNumberingAfterBreak="0">
    <w:nsid w:val="63C430B8"/>
    <w:multiLevelType w:val="hybridMultilevel"/>
    <w:tmpl w:val="DEF6070E"/>
    <w:lvl w:ilvl="0" w:tplc="23442C40">
      <w:start w:val="1"/>
      <w:numFmt w:val="decimal"/>
      <w:suff w:val="space"/>
      <w:lvlText w:val="%1."/>
      <w:lvlJc w:val="left"/>
      <w:pPr>
        <w:ind w:left="720" w:hanging="360"/>
      </w:pPr>
      <w:rPr>
        <w:rFonts w:hint="default"/>
      </w:rPr>
    </w:lvl>
    <w:lvl w:ilvl="1" w:tplc="9FC26E9E">
      <w:start w:val="1"/>
      <w:numFmt w:val="lowerLetter"/>
      <w:lvlText w:val="%2."/>
      <w:lvlJc w:val="left"/>
      <w:pPr>
        <w:ind w:left="1440" w:hanging="360"/>
      </w:pPr>
    </w:lvl>
    <w:lvl w:ilvl="2" w:tplc="0DAA988E">
      <w:start w:val="1"/>
      <w:numFmt w:val="lowerRoman"/>
      <w:lvlText w:val="%3."/>
      <w:lvlJc w:val="right"/>
      <w:pPr>
        <w:ind w:left="2160" w:hanging="180"/>
      </w:pPr>
    </w:lvl>
    <w:lvl w:ilvl="3" w:tplc="F486581A">
      <w:start w:val="1"/>
      <w:numFmt w:val="decimal"/>
      <w:lvlText w:val="%4."/>
      <w:lvlJc w:val="left"/>
      <w:pPr>
        <w:ind w:left="2880" w:hanging="360"/>
      </w:pPr>
    </w:lvl>
    <w:lvl w:ilvl="4" w:tplc="3EC2FE68">
      <w:start w:val="1"/>
      <w:numFmt w:val="lowerLetter"/>
      <w:lvlText w:val="%5."/>
      <w:lvlJc w:val="left"/>
      <w:pPr>
        <w:ind w:left="3600" w:hanging="360"/>
      </w:pPr>
    </w:lvl>
    <w:lvl w:ilvl="5" w:tplc="62F4A38A">
      <w:start w:val="1"/>
      <w:numFmt w:val="lowerRoman"/>
      <w:lvlText w:val="%6."/>
      <w:lvlJc w:val="right"/>
      <w:pPr>
        <w:ind w:left="4320" w:hanging="180"/>
      </w:pPr>
    </w:lvl>
    <w:lvl w:ilvl="6" w:tplc="77D6AAB6">
      <w:start w:val="1"/>
      <w:numFmt w:val="decimal"/>
      <w:lvlText w:val="%7."/>
      <w:lvlJc w:val="left"/>
      <w:pPr>
        <w:ind w:left="5040" w:hanging="360"/>
      </w:pPr>
    </w:lvl>
    <w:lvl w:ilvl="7" w:tplc="A732D21E">
      <w:start w:val="1"/>
      <w:numFmt w:val="lowerLetter"/>
      <w:lvlText w:val="%8."/>
      <w:lvlJc w:val="left"/>
      <w:pPr>
        <w:ind w:left="5760" w:hanging="360"/>
      </w:pPr>
    </w:lvl>
    <w:lvl w:ilvl="8" w:tplc="6EA07286">
      <w:start w:val="1"/>
      <w:numFmt w:val="lowerRoman"/>
      <w:lvlText w:val="%9."/>
      <w:lvlJc w:val="right"/>
      <w:pPr>
        <w:ind w:left="6480" w:hanging="180"/>
      </w:pPr>
    </w:lvl>
  </w:abstractNum>
  <w:abstractNum w:abstractNumId="65" w15:restartNumberingAfterBreak="0">
    <w:nsid w:val="63F33FC1"/>
    <w:multiLevelType w:val="hybridMultilevel"/>
    <w:tmpl w:val="1CC62732"/>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6" w15:restartNumberingAfterBreak="0">
    <w:nsid w:val="6649587F"/>
    <w:multiLevelType w:val="hybridMultilevel"/>
    <w:tmpl w:val="89E0F044"/>
    <w:lvl w:ilvl="0" w:tplc="F6B29B44">
      <w:start w:val="4"/>
      <w:numFmt w:val="bullet"/>
      <w:lvlText w:val="-"/>
      <w:lvlJc w:val="left"/>
      <w:pPr>
        <w:ind w:left="720" w:hanging="360"/>
      </w:pPr>
      <w:rPr>
        <w:rFonts w:ascii="Arial" w:eastAsia="Arial"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7" w15:restartNumberingAfterBreak="0">
    <w:nsid w:val="66935E7B"/>
    <w:multiLevelType w:val="hybridMultilevel"/>
    <w:tmpl w:val="E244E20C"/>
    <w:lvl w:ilvl="0" w:tplc="F6B29B44">
      <w:start w:val="4"/>
      <w:numFmt w:val="bullet"/>
      <w:lvlText w:val="-"/>
      <w:lvlJc w:val="left"/>
      <w:pPr>
        <w:ind w:left="720" w:hanging="360"/>
      </w:pPr>
      <w:rPr>
        <w:rFonts w:ascii="Arial" w:eastAsia="Arial"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8" w15:restartNumberingAfterBreak="0">
    <w:nsid w:val="68705463"/>
    <w:multiLevelType w:val="hybridMultilevel"/>
    <w:tmpl w:val="278C83FC"/>
    <w:lvl w:ilvl="0" w:tplc="F6B29B44">
      <w:start w:val="4"/>
      <w:numFmt w:val="bullet"/>
      <w:lvlText w:val="-"/>
      <w:lvlJc w:val="left"/>
      <w:pPr>
        <w:ind w:left="720" w:hanging="360"/>
      </w:pPr>
      <w:rPr>
        <w:rFonts w:ascii="Arial" w:eastAsia="Arial"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9" w15:restartNumberingAfterBreak="0">
    <w:nsid w:val="69D016A7"/>
    <w:multiLevelType w:val="hybridMultilevel"/>
    <w:tmpl w:val="67C4352E"/>
    <w:lvl w:ilvl="0" w:tplc="2834A99A">
      <w:start w:val="4"/>
      <w:numFmt w:val="bullet"/>
      <w:lvlText w:val="-"/>
      <w:lvlJc w:val="left"/>
      <w:pPr>
        <w:ind w:left="360" w:hanging="360"/>
      </w:pPr>
      <w:rPr>
        <w:rFonts w:ascii="Arial" w:eastAsia="Arial" w:hAnsi="Arial" w:hint="default"/>
      </w:rPr>
    </w:lvl>
    <w:lvl w:ilvl="1" w:tplc="484AA956">
      <w:start w:val="4"/>
      <w:numFmt w:val="bullet"/>
      <w:lvlText w:val="-"/>
      <w:lvlJc w:val="left"/>
      <w:pPr>
        <w:ind w:left="1080" w:hanging="360"/>
      </w:pPr>
      <w:rPr>
        <w:rFonts w:ascii="Arial" w:eastAsia="Arial" w:hAnsi="Arial" w:hint="default"/>
      </w:rPr>
    </w:lvl>
    <w:lvl w:ilvl="2" w:tplc="2834A99A">
      <w:start w:val="4"/>
      <w:numFmt w:val="bullet"/>
      <w:lvlText w:val="-"/>
      <w:lvlJc w:val="left"/>
      <w:pPr>
        <w:ind w:left="2340" w:hanging="720"/>
      </w:pPr>
      <w:rPr>
        <w:rFonts w:ascii="Arial" w:eastAsia="Arial" w:hAnsi="Arial" w:hint="default"/>
      </w:r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0" w15:restartNumberingAfterBreak="0">
    <w:nsid w:val="69FB19A5"/>
    <w:multiLevelType w:val="hybridMultilevel"/>
    <w:tmpl w:val="F15AC106"/>
    <w:lvl w:ilvl="0" w:tplc="2834A99A">
      <w:start w:val="4"/>
      <w:numFmt w:val="bullet"/>
      <w:lvlText w:val="-"/>
      <w:lvlJc w:val="left"/>
      <w:pPr>
        <w:ind w:left="360" w:hanging="360"/>
      </w:pPr>
      <w:rPr>
        <w:rFonts w:ascii="Arial" w:eastAsia="Arial" w:hAnsi="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1" w15:restartNumberingAfterBreak="0">
    <w:nsid w:val="6A3A2D8E"/>
    <w:multiLevelType w:val="hybridMultilevel"/>
    <w:tmpl w:val="75D6F2C2"/>
    <w:lvl w:ilvl="0" w:tplc="B2EA6C66">
      <w:start w:val="1"/>
      <w:numFmt w:val="decimal"/>
      <w:suff w:val="space"/>
      <w:lvlText w:val="%1."/>
      <w:lvlJc w:val="left"/>
      <w:pPr>
        <w:ind w:left="720" w:hanging="360"/>
      </w:pPr>
      <w:rPr>
        <w:rFonts w:hint="default"/>
      </w:rPr>
    </w:lvl>
    <w:lvl w:ilvl="1" w:tplc="6242E536">
      <w:start w:val="1"/>
      <w:numFmt w:val="lowerLetter"/>
      <w:lvlText w:val="%2."/>
      <w:lvlJc w:val="left"/>
      <w:pPr>
        <w:ind w:left="1440" w:hanging="360"/>
      </w:pPr>
    </w:lvl>
    <w:lvl w:ilvl="2" w:tplc="F24028D6">
      <w:start w:val="1"/>
      <w:numFmt w:val="lowerRoman"/>
      <w:lvlText w:val="%3."/>
      <w:lvlJc w:val="right"/>
      <w:pPr>
        <w:ind w:left="2160" w:hanging="180"/>
      </w:pPr>
    </w:lvl>
    <w:lvl w:ilvl="3" w:tplc="16225DA2">
      <w:start w:val="1"/>
      <w:numFmt w:val="decimal"/>
      <w:lvlText w:val="%4."/>
      <w:lvlJc w:val="left"/>
      <w:pPr>
        <w:ind w:left="2880" w:hanging="360"/>
      </w:pPr>
    </w:lvl>
    <w:lvl w:ilvl="4" w:tplc="8E909190">
      <w:start w:val="1"/>
      <w:numFmt w:val="lowerLetter"/>
      <w:lvlText w:val="%5."/>
      <w:lvlJc w:val="left"/>
      <w:pPr>
        <w:ind w:left="3600" w:hanging="360"/>
      </w:pPr>
    </w:lvl>
    <w:lvl w:ilvl="5" w:tplc="DF7E60AE">
      <w:start w:val="1"/>
      <w:numFmt w:val="lowerRoman"/>
      <w:lvlText w:val="%6."/>
      <w:lvlJc w:val="right"/>
      <w:pPr>
        <w:ind w:left="4320" w:hanging="180"/>
      </w:pPr>
    </w:lvl>
    <w:lvl w:ilvl="6" w:tplc="8F90172E">
      <w:start w:val="1"/>
      <w:numFmt w:val="decimal"/>
      <w:lvlText w:val="%7."/>
      <w:lvlJc w:val="left"/>
      <w:pPr>
        <w:ind w:left="5040" w:hanging="360"/>
      </w:pPr>
    </w:lvl>
    <w:lvl w:ilvl="7" w:tplc="8A484F9C">
      <w:start w:val="1"/>
      <w:numFmt w:val="lowerLetter"/>
      <w:lvlText w:val="%8."/>
      <w:lvlJc w:val="left"/>
      <w:pPr>
        <w:ind w:left="5760" w:hanging="360"/>
      </w:pPr>
    </w:lvl>
    <w:lvl w:ilvl="8" w:tplc="82266092">
      <w:start w:val="1"/>
      <w:numFmt w:val="lowerRoman"/>
      <w:lvlText w:val="%9."/>
      <w:lvlJc w:val="right"/>
      <w:pPr>
        <w:ind w:left="6480" w:hanging="180"/>
      </w:pPr>
    </w:lvl>
  </w:abstractNum>
  <w:abstractNum w:abstractNumId="72" w15:restartNumberingAfterBreak="0">
    <w:nsid w:val="6B27728D"/>
    <w:multiLevelType w:val="hybridMultilevel"/>
    <w:tmpl w:val="A1EED0EC"/>
    <w:lvl w:ilvl="0" w:tplc="2834A99A">
      <w:start w:val="4"/>
      <w:numFmt w:val="bullet"/>
      <w:lvlText w:val="-"/>
      <w:lvlJc w:val="left"/>
      <w:pPr>
        <w:ind w:left="360" w:hanging="360"/>
      </w:pPr>
      <w:rPr>
        <w:rFonts w:ascii="Arial" w:eastAsia="Arial" w:hAnsi="Arial" w:hint="default"/>
      </w:rPr>
    </w:lvl>
    <w:lvl w:ilvl="1" w:tplc="484AA956">
      <w:start w:val="4"/>
      <w:numFmt w:val="bullet"/>
      <w:lvlText w:val="-"/>
      <w:lvlJc w:val="left"/>
      <w:pPr>
        <w:ind w:left="1080" w:hanging="360"/>
      </w:pPr>
      <w:rPr>
        <w:rFonts w:ascii="Arial" w:eastAsia="Arial" w:hAnsi="Arial" w:hint="default"/>
      </w:rPr>
    </w:lvl>
    <w:lvl w:ilvl="2" w:tplc="2834A99A">
      <w:start w:val="4"/>
      <w:numFmt w:val="bullet"/>
      <w:lvlText w:val="-"/>
      <w:lvlJc w:val="left"/>
      <w:pPr>
        <w:ind w:left="2340" w:hanging="720"/>
      </w:pPr>
      <w:rPr>
        <w:rFonts w:ascii="Arial" w:eastAsia="Arial" w:hAnsi="Arial" w:hint="default"/>
      </w:r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3" w15:restartNumberingAfterBreak="0">
    <w:nsid w:val="6CFE95AA"/>
    <w:multiLevelType w:val="hybridMultilevel"/>
    <w:tmpl w:val="5A8642AC"/>
    <w:lvl w:ilvl="0" w:tplc="40C2A0C2">
      <w:start w:val="1"/>
      <w:numFmt w:val="decimal"/>
      <w:lvlText w:val="%1."/>
      <w:lvlJc w:val="left"/>
      <w:pPr>
        <w:ind w:left="720" w:hanging="360"/>
      </w:pPr>
    </w:lvl>
    <w:lvl w:ilvl="1" w:tplc="9FC26E9E">
      <w:start w:val="1"/>
      <w:numFmt w:val="lowerLetter"/>
      <w:lvlText w:val="%2."/>
      <w:lvlJc w:val="left"/>
      <w:pPr>
        <w:ind w:left="1440" w:hanging="360"/>
      </w:pPr>
    </w:lvl>
    <w:lvl w:ilvl="2" w:tplc="0DAA988E">
      <w:start w:val="1"/>
      <w:numFmt w:val="lowerRoman"/>
      <w:lvlText w:val="%3."/>
      <w:lvlJc w:val="right"/>
      <w:pPr>
        <w:ind w:left="2160" w:hanging="180"/>
      </w:pPr>
    </w:lvl>
    <w:lvl w:ilvl="3" w:tplc="F486581A">
      <w:start w:val="1"/>
      <w:numFmt w:val="decimal"/>
      <w:lvlText w:val="%4."/>
      <w:lvlJc w:val="left"/>
      <w:pPr>
        <w:ind w:left="2880" w:hanging="360"/>
      </w:pPr>
    </w:lvl>
    <w:lvl w:ilvl="4" w:tplc="3EC2FE68">
      <w:start w:val="1"/>
      <w:numFmt w:val="lowerLetter"/>
      <w:lvlText w:val="%5."/>
      <w:lvlJc w:val="left"/>
      <w:pPr>
        <w:ind w:left="3600" w:hanging="360"/>
      </w:pPr>
    </w:lvl>
    <w:lvl w:ilvl="5" w:tplc="62F4A38A">
      <w:start w:val="1"/>
      <w:numFmt w:val="lowerRoman"/>
      <w:lvlText w:val="%6."/>
      <w:lvlJc w:val="right"/>
      <w:pPr>
        <w:ind w:left="4320" w:hanging="180"/>
      </w:pPr>
    </w:lvl>
    <w:lvl w:ilvl="6" w:tplc="77D6AAB6">
      <w:start w:val="1"/>
      <w:numFmt w:val="decimal"/>
      <w:lvlText w:val="%7."/>
      <w:lvlJc w:val="left"/>
      <w:pPr>
        <w:ind w:left="5040" w:hanging="360"/>
      </w:pPr>
    </w:lvl>
    <w:lvl w:ilvl="7" w:tplc="A732D21E">
      <w:start w:val="1"/>
      <w:numFmt w:val="lowerLetter"/>
      <w:lvlText w:val="%8."/>
      <w:lvlJc w:val="left"/>
      <w:pPr>
        <w:ind w:left="5760" w:hanging="360"/>
      </w:pPr>
    </w:lvl>
    <w:lvl w:ilvl="8" w:tplc="6EA07286">
      <w:start w:val="1"/>
      <w:numFmt w:val="lowerRoman"/>
      <w:lvlText w:val="%9."/>
      <w:lvlJc w:val="right"/>
      <w:pPr>
        <w:ind w:left="6480" w:hanging="180"/>
      </w:pPr>
    </w:lvl>
  </w:abstractNum>
  <w:abstractNum w:abstractNumId="74" w15:restartNumberingAfterBreak="0">
    <w:nsid w:val="6F6F41E2"/>
    <w:multiLevelType w:val="hybridMultilevel"/>
    <w:tmpl w:val="58DA070C"/>
    <w:lvl w:ilvl="0" w:tplc="F6B29B44">
      <w:start w:val="4"/>
      <w:numFmt w:val="bullet"/>
      <w:lvlText w:val="-"/>
      <w:lvlJc w:val="left"/>
      <w:pPr>
        <w:ind w:left="720" w:hanging="360"/>
      </w:pPr>
      <w:rPr>
        <w:rFonts w:ascii="Arial" w:eastAsia="Arial" w:hAnsi="Arial" w:cs="Arial" w:hint="default"/>
      </w:rPr>
    </w:lvl>
    <w:lvl w:ilvl="1" w:tplc="20000019">
      <w:start w:val="1"/>
      <w:numFmt w:val="lowerLetter"/>
      <w:lvlText w:val="%2."/>
      <w:lvlJc w:val="left"/>
      <w:pPr>
        <w:ind w:left="1440" w:hanging="360"/>
      </w:pPr>
    </w:lvl>
    <w:lvl w:ilvl="2" w:tplc="CBB42DAC">
      <w:numFmt w:val="bullet"/>
      <w:lvlText w:val="•"/>
      <w:lvlJc w:val="left"/>
      <w:pPr>
        <w:ind w:left="2700" w:hanging="720"/>
      </w:pPr>
      <w:rPr>
        <w:rFonts w:ascii="Arial" w:eastAsia="Arial" w:hAnsi="Arial" w:cs="Arial"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5" w15:restartNumberingAfterBreak="0">
    <w:nsid w:val="755D4E65"/>
    <w:multiLevelType w:val="hybridMultilevel"/>
    <w:tmpl w:val="858E2F90"/>
    <w:lvl w:ilvl="0" w:tplc="2834A99A">
      <w:start w:val="4"/>
      <w:numFmt w:val="bullet"/>
      <w:lvlText w:val="-"/>
      <w:lvlJc w:val="left"/>
      <w:pPr>
        <w:ind w:left="360" w:hanging="360"/>
      </w:pPr>
      <w:rPr>
        <w:rFonts w:ascii="Arial" w:eastAsia="Arial" w:hAnsi="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6" w15:restartNumberingAfterBreak="0">
    <w:nsid w:val="7588BD31"/>
    <w:multiLevelType w:val="hybridMultilevel"/>
    <w:tmpl w:val="96942E66"/>
    <w:lvl w:ilvl="0" w:tplc="69380998">
      <w:start w:val="1"/>
      <w:numFmt w:val="bullet"/>
      <w:lvlText w:val=""/>
      <w:lvlJc w:val="left"/>
      <w:pPr>
        <w:ind w:left="720" w:hanging="360"/>
      </w:pPr>
      <w:rPr>
        <w:rFonts w:ascii="Symbol" w:hAnsi="Symbol" w:hint="default"/>
      </w:rPr>
    </w:lvl>
    <w:lvl w:ilvl="1" w:tplc="61EE4BFE">
      <w:start w:val="1"/>
      <w:numFmt w:val="bullet"/>
      <w:lvlText w:val="o"/>
      <w:lvlJc w:val="left"/>
      <w:pPr>
        <w:ind w:left="1440" w:hanging="360"/>
      </w:pPr>
      <w:rPr>
        <w:rFonts w:ascii="Courier New" w:hAnsi="Courier New" w:hint="default"/>
      </w:rPr>
    </w:lvl>
    <w:lvl w:ilvl="2" w:tplc="A73AE954">
      <w:start w:val="1"/>
      <w:numFmt w:val="bullet"/>
      <w:lvlText w:val=""/>
      <w:lvlJc w:val="left"/>
      <w:pPr>
        <w:ind w:left="2160" w:hanging="360"/>
      </w:pPr>
      <w:rPr>
        <w:rFonts w:ascii="Wingdings" w:hAnsi="Wingdings" w:hint="default"/>
      </w:rPr>
    </w:lvl>
    <w:lvl w:ilvl="3" w:tplc="B7C48000">
      <w:start w:val="1"/>
      <w:numFmt w:val="bullet"/>
      <w:lvlText w:val=""/>
      <w:lvlJc w:val="left"/>
      <w:pPr>
        <w:ind w:left="2880" w:hanging="360"/>
      </w:pPr>
      <w:rPr>
        <w:rFonts w:ascii="Symbol" w:hAnsi="Symbol" w:hint="default"/>
      </w:rPr>
    </w:lvl>
    <w:lvl w:ilvl="4" w:tplc="0D721ED4">
      <w:start w:val="1"/>
      <w:numFmt w:val="bullet"/>
      <w:lvlText w:val="o"/>
      <w:lvlJc w:val="left"/>
      <w:pPr>
        <w:ind w:left="3600" w:hanging="360"/>
      </w:pPr>
      <w:rPr>
        <w:rFonts w:ascii="Courier New" w:hAnsi="Courier New" w:hint="default"/>
      </w:rPr>
    </w:lvl>
    <w:lvl w:ilvl="5" w:tplc="F5B2304E">
      <w:start w:val="1"/>
      <w:numFmt w:val="bullet"/>
      <w:lvlText w:val=""/>
      <w:lvlJc w:val="left"/>
      <w:pPr>
        <w:ind w:left="4320" w:hanging="360"/>
      </w:pPr>
      <w:rPr>
        <w:rFonts w:ascii="Wingdings" w:hAnsi="Wingdings" w:hint="default"/>
      </w:rPr>
    </w:lvl>
    <w:lvl w:ilvl="6" w:tplc="692EA88E">
      <w:start w:val="1"/>
      <w:numFmt w:val="bullet"/>
      <w:lvlText w:val=""/>
      <w:lvlJc w:val="left"/>
      <w:pPr>
        <w:ind w:left="5040" w:hanging="360"/>
      </w:pPr>
      <w:rPr>
        <w:rFonts w:ascii="Symbol" w:hAnsi="Symbol" w:hint="default"/>
      </w:rPr>
    </w:lvl>
    <w:lvl w:ilvl="7" w:tplc="C66A8250">
      <w:start w:val="1"/>
      <w:numFmt w:val="bullet"/>
      <w:lvlText w:val="o"/>
      <w:lvlJc w:val="left"/>
      <w:pPr>
        <w:ind w:left="5760" w:hanging="360"/>
      </w:pPr>
      <w:rPr>
        <w:rFonts w:ascii="Courier New" w:hAnsi="Courier New" w:hint="default"/>
      </w:rPr>
    </w:lvl>
    <w:lvl w:ilvl="8" w:tplc="B6B840F4">
      <w:start w:val="1"/>
      <w:numFmt w:val="bullet"/>
      <w:lvlText w:val=""/>
      <w:lvlJc w:val="left"/>
      <w:pPr>
        <w:ind w:left="6480" w:hanging="360"/>
      </w:pPr>
      <w:rPr>
        <w:rFonts w:ascii="Wingdings" w:hAnsi="Wingdings" w:hint="default"/>
      </w:rPr>
    </w:lvl>
  </w:abstractNum>
  <w:abstractNum w:abstractNumId="77" w15:restartNumberingAfterBreak="0">
    <w:nsid w:val="76381018"/>
    <w:multiLevelType w:val="hybridMultilevel"/>
    <w:tmpl w:val="B178E84C"/>
    <w:lvl w:ilvl="0" w:tplc="2000000F">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CBB42DAC">
      <w:numFmt w:val="bullet"/>
      <w:lvlText w:val="•"/>
      <w:lvlJc w:val="left"/>
      <w:pPr>
        <w:ind w:left="2340" w:hanging="720"/>
      </w:pPr>
      <w:rPr>
        <w:rFonts w:ascii="Arial" w:eastAsia="Arial" w:hAnsi="Arial" w:cs="Arial" w:hint="default"/>
      </w:r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8" w15:restartNumberingAfterBreak="0">
    <w:nsid w:val="76DF1DED"/>
    <w:multiLevelType w:val="hybridMultilevel"/>
    <w:tmpl w:val="73E6CC62"/>
    <w:lvl w:ilvl="0" w:tplc="2834A99A">
      <w:start w:val="4"/>
      <w:numFmt w:val="bullet"/>
      <w:lvlText w:val="-"/>
      <w:lvlJc w:val="left"/>
      <w:pPr>
        <w:ind w:left="360" w:hanging="360"/>
      </w:pPr>
      <w:rPr>
        <w:rFonts w:ascii="Arial" w:eastAsia="Arial" w:hAnsi="Aria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9" w15:restartNumberingAfterBreak="0">
    <w:nsid w:val="78FB764B"/>
    <w:multiLevelType w:val="hybridMultilevel"/>
    <w:tmpl w:val="FE06DC9A"/>
    <w:lvl w:ilvl="0" w:tplc="484AA956">
      <w:start w:val="4"/>
      <w:numFmt w:val="bullet"/>
      <w:suff w:val="space"/>
      <w:lvlText w:val="-"/>
      <w:lvlJc w:val="left"/>
      <w:pPr>
        <w:ind w:left="855" w:hanging="360"/>
      </w:pPr>
      <w:rPr>
        <w:rFonts w:ascii="Arial" w:eastAsia="Arial" w:hAnsi="Arial" w:hint="default"/>
      </w:rPr>
    </w:lvl>
    <w:lvl w:ilvl="1" w:tplc="F6B29B44">
      <w:start w:val="4"/>
      <w:numFmt w:val="bullet"/>
      <w:lvlText w:val="-"/>
      <w:lvlJc w:val="left"/>
      <w:pPr>
        <w:ind w:left="1575" w:hanging="360"/>
      </w:pPr>
      <w:rPr>
        <w:rFonts w:ascii="Arial" w:eastAsia="Arial" w:hAnsi="Arial" w:cs="Arial" w:hint="default"/>
      </w:rPr>
    </w:lvl>
    <w:lvl w:ilvl="2" w:tplc="20000005" w:tentative="1">
      <w:start w:val="1"/>
      <w:numFmt w:val="bullet"/>
      <w:lvlText w:val=""/>
      <w:lvlJc w:val="left"/>
      <w:pPr>
        <w:ind w:left="2295" w:hanging="360"/>
      </w:pPr>
      <w:rPr>
        <w:rFonts w:ascii="Wingdings" w:hAnsi="Wingdings" w:hint="default"/>
      </w:rPr>
    </w:lvl>
    <w:lvl w:ilvl="3" w:tplc="20000001" w:tentative="1">
      <w:start w:val="1"/>
      <w:numFmt w:val="bullet"/>
      <w:lvlText w:val=""/>
      <w:lvlJc w:val="left"/>
      <w:pPr>
        <w:ind w:left="3015" w:hanging="360"/>
      </w:pPr>
      <w:rPr>
        <w:rFonts w:ascii="Symbol" w:hAnsi="Symbol" w:hint="default"/>
      </w:rPr>
    </w:lvl>
    <w:lvl w:ilvl="4" w:tplc="20000003" w:tentative="1">
      <w:start w:val="1"/>
      <w:numFmt w:val="bullet"/>
      <w:lvlText w:val="o"/>
      <w:lvlJc w:val="left"/>
      <w:pPr>
        <w:ind w:left="3735" w:hanging="360"/>
      </w:pPr>
      <w:rPr>
        <w:rFonts w:ascii="Courier New" w:hAnsi="Courier New" w:cs="Courier New" w:hint="default"/>
      </w:rPr>
    </w:lvl>
    <w:lvl w:ilvl="5" w:tplc="20000005" w:tentative="1">
      <w:start w:val="1"/>
      <w:numFmt w:val="bullet"/>
      <w:lvlText w:val=""/>
      <w:lvlJc w:val="left"/>
      <w:pPr>
        <w:ind w:left="4455" w:hanging="360"/>
      </w:pPr>
      <w:rPr>
        <w:rFonts w:ascii="Wingdings" w:hAnsi="Wingdings" w:hint="default"/>
      </w:rPr>
    </w:lvl>
    <w:lvl w:ilvl="6" w:tplc="20000001" w:tentative="1">
      <w:start w:val="1"/>
      <w:numFmt w:val="bullet"/>
      <w:lvlText w:val=""/>
      <w:lvlJc w:val="left"/>
      <w:pPr>
        <w:ind w:left="5175" w:hanging="360"/>
      </w:pPr>
      <w:rPr>
        <w:rFonts w:ascii="Symbol" w:hAnsi="Symbol" w:hint="default"/>
      </w:rPr>
    </w:lvl>
    <w:lvl w:ilvl="7" w:tplc="20000003" w:tentative="1">
      <w:start w:val="1"/>
      <w:numFmt w:val="bullet"/>
      <w:lvlText w:val="o"/>
      <w:lvlJc w:val="left"/>
      <w:pPr>
        <w:ind w:left="5895" w:hanging="360"/>
      </w:pPr>
      <w:rPr>
        <w:rFonts w:ascii="Courier New" w:hAnsi="Courier New" w:cs="Courier New" w:hint="default"/>
      </w:rPr>
    </w:lvl>
    <w:lvl w:ilvl="8" w:tplc="20000005" w:tentative="1">
      <w:start w:val="1"/>
      <w:numFmt w:val="bullet"/>
      <w:lvlText w:val=""/>
      <w:lvlJc w:val="left"/>
      <w:pPr>
        <w:ind w:left="6615" w:hanging="360"/>
      </w:pPr>
      <w:rPr>
        <w:rFonts w:ascii="Wingdings" w:hAnsi="Wingdings" w:hint="default"/>
      </w:rPr>
    </w:lvl>
  </w:abstractNum>
  <w:abstractNum w:abstractNumId="80" w15:restartNumberingAfterBreak="0">
    <w:nsid w:val="7C731B13"/>
    <w:multiLevelType w:val="hybridMultilevel"/>
    <w:tmpl w:val="CABC1786"/>
    <w:lvl w:ilvl="0" w:tplc="F6B29B44">
      <w:start w:val="4"/>
      <w:numFmt w:val="bullet"/>
      <w:lvlText w:val="-"/>
      <w:lvlJc w:val="left"/>
      <w:pPr>
        <w:ind w:left="720" w:hanging="360"/>
      </w:pPr>
      <w:rPr>
        <w:rFonts w:ascii="Arial" w:eastAsia="Arial"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1" w15:restartNumberingAfterBreak="0">
    <w:nsid w:val="7F0D5BFF"/>
    <w:multiLevelType w:val="hybridMultilevel"/>
    <w:tmpl w:val="398E6DDE"/>
    <w:lvl w:ilvl="0" w:tplc="484AA956">
      <w:start w:val="4"/>
      <w:numFmt w:val="bullet"/>
      <w:lvlText w:val="-"/>
      <w:lvlJc w:val="left"/>
      <w:pPr>
        <w:ind w:left="720" w:hanging="360"/>
      </w:pPr>
      <w:rPr>
        <w:rFonts w:ascii="Arial" w:eastAsia="Arial" w:hAnsi="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2" w15:restartNumberingAfterBreak="0">
    <w:nsid w:val="7F2465C9"/>
    <w:multiLevelType w:val="hybridMultilevel"/>
    <w:tmpl w:val="52C23CDA"/>
    <w:lvl w:ilvl="0" w:tplc="F6B29B44">
      <w:start w:val="4"/>
      <w:numFmt w:val="bullet"/>
      <w:lvlText w:val="-"/>
      <w:lvlJc w:val="left"/>
      <w:pPr>
        <w:ind w:left="720" w:hanging="360"/>
      </w:pPr>
      <w:rPr>
        <w:rFonts w:ascii="Arial" w:eastAsia="Arial"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3" w15:restartNumberingAfterBreak="0">
    <w:nsid w:val="7FFC48A0"/>
    <w:multiLevelType w:val="hybridMultilevel"/>
    <w:tmpl w:val="E13074C4"/>
    <w:lvl w:ilvl="0" w:tplc="2000000F">
      <w:start w:val="1"/>
      <w:numFmt w:val="decimal"/>
      <w:lvlText w:val="%1."/>
      <w:lvlJc w:val="left"/>
      <w:pPr>
        <w:ind w:left="360" w:hanging="360"/>
      </w:pPr>
    </w:lvl>
    <w:lvl w:ilvl="1" w:tplc="F6B29B44">
      <w:start w:val="4"/>
      <w:numFmt w:val="bullet"/>
      <w:lvlText w:val="-"/>
      <w:lvlJc w:val="left"/>
      <w:pPr>
        <w:ind w:left="1080" w:hanging="360"/>
      </w:pPr>
      <w:rPr>
        <w:rFonts w:ascii="Arial" w:eastAsia="Arial" w:hAnsi="Arial" w:cs="Arial" w:hint="default"/>
      </w:r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abstractNumId w:val="71"/>
  </w:num>
  <w:num w:numId="2">
    <w:abstractNumId w:val="76"/>
  </w:num>
  <w:num w:numId="3">
    <w:abstractNumId w:val="73"/>
  </w:num>
  <w:num w:numId="4">
    <w:abstractNumId w:val="64"/>
  </w:num>
  <w:num w:numId="5">
    <w:abstractNumId w:val="48"/>
  </w:num>
  <w:num w:numId="6">
    <w:abstractNumId w:val="37"/>
  </w:num>
  <w:num w:numId="7">
    <w:abstractNumId w:val="79"/>
  </w:num>
  <w:num w:numId="8">
    <w:abstractNumId w:val="51"/>
  </w:num>
  <w:num w:numId="9">
    <w:abstractNumId w:val="57"/>
  </w:num>
  <w:num w:numId="10">
    <w:abstractNumId w:val="82"/>
  </w:num>
  <w:num w:numId="11">
    <w:abstractNumId w:val="46"/>
  </w:num>
  <w:num w:numId="12">
    <w:abstractNumId w:val="44"/>
  </w:num>
  <w:num w:numId="13">
    <w:abstractNumId w:val="30"/>
  </w:num>
  <w:num w:numId="14">
    <w:abstractNumId w:val="25"/>
  </w:num>
  <w:num w:numId="15">
    <w:abstractNumId w:val="14"/>
  </w:num>
  <w:num w:numId="16">
    <w:abstractNumId w:val="54"/>
  </w:num>
  <w:num w:numId="17">
    <w:abstractNumId w:val="19"/>
  </w:num>
  <w:num w:numId="18">
    <w:abstractNumId w:val="45"/>
  </w:num>
  <w:num w:numId="19">
    <w:abstractNumId w:val="5"/>
  </w:num>
  <w:num w:numId="20">
    <w:abstractNumId w:val="28"/>
  </w:num>
  <w:num w:numId="21">
    <w:abstractNumId w:val="41"/>
  </w:num>
  <w:num w:numId="22">
    <w:abstractNumId w:val="56"/>
  </w:num>
  <w:num w:numId="23">
    <w:abstractNumId w:val="59"/>
  </w:num>
  <w:num w:numId="24">
    <w:abstractNumId w:val="81"/>
  </w:num>
  <w:num w:numId="25">
    <w:abstractNumId w:val="77"/>
  </w:num>
  <w:num w:numId="26">
    <w:abstractNumId w:val="6"/>
  </w:num>
  <w:num w:numId="27">
    <w:abstractNumId w:val="75"/>
  </w:num>
  <w:num w:numId="28">
    <w:abstractNumId w:val="72"/>
  </w:num>
  <w:num w:numId="29">
    <w:abstractNumId w:val="78"/>
  </w:num>
  <w:num w:numId="30">
    <w:abstractNumId w:val="32"/>
  </w:num>
  <w:num w:numId="31">
    <w:abstractNumId w:val="70"/>
  </w:num>
  <w:num w:numId="32">
    <w:abstractNumId w:val="4"/>
  </w:num>
  <w:num w:numId="33">
    <w:abstractNumId w:val="7"/>
  </w:num>
  <w:num w:numId="34">
    <w:abstractNumId w:val="42"/>
  </w:num>
  <w:num w:numId="35">
    <w:abstractNumId w:val="69"/>
  </w:num>
  <w:num w:numId="36">
    <w:abstractNumId w:val="43"/>
  </w:num>
  <w:num w:numId="37">
    <w:abstractNumId w:val="36"/>
  </w:num>
  <w:num w:numId="38">
    <w:abstractNumId w:val="22"/>
  </w:num>
  <w:num w:numId="39">
    <w:abstractNumId w:val="40"/>
  </w:num>
  <w:num w:numId="40">
    <w:abstractNumId w:val="74"/>
  </w:num>
  <w:num w:numId="41">
    <w:abstractNumId w:val="35"/>
  </w:num>
  <w:num w:numId="42">
    <w:abstractNumId w:val="39"/>
  </w:num>
  <w:num w:numId="43">
    <w:abstractNumId w:val="67"/>
  </w:num>
  <w:num w:numId="44">
    <w:abstractNumId w:val="10"/>
  </w:num>
  <w:num w:numId="45">
    <w:abstractNumId w:val="15"/>
  </w:num>
  <w:num w:numId="46">
    <w:abstractNumId w:val="38"/>
  </w:num>
  <w:num w:numId="47">
    <w:abstractNumId w:val="24"/>
  </w:num>
  <w:num w:numId="48">
    <w:abstractNumId w:val="58"/>
  </w:num>
  <w:num w:numId="49">
    <w:abstractNumId w:val="8"/>
  </w:num>
  <w:num w:numId="50">
    <w:abstractNumId w:val="53"/>
  </w:num>
  <w:num w:numId="51">
    <w:abstractNumId w:val="18"/>
  </w:num>
  <w:num w:numId="52">
    <w:abstractNumId w:val="50"/>
  </w:num>
  <w:num w:numId="53">
    <w:abstractNumId w:val="11"/>
  </w:num>
  <w:num w:numId="54">
    <w:abstractNumId w:val="29"/>
  </w:num>
  <w:num w:numId="55">
    <w:abstractNumId w:val="47"/>
  </w:num>
  <w:num w:numId="56">
    <w:abstractNumId w:val="63"/>
  </w:num>
  <w:num w:numId="57">
    <w:abstractNumId w:val="65"/>
  </w:num>
  <w:num w:numId="58">
    <w:abstractNumId w:val="2"/>
  </w:num>
  <w:num w:numId="59">
    <w:abstractNumId w:val="34"/>
  </w:num>
  <w:num w:numId="60">
    <w:abstractNumId w:val="12"/>
  </w:num>
  <w:num w:numId="61">
    <w:abstractNumId w:val="80"/>
  </w:num>
  <w:num w:numId="62">
    <w:abstractNumId w:val="68"/>
  </w:num>
  <w:num w:numId="63">
    <w:abstractNumId w:val="9"/>
  </w:num>
  <w:num w:numId="64">
    <w:abstractNumId w:val="13"/>
  </w:num>
  <w:num w:numId="65">
    <w:abstractNumId w:val="60"/>
  </w:num>
  <w:num w:numId="66">
    <w:abstractNumId w:val="55"/>
  </w:num>
  <w:num w:numId="67">
    <w:abstractNumId w:val="16"/>
  </w:num>
  <w:num w:numId="68">
    <w:abstractNumId w:val="23"/>
  </w:num>
  <w:num w:numId="69">
    <w:abstractNumId w:val="20"/>
  </w:num>
  <w:num w:numId="70">
    <w:abstractNumId w:val="33"/>
  </w:num>
  <w:num w:numId="71">
    <w:abstractNumId w:val="3"/>
  </w:num>
  <w:num w:numId="72">
    <w:abstractNumId w:val="66"/>
  </w:num>
  <w:num w:numId="73">
    <w:abstractNumId w:val="83"/>
  </w:num>
  <w:num w:numId="74">
    <w:abstractNumId w:val="17"/>
  </w:num>
  <w:num w:numId="75">
    <w:abstractNumId w:val="21"/>
  </w:num>
  <w:num w:numId="76">
    <w:abstractNumId w:val="61"/>
  </w:num>
  <w:num w:numId="77">
    <w:abstractNumId w:val="0"/>
  </w:num>
  <w:num w:numId="78">
    <w:abstractNumId w:val="52"/>
  </w:num>
  <w:num w:numId="79">
    <w:abstractNumId w:val="49"/>
  </w:num>
  <w:num w:numId="80">
    <w:abstractNumId w:val="27"/>
  </w:num>
  <w:num w:numId="81">
    <w:abstractNumId w:val="31"/>
  </w:num>
  <w:num w:numId="82">
    <w:abstractNumId w:val="26"/>
  </w:num>
  <w:num w:numId="83">
    <w:abstractNumId w:val="1"/>
  </w:num>
  <w:num w:numId="84">
    <w:abstractNumId w:val="62"/>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MzEzNzc1N7Q0tTRX0lEKTi0uzszPAykwsqwFABzQifItAAAA"/>
  </w:docVars>
  <w:rsids>
    <w:rsidRoot w:val="00375A44"/>
    <w:rsid w:val="00000945"/>
    <w:rsid w:val="00002F2A"/>
    <w:rsid w:val="00011FF0"/>
    <w:rsid w:val="00012C13"/>
    <w:rsid w:val="00013D41"/>
    <w:rsid w:val="00031143"/>
    <w:rsid w:val="000349F9"/>
    <w:rsid w:val="00034A33"/>
    <w:rsid w:val="0003554A"/>
    <w:rsid w:val="00044CBA"/>
    <w:rsid w:val="0004569D"/>
    <w:rsid w:val="0005022F"/>
    <w:rsid w:val="00051FF8"/>
    <w:rsid w:val="00052CED"/>
    <w:rsid w:val="0005335D"/>
    <w:rsid w:val="00057DE4"/>
    <w:rsid w:val="00061CC6"/>
    <w:rsid w:val="00070687"/>
    <w:rsid w:val="00077479"/>
    <w:rsid w:val="0007788F"/>
    <w:rsid w:val="00084FF0"/>
    <w:rsid w:val="00085901"/>
    <w:rsid w:val="00085C9F"/>
    <w:rsid w:val="00097420"/>
    <w:rsid w:val="000A00D2"/>
    <w:rsid w:val="000A3983"/>
    <w:rsid w:val="000B1044"/>
    <w:rsid w:val="000B2C7A"/>
    <w:rsid w:val="000D1B8F"/>
    <w:rsid w:val="000D1BA9"/>
    <w:rsid w:val="000D1E82"/>
    <w:rsid w:val="000D2DF7"/>
    <w:rsid w:val="000D5340"/>
    <w:rsid w:val="000D65A0"/>
    <w:rsid w:val="000E136D"/>
    <w:rsid w:val="000E1418"/>
    <w:rsid w:val="000E4A53"/>
    <w:rsid w:val="000F44C6"/>
    <w:rsid w:val="0011027D"/>
    <w:rsid w:val="001107C2"/>
    <w:rsid w:val="001125D5"/>
    <w:rsid w:val="00117E2B"/>
    <w:rsid w:val="0012155A"/>
    <w:rsid w:val="0012690E"/>
    <w:rsid w:val="0013423A"/>
    <w:rsid w:val="001365D8"/>
    <w:rsid w:val="00137F28"/>
    <w:rsid w:val="00137FC1"/>
    <w:rsid w:val="0014068D"/>
    <w:rsid w:val="0014391F"/>
    <w:rsid w:val="00150043"/>
    <w:rsid w:val="0015017E"/>
    <w:rsid w:val="00150C1D"/>
    <w:rsid w:val="00152694"/>
    <w:rsid w:val="00161A86"/>
    <w:rsid w:val="00163B7B"/>
    <w:rsid w:val="00164CC4"/>
    <w:rsid w:val="00166C27"/>
    <w:rsid w:val="00175AAF"/>
    <w:rsid w:val="0017734C"/>
    <w:rsid w:val="001801BB"/>
    <w:rsid w:val="00180FED"/>
    <w:rsid w:val="00185EFB"/>
    <w:rsid w:val="00186B71"/>
    <w:rsid w:val="00192EAD"/>
    <w:rsid w:val="00193042"/>
    <w:rsid w:val="00193E27"/>
    <w:rsid w:val="00194BB9"/>
    <w:rsid w:val="0019756B"/>
    <w:rsid w:val="001A37AA"/>
    <w:rsid w:val="001A5572"/>
    <w:rsid w:val="001A714F"/>
    <w:rsid w:val="001B1ED9"/>
    <w:rsid w:val="001B3B48"/>
    <w:rsid w:val="001B490B"/>
    <w:rsid w:val="001C1DBD"/>
    <w:rsid w:val="001C3749"/>
    <w:rsid w:val="001C40F4"/>
    <w:rsid w:val="001C4732"/>
    <w:rsid w:val="001C4D73"/>
    <w:rsid w:val="001C5D65"/>
    <w:rsid w:val="001C6AD0"/>
    <w:rsid w:val="001C6CD3"/>
    <w:rsid w:val="001C6E29"/>
    <w:rsid w:val="001D3B57"/>
    <w:rsid w:val="001D4D51"/>
    <w:rsid w:val="001D65B3"/>
    <w:rsid w:val="001E02A0"/>
    <w:rsid w:val="001F3E41"/>
    <w:rsid w:val="001F4C9C"/>
    <w:rsid w:val="001F4DD1"/>
    <w:rsid w:val="001F60A5"/>
    <w:rsid w:val="001F62D2"/>
    <w:rsid w:val="0020382A"/>
    <w:rsid w:val="00206139"/>
    <w:rsid w:val="00215747"/>
    <w:rsid w:val="00226117"/>
    <w:rsid w:val="0023223F"/>
    <w:rsid w:val="002329A3"/>
    <w:rsid w:val="00233B65"/>
    <w:rsid w:val="0023648F"/>
    <w:rsid w:val="00240EFD"/>
    <w:rsid w:val="002424A8"/>
    <w:rsid w:val="002438DE"/>
    <w:rsid w:val="0024597B"/>
    <w:rsid w:val="002465C2"/>
    <w:rsid w:val="002473DD"/>
    <w:rsid w:val="00247BE9"/>
    <w:rsid w:val="00250533"/>
    <w:rsid w:val="00251C58"/>
    <w:rsid w:val="00252000"/>
    <w:rsid w:val="00261F45"/>
    <w:rsid w:val="00261FDC"/>
    <w:rsid w:val="0026267D"/>
    <w:rsid w:val="00263D79"/>
    <w:rsid w:val="00266C85"/>
    <w:rsid w:val="00267E8E"/>
    <w:rsid w:val="002777A0"/>
    <w:rsid w:val="002839D3"/>
    <w:rsid w:val="00284F5B"/>
    <w:rsid w:val="00285D1B"/>
    <w:rsid w:val="00286879"/>
    <w:rsid w:val="00290F6D"/>
    <w:rsid w:val="00294017"/>
    <w:rsid w:val="002A361A"/>
    <w:rsid w:val="002B23B1"/>
    <w:rsid w:val="002B34AC"/>
    <w:rsid w:val="002B3587"/>
    <w:rsid w:val="002B4F3C"/>
    <w:rsid w:val="002B6D94"/>
    <w:rsid w:val="002C273C"/>
    <w:rsid w:val="002C50D8"/>
    <w:rsid w:val="002D12B7"/>
    <w:rsid w:val="002D6EC9"/>
    <w:rsid w:val="002E0290"/>
    <w:rsid w:val="002E3AED"/>
    <w:rsid w:val="002F165B"/>
    <w:rsid w:val="002F202E"/>
    <w:rsid w:val="002F22E1"/>
    <w:rsid w:val="002F2318"/>
    <w:rsid w:val="002F4F4E"/>
    <w:rsid w:val="00300DFA"/>
    <w:rsid w:val="00301B38"/>
    <w:rsid w:val="0030207E"/>
    <w:rsid w:val="003069A0"/>
    <w:rsid w:val="00312825"/>
    <w:rsid w:val="00316E6D"/>
    <w:rsid w:val="00317114"/>
    <w:rsid w:val="003305DF"/>
    <w:rsid w:val="003337BE"/>
    <w:rsid w:val="003352C5"/>
    <w:rsid w:val="00335A2A"/>
    <w:rsid w:val="00335FB1"/>
    <w:rsid w:val="00336905"/>
    <w:rsid w:val="0034756A"/>
    <w:rsid w:val="00347591"/>
    <w:rsid w:val="003557C0"/>
    <w:rsid w:val="00356176"/>
    <w:rsid w:val="0036124E"/>
    <w:rsid w:val="00365940"/>
    <w:rsid w:val="0037256A"/>
    <w:rsid w:val="00374AE5"/>
    <w:rsid w:val="00375A44"/>
    <w:rsid w:val="00380B05"/>
    <w:rsid w:val="003811E3"/>
    <w:rsid w:val="00387D56"/>
    <w:rsid w:val="003910F9"/>
    <w:rsid w:val="0039269C"/>
    <w:rsid w:val="003942A2"/>
    <w:rsid w:val="003A24F1"/>
    <w:rsid w:val="003A2ED8"/>
    <w:rsid w:val="003A42ED"/>
    <w:rsid w:val="003A4655"/>
    <w:rsid w:val="003A76AC"/>
    <w:rsid w:val="003B5527"/>
    <w:rsid w:val="003B79C9"/>
    <w:rsid w:val="003C2943"/>
    <w:rsid w:val="003D1EEA"/>
    <w:rsid w:val="003D2233"/>
    <w:rsid w:val="003D42E8"/>
    <w:rsid w:val="003E195E"/>
    <w:rsid w:val="003E1FB7"/>
    <w:rsid w:val="003F603A"/>
    <w:rsid w:val="003F63C8"/>
    <w:rsid w:val="003F73DB"/>
    <w:rsid w:val="003F75DA"/>
    <w:rsid w:val="00404276"/>
    <w:rsid w:val="00404EE6"/>
    <w:rsid w:val="00404FA6"/>
    <w:rsid w:val="0042246D"/>
    <w:rsid w:val="004233C2"/>
    <w:rsid w:val="00425856"/>
    <w:rsid w:val="00426303"/>
    <w:rsid w:val="0043279F"/>
    <w:rsid w:val="004378AA"/>
    <w:rsid w:val="0044225B"/>
    <w:rsid w:val="00442962"/>
    <w:rsid w:val="004467C3"/>
    <w:rsid w:val="00451BF9"/>
    <w:rsid w:val="00460611"/>
    <w:rsid w:val="00460E2F"/>
    <w:rsid w:val="00460FBF"/>
    <w:rsid w:val="00462511"/>
    <w:rsid w:val="0046472C"/>
    <w:rsid w:val="00466539"/>
    <w:rsid w:val="00473800"/>
    <w:rsid w:val="00473FEA"/>
    <w:rsid w:val="0048656F"/>
    <w:rsid w:val="00493443"/>
    <w:rsid w:val="004949DA"/>
    <w:rsid w:val="00494B76"/>
    <w:rsid w:val="00497F0B"/>
    <w:rsid w:val="004A0EFF"/>
    <w:rsid w:val="004A6F35"/>
    <w:rsid w:val="004A7556"/>
    <w:rsid w:val="004A7CB6"/>
    <w:rsid w:val="004B0FDE"/>
    <w:rsid w:val="004B27B5"/>
    <w:rsid w:val="004B47AE"/>
    <w:rsid w:val="004C77C5"/>
    <w:rsid w:val="004D0946"/>
    <w:rsid w:val="004D0BD8"/>
    <w:rsid w:val="004D16A5"/>
    <w:rsid w:val="004D511D"/>
    <w:rsid w:val="004E14D0"/>
    <w:rsid w:val="004E1BA4"/>
    <w:rsid w:val="004E33EA"/>
    <w:rsid w:val="004E710D"/>
    <w:rsid w:val="004F3541"/>
    <w:rsid w:val="004F37D3"/>
    <w:rsid w:val="004F3E73"/>
    <w:rsid w:val="00500988"/>
    <w:rsid w:val="005023DA"/>
    <w:rsid w:val="00502871"/>
    <w:rsid w:val="005028B3"/>
    <w:rsid w:val="00505562"/>
    <w:rsid w:val="00515CA6"/>
    <w:rsid w:val="005234D4"/>
    <w:rsid w:val="005239FC"/>
    <w:rsid w:val="005259D4"/>
    <w:rsid w:val="005279F8"/>
    <w:rsid w:val="00532128"/>
    <w:rsid w:val="0053596F"/>
    <w:rsid w:val="005362A3"/>
    <w:rsid w:val="0054015F"/>
    <w:rsid w:val="00545A67"/>
    <w:rsid w:val="00545F50"/>
    <w:rsid w:val="0054633A"/>
    <w:rsid w:val="00547AD3"/>
    <w:rsid w:val="005562ED"/>
    <w:rsid w:val="00560A42"/>
    <w:rsid w:val="00561FBB"/>
    <w:rsid w:val="005641C6"/>
    <w:rsid w:val="00565E17"/>
    <w:rsid w:val="005675BF"/>
    <w:rsid w:val="00570718"/>
    <w:rsid w:val="00570CF2"/>
    <w:rsid w:val="00573AF3"/>
    <w:rsid w:val="00576906"/>
    <w:rsid w:val="00576C88"/>
    <w:rsid w:val="00580502"/>
    <w:rsid w:val="005909E2"/>
    <w:rsid w:val="00592077"/>
    <w:rsid w:val="00593E91"/>
    <w:rsid w:val="0059457E"/>
    <w:rsid w:val="00594758"/>
    <w:rsid w:val="00594AB7"/>
    <w:rsid w:val="00597A36"/>
    <w:rsid w:val="005A3E0D"/>
    <w:rsid w:val="005A54ED"/>
    <w:rsid w:val="005A5A5E"/>
    <w:rsid w:val="005B6D20"/>
    <w:rsid w:val="005C0F8E"/>
    <w:rsid w:val="005C2B69"/>
    <w:rsid w:val="005C49CC"/>
    <w:rsid w:val="005C60AA"/>
    <w:rsid w:val="005D0CA7"/>
    <w:rsid w:val="005D10E8"/>
    <w:rsid w:val="005D1D07"/>
    <w:rsid w:val="005E1BC5"/>
    <w:rsid w:val="005E62A8"/>
    <w:rsid w:val="005E6B30"/>
    <w:rsid w:val="005E6F5D"/>
    <w:rsid w:val="005F357E"/>
    <w:rsid w:val="006039B5"/>
    <w:rsid w:val="006046DE"/>
    <w:rsid w:val="00604E43"/>
    <w:rsid w:val="006059D2"/>
    <w:rsid w:val="006069CE"/>
    <w:rsid w:val="00611E09"/>
    <w:rsid w:val="0061441B"/>
    <w:rsid w:val="00615E63"/>
    <w:rsid w:val="00616451"/>
    <w:rsid w:val="00625E11"/>
    <w:rsid w:val="00625EDC"/>
    <w:rsid w:val="00626BC2"/>
    <w:rsid w:val="00627689"/>
    <w:rsid w:val="00630859"/>
    <w:rsid w:val="006314EF"/>
    <w:rsid w:val="00632292"/>
    <w:rsid w:val="00633523"/>
    <w:rsid w:val="00635054"/>
    <w:rsid w:val="00641587"/>
    <w:rsid w:val="00642FAA"/>
    <w:rsid w:val="00644A49"/>
    <w:rsid w:val="00646CBB"/>
    <w:rsid w:val="00653D39"/>
    <w:rsid w:val="006550FA"/>
    <w:rsid w:val="00655657"/>
    <w:rsid w:val="00665624"/>
    <w:rsid w:val="006754CA"/>
    <w:rsid w:val="0067799E"/>
    <w:rsid w:val="006833D1"/>
    <w:rsid w:val="006838B1"/>
    <w:rsid w:val="006879C9"/>
    <w:rsid w:val="00692519"/>
    <w:rsid w:val="00697FBC"/>
    <w:rsid w:val="006A1423"/>
    <w:rsid w:val="006A23F1"/>
    <w:rsid w:val="006A2647"/>
    <w:rsid w:val="006A3637"/>
    <w:rsid w:val="006B0D21"/>
    <w:rsid w:val="006B1236"/>
    <w:rsid w:val="006B2844"/>
    <w:rsid w:val="006B6DDD"/>
    <w:rsid w:val="006C1398"/>
    <w:rsid w:val="006C40FC"/>
    <w:rsid w:val="006C6B34"/>
    <w:rsid w:val="006D1D55"/>
    <w:rsid w:val="006D2A4C"/>
    <w:rsid w:val="006D326E"/>
    <w:rsid w:val="006D3415"/>
    <w:rsid w:val="006D5796"/>
    <w:rsid w:val="006D7BCF"/>
    <w:rsid w:val="006E008F"/>
    <w:rsid w:val="006E241D"/>
    <w:rsid w:val="006E734A"/>
    <w:rsid w:val="006F08DB"/>
    <w:rsid w:val="006F12E3"/>
    <w:rsid w:val="006F4565"/>
    <w:rsid w:val="006F5688"/>
    <w:rsid w:val="00700526"/>
    <w:rsid w:val="00707936"/>
    <w:rsid w:val="0071286C"/>
    <w:rsid w:val="007133ED"/>
    <w:rsid w:val="007159C7"/>
    <w:rsid w:val="007173F2"/>
    <w:rsid w:val="00721823"/>
    <w:rsid w:val="007225A4"/>
    <w:rsid w:val="00723CB5"/>
    <w:rsid w:val="00724C9D"/>
    <w:rsid w:val="00733D0C"/>
    <w:rsid w:val="007376DC"/>
    <w:rsid w:val="0075025C"/>
    <w:rsid w:val="007518C2"/>
    <w:rsid w:val="007526D6"/>
    <w:rsid w:val="007540BF"/>
    <w:rsid w:val="00757A02"/>
    <w:rsid w:val="00761AED"/>
    <w:rsid w:val="00762B7B"/>
    <w:rsid w:val="00762CFF"/>
    <w:rsid w:val="00763788"/>
    <w:rsid w:val="00766052"/>
    <w:rsid w:val="00767F60"/>
    <w:rsid w:val="007754DA"/>
    <w:rsid w:val="00775688"/>
    <w:rsid w:val="00777A05"/>
    <w:rsid w:val="007834C2"/>
    <w:rsid w:val="0078616D"/>
    <w:rsid w:val="007925B8"/>
    <w:rsid w:val="00794401"/>
    <w:rsid w:val="007A331D"/>
    <w:rsid w:val="007A67D9"/>
    <w:rsid w:val="007B494E"/>
    <w:rsid w:val="007B4FC6"/>
    <w:rsid w:val="007B7893"/>
    <w:rsid w:val="007C0074"/>
    <w:rsid w:val="007C1CC5"/>
    <w:rsid w:val="007C2AA1"/>
    <w:rsid w:val="007C6055"/>
    <w:rsid w:val="007D0626"/>
    <w:rsid w:val="007D51C1"/>
    <w:rsid w:val="007D57DC"/>
    <w:rsid w:val="007D5E35"/>
    <w:rsid w:val="007D6368"/>
    <w:rsid w:val="007D654E"/>
    <w:rsid w:val="007E20BB"/>
    <w:rsid w:val="007E7748"/>
    <w:rsid w:val="007E7C89"/>
    <w:rsid w:val="007F0463"/>
    <w:rsid w:val="007F06E1"/>
    <w:rsid w:val="007F4FE6"/>
    <w:rsid w:val="007F517D"/>
    <w:rsid w:val="007F52F9"/>
    <w:rsid w:val="007F7C7A"/>
    <w:rsid w:val="00801F2F"/>
    <w:rsid w:val="008032FE"/>
    <w:rsid w:val="00803FFD"/>
    <w:rsid w:val="0080530C"/>
    <w:rsid w:val="00805495"/>
    <w:rsid w:val="00810F35"/>
    <w:rsid w:val="008127A5"/>
    <w:rsid w:val="0081280D"/>
    <w:rsid w:val="00814366"/>
    <w:rsid w:val="00820654"/>
    <w:rsid w:val="00822947"/>
    <w:rsid w:val="0082529C"/>
    <w:rsid w:val="00825B11"/>
    <w:rsid w:val="00826394"/>
    <w:rsid w:val="00830BA7"/>
    <w:rsid w:val="00831022"/>
    <w:rsid w:val="008319F0"/>
    <w:rsid w:val="00831D4F"/>
    <w:rsid w:val="0083265B"/>
    <w:rsid w:val="00834432"/>
    <w:rsid w:val="008354C9"/>
    <w:rsid w:val="008373A3"/>
    <w:rsid w:val="0084197B"/>
    <w:rsid w:val="00843BD7"/>
    <w:rsid w:val="0084495A"/>
    <w:rsid w:val="008451F3"/>
    <w:rsid w:val="008474B6"/>
    <w:rsid w:val="00850768"/>
    <w:rsid w:val="00852CC3"/>
    <w:rsid w:val="00853C93"/>
    <w:rsid w:val="00861B58"/>
    <w:rsid w:val="008620D8"/>
    <w:rsid w:val="0086317E"/>
    <w:rsid w:val="00864E6D"/>
    <w:rsid w:val="00870345"/>
    <w:rsid w:val="00870BFE"/>
    <w:rsid w:val="0087200C"/>
    <w:rsid w:val="008720E7"/>
    <w:rsid w:val="00872D48"/>
    <w:rsid w:val="0088042A"/>
    <w:rsid w:val="008804E8"/>
    <w:rsid w:val="0088186A"/>
    <w:rsid w:val="0088307A"/>
    <w:rsid w:val="0088597A"/>
    <w:rsid w:val="00892826"/>
    <w:rsid w:val="0089337C"/>
    <w:rsid w:val="0089699D"/>
    <w:rsid w:val="008979BE"/>
    <w:rsid w:val="008A185F"/>
    <w:rsid w:val="008A3E7B"/>
    <w:rsid w:val="008A5143"/>
    <w:rsid w:val="008B0A88"/>
    <w:rsid w:val="008B3265"/>
    <w:rsid w:val="008B3CFF"/>
    <w:rsid w:val="008B79D7"/>
    <w:rsid w:val="008C60CA"/>
    <w:rsid w:val="008C65D3"/>
    <w:rsid w:val="008D1301"/>
    <w:rsid w:val="008D31E0"/>
    <w:rsid w:val="008D39F0"/>
    <w:rsid w:val="008D49EB"/>
    <w:rsid w:val="008D5AA4"/>
    <w:rsid w:val="008D7A2C"/>
    <w:rsid w:val="008E32C0"/>
    <w:rsid w:val="008E546C"/>
    <w:rsid w:val="008E6152"/>
    <w:rsid w:val="008F1748"/>
    <w:rsid w:val="008F1CB8"/>
    <w:rsid w:val="008F406E"/>
    <w:rsid w:val="008F4306"/>
    <w:rsid w:val="008F6C83"/>
    <w:rsid w:val="00903BEF"/>
    <w:rsid w:val="0090787C"/>
    <w:rsid w:val="00907F09"/>
    <w:rsid w:val="009111C8"/>
    <w:rsid w:val="00912142"/>
    <w:rsid w:val="00912DA9"/>
    <w:rsid w:val="009161EA"/>
    <w:rsid w:val="0091719C"/>
    <w:rsid w:val="009210AF"/>
    <w:rsid w:val="00925D8F"/>
    <w:rsid w:val="009265AF"/>
    <w:rsid w:val="0093768C"/>
    <w:rsid w:val="0094281C"/>
    <w:rsid w:val="009466EC"/>
    <w:rsid w:val="00955E2E"/>
    <w:rsid w:val="00962FF6"/>
    <w:rsid w:val="009648F5"/>
    <w:rsid w:val="00964F2E"/>
    <w:rsid w:val="009678F3"/>
    <w:rsid w:val="00975C5C"/>
    <w:rsid w:val="0097611D"/>
    <w:rsid w:val="009818FB"/>
    <w:rsid w:val="009819AB"/>
    <w:rsid w:val="0098228C"/>
    <w:rsid w:val="00984C9B"/>
    <w:rsid w:val="00986124"/>
    <w:rsid w:val="00990180"/>
    <w:rsid w:val="00990691"/>
    <w:rsid w:val="00991BCC"/>
    <w:rsid w:val="009A1B76"/>
    <w:rsid w:val="009A267E"/>
    <w:rsid w:val="009A331B"/>
    <w:rsid w:val="009A3E71"/>
    <w:rsid w:val="009A5703"/>
    <w:rsid w:val="009B2201"/>
    <w:rsid w:val="009B251D"/>
    <w:rsid w:val="009B3DF6"/>
    <w:rsid w:val="009C4443"/>
    <w:rsid w:val="009D1933"/>
    <w:rsid w:val="009D27D4"/>
    <w:rsid w:val="009D30D1"/>
    <w:rsid w:val="009D52FE"/>
    <w:rsid w:val="009D5649"/>
    <w:rsid w:val="009E0077"/>
    <w:rsid w:val="009E0C21"/>
    <w:rsid w:val="009E3251"/>
    <w:rsid w:val="009E3DB4"/>
    <w:rsid w:val="009E7987"/>
    <w:rsid w:val="009F2046"/>
    <w:rsid w:val="009F65DE"/>
    <w:rsid w:val="009F7078"/>
    <w:rsid w:val="00A05ED8"/>
    <w:rsid w:val="00A12199"/>
    <w:rsid w:val="00A1621D"/>
    <w:rsid w:val="00A17F37"/>
    <w:rsid w:val="00A202B6"/>
    <w:rsid w:val="00A23EF6"/>
    <w:rsid w:val="00A255B6"/>
    <w:rsid w:val="00A266CA"/>
    <w:rsid w:val="00A26D69"/>
    <w:rsid w:val="00A30E91"/>
    <w:rsid w:val="00A31DE0"/>
    <w:rsid w:val="00A41597"/>
    <w:rsid w:val="00A4733D"/>
    <w:rsid w:val="00A50F1A"/>
    <w:rsid w:val="00A53D43"/>
    <w:rsid w:val="00A561FC"/>
    <w:rsid w:val="00A56CED"/>
    <w:rsid w:val="00A61992"/>
    <w:rsid w:val="00A61FD9"/>
    <w:rsid w:val="00A65B12"/>
    <w:rsid w:val="00A665C3"/>
    <w:rsid w:val="00A665E0"/>
    <w:rsid w:val="00A70782"/>
    <w:rsid w:val="00A70C9F"/>
    <w:rsid w:val="00A716F4"/>
    <w:rsid w:val="00A76AF4"/>
    <w:rsid w:val="00A85867"/>
    <w:rsid w:val="00A92CB4"/>
    <w:rsid w:val="00A93A87"/>
    <w:rsid w:val="00A93C31"/>
    <w:rsid w:val="00AA1B91"/>
    <w:rsid w:val="00AA20FD"/>
    <w:rsid w:val="00AB0232"/>
    <w:rsid w:val="00AB2EFE"/>
    <w:rsid w:val="00AB31BC"/>
    <w:rsid w:val="00AB3EBE"/>
    <w:rsid w:val="00AB578F"/>
    <w:rsid w:val="00AB7AEC"/>
    <w:rsid w:val="00AC0D57"/>
    <w:rsid w:val="00AC2EAD"/>
    <w:rsid w:val="00AC66B5"/>
    <w:rsid w:val="00AD1604"/>
    <w:rsid w:val="00AD2F8E"/>
    <w:rsid w:val="00AD3CE7"/>
    <w:rsid w:val="00AD4673"/>
    <w:rsid w:val="00AD5D30"/>
    <w:rsid w:val="00AD7EDF"/>
    <w:rsid w:val="00AE2287"/>
    <w:rsid w:val="00AE280D"/>
    <w:rsid w:val="00AE536D"/>
    <w:rsid w:val="00AE60FF"/>
    <w:rsid w:val="00AE62D3"/>
    <w:rsid w:val="00AE66F3"/>
    <w:rsid w:val="00AE6F4E"/>
    <w:rsid w:val="00AE76F4"/>
    <w:rsid w:val="00AF0943"/>
    <w:rsid w:val="00AF4293"/>
    <w:rsid w:val="00AF5C98"/>
    <w:rsid w:val="00AF7B2B"/>
    <w:rsid w:val="00B01B79"/>
    <w:rsid w:val="00B0277F"/>
    <w:rsid w:val="00B21FC6"/>
    <w:rsid w:val="00B3034A"/>
    <w:rsid w:val="00B3156D"/>
    <w:rsid w:val="00B315D0"/>
    <w:rsid w:val="00B329C5"/>
    <w:rsid w:val="00B36806"/>
    <w:rsid w:val="00B41AB2"/>
    <w:rsid w:val="00B47271"/>
    <w:rsid w:val="00B5315A"/>
    <w:rsid w:val="00B545D3"/>
    <w:rsid w:val="00B643FF"/>
    <w:rsid w:val="00B7464B"/>
    <w:rsid w:val="00B74FC0"/>
    <w:rsid w:val="00B76789"/>
    <w:rsid w:val="00B778E5"/>
    <w:rsid w:val="00B804AB"/>
    <w:rsid w:val="00B83B14"/>
    <w:rsid w:val="00B84BEA"/>
    <w:rsid w:val="00B85F26"/>
    <w:rsid w:val="00B90196"/>
    <w:rsid w:val="00B906E4"/>
    <w:rsid w:val="00B92A73"/>
    <w:rsid w:val="00B946EB"/>
    <w:rsid w:val="00B956A1"/>
    <w:rsid w:val="00B95F87"/>
    <w:rsid w:val="00B968A8"/>
    <w:rsid w:val="00B97719"/>
    <w:rsid w:val="00BA27DA"/>
    <w:rsid w:val="00BA5AC1"/>
    <w:rsid w:val="00BA5C41"/>
    <w:rsid w:val="00BB08AE"/>
    <w:rsid w:val="00BB309D"/>
    <w:rsid w:val="00BB426E"/>
    <w:rsid w:val="00BB5383"/>
    <w:rsid w:val="00BB7829"/>
    <w:rsid w:val="00BC3A30"/>
    <w:rsid w:val="00BC70E4"/>
    <w:rsid w:val="00BD1844"/>
    <w:rsid w:val="00BD670E"/>
    <w:rsid w:val="00BE0B26"/>
    <w:rsid w:val="00BE0F63"/>
    <w:rsid w:val="00BE3AE7"/>
    <w:rsid w:val="00BE566D"/>
    <w:rsid w:val="00BE5D26"/>
    <w:rsid w:val="00BF0597"/>
    <w:rsid w:val="00BF0952"/>
    <w:rsid w:val="00BF5E67"/>
    <w:rsid w:val="00BF7B9B"/>
    <w:rsid w:val="00C00470"/>
    <w:rsid w:val="00C0229F"/>
    <w:rsid w:val="00C06B58"/>
    <w:rsid w:val="00C12615"/>
    <w:rsid w:val="00C13885"/>
    <w:rsid w:val="00C138B0"/>
    <w:rsid w:val="00C13B22"/>
    <w:rsid w:val="00C173DB"/>
    <w:rsid w:val="00C21D3C"/>
    <w:rsid w:val="00C236F2"/>
    <w:rsid w:val="00C2381B"/>
    <w:rsid w:val="00C26285"/>
    <w:rsid w:val="00C32DD3"/>
    <w:rsid w:val="00C33CC8"/>
    <w:rsid w:val="00C430BB"/>
    <w:rsid w:val="00C43410"/>
    <w:rsid w:val="00C4486A"/>
    <w:rsid w:val="00C45370"/>
    <w:rsid w:val="00C51175"/>
    <w:rsid w:val="00C51CFA"/>
    <w:rsid w:val="00C53927"/>
    <w:rsid w:val="00C630B0"/>
    <w:rsid w:val="00C701D4"/>
    <w:rsid w:val="00C70C57"/>
    <w:rsid w:val="00C71913"/>
    <w:rsid w:val="00C72D0E"/>
    <w:rsid w:val="00C7484F"/>
    <w:rsid w:val="00C90A24"/>
    <w:rsid w:val="00C940AC"/>
    <w:rsid w:val="00C962F7"/>
    <w:rsid w:val="00C96BC3"/>
    <w:rsid w:val="00CA0081"/>
    <w:rsid w:val="00CA23AB"/>
    <w:rsid w:val="00CA4645"/>
    <w:rsid w:val="00CA4D30"/>
    <w:rsid w:val="00CB0791"/>
    <w:rsid w:val="00CB2B4F"/>
    <w:rsid w:val="00CB3049"/>
    <w:rsid w:val="00CC3BDB"/>
    <w:rsid w:val="00CC5243"/>
    <w:rsid w:val="00CD2305"/>
    <w:rsid w:val="00CD7237"/>
    <w:rsid w:val="00CE4C6E"/>
    <w:rsid w:val="00CE58D9"/>
    <w:rsid w:val="00CE7A1B"/>
    <w:rsid w:val="00CF095C"/>
    <w:rsid w:val="00CF0CE8"/>
    <w:rsid w:val="00CF76F5"/>
    <w:rsid w:val="00D0251B"/>
    <w:rsid w:val="00D04669"/>
    <w:rsid w:val="00D10217"/>
    <w:rsid w:val="00D122A9"/>
    <w:rsid w:val="00D20478"/>
    <w:rsid w:val="00D23750"/>
    <w:rsid w:val="00D2394F"/>
    <w:rsid w:val="00D24DBB"/>
    <w:rsid w:val="00D357BC"/>
    <w:rsid w:val="00D3653A"/>
    <w:rsid w:val="00D4098A"/>
    <w:rsid w:val="00D424DF"/>
    <w:rsid w:val="00D45838"/>
    <w:rsid w:val="00D46195"/>
    <w:rsid w:val="00D47442"/>
    <w:rsid w:val="00D5490C"/>
    <w:rsid w:val="00D54BF1"/>
    <w:rsid w:val="00D562DE"/>
    <w:rsid w:val="00D57539"/>
    <w:rsid w:val="00D6199A"/>
    <w:rsid w:val="00D61A01"/>
    <w:rsid w:val="00D65A09"/>
    <w:rsid w:val="00D715CA"/>
    <w:rsid w:val="00D72654"/>
    <w:rsid w:val="00D72704"/>
    <w:rsid w:val="00D74BA0"/>
    <w:rsid w:val="00D751F6"/>
    <w:rsid w:val="00D80458"/>
    <w:rsid w:val="00D82C14"/>
    <w:rsid w:val="00D82D95"/>
    <w:rsid w:val="00D855FF"/>
    <w:rsid w:val="00D8645B"/>
    <w:rsid w:val="00D868A5"/>
    <w:rsid w:val="00D86F84"/>
    <w:rsid w:val="00D94251"/>
    <w:rsid w:val="00D965C0"/>
    <w:rsid w:val="00D9792A"/>
    <w:rsid w:val="00D9792F"/>
    <w:rsid w:val="00D97CE9"/>
    <w:rsid w:val="00DA56CA"/>
    <w:rsid w:val="00DA6559"/>
    <w:rsid w:val="00DB12CC"/>
    <w:rsid w:val="00DB26FF"/>
    <w:rsid w:val="00DB59DF"/>
    <w:rsid w:val="00DB7566"/>
    <w:rsid w:val="00DC1777"/>
    <w:rsid w:val="00DC2310"/>
    <w:rsid w:val="00DC7D22"/>
    <w:rsid w:val="00DD07E5"/>
    <w:rsid w:val="00DD2560"/>
    <w:rsid w:val="00DD26B0"/>
    <w:rsid w:val="00DD2BE5"/>
    <w:rsid w:val="00DE1CEA"/>
    <w:rsid w:val="00DF1241"/>
    <w:rsid w:val="00DF18B4"/>
    <w:rsid w:val="00DF661E"/>
    <w:rsid w:val="00DF6BE1"/>
    <w:rsid w:val="00DF71D5"/>
    <w:rsid w:val="00E0083B"/>
    <w:rsid w:val="00E0212F"/>
    <w:rsid w:val="00E034A1"/>
    <w:rsid w:val="00E03A94"/>
    <w:rsid w:val="00E040DB"/>
    <w:rsid w:val="00E04BD2"/>
    <w:rsid w:val="00E04C5D"/>
    <w:rsid w:val="00E14E05"/>
    <w:rsid w:val="00E21752"/>
    <w:rsid w:val="00E22C43"/>
    <w:rsid w:val="00E264BF"/>
    <w:rsid w:val="00E30DAE"/>
    <w:rsid w:val="00E30F34"/>
    <w:rsid w:val="00E33C74"/>
    <w:rsid w:val="00E35095"/>
    <w:rsid w:val="00E35E11"/>
    <w:rsid w:val="00E36019"/>
    <w:rsid w:val="00E40DDA"/>
    <w:rsid w:val="00E43D3E"/>
    <w:rsid w:val="00E47B87"/>
    <w:rsid w:val="00E578F0"/>
    <w:rsid w:val="00E667C8"/>
    <w:rsid w:val="00E72649"/>
    <w:rsid w:val="00E74D2F"/>
    <w:rsid w:val="00E74DF1"/>
    <w:rsid w:val="00E765F8"/>
    <w:rsid w:val="00E8014D"/>
    <w:rsid w:val="00E870B0"/>
    <w:rsid w:val="00E92DBE"/>
    <w:rsid w:val="00E93B5F"/>
    <w:rsid w:val="00E93D0D"/>
    <w:rsid w:val="00E944AD"/>
    <w:rsid w:val="00EA1774"/>
    <w:rsid w:val="00EA2E1B"/>
    <w:rsid w:val="00EA74CC"/>
    <w:rsid w:val="00EA780D"/>
    <w:rsid w:val="00EB0F5B"/>
    <w:rsid w:val="00EB156C"/>
    <w:rsid w:val="00EB59AC"/>
    <w:rsid w:val="00EB5B39"/>
    <w:rsid w:val="00EC0B51"/>
    <w:rsid w:val="00EC0D59"/>
    <w:rsid w:val="00EC44A2"/>
    <w:rsid w:val="00EC76C1"/>
    <w:rsid w:val="00ED348E"/>
    <w:rsid w:val="00ED73F2"/>
    <w:rsid w:val="00EF4F70"/>
    <w:rsid w:val="00EF5A94"/>
    <w:rsid w:val="00EF6ABC"/>
    <w:rsid w:val="00F02536"/>
    <w:rsid w:val="00F04933"/>
    <w:rsid w:val="00F05675"/>
    <w:rsid w:val="00F06636"/>
    <w:rsid w:val="00F1106A"/>
    <w:rsid w:val="00F163FE"/>
    <w:rsid w:val="00F17411"/>
    <w:rsid w:val="00F20890"/>
    <w:rsid w:val="00F22544"/>
    <w:rsid w:val="00F249CD"/>
    <w:rsid w:val="00F25138"/>
    <w:rsid w:val="00F253BF"/>
    <w:rsid w:val="00F254E6"/>
    <w:rsid w:val="00F37CAF"/>
    <w:rsid w:val="00F475A4"/>
    <w:rsid w:val="00F51D44"/>
    <w:rsid w:val="00F5614A"/>
    <w:rsid w:val="00F56553"/>
    <w:rsid w:val="00F63011"/>
    <w:rsid w:val="00F65F10"/>
    <w:rsid w:val="00F800A2"/>
    <w:rsid w:val="00F8058C"/>
    <w:rsid w:val="00F81D84"/>
    <w:rsid w:val="00F83613"/>
    <w:rsid w:val="00F86788"/>
    <w:rsid w:val="00F871F5"/>
    <w:rsid w:val="00F8755D"/>
    <w:rsid w:val="00F933C2"/>
    <w:rsid w:val="00F93BB0"/>
    <w:rsid w:val="00F949C0"/>
    <w:rsid w:val="00F97D5A"/>
    <w:rsid w:val="00FA3483"/>
    <w:rsid w:val="00FA506E"/>
    <w:rsid w:val="00FB1B94"/>
    <w:rsid w:val="00FB2FE1"/>
    <w:rsid w:val="00FB6FFD"/>
    <w:rsid w:val="00FC4915"/>
    <w:rsid w:val="00FC4CDA"/>
    <w:rsid w:val="00FD321F"/>
    <w:rsid w:val="00FD3689"/>
    <w:rsid w:val="00FD41C2"/>
    <w:rsid w:val="00FD63AA"/>
    <w:rsid w:val="00FF37B1"/>
    <w:rsid w:val="00FF5DA0"/>
    <w:rsid w:val="00FF6F00"/>
    <w:rsid w:val="00FF7168"/>
    <w:rsid w:val="322379C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356A66"/>
  <w15:chartTrackingRefBased/>
  <w15:docId w15:val="{284DE46B-2CCF-4180-A496-0A37B69E1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2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3C2"/>
    <w:pPr>
      <w:spacing w:after="0"/>
      <w:jc w:val="left"/>
    </w:pPr>
    <w:rPr>
      <w:rFonts w:ascii="Arial" w:eastAsia="Arial" w:hAnsi="Arial" w:cs="Arial"/>
      <w:color w:val="000000" w:themeColor="text1"/>
    </w:rPr>
  </w:style>
  <w:style w:type="paragraph" w:styleId="Heading1">
    <w:name w:val="heading 1"/>
    <w:basedOn w:val="Normal"/>
    <w:next w:val="Normal"/>
    <w:link w:val="Heading1Char"/>
    <w:uiPriority w:val="9"/>
    <w:qFormat/>
    <w:rsid w:val="00F933C2"/>
    <w:pPr>
      <w:keepNext/>
      <w:keepLines/>
      <w:pBdr>
        <w:top w:val="double" w:sz="4" w:space="1" w:color="auto"/>
        <w:left w:val="double" w:sz="4" w:space="4" w:color="auto"/>
        <w:bottom w:val="double" w:sz="4" w:space="1" w:color="auto"/>
        <w:right w:val="double" w:sz="4" w:space="4" w:color="auto"/>
      </w:pBdr>
      <w:shd w:val="clear" w:color="auto" w:fill="D9E2F3" w:themeFill="accent1" w:themeFillTint="33"/>
      <w:spacing w:before="100" w:beforeAutospacing="1" w:after="100" w:afterAutospacing="1" w:line="240" w:lineRule="auto"/>
      <w:outlineLvl w:val="0"/>
    </w:pPr>
    <w:rPr>
      <w:rFonts w:eastAsiaTheme="majorEastAsia" w:cstheme="majorBidi"/>
      <w:b/>
      <w:bCs/>
      <w:caps/>
      <w:color w:val="auto"/>
      <w:sz w:val="40"/>
      <w:szCs w:val="32"/>
    </w:rPr>
  </w:style>
  <w:style w:type="paragraph" w:styleId="Heading2">
    <w:name w:val="heading 2"/>
    <w:basedOn w:val="Normal"/>
    <w:next w:val="Normal"/>
    <w:link w:val="Heading2Char"/>
    <w:uiPriority w:val="9"/>
    <w:unhideWhenUsed/>
    <w:qFormat/>
    <w:rsid w:val="00F933C2"/>
    <w:pPr>
      <w:keepNext/>
      <w:keepLines/>
      <w:pBdr>
        <w:bottom w:val="double" w:sz="4" w:space="1" w:color="auto"/>
      </w:pBdr>
      <w:shd w:val="clear" w:color="auto" w:fill="F2F2F2" w:themeFill="background1" w:themeFillShade="F2"/>
      <w:spacing w:before="100" w:beforeAutospacing="1" w:after="100" w:afterAutospacing="1" w:line="240" w:lineRule="auto"/>
      <w:outlineLvl w:val="1"/>
      <w15:collapsed/>
    </w:pPr>
    <w:rPr>
      <w:rFonts w:eastAsiaTheme="majorEastAsia" w:cstheme="majorBidi"/>
      <w:b/>
      <w:color w:val="auto"/>
      <w:sz w:val="32"/>
      <w:szCs w:val="26"/>
    </w:rPr>
  </w:style>
  <w:style w:type="paragraph" w:styleId="Heading3">
    <w:name w:val="heading 3"/>
    <w:basedOn w:val="Normal"/>
    <w:next w:val="Normal"/>
    <w:link w:val="Heading3Char"/>
    <w:uiPriority w:val="9"/>
    <w:unhideWhenUsed/>
    <w:qFormat/>
    <w:rsid w:val="00F933C2"/>
    <w:pPr>
      <w:keepNext/>
      <w:keepLines/>
      <w:spacing w:before="120" w:after="120" w:line="240" w:lineRule="auto"/>
      <w:outlineLvl w:val="2"/>
      <w15:collapsed/>
    </w:pPr>
    <w:rPr>
      <w:rFonts w:eastAsiaTheme="majorEastAsia" w:cstheme="majorBidi"/>
      <w:b/>
      <w:color w:val="auto"/>
      <w:sz w:val="28"/>
      <w:u w:val="single"/>
    </w:rPr>
  </w:style>
  <w:style w:type="paragraph" w:styleId="Heading4">
    <w:name w:val="heading 4"/>
    <w:basedOn w:val="Normal"/>
    <w:next w:val="Normal"/>
    <w:link w:val="Heading4Char"/>
    <w:uiPriority w:val="9"/>
    <w:unhideWhenUsed/>
    <w:qFormat/>
    <w:rsid w:val="00F933C2"/>
    <w:pPr>
      <w:spacing w:before="120" w:after="120" w:line="240" w:lineRule="auto"/>
      <w:jc w:val="both"/>
      <w:outlineLvl w:val="3"/>
      <w15:collapsed/>
    </w:pPr>
    <w:rPr>
      <w:b/>
      <w:bCs/>
      <w:sz w:val="24"/>
    </w:rPr>
  </w:style>
  <w:style w:type="paragraph" w:styleId="Heading5">
    <w:name w:val="heading 5"/>
    <w:basedOn w:val="Normal"/>
    <w:next w:val="Normal"/>
    <w:link w:val="Heading5Char"/>
    <w:uiPriority w:val="9"/>
    <w:unhideWhenUsed/>
    <w:qFormat/>
    <w:rsid w:val="00F933C2"/>
    <w:pPr>
      <w:keepNext/>
      <w:keepLines/>
      <w:spacing w:before="12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F933C2"/>
    <w:pPr>
      <w:keepNext/>
      <w:keepLines/>
      <w:spacing w:before="40"/>
      <w:outlineLvl w:val="5"/>
    </w:pPr>
    <w:rPr>
      <w:rFonts w:eastAsiaTheme="majorEastAsia" w:cstheme="majorBidi"/>
      <w:color w:val="1F3763"/>
    </w:rPr>
  </w:style>
  <w:style w:type="paragraph" w:styleId="Heading7">
    <w:name w:val="heading 7"/>
    <w:basedOn w:val="Normal"/>
    <w:next w:val="Normal"/>
    <w:link w:val="Heading7Char"/>
    <w:uiPriority w:val="9"/>
    <w:unhideWhenUsed/>
    <w:qFormat/>
    <w:rsid w:val="00F933C2"/>
    <w:pPr>
      <w:keepNext/>
      <w:keepLines/>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00F933C2"/>
    <w:pPr>
      <w:keepNext/>
      <w:keepLines/>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0F933C2"/>
    <w:pPr>
      <w:keepNext/>
      <w:keepLines/>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933C2"/>
    <w:pPr>
      <w:ind w:left="720"/>
      <w:contextualSpacing/>
    </w:pPr>
  </w:style>
  <w:style w:type="table" w:styleId="TableGrid">
    <w:name w:val="Table Grid"/>
    <w:basedOn w:val="TableNormal"/>
    <w:uiPriority w:val="39"/>
    <w:rsid w:val="00F933C2"/>
    <w:pPr>
      <w:spacing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F933C2"/>
    <w:pPr>
      <w:spacing w:after="0" w:line="240" w:lineRule="auto"/>
      <w:jc w:val="left"/>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F933C2"/>
    <w:rPr>
      <w:color w:val="0563C1" w:themeColor="hyperlink"/>
      <w:u w:val="single"/>
    </w:rPr>
  </w:style>
  <w:style w:type="character" w:styleId="UnresolvedMention">
    <w:name w:val="Unresolved Mention"/>
    <w:basedOn w:val="DefaultParagraphFont"/>
    <w:uiPriority w:val="99"/>
    <w:semiHidden/>
    <w:unhideWhenUsed/>
    <w:rsid w:val="00F933C2"/>
    <w:rPr>
      <w:color w:val="605E5C"/>
      <w:shd w:val="clear" w:color="auto" w:fill="E1DFDD"/>
    </w:rPr>
  </w:style>
  <w:style w:type="paragraph" w:customStyle="1" w:styleId="p1qg33igem5pagn4kpmirjw">
    <w:name w:val="p__1qg33igem5pagn4kpmirjw"/>
    <w:basedOn w:val="Normal"/>
    <w:uiPriority w:val="1"/>
    <w:rsid w:val="00F933C2"/>
    <w:pPr>
      <w:spacing w:beforeAutospacing="1" w:afterAutospacing="1"/>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F933C2"/>
    <w:rPr>
      <w:rFonts w:ascii="Courier New" w:eastAsia="Times New Roman" w:hAnsi="Courier New" w:cs="Courier New"/>
      <w:sz w:val="20"/>
      <w:szCs w:val="20"/>
    </w:rPr>
  </w:style>
  <w:style w:type="character" w:styleId="Emphasis">
    <w:name w:val="Emphasis"/>
    <w:basedOn w:val="DefaultParagraphFont"/>
    <w:uiPriority w:val="20"/>
    <w:qFormat/>
    <w:rsid w:val="00F933C2"/>
    <w:rPr>
      <w:i/>
      <w:iCs/>
    </w:rPr>
  </w:style>
  <w:style w:type="paragraph" w:customStyle="1" w:styleId="li1kqbjwbwa3ze6v0bvxq9rx">
    <w:name w:val="li__1kqbjwbwa3ze6v0bvxq9rx"/>
    <w:basedOn w:val="Normal"/>
    <w:uiPriority w:val="1"/>
    <w:rsid w:val="00F933C2"/>
    <w:pPr>
      <w:spacing w:beforeAutospacing="1"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F933C2"/>
    <w:rPr>
      <w:b/>
      <w:bCs/>
    </w:rPr>
  </w:style>
  <w:style w:type="paragraph" w:styleId="HTMLPreformatted">
    <w:name w:val="HTML Preformatted"/>
    <w:basedOn w:val="Normal"/>
    <w:link w:val="HTMLPreformattedChar"/>
    <w:uiPriority w:val="99"/>
    <w:semiHidden/>
    <w:unhideWhenUsed/>
    <w:rsid w:val="00F933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933C2"/>
    <w:rPr>
      <w:rFonts w:ascii="Courier New" w:eastAsia="Times New Roman" w:hAnsi="Courier New" w:cs="Courier New"/>
      <w:color w:val="000000" w:themeColor="text1"/>
      <w:sz w:val="20"/>
      <w:szCs w:val="20"/>
    </w:rPr>
  </w:style>
  <w:style w:type="character" w:customStyle="1" w:styleId="mtk4">
    <w:name w:val="mtk4"/>
    <w:basedOn w:val="DefaultParagraphFont"/>
    <w:rsid w:val="00F933C2"/>
  </w:style>
  <w:style w:type="character" w:customStyle="1" w:styleId="mtk1">
    <w:name w:val="mtk1"/>
    <w:basedOn w:val="DefaultParagraphFont"/>
    <w:rsid w:val="00F933C2"/>
  </w:style>
  <w:style w:type="character" w:customStyle="1" w:styleId="mtk7">
    <w:name w:val="mtk7"/>
    <w:basedOn w:val="DefaultParagraphFont"/>
    <w:rsid w:val="00F933C2"/>
  </w:style>
  <w:style w:type="character" w:customStyle="1" w:styleId="mtk8">
    <w:name w:val="mtk8"/>
    <w:basedOn w:val="DefaultParagraphFont"/>
    <w:rsid w:val="00F933C2"/>
  </w:style>
  <w:style w:type="character" w:customStyle="1" w:styleId="mtk9">
    <w:name w:val="mtk9"/>
    <w:basedOn w:val="DefaultParagraphFont"/>
    <w:rsid w:val="00F933C2"/>
  </w:style>
  <w:style w:type="character" w:customStyle="1" w:styleId="mtk10">
    <w:name w:val="mtk10"/>
    <w:basedOn w:val="DefaultParagraphFont"/>
    <w:rsid w:val="00F933C2"/>
  </w:style>
  <w:style w:type="character" w:customStyle="1" w:styleId="mtk5">
    <w:name w:val="mtk5"/>
    <w:basedOn w:val="DefaultParagraphFont"/>
    <w:rsid w:val="00F933C2"/>
  </w:style>
  <w:style w:type="character" w:customStyle="1" w:styleId="mtk12">
    <w:name w:val="mtk12"/>
    <w:basedOn w:val="DefaultParagraphFont"/>
    <w:rsid w:val="00F933C2"/>
  </w:style>
  <w:style w:type="character" w:customStyle="1" w:styleId="gamut-yj8jvy-text">
    <w:name w:val="gamut-yj8jvy-text"/>
    <w:basedOn w:val="DefaultParagraphFont"/>
    <w:rsid w:val="00F933C2"/>
  </w:style>
  <w:style w:type="paragraph" w:customStyle="1" w:styleId="code">
    <w:name w:val="code"/>
    <w:basedOn w:val="Normal"/>
    <w:link w:val="codeChar"/>
    <w:uiPriority w:val="1"/>
    <w:qFormat/>
    <w:rsid w:val="007861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pPr>
    <w:rPr>
      <w:rFonts w:ascii="Consolas" w:eastAsia="Times New Roman" w:hAnsi="Consolas" w:cs="Courier New"/>
      <w:noProof/>
      <w:color w:val="FF0000"/>
      <w:lang w:val="en-US" w:eastAsia="en-KE"/>
    </w:rPr>
  </w:style>
  <w:style w:type="character" w:customStyle="1" w:styleId="codeChar">
    <w:name w:val="code Char"/>
    <w:basedOn w:val="DefaultParagraphFont"/>
    <w:link w:val="code"/>
    <w:uiPriority w:val="1"/>
    <w:rsid w:val="0078616D"/>
    <w:rPr>
      <w:rFonts w:ascii="Consolas" w:eastAsia="Times New Roman" w:hAnsi="Consolas" w:cs="Courier New"/>
      <w:noProof/>
      <w:color w:val="FF0000"/>
      <w:lang w:val="en-US" w:eastAsia="en-KE"/>
    </w:rPr>
  </w:style>
  <w:style w:type="character" w:customStyle="1" w:styleId="Heading1Char">
    <w:name w:val="Heading 1 Char"/>
    <w:basedOn w:val="DefaultParagraphFont"/>
    <w:link w:val="Heading1"/>
    <w:uiPriority w:val="9"/>
    <w:rsid w:val="00F933C2"/>
    <w:rPr>
      <w:rFonts w:ascii="Arial" w:eastAsiaTheme="majorEastAsia" w:hAnsi="Arial" w:cstheme="majorBidi"/>
      <w:b/>
      <w:bCs/>
      <w:caps/>
      <w:sz w:val="40"/>
      <w:szCs w:val="32"/>
      <w:shd w:val="clear" w:color="auto" w:fill="D9E2F3" w:themeFill="accent1" w:themeFillTint="33"/>
    </w:rPr>
  </w:style>
  <w:style w:type="character" w:customStyle="1" w:styleId="Heading2Char">
    <w:name w:val="Heading 2 Char"/>
    <w:basedOn w:val="DefaultParagraphFont"/>
    <w:link w:val="Heading2"/>
    <w:uiPriority w:val="9"/>
    <w:rsid w:val="00F933C2"/>
    <w:rPr>
      <w:rFonts w:ascii="Arial" w:eastAsiaTheme="majorEastAsia" w:hAnsi="Arial" w:cstheme="majorBidi"/>
      <w:b/>
      <w:sz w:val="32"/>
      <w:szCs w:val="26"/>
      <w:shd w:val="clear" w:color="auto" w:fill="F2F2F2" w:themeFill="background1" w:themeFillShade="F2"/>
    </w:rPr>
  </w:style>
  <w:style w:type="character" w:customStyle="1" w:styleId="Heading3Char">
    <w:name w:val="Heading 3 Char"/>
    <w:basedOn w:val="DefaultParagraphFont"/>
    <w:link w:val="Heading3"/>
    <w:uiPriority w:val="9"/>
    <w:rsid w:val="00F933C2"/>
    <w:rPr>
      <w:rFonts w:ascii="Arial" w:eastAsiaTheme="majorEastAsia" w:hAnsi="Arial" w:cstheme="majorBidi"/>
      <w:b/>
      <w:sz w:val="28"/>
      <w:u w:val="single"/>
    </w:rPr>
  </w:style>
  <w:style w:type="paragraph" w:styleId="NoSpacing">
    <w:name w:val="No Spacing"/>
    <w:uiPriority w:val="1"/>
    <w:qFormat/>
    <w:rsid w:val="00F933C2"/>
    <w:pPr>
      <w:spacing w:after="0" w:line="240" w:lineRule="auto"/>
      <w:jc w:val="left"/>
    </w:pPr>
    <w:rPr>
      <w:rFonts w:ascii="Segoe UI" w:hAnsi="Segoe UI"/>
      <w:sz w:val="16"/>
    </w:rPr>
  </w:style>
  <w:style w:type="character" w:customStyle="1" w:styleId="Heading4Char">
    <w:name w:val="Heading 4 Char"/>
    <w:basedOn w:val="DefaultParagraphFont"/>
    <w:link w:val="Heading4"/>
    <w:uiPriority w:val="9"/>
    <w:rsid w:val="00F933C2"/>
    <w:rPr>
      <w:rFonts w:ascii="Arial" w:eastAsia="Arial" w:hAnsi="Arial" w:cs="Arial"/>
      <w:b/>
      <w:bCs/>
      <w:color w:val="000000" w:themeColor="text1"/>
      <w:sz w:val="24"/>
    </w:rPr>
  </w:style>
  <w:style w:type="character" w:customStyle="1" w:styleId="Heading5Char">
    <w:name w:val="Heading 5 Char"/>
    <w:basedOn w:val="DefaultParagraphFont"/>
    <w:link w:val="Heading5"/>
    <w:uiPriority w:val="9"/>
    <w:rsid w:val="00F933C2"/>
    <w:rPr>
      <w:rFonts w:ascii="Arial" w:eastAsiaTheme="majorEastAsia" w:hAnsi="Arial" w:cstheme="majorBidi"/>
      <w:color w:val="2F5496" w:themeColor="accent1" w:themeShade="BF"/>
    </w:rPr>
  </w:style>
  <w:style w:type="character" w:customStyle="1" w:styleId="Heading6Char">
    <w:name w:val="Heading 6 Char"/>
    <w:basedOn w:val="DefaultParagraphFont"/>
    <w:link w:val="Heading6"/>
    <w:uiPriority w:val="9"/>
    <w:rsid w:val="00F933C2"/>
    <w:rPr>
      <w:rFonts w:ascii="Arial" w:eastAsiaTheme="majorEastAsia" w:hAnsi="Arial" w:cstheme="majorBidi"/>
      <w:color w:val="1F3763"/>
    </w:rPr>
  </w:style>
  <w:style w:type="paragraph" w:styleId="Caption">
    <w:name w:val="caption"/>
    <w:basedOn w:val="Normal"/>
    <w:next w:val="Normal"/>
    <w:uiPriority w:val="35"/>
    <w:unhideWhenUsed/>
    <w:qFormat/>
    <w:rsid w:val="00F933C2"/>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F933C2"/>
    <w:rPr>
      <w:color w:val="954F72" w:themeColor="followedHyperlink"/>
      <w:u w:val="single"/>
    </w:rPr>
  </w:style>
  <w:style w:type="paragraph" w:customStyle="1" w:styleId="stylesprpz3d">
    <w:name w:val="styles_p__rpz3d"/>
    <w:basedOn w:val="Normal"/>
    <w:uiPriority w:val="1"/>
    <w:rsid w:val="00F933C2"/>
    <w:pPr>
      <w:spacing w:beforeAutospacing="1" w:afterAutospacing="1"/>
    </w:pPr>
    <w:rPr>
      <w:rFonts w:ascii="Times New Roman" w:eastAsia="Times New Roman" w:hAnsi="Times New Roman" w:cs="Times New Roman"/>
      <w:sz w:val="24"/>
      <w:szCs w:val="24"/>
    </w:rPr>
  </w:style>
  <w:style w:type="paragraph" w:customStyle="1" w:styleId="stylesliqple6">
    <w:name w:val="styles_li__qple6"/>
    <w:basedOn w:val="Normal"/>
    <w:uiPriority w:val="1"/>
    <w:rsid w:val="00F933C2"/>
    <w:pPr>
      <w:spacing w:beforeAutospacing="1" w:afterAutospacing="1"/>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F933C2"/>
    <w:pPr>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00F933C2"/>
    <w:rPr>
      <w:rFonts w:eastAsiaTheme="minorEastAsia"/>
      <w:color w:val="5A5A5A"/>
    </w:rPr>
  </w:style>
  <w:style w:type="paragraph" w:styleId="Quote">
    <w:name w:val="Quote"/>
    <w:basedOn w:val="Normal"/>
    <w:next w:val="Normal"/>
    <w:link w:val="QuoteChar"/>
    <w:uiPriority w:val="29"/>
    <w:qFormat/>
    <w:rsid w:val="00F933C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00F933C2"/>
    <w:pPr>
      <w:spacing w:before="360" w:after="360"/>
      <w:ind w:left="864" w:right="864"/>
      <w:jc w:val="center"/>
    </w:pPr>
    <w:rPr>
      <w:i/>
      <w:iCs/>
      <w:color w:val="4472C4" w:themeColor="accent1"/>
    </w:rPr>
  </w:style>
  <w:style w:type="character" w:customStyle="1" w:styleId="Heading7Char">
    <w:name w:val="Heading 7 Char"/>
    <w:basedOn w:val="DefaultParagraphFont"/>
    <w:link w:val="Heading7"/>
    <w:uiPriority w:val="9"/>
    <w:rsid w:val="00F933C2"/>
    <w:rPr>
      <w:rFonts w:asciiTheme="majorHAnsi" w:eastAsiaTheme="majorEastAsia" w:hAnsiTheme="majorHAnsi" w:cstheme="majorBidi"/>
      <w:i/>
      <w:iCs/>
      <w:color w:val="1F3763"/>
    </w:rPr>
  </w:style>
  <w:style w:type="character" w:customStyle="1" w:styleId="Heading8Char">
    <w:name w:val="Heading 8 Char"/>
    <w:basedOn w:val="DefaultParagraphFont"/>
    <w:link w:val="Heading8"/>
    <w:uiPriority w:val="9"/>
    <w:rsid w:val="00F933C2"/>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rsid w:val="00F933C2"/>
    <w:rPr>
      <w:rFonts w:asciiTheme="majorHAnsi" w:eastAsiaTheme="majorEastAsia" w:hAnsiTheme="majorHAnsi" w:cstheme="majorBidi"/>
      <w:i/>
      <w:iCs/>
      <w:color w:val="272727"/>
      <w:sz w:val="21"/>
      <w:szCs w:val="21"/>
    </w:rPr>
  </w:style>
  <w:style w:type="character" w:customStyle="1" w:styleId="TitleChar">
    <w:name w:val="Title Char"/>
    <w:basedOn w:val="DefaultParagraphFont"/>
    <w:link w:val="Title"/>
    <w:uiPriority w:val="10"/>
    <w:rsid w:val="00F933C2"/>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F933C2"/>
    <w:rPr>
      <w:rFonts w:ascii="Arial" w:eastAsiaTheme="minorEastAsia" w:hAnsi="Arial" w:cs="Arial"/>
      <w:color w:val="5A5A5A"/>
    </w:rPr>
  </w:style>
  <w:style w:type="character" w:customStyle="1" w:styleId="QuoteChar">
    <w:name w:val="Quote Char"/>
    <w:basedOn w:val="DefaultParagraphFont"/>
    <w:link w:val="Quote"/>
    <w:uiPriority w:val="29"/>
    <w:rsid w:val="00F933C2"/>
    <w:rPr>
      <w:rFonts w:ascii="Arial" w:eastAsia="Arial" w:hAnsi="Arial" w:cs="Arial"/>
      <w:i/>
      <w:iCs/>
      <w:color w:val="404040" w:themeColor="text1" w:themeTint="BF"/>
    </w:rPr>
  </w:style>
  <w:style w:type="character" w:customStyle="1" w:styleId="IntenseQuoteChar">
    <w:name w:val="Intense Quote Char"/>
    <w:basedOn w:val="DefaultParagraphFont"/>
    <w:link w:val="IntenseQuote"/>
    <w:uiPriority w:val="30"/>
    <w:rsid w:val="00F933C2"/>
    <w:rPr>
      <w:rFonts w:ascii="Arial" w:eastAsia="Arial" w:hAnsi="Arial" w:cs="Arial"/>
      <w:i/>
      <w:iCs/>
      <w:color w:val="4472C4" w:themeColor="accent1"/>
    </w:rPr>
  </w:style>
  <w:style w:type="paragraph" w:styleId="TOC1">
    <w:name w:val="toc 1"/>
    <w:basedOn w:val="Normal"/>
    <w:next w:val="Normal"/>
    <w:uiPriority w:val="39"/>
    <w:unhideWhenUsed/>
    <w:rsid w:val="00F933C2"/>
    <w:pPr>
      <w:spacing w:after="100"/>
    </w:pPr>
  </w:style>
  <w:style w:type="paragraph" w:styleId="TOC2">
    <w:name w:val="toc 2"/>
    <w:basedOn w:val="Normal"/>
    <w:next w:val="Normal"/>
    <w:uiPriority w:val="39"/>
    <w:unhideWhenUsed/>
    <w:rsid w:val="00F933C2"/>
    <w:pPr>
      <w:spacing w:after="100"/>
      <w:ind w:left="220"/>
    </w:pPr>
  </w:style>
  <w:style w:type="paragraph" w:styleId="TOC3">
    <w:name w:val="toc 3"/>
    <w:basedOn w:val="Normal"/>
    <w:next w:val="Normal"/>
    <w:uiPriority w:val="39"/>
    <w:unhideWhenUsed/>
    <w:rsid w:val="00F933C2"/>
    <w:pPr>
      <w:spacing w:after="100"/>
      <w:ind w:left="440"/>
    </w:pPr>
  </w:style>
  <w:style w:type="paragraph" w:styleId="TOC4">
    <w:name w:val="toc 4"/>
    <w:basedOn w:val="Normal"/>
    <w:next w:val="Normal"/>
    <w:uiPriority w:val="39"/>
    <w:unhideWhenUsed/>
    <w:rsid w:val="00F933C2"/>
    <w:pPr>
      <w:spacing w:after="100"/>
      <w:ind w:left="660"/>
    </w:pPr>
  </w:style>
  <w:style w:type="paragraph" w:styleId="TOC5">
    <w:name w:val="toc 5"/>
    <w:basedOn w:val="Normal"/>
    <w:next w:val="Normal"/>
    <w:uiPriority w:val="39"/>
    <w:unhideWhenUsed/>
    <w:rsid w:val="00F933C2"/>
    <w:pPr>
      <w:spacing w:after="100"/>
      <w:ind w:left="880"/>
    </w:pPr>
  </w:style>
  <w:style w:type="paragraph" w:styleId="TOC6">
    <w:name w:val="toc 6"/>
    <w:basedOn w:val="Normal"/>
    <w:next w:val="Normal"/>
    <w:uiPriority w:val="39"/>
    <w:unhideWhenUsed/>
    <w:rsid w:val="00F933C2"/>
    <w:pPr>
      <w:spacing w:after="100"/>
      <w:ind w:left="1100"/>
    </w:pPr>
  </w:style>
  <w:style w:type="paragraph" w:styleId="TOC7">
    <w:name w:val="toc 7"/>
    <w:basedOn w:val="Normal"/>
    <w:next w:val="Normal"/>
    <w:uiPriority w:val="39"/>
    <w:unhideWhenUsed/>
    <w:rsid w:val="00F933C2"/>
    <w:pPr>
      <w:spacing w:after="100"/>
      <w:ind w:left="1320"/>
    </w:pPr>
  </w:style>
  <w:style w:type="paragraph" w:styleId="TOC8">
    <w:name w:val="toc 8"/>
    <w:basedOn w:val="Normal"/>
    <w:next w:val="Normal"/>
    <w:uiPriority w:val="39"/>
    <w:unhideWhenUsed/>
    <w:rsid w:val="00F933C2"/>
    <w:pPr>
      <w:spacing w:after="100"/>
      <w:ind w:left="1540"/>
    </w:pPr>
  </w:style>
  <w:style w:type="paragraph" w:styleId="TOC9">
    <w:name w:val="toc 9"/>
    <w:basedOn w:val="Normal"/>
    <w:next w:val="Normal"/>
    <w:uiPriority w:val="39"/>
    <w:unhideWhenUsed/>
    <w:rsid w:val="00F933C2"/>
    <w:pPr>
      <w:spacing w:after="100"/>
      <w:ind w:left="1760"/>
    </w:pPr>
  </w:style>
  <w:style w:type="paragraph" w:styleId="EndnoteText">
    <w:name w:val="endnote text"/>
    <w:basedOn w:val="Normal"/>
    <w:link w:val="EndnoteTextChar"/>
    <w:uiPriority w:val="99"/>
    <w:semiHidden/>
    <w:unhideWhenUsed/>
    <w:rsid w:val="00F933C2"/>
    <w:rPr>
      <w:sz w:val="20"/>
      <w:szCs w:val="20"/>
    </w:rPr>
  </w:style>
  <w:style w:type="character" w:customStyle="1" w:styleId="EndnoteTextChar">
    <w:name w:val="Endnote Text Char"/>
    <w:basedOn w:val="DefaultParagraphFont"/>
    <w:link w:val="EndnoteText"/>
    <w:uiPriority w:val="99"/>
    <w:semiHidden/>
    <w:rsid w:val="00F933C2"/>
    <w:rPr>
      <w:rFonts w:ascii="Arial" w:eastAsia="Arial" w:hAnsi="Arial" w:cs="Arial"/>
      <w:color w:val="000000" w:themeColor="text1"/>
      <w:sz w:val="20"/>
      <w:szCs w:val="20"/>
    </w:rPr>
  </w:style>
  <w:style w:type="paragraph" w:styleId="Footer">
    <w:name w:val="footer"/>
    <w:basedOn w:val="Normal"/>
    <w:link w:val="FooterChar"/>
    <w:uiPriority w:val="99"/>
    <w:unhideWhenUsed/>
    <w:rsid w:val="00F933C2"/>
    <w:pPr>
      <w:tabs>
        <w:tab w:val="center" w:pos="4680"/>
        <w:tab w:val="right" w:pos="9360"/>
      </w:tabs>
    </w:pPr>
  </w:style>
  <w:style w:type="character" w:customStyle="1" w:styleId="FooterChar">
    <w:name w:val="Footer Char"/>
    <w:basedOn w:val="DefaultParagraphFont"/>
    <w:link w:val="Footer"/>
    <w:uiPriority w:val="99"/>
    <w:rsid w:val="00F933C2"/>
    <w:rPr>
      <w:rFonts w:ascii="Arial" w:eastAsia="Arial" w:hAnsi="Arial" w:cs="Arial"/>
      <w:color w:val="000000" w:themeColor="text1"/>
    </w:rPr>
  </w:style>
  <w:style w:type="paragraph" w:styleId="FootnoteText">
    <w:name w:val="footnote text"/>
    <w:basedOn w:val="Normal"/>
    <w:link w:val="FootnoteTextChar"/>
    <w:uiPriority w:val="99"/>
    <w:semiHidden/>
    <w:unhideWhenUsed/>
    <w:rsid w:val="00F933C2"/>
    <w:rPr>
      <w:sz w:val="20"/>
      <w:szCs w:val="20"/>
    </w:rPr>
  </w:style>
  <w:style w:type="character" w:customStyle="1" w:styleId="FootnoteTextChar">
    <w:name w:val="Footnote Text Char"/>
    <w:basedOn w:val="DefaultParagraphFont"/>
    <w:link w:val="FootnoteText"/>
    <w:uiPriority w:val="99"/>
    <w:semiHidden/>
    <w:rsid w:val="00F933C2"/>
    <w:rPr>
      <w:rFonts w:ascii="Arial" w:eastAsia="Arial" w:hAnsi="Arial" w:cs="Arial"/>
      <w:color w:val="000000" w:themeColor="text1"/>
      <w:sz w:val="20"/>
      <w:szCs w:val="20"/>
    </w:rPr>
  </w:style>
  <w:style w:type="paragraph" w:styleId="Header">
    <w:name w:val="header"/>
    <w:basedOn w:val="Normal"/>
    <w:link w:val="HeaderChar"/>
    <w:uiPriority w:val="99"/>
    <w:unhideWhenUsed/>
    <w:rsid w:val="00F933C2"/>
    <w:pPr>
      <w:tabs>
        <w:tab w:val="center" w:pos="4680"/>
        <w:tab w:val="right" w:pos="9360"/>
      </w:tabs>
    </w:pPr>
  </w:style>
  <w:style w:type="character" w:customStyle="1" w:styleId="HeaderChar">
    <w:name w:val="Header Char"/>
    <w:basedOn w:val="DefaultParagraphFont"/>
    <w:link w:val="Header"/>
    <w:uiPriority w:val="99"/>
    <w:rsid w:val="00F933C2"/>
    <w:rPr>
      <w:rFonts w:ascii="Arial" w:eastAsia="Arial" w:hAnsi="Arial" w:cs="Arial"/>
      <w:color w:val="000000" w:themeColor="text1"/>
    </w:rPr>
  </w:style>
  <w:style w:type="table" w:styleId="PlainTable3">
    <w:name w:val="Plain Table 3"/>
    <w:basedOn w:val="TableNormal"/>
    <w:uiPriority w:val="43"/>
    <w:rsid w:val="00F933C2"/>
    <w:pPr>
      <w:spacing w:after="0" w:line="240" w:lineRule="auto"/>
      <w:jc w:val="left"/>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z-TopofForm">
    <w:name w:val="HTML Top of Form"/>
    <w:basedOn w:val="Normal"/>
    <w:next w:val="Normal"/>
    <w:link w:val="z-TopofFormChar"/>
    <w:hidden/>
    <w:uiPriority w:val="99"/>
    <w:semiHidden/>
    <w:unhideWhenUsed/>
    <w:rsid w:val="00777A05"/>
    <w:pPr>
      <w:pBdr>
        <w:bottom w:val="single" w:sz="6" w:space="1" w:color="auto"/>
      </w:pBdr>
      <w:jc w:val="center"/>
    </w:pPr>
    <w:rPr>
      <w:vanish/>
      <w:sz w:val="16"/>
      <w:szCs w:val="16"/>
    </w:rPr>
  </w:style>
  <w:style w:type="character" w:customStyle="1" w:styleId="z-TopofFormChar">
    <w:name w:val="z-Top of Form Char"/>
    <w:basedOn w:val="DefaultParagraphFont"/>
    <w:link w:val="z-TopofForm"/>
    <w:uiPriority w:val="99"/>
    <w:semiHidden/>
    <w:rsid w:val="00777A05"/>
    <w:rPr>
      <w:rFonts w:ascii="Arial" w:eastAsia="Arial" w:hAnsi="Arial" w:cs="Arial"/>
      <w:vanish/>
      <w:color w:val="000000" w:themeColor="text1"/>
      <w:sz w:val="16"/>
      <w:szCs w:val="16"/>
    </w:rPr>
  </w:style>
  <w:style w:type="paragraph" w:styleId="z-BottomofForm">
    <w:name w:val="HTML Bottom of Form"/>
    <w:basedOn w:val="Normal"/>
    <w:next w:val="Normal"/>
    <w:link w:val="z-BottomofFormChar"/>
    <w:hidden/>
    <w:uiPriority w:val="99"/>
    <w:semiHidden/>
    <w:unhideWhenUsed/>
    <w:rsid w:val="00777A05"/>
    <w:pPr>
      <w:pBdr>
        <w:top w:val="single" w:sz="6" w:space="1" w:color="auto"/>
      </w:pBdr>
      <w:jc w:val="center"/>
    </w:pPr>
    <w:rPr>
      <w:vanish/>
      <w:sz w:val="16"/>
      <w:szCs w:val="16"/>
    </w:rPr>
  </w:style>
  <w:style w:type="character" w:customStyle="1" w:styleId="z-BottomofFormChar">
    <w:name w:val="z-Bottom of Form Char"/>
    <w:basedOn w:val="DefaultParagraphFont"/>
    <w:link w:val="z-BottomofForm"/>
    <w:uiPriority w:val="99"/>
    <w:semiHidden/>
    <w:rsid w:val="00777A05"/>
    <w:rPr>
      <w:rFonts w:ascii="Arial" w:eastAsia="Arial" w:hAnsi="Arial" w:cs="Arial"/>
      <w:vanish/>
      <w:color w:val="000000" w:themeColor="text1"/>
      <w:sz w:val="16"/>
      <w:szCs w:val="16"/>
    </w:rPr>
  </w:style>
  <w:style w:type="paragraph" w:customStyle="1" w:styleId="quizans">
    <w:name w:val="quiz ans"/>
    <w:basedOn w:val="Normal"/>
    <w:link w:val="quizansChar"/>
    <w:qFormat/>
    <w:rsid w:val="00CB2B4F"/>
    <w:rPr>
      <w:color w:val="70AD47" w:themeColor="accent6"/>
    </w:rPr>
  </w:style>
  <w:style w:type="character" w:customStyle="1" w:styleId="ListParagraphChar">
    <w:name w:val="List Paragraph Char"/>
    <w:basedOn w:val="DefaultParagraphFont"/>
    <w:link w:val="ListParagraph"/>
    <w:uiPriority w:val="34"/>
    <w:rsid w:val="00CB2B4F"/>
    <w:rPr>
      <w:rFonts w:ascii="Arial" w:eastAsia="Arial" w:hAnsi="Arial" w:cs="Arial"/>
      <w:color w:val="000000" w:themeColor="text1"/>
    </w:rPr>
  </w:style>
  <w:style w:type="character" w:customStyle="1" w:styleId="quizansChar">
    <w:name w:val="quiz ans Char"/>
    <w:basedOn w:val="ListParagraphChar"/>
    <w:link w:val="quizans"/>
    <w:rsid w:val="00CB2B4F"/>
    <w:rPr>
      <w:rFonts w:ascii="Arial" w:eastAsia="Arial" w:hAnsi="Arial" w:cs="Arial"/>
      <w:color w:val="70AD47" w:themeColor="accent6"/>
      <w:lang w:val="en-KE"/>
    </w:rPr>
  </w:style>
  <w:style w:type="paragraph" w:customStyle="1" w:styleId="inlinecode">
    <w:name w:val="inline code"/>
    <w:basedOn w:val="Normal"/>
    <w:link w:val="inlinecodeChar"/>
    <w:uiPriority w:val="1"/>
    <w:qFormat/>
    <w:rsid w:val="00F933C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nsolas" w:eastAsia="Times New Roman" w:hAnsi="Consolas" w:cs="Courier New"/>
      <w:noProof/>
      <w:color w:val="FF0000"/>
      <w:lang w:val="en-US"/>
    </w:rPr>
  </w:style>
  <w:style w:type="character" w:customStyle="1" w:styleId="inlinecodeChar">
    <w:name w:val="inline code Char"/>
    <w:basedOn w:val="DefaultParagraphFont"/>
    <w:link w:val="inlinecode"/>
    <w:uiPriority w:val="1"/>
    <w:rsid w:val="00F933C2"/>
    <w:rPr>
      <w:rFonts w:ascii="Consolas" w:eastAsia="Times New Roman" w:hAnsi="Consolas" w:cs="Courier New"/>
      <w:noProof/>
      <w:color w:val="FF0000"/>
      <w:shd w:val="clear" w:color="auto" w:fill="F2F2F2" w:themeFill="background1" w:themeFillShade="F2"/>
      <w:lang w:val="en-US"/>
    </w:rPr>
  </w:style>
  <w:style w:type="paragraph" w:customStyle="1" w:styleId="block">
    <w:name w:val="block"/>
    <w:basedOn w:val="inlinecode"/>
    <w:link w:val="blockChar"/>
    <w:qFormat/>
    <w:rsid w:val="00F933C2"/>
    <w:pPr>
      <w:spacing w:after="120" w:line="276" w:lineRule="auto"/>
      <w:contextualSpacing/>
    </w:pPr>
  </w:style>
  <w:style w:type="character" w:customStyle="1" w:styleId="blockChar">
    <w:name w:val="block Char"/>
    <w:basedOn w:val="inlinecodeChar"/>
    <w:link w:val="block"/>
    <w:rsid w:val="00F933C2"/>
    <w:rPr>
      <w:rFonts w:ascii="Consolas" w:eastAsia="Times New Roman" w:hAnsi="Consolas" w:cs="Courier New"/>
      <w:noProof/>
      <w:color w:val="FF0000"/>
      <w:shd w:val="clear" w:color="auto" w:fill="F2F2F2" w:themeFill="background1" w:themeFillShade="F2"/>
      <w:lang w:val="en-US"/>
    </w:rPr>
  </w:style>
  <w:style w:type="table" w:customStyle="1" w:styleId="Calendar2">
    <w:name w:val="Calendar 2"/>
    <w:basedOn w:val="TableNormal"/>
    <w:uiPriority w:val="99"/>
    <w:qFormat/>
    <w:rsid w:val="00F933C2"/>
    <w:pPr>
      <w:spacing w:after="0" w:line="240" w:lineRule="auto"/>
      <w:jc w:val="center"/>
    </w:pPr>
    <w:rPr>
      <w:rFonts w:eastAsiaTheme="minorEastAsia"/>
      <w:sz w:val="28"/>
      <w:szCs w:val="28"/>
      <w:lang w:val="en-US"/>
    </w:rPr>
    <w:tblPr>
      <w:tblBorders>
        <w:insideV w:val="single" w:sz="4" w:space="0" w:color="8EAADB" w:themeColor="accent1" w:themeTint="99"/>
      </w:tblBorders>
    </w:tblPr>
    <w:tblStylePr w:type="firstRow">
      <w:rPr>
        <w:rFonts w:asciiTheme="majorHAnsi" w:hAnsiTheme="majorHAnsi"/>
        <w:b w:val="0"/>
        <w:i w:val="0"/>
        <w:caps/>
        <w:smallCaps w:val="0"/>
        <w:color w:val="4472C4" w:themeColor="accent1"/>
        <w:spacing w:val="20"/>
        <w:sz w:val="32"/>
      </w:rPr>
      <w:tblPr/>
      <w:tcPr>
        <w:tcBorders>
          <w:top w:val="nil"/>
          <w:left w:val="nil"/>
          <w:bottom w:val="nil"/>
          <w:right w:val="nil"/>
          <w:insideH w:val="nil"/>
          <w:insideV w:val="nil"/>
          <w:tl2br w:val="nil"/>
          <w:tr2bl w:val="nil"/>
        </w:tcBorders>
      </w:tcPr>
    </w:tblStylePr>
  </w:style>
  <w:style w:type="character" w:styleId="CommentReference">
    <w:name w:val="annotation reference"/>
    <w:basedOn w:val="DefaultParagraphFont"/>
    <w:uiPriority w:val="99"/>
    <w:semiHidden/>
    <w:unhideWhenUsed/>
    <w:rsid w:val="00F933C2"/>
    <w:rPr>
      <w:sz w:val="16"/>
      <w:szCs w:val="16"/>
    </w:rPr>
  </w:style>
  <w:style w:type="paragraph" w:styleId="CommentText">
    <w:name w:val="annotation text"/>
    <w:basedOn w:val="Normal"/>
    <w:link w:val="CommentTextChar"/>
    <w:uiPriority w:val="99"/>
    <w:semiHidden/>
    <w:unhideWhenUsed/>
    <w:rsid w:val="00F933C2"/>
    <w:pPr>
      <w:spacing w:after="120" w:line="240" w:lineRule="auto"/>
    </w:pPr>
    <w:rPr>
      <w:rFonts w:ascii="Segoe UI" w:eastAsiaTheme="minorHAnsi" w:hAnsi="Segoe UI" w:cstheme="minorBidi"/>
      <w:color w:val="auto"/>
      <w:sz w:val="20"/>
      <w:szCs w:val="20"/>
    </w:rPr>
  </w:style>
  <w:style w:type="character" w:customStyle="1" w:styleId="CommentTextChar">
    <w:name w:val="Comment Text Char"/>
    <w:basedOn w:val="DefaultParagraphFont"/>
    <w:link w:val="CommentText"/>
    <w:uiPriority w:val="99"/>
    <w:semiHidden/>
    <w:rsid w:val="00F933C2"/>
    <w:rPr>
      <w:rFonts w:ascii="Segoe UI" w:hAnsi="Segoe UI"/>
      <w:sz w:val="20"/>
      <w:szCs w:val="20"/>
    </w:rPr>
  </w:style>
  <w:style w:type="paragraph" w:customStyle="1" w:styleId="line">
    <w:name w:val="line"/>
    <w:basedOn w:val="Normal"/>
    <w:rsid w:val="00F933C2"/>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6313">
      <w:bodyDiv w:val="1"/>
      <w:marLeft w:val="0"/>
      <w:marRight w:val="0"/>
      <w:marTop w:val="0"/>
      <w:marBottom w:val="0"/>
      <w:divBdr>
        <w:top w:val="none" w:sz="0" w:space="0" w:color="auto"/>
        <w:left w:val="none" w:sz="0" w:space="0" w:color="auto"/>
        <w:bottom w:val="none" w:sz="0" w:space="0" w:color="auto"/>
        <w:right w:val="none" w:sz="0" w:space="0" w:color="auto"/>
      </w:divBdr>
    </w:div>
    <w:div w:id="44571576">
      <w:bodyDiv w:val="1"/>
      <w:marLeft w:val="0"/>
      <w:marRight w:val="0"/>
      <w:marTop w:val="0"/>
      <w:marBottom w:val="0"/>
      <w:divBdr>
        <w:top w:val="none" w:sz="0" w:space="0" w:color="auto"/>
        <w:left w:val="none" w:sz="0" w:space="0" w:color="auto"/>
        <w:bottom w:val="none" w:sz="0" w:space="0" w:color="auto"/>
        <w:right w:val="none" w:sz="0" w:space="0" w:color="auto"/>
      </w:divBdr>
    </w:div>
    <w:div w:id="50621859">
      <w:bodyDiv w:val="1"/>
      <w:marLeft w:val="0"/>
      <w:marRight w:val="0"/>
      <w:marTop w:val="0"/>
      <w:marBottom w:val="0"/>
      <w:divBdr>
        <w:top w:val="none" w:sz="0" w:space="0" w:color="auto"/>
        <w:left w:val="none" w:sz="0" w:space="0" w:color="auto"/>
        <w:bottom w:val="none" w:sz="0" w:space="0" w:color="auto"/>
        <w:right w:val="none" w:sz="0" w:space="0" w:color="auto"/>
      </w:divBdr>
    </w:div>
    <w:div w:id="59862875">
      <w:bodyDiv w:val="1"/>
      <w:marLeft w:val="0"/>
      <w:marRight w:val="0"/>
      <w:marTop w:val="0"/>
      <w:marBottom w:val="0"/>
      <w:divBdr>
        <w:top w:val="none" w:sz="0" w:space="0" w:color="auto"/>
        <w:left w:val="none" w:sz="0" w:space="0" w:color="auto"/>
        <w:bottom w:val="none" w:sz="0" w:space="0" w:color="auto"/>
        <w:right w:val="none" w:sz="0" w:space="0" w:color="auto"/>
      </w:divBdr>
    </w:div>
    <w:div w:id="70273945">
      <w:bodyDiv w:val="1"/>
      <w:marLeft w:val="0"/>
      <w:marRight w:val="0"/>
      <w:marTop w:val="0"/>
      <w:marBottom w:val="0"/>
      <w:divBdr>
        <w:top w:val="none" w:sz="0" w:space="0" w:color="auto"/>
        <w:left w:val="none" w:sz="0" w:space="0" w:color="auto"/>
        <w:bottom w:val="none" w:sz="0" w:space="0" w:color="auto"/>
        <w:right w:val="none" w:sz="0" w:space="0" w:color="auto"/>
      </w:divBdr>
    </w:div>
    <w:div w:id="75177171">
      <w:bodyDiv w:val="1"/>
      <w:marLeft w:val="0"/>
      <w:marRight w:val="0"/>
      <w:marTop w:val="0"/>
      <w:marBottom w:val="0"/>
      <w:divBdr>
        <w:top w:val="none" w:sz="0" w:space="0" w:color="auto"/>
        <w:left w:val="none" w:sz="0" w:space="0" w:color="auto"/>
        <w:bottom w:val="none" w:sz="0" w:space="0" w:color="auto"/>
        <w:right w:val="none" w:sz="0" w:space="0" w:color="auto"/>
      </w:divBdr>
    </w:div>
    <w:div w:id="79523235">
      <w:bodyDiv w:val="1"/>
      <w:marLeft w:val="0"/>
      <w:marRight w:val="0"/>
      <w:marTop w:val="0"/>
      <w:marBottom w:val="0"/>
      <w:divBdr>
        <w:top w:val="none" w:sz="0" w:space="0" w:color="auto"/>
        <w:left w:val="none" w:sz="0" w:space="0" w:color="auto"/>
        <w:bottom w:val="none" w:sz="0" w:space="0" w:color="auto"/>
        <w:right w:val="none" w:sz="0" w:space="0" w:color="auto"/>
      </w:divBdr>
      <w:divsChild>
        <w:div w:id="1396734437">
          <w:marLeft w:val="0"/>
          <w:marRight w:val="0"/>
          <w:marTop w:val="0"/>
          <w:marBottom w:val="0"/>
          <w:divBdr>
            <w:top w:val="none" w:sz="0" w:space="0" w:color="auto"/>
            <w:left w:val="none" w:sz="0" w:space="0" w:color="auto"/>
            <w:bottom w:val="none" w:sz="0" w:space="0" w:color="auto"/>
            <w:right w:val="none" w:sz="0" w:space="0" w:color="auto"/>
          </w:divBdr>
        </w:div>
      </w:divsChild>
    </w:div>
    <w:div w:id="86267533">
      <w:bodyDiv w:val="1"/>
      <w:marLeft w:val="0"/>
      <w:marRight w:val="0"/>
      <w:marTop w:val="0"/>
      <w:marBottom w:val="0"/>
      <w:divBdr>
        <w:top w:val="none" w:sz="0" w:space="0" w:color="auto"/>
        <w:left w:val="none" w:sz="0" w:space="0" w:color="auto"/>
        <w:bottom w:val="none" w:sz="0" w:space="0" w:color="auto"/>
        <w:right w:val="none" w:sz="0" w:space="0" w:color="auto"/>
      </w:divBdr>
      <w:divsChild>
        <w:div w:id="2051570023">
          <w:marLeft w:val="0"/>
          <w:marRight w:val="0"/>
          <w:marTop w:val="0"/>
          <w:marBottom w:val="0"/>
          <w:divBdr>
            <w:top w:val="none" w:sz="0" w:space="0" w:color="auto"/>
            <w:left w:val="none" w:sz="0" w:space="0" w:color="auto"/>
            <w:bottom w:val="none" w:sz="0" w:space="0" w:color="auto"/>
            <w:right w:val="none" w:sz="0" w:space="0" w:color="auto"/>
          </w:divBdr>
        </w:div>
      </w:divsChild>
    </w:div>
    <w:div w:id="130829847">
      <w:bodyDiv w:val="1"/>
      <w:marLeft w:val="0"/>
      <w:marRight w:val="0"/>
      <w:marTop w:val="0"/>
      <w:marBottom w:val="0"/>
      <w:divBdr>
        <w:top w:val="none" w:sz="0" w:space="0" w:color="auto"/>
        <w:left w:val="none" w:sz="0" w:space="0" w:color="auto"/>
        <w:bottom w:val="none" w:sz="0" w:space="0" w:color="auto"/>
        <w:right w:val="none" w:sz="0" w:space="0" w:color="auto"/>
      </w:divBdr>
    </w:div>
    <w:div w:id="134834095">
      <w:bodyDiv w:val="1"/>
      <w:marLeft w:val="0"/>
      <w:marRight w:val="0"/>
      <w:marTop w:val="0"/>
      <w:marBottom w:val="0"/>
      <w:divBdr>
        <w:top w:val="none" w:sz="0" w:space="0" w:color="auto"/>
        <w:left w:val="none" w:sz="0" w:space="0" w:color="auto"/>
        <w:bottom w:val="none" w:sz="0" w:space="0" w:color="auto"/>
        <w:right w:val="none" w:sz="0" w:space="0" w:color="auto"/>
      </w:divBdr>
    </w:div>
    <w:div w:id="139425980">
      <w:bodyDiv w:val="1"/>
      <w:marLeft w:val="0"/>
      <w:marRight w:val="0"/>
      <w:marTop w:val="0"/>
      <w:marBottom w:val="0"/>
      <w:divBdr>
        <w:top w:val="none" w:sz="0" w:space="0" w:color="auto"/>
        <w:left w:val="none" w:sz="0" w:space="0" w:color="auto"/>
        <w:bottom w:val="none" w:sz="0" w:space="0" w:color="auto"/>
        <w:right w:val="none" w:sz="0" w:space="0" w:color="auto"/>
      </w:divBdr>
    </w:div>
    <w:div w:id="147791070">
      <w:bodyDiv w:val="1"/>
      <w:marLeft w:val="0"/>
      <w:marRight w:val="0"/>
      <w:marTop w:val="0"/>
      <w:marBottom w:val="0"/>
      <w:divBdr>
        <w:top w:val="none" w:sz="0" w:space="0" w:color="auto"/>
        <w:left w:val="none" w:sz="0" w:space="0" w:color="auto"/>
        <w:bottom w:val="none" w:sz="0" w:space="0" w:color="auto"/>
        <w:right w:val="none" w:sz="0" w:space="0" w:color="auto"/>
      </w:divBdr>
    </w:div>
    <w:div w:id="150947003">
      <w:bodyDiv w:val="1"/>
      <w:marLeft w:val="0"/>
      <w:marRight w:val="0"/>
      <w:marTop w:val="0"/>
      <w:marBottom w:val="0"/>
      <w:divBdr>
        <w:top w:val="none" w:sz="0" w:space="0" w:color="auto"/>
        <w:left w:val="none" w:sz="0" w:space="0" w:color="auto"/>
        <w:bottom w:val="none" w:sz="0" w:space="0" w:color="auto"/>
        <w:right w:val="none" w:sz="0" w:space="0" w:color="auto"/>
      </w:divBdr>
    </w:div>
    <w:div w:id="170873543">
      <w:bodyDiv w:val="1"/>
      <w:marLeft w:val="0"/>
      <w:marRight w:val="0"/>
      <w:marTop w:val="0"/>
      <w:marBottom w:val="0"/>
      <w:divBdr>
        <w:top w:val="none" w:sz="0" w:space="0" w:color="auto"/>
        <w:left w:val="none" w:sz="0" w:space="0" w:color="auto"/>
        <w:bottom w:val="none" w:sz="0" w:space="0" w:color="auto"/>
        <w:right w:val="none" w:sz="0" w:space="0" w:color="auto"/>
      </w:divBdr>
      <w:divsChild>
        <w:div w:id="570890212">
          <w:marLeft w:val="0"/>
          <w:marRight w:val="0"/>
          <w:marTop w:val="0"/>
          <w:marBottom w:val="0"/>
          <w:divBdr>
            <w:top w:val="none" w:sz="0" w:space="0" w:color="auto"/>
            <w:left w:val="none" w:sz="0" w:space="0" w:color="auto"/>
            <w:bottom w:val="none" w:sz="0" w:space="0" w:color="auto"/>
            <w:right w:val="none" w:sz="0" w:space="0" w:color="auto"/>
          </w:divBdr>
        </w:div>
      </w:divsChild>
    </w:div>
    <w:div w:id="176047878">
      <w:bodyDiv w:val="1"/>
      <w:marLeft w:val="0"/>
      <w:marRight w:val="0"/>
      <w:marTop w:val="0"/>
      <w:marBottom w:val="0"/>
      <w:divBdr>
        <w:top w:val="none" w:sz="0" w:space="0" w:color="auto"/>
        <w:left w:val="none" w:sz="0" w:space="0" w:color="auto"/>
        <w:bottom w:val="none" w:sz="0" w:space="0" w:color="auto"/>
        <w:right w:val="none" w:sz="0" w:space="0" w:color="auto"/>
      </w:divBdr>
    </w:div>
    <w:div w:id="181286187">
      <w:bodyDiv w:val="1"/>
      <w:marLeft w:val="0"/>
      <w:marRight w:val="0"/>
      <w:marTop w:val="0"/>
      <w:marBottom w:val="0"/>
      <w:divBdr>
        <w:top w:val="none" w:sz="0" w:space="0" w:color="auto"/>
        <w:left w:val="none" w:sz="0" w:space="0" w:color="auto"/>
        <w:bottom w:val="none" w:sz="0" w:space="0" w:color="auto"/>
        <w:right w:val="none" w:sz="0" w:space="0" w:color="auto"/>
      </w:divBdr>
      <w:divsChild>
        <w:div w:id="2098398575">
          <w:marLeft w:val="0"/>
          <w:marRight w:val="0"/>
          <w:marTop w:val="0"/>
          <w:marBottom w:val="0"/>
          <w:divBdr>
            <w:top w:val="none" w:sz="0" w:space="0" w:color="auto"/>
            <w:left w:val="none" w:sz="0" w:space="0" w:color="auto"/>
            <w:bottom w:val="none" w:sz="0" w:space="0" w:color="auto"/>
            <w:right w:val="none" w:sz="0" w:space="0" w:color="auto"/>
          </w:divBdr>
        </w:div>
      </w:divsChild>
    </w:div>
    <w:div w:id="186255732">
      <w:bodyDiv w:val="1"/>
      <w:marLeft w:val="0"/>
      <w:marRight w:val="0"/>
      <w:marTop w:val="0"/>
      <w:marBottom w:val="0"/>
      <w:divBdr>
        <w:top w:val="none" w:sz="0" w:space="0" w:color="auto"/>
        <w:left w:val="none" w:sz="0" w:space="0" w:color="auto"/>
        <w:bottom w:val="none" w:sz="0" w:space="0" w:color="auto"/>
        <w:right w:val="none" w:sz="0" w:space="0" w:color="auto"/>
      </w:divBdr>
    </w:div>
    <w:div w:id="187910319">
      <w:bodyDiv w:val="1"/>
      <w:marLeft w:val="0"/>
      <w:marRight w:val="0"/>
      <w:marTop w:val="0"/>
      <w:marBottom w:val="0"/>
      <w:divBdr>
        <w:top w:val="none" w:sz="0" w:space="0" w:color="auto"/>
        <w:left w:val="none" w:sz="0" w:space="0" w:color="auto"/>
        <w:bottom w:val="none" w:sz="0" w:space="0" w:color="auto"/>
        <w:right w:val="none" w:sz="0" w:space="0" w:color="auto"/>
      </w:divBdr>
    </w:div>
    <w:div w:id="190265948">
      <w:bodyDiv w:val="1"/>
      <w:marLeft w:val="0"/>
      <w:marRight w:val="0"/>
      <w:marTop w:val="0"/>
      <w:marBottom w:val="0"/>
      <w:divBdr>
        <w:top w:val="none" w:sz="0" w:space="0" w:color="auto"/>
        <w:left w:val="none" w:sz="0" w:space="0" w:color="auto"/>
        <w:bottom w:val="none" w:sz="0" w:space="0" w:color="auto"/>
        <w:right w:val="none" w:sz="0" w:space="0" w:color="auto"/>
      </w:divBdr>
    </w:div>
    <w:div w:id="220287759">
      <w:bodyDiv w:val="1"/>
      <w:marLeft w:val="0"/>
      <w:marRight w:val="0"/>
      <w:marTop w:val="0"/>
      <w:marBottom w:val="0"/>
      <w:divBdr>
        <w:top w:val="none" w:sz="0" w:space="0" w:color="auto"/>
        <w:left w:val="none" w:sz="0" w:space="0" w:color="auto"/>
        <w:bottom w:val="none" w:sz="0" w:space="0" w:color="auto"/>
        <w:right w:val="none" w:sz="0" w:space="0" w:color="auto"/>
      </w:divBdr>
      <w:divsChild>
        <w:div w:id="1200511399">
          <w:marLeft w:val="0"/>
          <w:marRight w:val="0"/>
          <w:marTop w:val="0"/>
          <w:marBottom w:val="0"/>
          <w:divBdr>
            <w:top w:val="none" w:sz="0" w:space="0" w:color="auto"/>
            <w:left w:val="none" w:sz="0" w:space="0" w:color="auto"/>
            <w:bottom w:val="none" w:sz="0" w:space="0" w:color="auto"/>
            <w:right w:val="none" w:sz="0" w:space="0" w:color="auto"/>
          </w:divBdr>
        </w:div>
      </w:divsChild>
    </w:div>
    <w:div w:id="242835681">
      <w:bodyDiv w:val="1"/>
      <w:marLeft w:val="0"/>
      <w:marRight w:val="0"/>
      <w:marTop w:val="0"/>
      <w:marBottom w:val="0"/>
      <w:divBdr>
        <w:top w:val="none" w:sz="0" w:space="0" w:color="auto"/>
        <w:left w:val="none" w:sz="0" w:space="0" w:color="auto"/>
        <w:bottom w:val="none" w:sz="0" w:space="0" w:color="auto"/>
        <w:right w:val="none" w:sz="0" w:space="0" w:color="auto"/>
      </w:divBdr>
      <w:divsChild>
        <w:div w:id="2098749307">
          <w:marLeft w:val="0"/>
          <w:marRight w:val="0"/>
          <w:marTop w:val="0"/>
          <w:marBottom w:val="0"/>
          <w:divBdr>
            <w:top w:val="none" w:sz="0" w:space="0" w:color="auto"/>
            <w:left w:val="none" w:sz="0" w:space="0" w:color="auto"/>
            <w:bottom w:val="none" w:sz="0" w:space="0" w:color="auto"/>
            <w:right w:val="none" w:sz="0" w:space="0" w:color="auto"/>
          </w:divBdr>
        </w:div>
      </w:divsChild>
    </w:div>
    <w:div w:id="244657299">
      <w:bodyDiv w:val="1"/>
      <w:marLeft w:val="0"/>
      <w:marRight w:val="0"/>
      <w:marTop w:val="0"/>
      <w:marBottom w:val="0"/>
      <w:divBdr>
        <w:top w:val="none" w:sz="0" w:space="0" w:color="auto"/>
        <w:left w:val="none" w:sz="0" w:space="0" w:color="auto"/>
        <w:bottom w:val="none" w:sz="0" w:space="0" w:color="auto"/>
        <w:right w:val="none" w:sz="0" w:space="0" w:color="auto"/>
      </w:divBdr>
      <w:divsChild>
        <w:div w:id="2108188217">
          <w:marLeft w:val="0"/>
          <w:marRight w:val="0"/>
          <w:marTop w:val="0"/>
          <w:marBottom w:val="0"/>
          <w:divBdr>
            <w:top w:val="none" w:sz="0" w:space="0" w:color="auto"/>
            <w:left w:val="none" w:sz="0" w:space="0" w:color="auto"/>
            <w:bottom w:val="none" w:sz="0" w:space="0" w:color="auto"/>
            <w:right w:val="none" w:sz="0" w:space="0" w:color="auto"/>
          </w:divBdr>
          <w:divsChild>
            <w:div w:id="991523591">
              <w:marLeft w:val="0"/>
              <w:marRight w:val="0"/>
              <w:marTop w:val="0"/>
              <w:marBottom w:val="0"/>
              <w:divBdr>
                <w:top w:val="none" w:sz="0" w:space="0" w:color="auto"/>
                <w:left w:val="none" w:sz="0" w:space="0" w:color="auto"/>
                <w:bottom w:val="none" w:sz="0" w:space="0" w:color="auto"/>
                <w:right w:val="none" w:sz="0" w:space="0" w:color="auto"/>
              </w:divBdr>
              <w:divsChild>
                <w:div w:id="97984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172507">
          <w:marLeft w:val="0"/>
          <w:marRight w:val="0"/>
          <w:marTop w:val="0"/>
          <w:marBottom w:val="0"/>
          <w:divBdr>
            <w:top w:val="none" w:sz="0" w:space="0" w:color="auto"/>
            <w:left w:val="none" w:sz="0" w:space="0" w:color="auto"/>
            <w:bottom w:val="none" w:sz="0" w:space="0" w:color="auto"/>
            <w:right w:val="none" w:sz="0" w:space="0" w:color="auto"/>
          </w:divBdr>
          <w:divsChild>
            <w:div w:id="1889413529">
              <w:marLeft w:val="0"/>
              <w:marRight w:val="0"/>
              <w:marTop w:val="0"/>
              <w:marBottom w:val="0"/>
              <w:divBdr>
                <w:top w:val="none" w:sz="0" w:space="0" w:color="auto"/>
                <w:left w:val="none" w:sz="0" w:space="0" w:color="auto"/>
                <w:bottom w:val="none" w:sz="0" w:space="0" w:color="auto"/>
                <w:right w:val="none" w:sz="0" w:space="0" w:color="auto"/>
              </w:divBdr>
              <w:divsChild>
                <w:div w:id="97067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770494">
      <w:bodyDiv w:val="1"/>
      <w:marLeft w:val="0"/>
      <w:marRight w:val="0"/>
      <w:marTop w:val="0"/>
      <w:marBottom w:val="0"/>
      <w:divBdr>
        <w:top w:val="none" w:sz="0" w:space="0" w:color="auto"/>
        <w:left w:val="none" w:sz="0" w:space="0" w:color="auto"/>
        <w:bottom w:val="none" w:sz="0" w:space="0" w:color="auto"/>
        <w:right w:val="none" w:sz="0" w:space="0" w:color="auto"/>
      </w:divBdr>
    </w:div>
    <w:div w:id="252859453">
      <w:bodyDiv w:val="1"/>
      <w:marLeft w:val="0"/>
      <w:marRight w:val="0"/>
      <w:marTop w:val="0"/>
      <w:marBottom w:val="0"/>
      <w:divBdr>
        <w:top w:val="none" w:sz="0" w:space="0" w:color="auto"/>
        <w:left w:val="none" w:sz="0" w:space="0" w:color="auto"/>
        <w:bottom w:val="none" w:sz="0" w:space="0" w:color="auto"/>
        <w:right w:val="none" w:sz="0" w:space="0" w:color="auto"/>
      </w:divBdr>
    </w:div>
    <w:div w:id="261769102">
      <w:bodyDiv w:val="1"/>
      <w:marLeft w:val="0"/>
      <w:marRight w:val="0"/>
      <w:marTop w:val="0"/>
      <w:marBottom w:val="0"/>
      <w:divBdr>
        <w:top w:val="none" w:sz="0" w:space="0" w:color="auto"/>
        <w:left w:val="none" w:sz="0" w:space="0" w:color="auto"/>
        <w:bottom w:val="none" w:sz="0" w:space="0" w:color="auto"/>
        <w:right w:val="none" w:sz="0" w:space="0" w:color="auto"/>
      </w:divBdr>
      <w:divsChild>
        <w:div w:id="670914923">
          <w:marLeft w:val="0"/>
          <w:marRight w:val="0"/>
          <w:marTop w:val="0"/>
          <w:marBottom w:val="0"/>
          <w:divBdr>
            <w:top w:val="none" w:sz="0" w:space="0" w:color="auto"/>
            <w:left w:val="none" w:sz="0" w:space="0" w:color="auto"/>
            <w:bottom w:val="none" w:sz="0" w:space="0" w:color="auto"/>
            <w:right w:val="none" w:sz="0" w:space="0" w:color="auto"/>
          </w:divBdr>
        </w:div>
      </w:divsChild>
    </w:div>
    <w:div w:id="271978098">
      <w:bodyDiv w:val="1"/>
      <w:marLeft w:val="0"/>
      <w:marRight w:val="0"/>
      <w:marTop w:val="0"/>
      <w:marBottom w:val="0"/>
      <w:divBdr>
        <w:top w:val="none" w:sz="0" w:space="0" w:color="auto"/>
        <w:left w:val="none" w:sz="0" w:space="0" w:color="auto"/>
        <w:bottom w:val="none" w:sz="0" w:space="0" w:color="auto"/>
        <w:right w:val="none" w:sz="0" w:space="0" w:color="auto"/>
      </w:divBdr>
    </w:div>
    <w:div w:id="280382984">
      <w:bodyDiv w:val="1"/>
      <w:marLeft w:val="0"/>
      <w:marRight w:val="0"/>
      <w:marTop w:val="0"/>
      <w:marBottom w:val="0"/>
      <w:divBdr>
        <w:top w:val="none" w:sz="0" w:space="0" w:color="auto"/>
        <w:left w:val="none" w:sz="0" w:space="0" w:color="auto"/>
        <w:bottom w:val="none" w:sz="0" w:space="0" w:color="auto"/>
        <w:right w:val="none" w:sz="0" w:space="0" w:color="auto"/>
      </w:divBdr>
      <w:divsChild>
        <w:div w:id="1388608117">
          <w:marLeft w:val="-225"/>
          <w:marRight w:val="-225"/>
          <w:marTop w:val="0"/>
          <w:marBottom w:val="225"/>
          <w:divBdr>
            <w:top w:val="single" w:sz="6" w:space="11" w:color="3D4245"/>
            <w:left w:val="single" w:sz="6" w:space="0" w:color="3D4245"/>
            <w:bottom w:val="single" w:sz="6" w:space="11" w:color="3D4245"/>
            <w:right w:val="single" w:sz="6" w:space="0" w:color="3D4245"/>
          </w:divBdr>
          <w:divsChild>
            <w:div w:id="767695542">
              <w:marLeft w:val="0"/>
              <w:marRight w:val="0"/>
              <w:marTop w:val="0"/>
              <w:marBottom w:val="0"/>
              <w:divBdr>
                <w:top w:val="none" w:sz="0" w:space="0" w:color="auto"/>
                <w:left w:val="none" w:sz="0" w:space="0" w:color="auto"/>
                <w:bottom w:val="none" w:sz="0" w:space="0" w:color="auto"/>
                <w:right w:val="none" w:sz="0" w:space="0" w:color="auto"/>
              </w:divBdr>
              <w:divsChild>
                <w:div w:id="892079066">
                  <w:marLeft w:val="-225"/>
                  <w:marRight w:val="-225"/>
                  <w:marTop w:val="0"/>
                  <w:marBottom w:val="0"/>
                  <w:divBdr>
                    <w:top w:val="none" w:sz="0" w:space="0" w:color="auto"/>
                    <w:left w:val="none" w:sz="0" w:space="0" w:color="auto"/>
                    <w:bottom w:val="none" w:sz="0" w:space="0" w:color="auto"/>
                    <w:right w:val="none" w:sz="0" w:space="0" w:color="auto"/>
                  </w:divBdr>
                  <w:divsChild>
                    <w:div w:id="27197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992146">
          <w:marLeft w:val="-225"/>
          <w:marRight w:val="-225"/>
          <w:marTop w:val="0"/>
          <w:marBottom w:val="0"/>
          <w:divBdr>
            <w:top w:val="none" w:sz="0" w:space="0" w:color="auto"/>
            <w:left w:val="none" w:sz="0" w:space="0" w:color="auto"/>
            <w:bottom w:val="none" w:sz="0" w:space="0" w:color="auto"/>
            <w:right w:val="none" w:sz="0" w:space="0" w:color="auto"/>
          </w:divBdr>
          <w:divsChild>
            <w:div w:id="99376733">
              <w:marLeft w:val="0"/>
              <w:marRight w:val="0"/>
              <w:marTop w:val="0"/>
              <w:marBottom w:val="0"/>
              <w:divBdr>
                <w:top w:val="none" w:sz="0" w:space="0" w:color="auto"/>
                <w:left w:val="none" w:sz="0" w:space="0" w:color="auto"/>
                <w:bottom w:val="none" w:sz="0" w:space="0" w:color="auto"/>
                <w:right w:val="none" w:sz="0" w:space="0" w:color="auto"/>
              </w:divBdr>
              <w:divsChild>
                <w:div w:id="1763525700">
                  <w:marLeft w:val="0"/>
                  <w:marRight w:val="0"/>
                  <w:marTop w:val="0"/>
                  <w:marBottom w:val="0"/>
                  <w:divBdr>
                    <w:top w:val="none" w:sz="0" w:space="0" w:color="auto"/>
                    <w:left w:val="none" w:sz="0" w:space="0" w:color="auto"/>
                    <w:bottom w:val="none" w:sz="0" w:space="0" w:color="auto"/>
                    <w:right w:val="none" w:sz="0" w:space="0" w:color="auto"/>
                  </w:divBdr>
                  <w:divsChild>
                    <w:div w:id="732001581">
                      <w:marLeft w:val="0"/>
                      <w:marRight w:val="0"/>
                      <w:marTop w:val="0"/>
                      <w:marBottom w:val="0"/>
                      <w:divBdr>
                        <w:top w:val="none" w:sz="0" w:space="0" w:color="auto"/>
                        <w:left w:val="none" w:sz="0" w:space="0" w:color="auto"/>
                        <w:bottom w:val="none" w:sz="0" w:space="0" w:color="auto"/>
                        <w:right w:val="none" w:sz="0" w:space="0" w:color="auto"/>
                      </w:divBdr>
                      <w:divsChild>
                        <w:div w:id="1636060083">
                          <w:marLeft w:val="-225"/>
                          <w:marRight w:val="-225"/>
                          <w:marTop w:val="0"/>
                          <w:marBottom w:val="0"/>
                          <w:divBdr>
                            <w:top w:val="none" w:sz="0" w:space="0" w:color="auto"/>
                            <w:left w:val="none" w:sz="0" w:space="0" w:color="auto"/>
                            <w:bottom w:val="none" w:sz="0" w:space="0" w:color="auto"/>
                            <w:right w:val="none" w:sz="0" w:space="0" w:color="auto"/>
                          </w:divBdr>
                          <w:divsChild>
                            <w:div w:id="826673572">
                              <w:marLeft w:val="0"/>
                              <w:marRight w:val="0"/>
                              <w:marTop w:val="0"/>
                              <w:marBottom w:val="0"/>
                              <w:divBdr>
                                <w:top w:val="none" w:sz="0" w:space="0" w:color="auto"/>
                                <w:left w:val="none" w:sz="0" w:space="0" w:color="auto"/>
                                <w:bottom w:val="none" w:sz="0" w:space="0" w:color="auto"/>
                                <w:right w:val="none" w:sz="0" w:space="0" w:color="auto"/>
                              </w:divBdr>
                              <w:divsChild>
                                <w:div w:id="19589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5249282">
                  <w:marLeft w:val="0"/>
                  <w:marRight w:val="0"/>
                  <w:marTop w:val="0"/>
                  <w:marBottom w:val="0"/>
                  <w:divBdr>
                    <w:top w:val="none" w:sz="0" w:space="0" w:color="auto"/>
                    <w:left w:val="none" w:sz="0" w:space="0" w:color="auto"/>
                    <w:bottom w:val="none" w:sz="0" w:space="0" w:color="auto"/>
                    <w:right w:val="none" w:sz="0" w:space="0" w:color="auto"/>
                  </w:divBdr>
                  <w:divsChild>
                    <w:div w:id="612788096">
                      <w:marLeft w:val="0"/>
                      <w:marRight w:val="0"/>
                      <w:marTop w:val="0"/>
                      <w:marBottom w:val="0"/>
                      <w:divBdr>
                        <w:top w:val="none" w:sz="0" w:space="0" w:color="auto"/>
                        <w:left w:val="none" w:sz="0" w:space="0" w:color="auto"/>
                        <w:bottom w:val="none" w:sz="0" w:space="0" w:color="auto"/>
                        <w:right w:val="none" w:sz="0" w:space="0" w:color="auto"/>
                      </w:divBdr>
                      <w:divsChild>
                        <w:div w:id="608467494">
                          <w:marLeft w:val="-225"/>
                          <w:marRight w:val="-225"/>
                          <w:marTop w:val="0"/>
                          <w:marBottom w:val="0"/>
                          <w:divBdr>
                            <w:top w:val="none" w:sz="0" w:space="0" w:color="auto"/>
                            <w:left w:val="none" w:sz="0" w:space="0" w:color="auto"/>
                            <w:bottom w:val="none" w:sz="0" w:space="0" w:color="auto"/>
                            <w:right w:val="none" w:sz="0" w:space="0" w:color="auto"/>
                          </w:divBdr>
                          <w:divsChild>
                            <w:div w:id="2121871654">
                              <w:marLeft w:val="0"/>
                              <w:marRight w:val="0"/>
                              <w:marTop w:val="0"/>
                              <w:marBottom w:val="0"/>
                              <w:divBdr>
                                <w:top w:val="none" w:sz="0" w:space="0" w:color="auto"/>
                                <w:left w:val="none" w:sz="0" w:space="0" w:color="auto"/>
                                <w:bottom w:val="none" w:sz="0" w:space="0" w:color="auto"/>
                                <w:right w:val="none" w:sz="0" w:space="0" w:color="auto"/>
                              </w:divBdr>
                              <w:divsChild>
                                <w:div w:id="12347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69316">
                  <w:marLeft w:val="0"/>
                  <w:marRight w:val="0"/>
                  <w:marTop w:val="0"/>
                  <w:marBottom w:val="0"/>
                  <w:divBdr>
                    <w:top w:val="none" w:sz="0" w:space="0" w:color="auto"/>
                    <w:left w:val="none" w:sz="0" w:space="0" w:color="auto"/>
                    <w:bottom w:val="none" w:sz="0" w:space="0" w:color="auto"/>
                    <w:right w:val="none" w:sz="0" w:space="0" w:color="auto"/>
                  </w:divBdr>
                  <w:divsChild>
                    <w:div w:id="437526146">
                      <w:marLeft w:val="0"/>
                      <w:marRight w:val="0"/>
                      <w:marTop w:val="0"/>
                      <w:marBottom w:val="0"/>
                      <w:divBdr>
                        <w:top w:val="none" w:sz="0" w:space="0" w:color="auto"/>
                        <w:left w:val="none" w:sz="0" w:space="0" w:color="auto"/>
                        <w:bottom w:val="none" w:sz="0" w:space="0" w:color="auto"/>
                        <w:right w:val="none" w:sz="0" w:space="0" w:color="auto"/>
                      </w:divBdr>
                      <w:divsChild>
                        <w:div w:id="1579359862">
                          <w:marLeft w:val="-225"/>
                          <w:marRight w:val="-225"/>
                          <w:marTop w:val="0"/>
                          <w:marBottom w:val="0"/>
                          <w:divBdr>
                            <w:top w:val="none" w:sz="0" w:space="0" w:color="auto"/>
                            <w:left w:val="none" w:sz="0" w:space="0" w:color="auto"/>
                            <w:bottom w:val="none" w:sz="0" w:space="0" w:color="auto"/>
                            <w:right w:val="none" w:sz="0" w:space="0" w:color="auto"/>
                          </w:divBdr>
                          <w:divsChild>
                            <w:div w:id="235484036">
                              <w:marLeft w:val="0"/>
                              <w:marRight w:val="0"/>
                              <w:marTop w:val="0"/>
                              <w:marBottom w:val="0"/>
                              <w:divBdr>
                                <w:top w:val="none" w:sz="0" w:space="0" w:color="auto"/>
                                <w:left w:val="none" w:sz="0" w:space="0" w:color="auto"/>
                                <w:bottom w:val="none" w:sz="0" w:space="0" w:color="auto"/>
                                <w:right w:val="none" w:sz="0" w:space="0" w:color="auto"/>
                              </w:divBdr>
                              <w:divsChild>
                                <w:div w:id="145706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796355">
                  <w:marLeft w:val="0"/>
                  <w:marRight w:val="0"/>
                  <w:marTop w:val="0"/>
                  <w:marBottom w:val="0"/>
                  <w:divBdr>
                    <w:top w:val="none" w:sz="0" w:space="0" w:color="auto"/>
                    <w:left w:val="none" w:sz="0" w:space="0" w:color="auto"/>
                    <w:bottom w:val="none" w:sz="0" w:space="0" w:color="auto"/>
                    <w:right w:val="none" w:sz="0" w:space="0" w:color="auto"/>
                  </w:divBdr>
                  <w:divsChild>
                    <w:div w:id="963273491">
                      <w:marLeft w:val="0"/>
                      <w:marRight w:val="0"/>
                      <w:marTop w:val="0"/>
                      <w:marBottom w:val="0"/>
                      <w:divBdr>
                        <w:top w:val="none" w:sz="0" w:space="0" w:color="auto"/>
                        <w:left w:val="none" w:sz="0" w:space="0" w:color="auto"/>
                        <w:bottom w:val="none" w:sz="0" w:space="0" w:color="auto"/>
                        <w:right w:val="none" w:sz="0" w:space="0" w:color="auto"/>
                      </w:divBdr>
                      <w:divsChild>
                        <w:div w:id="1002052438">
                          <w:marLeft w:val="-225"/>
                          <w:marRight w:val="-225"/>
                          <w:marTop w:val="0"/>
                          <w:marBottom w:val="0"/>
                          <w:divBdr>
                            <w:top w:val="none" w:sz="0" w:space="0" w:color="auto"/>
                            <w:left w:val="none" w:sz="0" w:space="0" w:color="auto"/>
                            <w:bottom w:val="none" w:sz="0" w:space="0" w:color="auto"/>
                            <w:right w:val="none" w:sz="0" w:space="0" w:color="auto"/>
                          </w:divBdr>
                          <w:divsChild>
                            <w:div w:id="103621636">
                              <w:marLeft w:val="0"/>
                              <w:marRight w:val="0"/>
                              <w:marTop w:val="0"/>
                              <w:marBottom w:val="0"/>
                              <w:divBdr>
                                <w:top w:val="none" w:sz="0" w:space="0" w:color="auto"/>
                                <w:left w:val="none" w:sz="0" w:space="0" w:color="auto"/>
                                <w:bottom w:val="none" w:sz="0" w:space="0" w:color="auto"/>
                                <w:right w:val="none" w:sz="0" w:space="0" w:color="auto"/>
                              </w:divBdr>
                              <w:divsChild>
                                <w:div w:id="42238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3749196">
                  <w:marLeft w:val="0"/>
                  <w:marRight w:val="0"/>
                  <w:marTop w:val="0"/>
                  <w:marBottom w:val="0"/>
                  <w:divBdr>
                    <w:top w:val="none" w:sz="0" w:space="0" w:color="auto"/>
                    <w:left w:val="none" w:sz="0" w:space="0" w:color="auto"/>
                    <w:bottom w:val="none" w:sz="0" w:space="0" w:color="auto"/>
                    <w:right w:val="none" w:sz="0" w:space="0" w:color="auto"/>
                  </w:divBdr>
                  <w:divsChild>
                    <w:div w:id="1672292209">
                      <w:marLeft w:val="0"/>
                      <w:marRight w:val="0"/>
                      <w:marTop w:val="0"/>
                      <w:marBottom w:val="0"/>
                      <w:divBdr>
                        <w:top w:val="none" w:sz="0" w:space="0" w:color="auto"/>
                        <w:left w:val="none" w:sz="0" w:space="0" w:color="auto"/>
                        <w:bottom w:val="none" w:sz="0" w:space="0" w:color="auto"/>
                        <w:right w:val="none" w:sz="0" w:space="0" w:color="auto"/>
                      </w:divBdr>
                      <w:divsChild>
                        <w:div w:id="660620432">
                          <w:marLeft w:val="-225"/>
                          <w:marRight w:val="-225"/>
                          <w:marTop w:val="0"/>
                          <w:marBottom w:val="0"/>
                          <w:divBdr>
                            <w:top w:val="none" w:sz="0" w:space="0" w:color="auto"/>
                            <w:left w:val="none" w:sz="0" w:space="0" w:color="auto"/>
                            <w:bottom w:val="none" w:sz="0" w:space="0" w:color="auto"/>
                            <w:right w:val="none" w:sz="0" w:space="0" w:color="auto"/>
                          </w:divBdr>
                          <w:divsChild>
                            <w:div w:id="1264725883">
                              <w:marLeft w:val="0"/>
                              <w:marRight w:val="0"/>
                              <w:marTop w:val="0"/>
                              <w:marBottom w:val="0"/>
                              <w:divBdr>
                                <w:top w:val="none" w:sz="0" w:space="0" w:color="auto"/>
                                <w:left w:val="none" w:sz="0" w:space="0" w:color="auto"/>
                                <w:bottom w:val="none" w:sz="0" w:space="0" w:color="auto"/>
                                <w:right w:val="none" w:sz="0" w:space="0" w:color="auto"/>
                              </w:divBdr>
                              <w:divsChild>
                                <w:div w:id="181305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1503549">
      <w:bodyDiv w:val="1"/>
      <w:marLeft w:val="0"/>
      <w:marRight w:val="0"/>
      <w:marTop w:val="0"/>
      <w:marBottom w:val="0"/>
      <w:divBdr>
        <w:top w:val="none" w:sz="0" w:space="0" w:color="auto"/>
        <w:left w:val="none" w:sz="0" w:space="0" w:color="auto"/>
        <w:bottom w:val="none" w:sz="0" w:space="0" w:color="auto"/>
        <w:right w:val="none" w:sz="0" w:space="0" w:color="auto"/>
      </w:divBdr>
    </w:div>
    <w:div w:id="298074254">
      <w:bodyDiv w:val="1"/>
      <w:marLeft w:val="0"/>
      <w:marRight w:val="0"/>
      <w:marTop w:val="0"/>
      <w:marBottom w:val="0"/>
      <w:divBdr>
        <w:top w:val="none" w:sz="0" w:space="0" w:color="auto"/>
        <w:left w:val="none" w:sz="0" w:space="0" w:color="auto"/>
        <w:bottom w:val="none" w:sz="0" w:space="0" w:color="auto"/>
        <w:right w:val="none" w:sz="0" w:space="0" w:color="auto"/>
      </w:divBdr>
      <w:divsChild>
        <w:div w:id="718941337">
          <w:marLeft w:val="0"/>
          <w:marRight w:val="0"/>
          <w:marTop w:val="0"/>
          <w:marBottom w:val="0"/>
          <w:divBdr>
            <w:top w:val="none" w:sz="0" w:space="0" w:color="auto"/>
            <w:left w:val="none" w:sz="0" w:space="0" w:color="auto"/>
            <w:bottom w:val="none" w:sz="0" w:space="0" w:color="auto"/>
            <w:right w:val="none" w:sz="0" w:space="0" w:color="auto"/>
          </w:divBdr>
        </w:div>
      </w:divsChild>
    </w:div>
    <w:div w:id="302126698">
      <w:bodyDiv w:val="1"/>
      <w:marLeft w:val="0"/>
      <w:marRight w:val="0"/>
      <w:marTop w:val="0"/>
      <w:marBottom w:val="0"/>
      <w:divBdr>
        <w:top w:val="none" w:sz="0" w:space="0" w:color="auto"/>
        <w:left w:val="none" w:sz="0" w:space="0" w:color="auto"/>
        <w:bottom w:val="none" w:sz="0" w:space="0" w:color="auto"/>
        <w:right w:val="none" w:sz="0" w:space="0" w:color="auto"/>
      </w:divBdr>
    </w:div>
    <w:div w:id="317996526">
      <w:bodyDiv w:val="1"/>
      <w:marLeft w:val="0"/>
      <w:marRight w:val="0"/>
      <w:marTop w:val="0"/>
      <w:marBottom w:val="0"/>
      <w:divBdr>
        <w:top w:val="none" w:sz="0" w:space="0" w:color="auto"/>
        <w:left w:val="none" w:sz="0" w:space="0" w:color="auto"/>
        <w:bottom w:val="none" w:sz="0" w:space="0" w:color="auto"/>
        <w:right w:val="none" w:sz="0" w:space="0" w:color="auto"/>
      </w:divBdr>
      <w:divsChild>
        <w:div w:id="125320810">
          <w:marLeft w:val="0"/>
          <w:marRight w:val="0"/>
          <w:marTop w:val="0"/>
          <w:marBottom w:val="0"/>
          <w:divBdr>
            <w:top w:val="none" w:sz="0" w:space="0" w:color="auto"/>
            <w:left w:val="none" w:sz="0" w:space="0" w:color="auto"/>
            <w:bottom w:val="none" w:sz="0" w:space="0" w:color="auto"/>
            <w:right w:val="none" w:sz="0" w:space="0" w:color="auto"/>
          </w:divBdr>
        </w:div>
      </w:divsChild>
    </w:div>
    <w:div w:id="329673972">
      <w:bodyDiv w:val="1"/>
      <w:marLeft w:val="0"/>
      <w:marRight w:val="0"/>
      <w:marTop w:val="0"/>
      <w:marBottom w:val="0"/>
      <w:divBdr>
        <w:top w:val="none" w:sz="0" w:space="0" w:color="auto"/>
        <w:left w:val="none" w:sz="0" w:space="0" w:color="auto"/>
        <w:bottom w:val="none" w:sz="0" w:space="0" w:color="auto"/>
        <w:right w:val="none" w:sz="0" w:space="0" w:color="auto"/>
      </w:divBdr>
    </w:div>
    <w:div w:id="342053714">
      <w:bodyDiv w:val="1"/>
      <w:marLeft w:val="0"/>
      <w:marRight w:val="0"/>
      <w:marTop w:val="0"/>
      <w:marBottom w:val="0"/>
      <w:divBdr>
        <w:top w:val="none" w:sz="0" w:space="0" w:color="auto"/>
        <w:left w:val="none" w:sz="0" w:space="0" w:color="auto"/>
        <w:bottom w:val="none" w:sz="0" w:space="0" w:color="auto"/>
        <w:right w:val="none" w:sz="0" w:space="0" w:color="auto"/>
      </w:divBdr>
    </w:div>
    <w:div w:id="357775631">
      <w:bodyDiv w:val="1"/>
      <w:marLeft w:val="0"/>
      <w:marRight w:val="0"/>
      <w:marTop w:val="0"/>
      <w:marBottom w:val="0"/>
      <w:divBdr>
        <w:top w:val="none" w:sz="0" w:space="0" w:color="auto"/>
        <w:left w:val="none" w:sz="0" w:space="0" w:color="auto"/>
        <w:bottom w:val="none" w:sz="0" w:space="0" w:color="auto"/>
        <w:right w:val="none" w:sz="0" w:space="0" w:color="auto"/>
      </w:divBdr>
      <w:divsChild>
        <w:div w:id="16584169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71273439">
      <w:bodyDiv w:val="1"/>
      <w:marLeft w:val="0"/>
      <w:marRight w:val="0"/>
      <w:marTop w:val="0"/>
      <w:marBottom w:val="0"/>
      <w:divBdr>
        <w:top w:val="none" w:sz="0" w:space="0" w:color="auto"/>
        <w:left w:val="none" w:sz="0" w:space="0" w:color="auto"/>
        <w:bottom w:val="none" w:sz="0" w:space="0" w:color="auto"/>
        <w:right w:val="none" w:sz="0" w:space="0" w:color="auto"/>
      </w:divBdr>
    </w:div>
    <w:div w:id="377248031">
      <w:bodyDiv w:val="1"/>
      <w:marLeft w:val="0"/>
      <w:marRight w:val="0"/>
      <w:marTop w:val="0"/>
      <w:marBottom w:val="0"/>
      <w:divBdr>
        <w:top w:val="none" w:sz="0" w:space="0" w:color="auto"/>
        <w:left w:val="none" w:sz="0" w:space="0" w:color="auto"/>
        <w:bottom w:val="none" w:sz="0" w:space="0" w:color="auto"/>
        <w:right w:val="none" w:sz="0" w:space="0" w:color="auto"/>
      </w:divBdr>
    </w:div>
    <w:div w:id="382607687">
      <w:bodyDiv w:val="1"/>
      <w:marLeft w:val="0"/>
      <w:marRight w:val="0"/>
      <w:marTop w:val="0"/>
      <w:marBottom w:val="0"/>
      <w:divBdr>
        <w:top w:val="none" w:sz="0" w:space="0" w:color="auto"/>
        <w:left w:val="none" w:sz="0" w:space="0" w:color="auto"/>
        <w:bottom w:val="none" w:sz="0" w:space="0" w:color="auto"/>
        <w:right w:val="none" w:sz="0" w:space="0" w:color="auto"/>
      </w:divBdr>
    </w:div>
    <w:div w:id="386419490">
      <w:bodyDiv w:val="1"/>
      <w:marLeft w:val="0"/>
      <w:marRight w:val="0"/>
      <w:marTop w:val="0"/>
      <w:marBottom w:val="0"/>
      <w:divBdr>
        <w:top w:val="none" w:sz="0" w:space="0" w:color="auto"/>
        <w:left w:val="none" w:sz="0" w:space="0" w:color="auto"/>
        <w:bottom w:val="none" w:sz="0" w:space="0" w:color="auto"/>
        <w:right w:val="none" w:sz="0" w:space="0" w:color="auto"/>
      </w:divBdr>
      <w:divsChild>
        <w:div w:id="205458960">
          <w:marLeft w:val="0"/>
          <w:marRight w:val="0"/>
          <w:marTop w:val="0"/>
          <w:marBottom w:val="0"/>
          <w:divBdr>
            <w:top w:val="none" w:sz="0" w:space="0" w:color="auto"/>
            <w:left w:val="none" w:sz="0" w:space="0" w:color="auto"/>
            <w:bottom w:val="none" w:sz="0" w:space="0" w:color="auto"/>
            <w:right w:val="none" w:sz="0" w:space="0" w:color="auto"/>
          </w:divBdr>
        </w:div>
      </w:divsChild>
    </w:div>
    <w:div w:id="394669161">
      <w:bodyDiv w:val="1"/>
      <w:marLeft w:val="0"/>
      <w:marRight w:val="0"/>
      <w:marTop w:val="0"/>
      <w:marBottom w:val="0"/>
      <w:divBdr>
        <w:top w:val="none" w:sz="0" w:space="0" w:color="auto"/>
        <w:left w:val="none" w:sz="0" w:space="0" w:color="auto"/>
        <w:bottom w:val="none" w:sz="0" w:space="0" w:color="auto"/>
        <w:right w:val="none" w:sz="0" w:space="0" w:color="auto"/>
      </w:divBdr>
    </w:div>
    <w:div w:id="399524340">
      <w:bodyDiv w:val="1"/>
      <w:marLeft w:val="0"/>
      <w:marRight w:val="0"/>
      <w:marTop w:val="0"/>
      <w:marBottom w:val="0"/>
      <w:divBdr>
        <w:top w:val="none" w:sz="0" w:space="0" w:color="auto"/>
        <w:left w:val="none" w:sz="0" w:space="0" w:color="auto"/>
        <w:bottom w:val="none" w:sz="0" w:space="0" w:color="auto"/>
        <w:right w:val="none" w:sz="0" w:space="0" w:color="auto"/>
      </w:divBdr>
      <w:divsChild>
        <w:div w:id="1527282156">
          <w:marLeft w:val="0"/>
          <w:marRight w:val="0"/>
          <w:marTop w:val="0"/>
          <w:marBottom w:val="0"/>
          <w:divBdr>
            <w:top w:val="none" w:sz="0" w:space="8" w:color="3D4245"/>
            <w:left w:val="none" w:sz="0" w:space="11" w:color="3D4245"/>
            <w:bottom w:val="single" w:sz="6" w:space="8" w:color="3D4245"/>
            <w:right w:val="none" w:sz="0" w:space="11" w:color="3D4245"/>
          </w:divBdr>
        </w:div>
        <w:div w:id="1990360070">
          <w:marLeft w:val="0"/>
          <w:marRight w:val="0"/>
          <w:marTop w:val="0"/>
          <w:marBottom w:val="0"/>
          <w:divBdr>
            <w:top w:val="none" w:sz="0" w:space="0" w:color="auto"/>
            <w:left w:val="none" w:sz="0" w:space="0" w:color="auto"/>
            <w:bottom w:val="none" w:sz="0" w:space="0" w:color="auto"/>
            <w:right w:val="none" w:sz="0" w:space="0" w:color="auto"/>
          </w:divBdr>
          <w:divsChild>
            <w:div w:id="1758210143">
              <w:marLeft w:val="0"/>
              <w:marRight w:val="0"/>
              <w:marTop w:val="300"/>
              <w:marBottom w:val="0"/>
              <w:divBdr>
                <w:top w:val="none" w:sz="0" w:space="0" w:color="auto"/>
                <w:left w:val="none" w:sz="0" w:space="0" w:color="auto"/>
                <w:bottom w:val="none" w:sz="0" w:space="0" w:color="auto"/>
                <w:right w:val="none" w:sz="0" w:space="0" w:color="auto"/>
              </w:divBdr>
              <w:divsChild>
                <w:div w:id="1110932748">
                  <w:marLeft w:val="-300"/>
                  <w:marRight w:val="0"/>
                  <w:marTop w:val="0"/>
                  <w:marBottom w:val="0"/>
                  <w:divBdr>
                    <w:top w:val="none" w:sz="0" w:space="0" w:color="auto"/>
                    <w:left w:val="none" w:sz="0" w:space="0" w:color="auto"/>
                    <w:bottom w:val="none" w:sz="0" w:space="0" w:color="auto"/>
                    <w:right w:val="none" w:sz="0" w:space="0" w:color="auto"/>
                  </w:divBdr>
                </w:div>
              </w:divsChild>
            </w:div>
            <w:div w:id="1357737162">
              <w:marLeft w:val="0"/>
              <w:marRight w:val="0"/>
              <w:marTop w:val="300"/>
              <w:marBottom w:val="0"/>
              <w:divBdr>
                <w:top w:val="none" w:sz="0" w:space="0" w:color="auto"/>
                <w:left w:val="none" w:sz="0" w:space="0" w:color="auto"/>
                <w:bottom w:val="none" w:sz="0" w:space="0" w:color="auto"/>
                <w:right w:val="none" w:sz="0" w:space="0" w:color="auto"/>
              </w:divBdr>
              <w:divsChild>
                <w:div w:id="1586721719">
                  <w:marLeft w:val="-300"/>
                  <w:marRight w:val="0"/>
                  <w:marTop w:val="0"/>
                  <w:marBottom w:val="0"/>
                  <w:divBdr>
                    <w:top w:val="none" w:sz="0" w:space="0" w:color="auto"/>
                    <w:left w:val="none" w:sz="0" w:space="0" w:color="auto"/>
                    <w:bottom w:val="none" w:sz="0" w:space="0" w:color="auto"/>
                    <w:right w:val="none" w:sz="0" w:space="0" w:color="auto"/>
                  </w:divBdr>
                </w:div>
              </w:divsChild>
            </w:div>
            <w:div w:id="1342928541">
              <w:marLeft w:val="0"/>
              <w:marRight w:val="0"/>
              <w:marTop w:val="300"/>
              <w:marBottom w:val="0"/>
              <w:divBdr>
                <w:top w:val="none" w:sz="0" w:space="0" w:color="auto"/>
                <w:left w:val="none" w:sz="0" w:space="0" w:color="auto"/>
                <w:bottom w:val="none" w:sz="0" w:space="0" w:color="auto"/>
                <w:right w:val="none" w:sz="0" w:space="0" w:color="auto"/>
              </w:divBdr>
              <w:divsChild>
                <w:div w:id="1734161694">
                  <w:marLeft w:val="-300"/>
                  <w:marRight w:val="0"/>
                  <w:marTop w:val="0"/>
                  <w:marBottom w:val="0"/>
                  <w:divBdr>
                    <w:top w:val="none" w:sz="0" w:space="0" w:color="auto"/>
                    <w:left w:val="none" w:sz="0" w:space="0" w:color="auto"/>
                    <w:bottom w:val="none" w:sz="0" w:space="0" w:color="auto"/>
                    <w:right w:val="none" w:sz="0" w:space="0" w:color="auto"/>
                  </w:divBdr>
                </w:div>
              </w:divsChild>
            </w:div>
            <w:div w:id="1082097096">
              <w:marLeft w:val="0"/>
              <w:marRight w:val="0"/>
              <w:marTop w:val="300"/>
              <w:marBottom w:val="0"/>
              <w:divBdr>
                <w:top w:val="none" w:sz="0" w:space="0" w:color="auto"/>
                <w:left w:val="none" w:sz="0" w:space="0" w:color="auto"/>
                <w:bottom w:val="none" w:sz="0" w:space="0" w:color="auto"/>
                <w:right w:val="none" w:sz="0" w:space="0" w:color="auto"/>
              </w:divBdr>
              <w:divsChild>
                <w:div w:id="1771044919">
                  <w:marLeft w:val="-300"/>
                  <w:marRight w:val="0"/>
                  <w:marTop w:val="0"/>
                  <w:marBottom w:val="0"/>
                  <w:divBdr>
                    <w:top w:val="none" w:sz="0" w:space="0" w:color="auto"/>
                    <w:left w:val="none" w:sz="0" w:space="0" w:color="auto"/>
                    <w:bottom w:val="none" w:sz="0" w:space="0" w:color="auto"/>
                    <w:right w:val="none" w:sz="0" w:space="0" w:color="auto"/>
                  </w:divBdr>
                </w:div>
              </w:divsChild>
            </w:div>
            <w:div w:id="273707406">
              <w:marLeft w:val="0"/>
              <w:marRight w:val="0"/>
              <w:marTop w:val="300"/>
              <w:marBottom w:val="0"/>
              <w:divBdr>
                <w:top w:val="none" w:sz="0" w:space="0" w:color="auto"/>
                <w:left w:val="none" w:sz="0" w:space="0" w:color="auto"/>
                <w:bottom w:val="none" w:sz="0" w:space="0" w:color="auto"/>
                <w:right w:val="none" w:sz="0" w:space="0" w:color="auto"/>
              </w:divBdr>
              <w:divsChild>
                <w:div w:id="9276205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97311">
      <w:bodyDiv w:val="1"/>
      <w:marLeft w:val="0"/>
      <w:marRight w:val="0"/>
      <w:marTop w:val="0"/>
      <w:marBottom w:val="0"/>
      <w:divBdr>
        <w:top w:val="none" w:sz="0" w:space="0" w:color="auto"/>
        <w:left w:val="none" w:sz="0" w:space="0" w:color="auto"/>
        <w:bottom w:val="none" w:sz="0" w:space="0" w:color="auto"/>
        <w:right w:val="none" w:sz="0" w:space="0" w:color="auto"/>
      </w:divBdr>
      <w:divsChild>
        <w:div w:id="2004820161">
          <w:marLeft w:val="0"/>
          <w:marRight w:val="0"/>
          <w:marTop w:val="0"/>
          <w:marBottom w:val="0"/>
          <w:divBdr>
            <w:top w:val="none" w:sz="0" w:space="0" w:color="auto"/>
            <w:left w:val="none" w:sz="0" w:space="0" w:color="auto"/>
            <w:bottom w:val="none" w:sz="0" w:space="0" w:color="auto"/>
            <w:right w:val="none" w:sz="0" w:space="0" w:color="auto"/>
          </w:divBdr>
        </w:div>
      </w:divsChild>
    </w:div>
    <w:div w:id="411895810">
      <w:bodyDiv w:val="1"/>
      <w:marLeft w:val="0"/>
      <w:marRight w:val="0"/>
      <w:marTop w:val="0"/>
      <w:marBottom w:val="0"/>
      <w:divBdr>
        <w:top w:val="none" w:sz="0" w:space="0" w:color="auto"/>
        <w:left w:val="none" w:sz="0" w:space="0" w:color="auto"/>
        <w:bottom w:val="none" w:sz="0" w:space="0" w:color="auto"/>
        <w:right w:val="none" w:sz="0" w:space="0" w:color="auto"/>
      </w:divBdr>
    </w:div>
    <w:div w:id="418448071">
      <w:bodyDiv w:val="1"/>
      <w:marLeft w:val="0"/>
      <w:marRight w:val="0"/>
      <w:marTop w:val="0"/>
      <w:marBottom w:val="0"/>
      <w:divBdr>
        <w:top w:val="none" w:sz="0" w:space="0" w:color="auto"/>
        <w:left w:val="none" w:sz="0" w:space="0" w:color="auto"/>
        <w:bottom w:val="none" w:sz="0" w:space="0" w:color="auto"/>
        <w:right w:val="none" w:sz="0" w:space="0" w:color="auto"/>
      </w:divBdr>
    </w:div>
    <w:div w:id="419303557">
      <w:bodyDiv w:val="1"/>
      <w:marLeft w:val="0"/>
      <w:marRight w:val="0"/>
      <w:marTop w:val="0"/>
      <w:marBottom w:val="0"/>
      <w:divBdr>
        <w:top w:val="none" w:sz="0" w:space="0" w:color="auto"/>
        <w:left w:val="none" w:sz="0" w:space="0" w:color="auto"/>
        <w:bottom w:val="none" w:sz="0" w:space="0" w:color="auto"/>
        <w:right w:val="none" w:sz="0" w:space="0" w:color="auto"/>
      </w:divBdr>
    </w:div>
    <w:div w:id="434132324">
      <w:bodyDiv w:val="1"/>
      <w:marLeft w:val="0"/>
      <w:marRight w:val="0"/>
      <w:marTop w:val="0"/>
      <w:marBottom w:val="0"/>
      <w:divBdr>
        <w:top w:val="none" w:sz="0" w:space="0" w:color="auto"/>
        <w:left w:val="none" w:sz="0" w:space="0" w:color="auto"/>
        <w:bottom w:val="none" w:sz="0" w:space="0" w:color="auto"/>
        <w:right w:val="none" w:sz="0" w:space="0" w:color="auto"/>
      </w:divBdr>
      <w:divsChild>
        <w:div w:id="988438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4248092">
      <w:bodyDiv w:val="1"/>
      <w:marLeft w:val="0"/>
      <w:marRight w:val="0"/>
      <w:marTop w:val="0"/>
      <w:marBottom w:val="0"/>
      <w:divBdr>
        <w:top w:val="none" w:sz="0" w:space="0" w:color="auto"/>
        <w:left w:val="none" w:sz="0" w:space="0" w:color="auto"/>
        <w:bottom w:val="none" w:sz="0" w:space="0" w:color="auto"/>
        <w:right w:val="none" w:sz="0" w:space="0" w:color="auto"/>
      </w:divBdr>
    </w:div>
    <w:div w:id="441657022">
      <w:bodyDiv w:val="1"/>
      <w:marLeft w:val="0"/>
      <w:marRight w:val="0"/>
      <w:marTop w:val="0"/>
      <w:marBottom w:val="0"/>
      <w:divBdr>
        <w:top w:val="none" w:sz="0" w:space="0" w:color="auto"/>
        <w:left w:val="none" w:sz="0" w:space="0" w:color="auto"/>
        <w:bottom w:val="none" w:sz="0" w:space="0" w:color="auto"/>
        <w:right w:val="none" w:sz="0" w:space="0" w:color="auto"/>
      </w:divBdr>
      <w:divsChild>
        <w:div w:id="1587378348">
          <w:marLeft w:val="0"/>
          <w:marRight w:val="0"/>
          <w:marTop w:val="0"/>
          <w:marBottom w:val="0"/>
          <w:divBdr>
            <w:top w:val="none" w:sz="0" w:space="0" w:color="auto"/>
            <w:left w:val="none" w:sz="0" w:space="0" w:color="auto"/>
            <w:bottom w:val="none" w:sz="0" w:space="0" w:color="auto"/>
            <w:right w:val="none" w:sz="0" w:space="0" w:color="auto"/>
          </w:divBdr>
        </w:div>
      </w:divsChild>
    </w:div>
    <w:div w:id="447161494">
      <w:bodyDiv w:val="1"/>
      <w:marLeft w:val="0"/>
      <w:marRight w:val="0"/>
      <w:marTop w:val="0"/>
      <w:marBottom w:val="0"/>
      <w:divBdr>
        <w:top w:val="none" w:sz="0" w:space="0" w:color="auto"/>
        <w:left w:val="none" w:sz="0" w:space="0" w:color="auto"/>
        <w:bottom w:val="none" w:sz="0" w:space="0" w:color="auto"/>
        <w:right w:val="none" w:sz="0" w:space="0" w:color="auto"/>
      </w:divBdr>
    </w:div>
    <w:div w:id="451096038">
      <w:bodyDiv w:val="1"/>
      <w:marLeft w:val="0"/>
      <w:marRight w:val="0"/>
      <w:marTop w:val="0"/>
      <w:marBottom w:val="0"/>
      <w:divBdr>
        <w:top w:val="none" w:sz="0" w:space="0" w:color="auto"/>
        <w:left w:val="none" w:sz="0" w:space="0" w:color="auto"/>
        <w:bottom w:val="none" w:sz="0" w:space="0" w:color="auto"/>
        <w:right w:val="none" w:sz="0" w:space="0" w:color="auto"/>
      </w:divBdr>
      <w:divsChild>
        <w:div w:id="1427922598">
          <w:marLeft w:val="0"/>
          <w:marRight w:val="0"/>
          <w:marTop w:val="0"/>
          <w:marBottom w:val="0"/>
          <w:divBdr>
            <w:top w:val="none" w:sz="0" w:space="0" w:color="auto"/>
            <w:left w:val="none" w:sz="0" w:space="0" w:color="auto"/>
            <w:bottom w:val="none" w:sz="0" w:space="0" w:color="auto"/>
            <w:right w:val="none" w:sz="0" w:space="0" w:color="auto"/>
          </w:divBdr>
        </w:div>
      </w:divsChild>
    </w:div>
    <w:div w:id="453599405">
      <w:bodyDiv w:val="1"/>
      <w:marLeft w:val="0"/>
      <w:marRight w:val="0"/>
      <w:marTop w:val="0"/>
      <w:marBottom w:val="0"/>
      <w:divBdr>
        <w:top w:val="none" w:sz="0" w:space="0" w:color="auto"/>
        <w:left w:val="none" w:sz="0" w:space="0" w:color="auto"/>
        <w:bottom w:val="none" w:sz="0" w:space="0" w:color="auto"/>
        <w:right w:val="none" w:sz="0" w:space="0" w:color="auto"/>
      </w:divBdr>
      <w:divsChild>
        <w:div w:id="1509369139">
          <w:marLeft w:val="0"/>
          <w:marRight w:val="0"/>
          <w:marTop w:val="0"/>
          <w:marBottom w:val="0"/>
          <w:divBdr>
            <w:top w:val="none" w:sz="0" w:space="0" w:color="auto"/>
            <w:left w:val="none" w:sz="0" w:space="0" w:color="auto"/>
            <w:bottom w:val="none" w:sz="0" w:space="0" w:color="auto"/>
            <w:right w:val="none" w:sz="0" w:space="0" w:color="auto"/>
          </w:divBdr>
        </w:div>
      </w:divsChild>
    </w:div>
    <w:div w:id="453716690">
      <w:bodyDiv w:val="1"/>
      <w:marLeft w:val="0"/>
      <w:marRight w:val="0"/>
      <w:marTop w:val="0"/>
      <w:marBottom w:val="0"/>
      <w:divBdr>
        <w:top w:val="none" w:sz="0" w:space="0" w:color="auto"/>
        <w:left w:val="none" w:sz="0" w:space="0" w:color="auto"/>
        <w:bottom w:val="none" w:sz="0" w:space="0" w:color="auto"/>
        <w:right w:val="none" w:sz="0" w:space="0" w:color="auto"/>
      </w:divBdr>
      <w:divsChild>
        <w:div w:id="413282915">
          <w:marLeft w:val="0"/>
          <w:marRight w:val="0"/>
          <w:marTop w:val="0"/>
          <w:marBottom w:val="0"/>
          <w:divBdr>
            <w:top w:val="none" w:sz="0" w:space="0" w:color="auto"/>
            <w:left w:val="none" w:sz="0" w:space="0" w:color="auto"/>
            <w:bottom w:val="none" w:sz="0" w:space="0" w:color="auto"/>
            <w:right w:val="none" w:sz="0" w:space="0" w:color="auto"/>
          </w:divBdr>
        </w:div>
      </w:divsChild>
    </w:div>
    <w:div w:id="455293573">
      <w:bodyDiv w:val="1"/>
      <w:marLeft w:val="0"/>
      <w:marRight w:val="0"/>
      <w:marTop w:val="0"/>
      <w:marBottom w:val="0"/>
      <w:divBdr>
        <w:top w:val="none" w:sz="0" w:space="0" w:color="auto"/>
        <w:left w:val="none" w:sz="0" w:space="0" w:color="auto"/>
        <w:bottom w:val="none" w:sz="0" w:space="0" w:color="auto"/>
        <w:right w:val="none" w:sz="0" w:space="0" w:color="auto"/>
      </w:divBdr>
      <w:divsChild>
        <w:div w:id="593245605">
          <w:marLeft w:val="0"/>
          <w:marRight w:val="0"/>
          <w:marTop w:val="0"/>
          <w:marBottom w:val="0"/>
          <w:divBdr>
            <w:top w:val="none" w:sz="0" w:space="0" w:color="auto"/>
            <w:left w:val="none" w:sz="0" w:space="0" w:color="auto"/>
            <w:bottom w:val="none" w:sz="0" w:space="0" w:color="auto"/>
            <w:right w:val="none" w:sz="0" w:space="0" w:color="auto"/>
          </w:divBdr>
        </w:div>
      </w:divsChild>
    </w:div>
    <w:div w:id="466430760">
      <w:bodyDiv w:val="1"/>
      <w:marLeft w:val="0"/>
      <w:marRight w:val="0"/>
      <w:marTop w:val="0"/>
      <w:marBottom w:val="0"/>
      <w:divBdr>
        <w:top w:val="none" w:sz="0" w:space="0" w:color="auto"/>
        <w:left w:val="none" w:sz="0" w:space="0" w:color="auto"/>
        <w:bottom w:val="none" w:sz="0" w:space="0" w:color="auto"/>
        <w:right w:val="none" w:sz="0" w:space="0" w:color="auto"/>
      </w:divBdr>
    </w:div>
    <w:div w:id="471673956">
      <w:bodyDiv w:val="1"/>
      <w:marLeft w:val="0"/>
      <w:marRight w:val="0"/>
      <w:marTop w:val="0"/>
      <w:marBottom w:val="0"/>
      <w:divBdr>
        <w:top w:val="none" w:sz="0" w:space="0" w:color="auto"/>
        <w:left w:val="none" w:sz="0" w:space="0" w:color="auto"/>
        <w:bottom w:val="none" w:sz="0" w:space="0" w:color="auto"/>
        <w:right w:val="none" w:sz="0" w:space="0" w:color="auto"/>
      </w:divBdr>
    </w:div>
    <w:div w:id="476920325">
      <w:bodyDiv w:val="1"/>
      <w:marLeft w:val="0"/>
      <w:marRight w:val="0"/>
      <w:marTop w:val="0"/>
      <w:marBottom w:val="0"/>
      <w:divBdr>
        <w:top w:val="none" w:sz="0" w:space="0" w:color="auto"/>
        <w:left w:val="none" w:sz="0" w:space="0" w:color="auto"/>
        <w:bottom w:val="none" w:sz="0" w:space="0" w:color="auto"/>
        <w:right w:val="none" w:sz="0" w:space="0" w:color="auto"/>
      </w:divBdr>
      <w:divsChild>
        <w:div w:id="292372955">
          <w:marLeft w:val="0"/>
          <w:marRight w:val="0"/>
          <w:marTop w:val="0"/>
          <w:marBottom w:val="0"/>
          <w:divBdr>
            <w:top w:val="none" w:sz="0" w:space="0" w:color="auto"/>
            <w:left w:val="none" w:sz="0" w:space="0" w:color="auto"/>
            <w:bottom w:val="none" w:sz="0" w:space="0" w:color="auto"/>
            <w:right w:val="none" w:sz="0" w:space="0" w:color="auto"/>
          </w:divBdr>
        </w:div>
      </w:divsChild>
    </w:div>
    <w:div w:id="479807067">
      <w:bodyDiv w:val="1"/>
      <w:marLeft w:val="0"/>
      <w:marRight w:val="0"/>
      <w:marTop w:val="0"/>
      <w:marBottom w:val="0"/>
      <w:divBdr>
        <w:top w:val="none" w:sz="0" w:space="0" w:color="auto"/>
        <w:left w:val="none" w:sz="0" w:space="0" w:color="auto"/>
        <w:bottom w:val="none" w:sz="0" w:space="0" w:color="auto"/>
        <w:right w:val="none" w:sz="0" w:space="0" w:color="auto"/>
      </w:divBdr>
      <w:divsChild>
        <w:div w:id="225531525">
          <w:marLeft w:val="-225"/>
          <w:marRight w:val="-225"/>
          <w:marTop w:val="0"/>
          <w:marBottom w:val="225"/>
          <w:divBdr>
            <w:top w:val="single" w:sz="6" w:space="11" w:color="3D4245"/>
            <w:left w:val="single" w:sz="6" w:space="0" w:color="3D4245"/>
            <w:bottom w:val="single" w:sz="6" w:space="11" w:color="3D4245"/>
            <w:right w:val="single" w:sz="6" w:space="0" w:color="3D4245"/>
          </w:divBdr>
          <w:divsChild>
            <w:div w:id="1375471834">
              <w:marLeft w:val="0"/>
              <w:marRight w:val="0"/>
              <w:marTop w:val="0"/>
              <w:marBottom w:val="0"/>
              <w:divBdr>
                <w:top w:val="none" w:sz="0" w:space="0" w:color="auto"/>
                <w:left w:val="none" w:sz="0" w:space="0" w:color="auto"/>
                <w:bottom w:val="none" w:sz="0" w:space="0" w:color="auto"/>
                <w:right w:val="none" w:sz="0" w:space="0" w:color="auto"/>
              </w:divBdr>
              <w:divsChild>
                <w:div w:id="823199643">
                  <w:marLeft w:val="-225"/>
                  <w:marRight w:val="-225"/>
                  <w:marTop w:val="0"/>
                  <w:marBottom w:val="0"/>
                  <w:divBdr>
                    <w:top w:val="none" w:sz="0" w:space="0" w:color="auto"/>
                    <w:left w:val="none" w:sz="0" w:space="0" w:color="auto"/>
                    <w:bottom w:val="none" w:sz="0" w:space="0" w:color="auto"/>
                    <w:right w:val="none" w:sz="0" w:space="0" w:color="auto"/>
                  </w:divBdr>
                  <w:divsChild>
                    <w:div w:id="137797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798359">
          <w:marLeft w:val="-225"/>
          <w:marRight w:val="-225"/>
          <w:marTop w:val="0"/>
          <w:marBottom w:val="0"/>
          <w:divBdr>
            <w:top w:val="none" w:sz="0" w:space="0" w:color="auto"/>
            <w:left w:val="none" w:sz="0" w:space="0" w:color="auto"/>
            <w:bottom w:val="none" w:sz="0" w:space="0" w:color="auto"/>
            <w:right w:val="none" w:sz="0" w:space="0" w:color="auto"/>
          </w:divBdr>
          <w:divsChild>
            <w:div w:id="1299066468">
              <w:marLeft w:val="0"/>
              <w:marRight w:val="0"/>
              <w:marTop w:val="0"/>
              <w:marBottom w:val="0"/>
              <w:divBdr>
                <w:top w:val="none" w:sz="0" w:space="0" w:color="auto"/>
                <w:left w:val="none" w:sz="0" w:space="0" w:color="auto"/>
                <w:bottom w:val="none" w:sz="0" w:space="0" w:color="auto"/>
                <w:right w:val="none" w:sz="0" w:space="0" w:color="auto"/>
              </w:divBdr>
              <w:divsChild>
                <w:div w:id="1339819067">
                  <w:marLeft w:val="0"/>
                  <w:marRight w:val="0"/>
                  <w:marTop w:val="0"/>
                  <w:marBottom w:val="0"/>
                  <w:divBdr>
                    <w:top w:val="none" w:sz="0" w:space="0" w:color="auto"/>
                    <w:left w:val="none" w:sz="0" w:space="0" w:color="auto"/>
                    <w:bottom w:val="none" w:sz="0" w:space="0" w:color="auto"/>
                    <w:right w:val="none" w:sz="0" w:space="0" w:color="auto"/>
                  </w:divBdr>
                  <w:divsChild>
                    <w:div w:id="1158838402">
                      <w:marLeft w:val="0"/>
                      <w:marRight w:val="0"/>
                      <w:marTop w:val="0"/>
                      <w:marBottom w:val="0"/>
                      <w:divBdr>
                        <w:top w:val="none" w:sz="0" w:space="0" w:color="auto"/>
                        <w:left w:val="none" w:sz="0" w:space="0" w:color="auto"/>
                        <w:bottom w:val="none" w:sz="0" w:space="0" w:color="auto"/>
                        <w:right w:val="none" w:sz="0" w:space="0" w:color="auto"/>
                      </w:divBdr>
                      <w:divsChild>
                        <w:div w:id="1543133455">
                          <w:marLeft w:val="-225"/>
                          <w:marRight w:val="-225"/>
                          <w:marTop w:val="0"/>
                          <w:marBottom w:val="0"/>
                          <w:divBdr>
                            <w:top w:val="none" w:sz="0" w:space="0" w:color="auto"/>
                            <w:left w:val="none" w:sz="0" w:space="0" w:color="auto"/>
                            <w:bottom w:val="none" w:sz="0" w:space="0" w:color="auto"/>
                            <w:right w:val="none" w:sz="0" w:space="0" w:color="auto"/>
                          </w:divBdr>
                          <w:divsChild>
                            <w:div w:id="1098523299">
                              <w:marLeft w:val="0"/>
                              <w:marRight w:val="0"/>
                              <w:marTop w:val="0"/>
                              <w:marBottom w:val="0"/>
                              <w:divBdr>
                                <w:top w:val="none" w:sz="0" w:space="0" w:color="auto"/>
                                <w:left w:val="none" w:sz="0" w:space="0" w:color="auto"/>
                                <w:bottom w:val="none" w:sz="0" w:space="0" w:color="auto"/>
                                <w:right w:val="none" w:sz="0" w:space="0" w:color="auto"/>
                              </w:divBdr>
                              <w:divsChild>
                                <w:div w:id="121203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126459">
                  <w:marLeft w:val="0"/>
                  <w:marRight w:val="0"/>
                  <w:marTop w:val="0"/>
                  <w:marBottom w:val="0"/>
                  <w:divBdr>
                    <w:top w:val="none" w:sz="0" w:space="0" w:color="auto"/>
                    <w:left w:val="none" w:sz="0" w:space="0" w:color="auto"/>
                    <w:bottom w:val="none" w:sz="0" w:space="0" w:color="auto"/>
                    <w:right w:val="none" w:sz="0" w:space="0" w:color="auto"/>
                  </w:divBdr>
                  <w:divsChild>
                    <w:div w:id="467551942">
                      <w:marLeft w:val="0"/>
                      <w:marRight w:val="0"/>
                      <w:marTop w:val="0"/>
                      <w:marBottom w:val="0"/>
                      <w:divBdr>
                        <w:top w:val="none" w:sz="0" w:space="0" w:color="auto"/>
                        <w:left w:val="none" w:sz="0" w:space="0" w:color="auto"/>
                        <w:bottom w:val="none" w:sz="0" w:space="0" w:color="auto"/>
                        <w:right w:val="none" w:sz="0" w:space="0" w:color="auto"/>
                      </w:divBdr>
                      <w:divsChild>
                        <w:div w:id="1275750208">
                          <w:marLeft w:val="-225"/>
                          <w:marRight w:val="-225"/>
                          <w:marTop w:val="0"/>
                          <w:marBottom w:val="0"/>
                          <w:divBdr>
                            <w:top w:val="none" w:sz="0" w:space="0" w:color="auto"/>
                            <w:left w:val="none" w:sz="0" w:space="0" w:color="auto"/>
                            <w:bottom w:val="none" w:sz="0" w:space="0" w:color="auto"/>
                            <w:right w:val="none" w:sz="0" w:space="0" w:color="auto"/>
                          </w:divBdr>
                          <w:divsChild>
                            <w:div w:id="252790020">
                              <w:marLeft w:val="0"/>
                              <w:marRight w:val="0"/>
                              <w:marTop w:val="0"/>
                              <w:marBottom w:val="0"/>
                              <w:divBdr>
                                <w:top w:val="none" w:sz="0" w:space="0" w:color="auto"/>
                                <w:left w:val="none" w:sz="0" w:space="0" w:color="auto"/>
                                <w:bottom w:val="none" w:sz="0" w:space="0" w:color="auto"/>
                                <w:right w:val="none" w:sz="0" w:space="0" w:color="auto"/>
                              </w:divBdr>
                              <w:divsChild>
                                <w:div w:id="143343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066714">
                  <w:marLeft w:val="0"/>
                  <w:marRight w:val="0"/>
                  <w:marTop w:val="0"/>
                  <w:marBottom w:val="0"/>
                  <w:divBdr>
                    <w:top w:val="none" w:sz="0" w:space="0" w:color="auto"/>
                    <w:left w:val="none" w:sz="0" w:space="0" w:color="auto"/>
                    <w:bottom w:val="none" w:sz="0" w:space="0" w:color="auto"/>
                    <w:right w:val="none" w:sz="0" w:space="0" w:color="auto"/>
                  </w:divBdr>
                  <w:divsChild>
                    <w:div w:id="301694466">
                      <w:marLeft w:val="0"/>
                      <w:marRight w:val="0"/>
                      <w:marTop w:val="0"/>
                      <w:marBottom w:val="0"/>
                      <w:divBdr>
                        <w:top w:val="none" w:sz="0" w:space="0" w:color="auto"/>
                        <w:left w:val="none" w:sz="0" w:space="0" w:color="auto"/>
                        <w:bottom w:val="none" w:sz="0" w:space="0" w:color="auto"/>
                        <w:right w:val="none" w:sz="0" w:space="0" w:color="auto"/>
                      </w:divBdr>
                      <w:divsChild>
                        <w:div w:id="746809775">
                          <w:marLeft w:val="-225"/>
                          <w:marRight w:val="-225"/>
                          <w:marTop w:val="0"/>
                          <w:marBottom w:val="0"/>
                          <w:divBdr>
                            <w:top w:val="none" w:sz="0" w:space="0" w:color="auto"/>
                            <w:left w:val="none" w:sz="0" w:space="0" w:color="auto"/>
                            <w:bottom w:val="none" w:sz="0" w:space="0" w:color="auto"/>
                            <w:right w:val="none" w:sz="0" w:space="0" w:color="auto"/>
                          </w:divBdr>
                          <w:divsChild>
                            <w:div w:id="256449963">
                              <w:marLeft w:val="0"/>
                              <w:marRight w:val="0"/>
                              <w:marTop w:val="0"/>
                              <w:marBottom w:val="0"/>
                              <w:divBdr>
                                <w:top w:val="none" w:sz="0" w:space="0" w:color="auto"/>
                                <w:left w:val="none" w:sz="0" w:space="0" w:color="auto"/>
                                <w:bottom w:val="none" w:sz="0" w:space="0" w:color="auto"/>
                                <w:right w:val="none" w:sz="0" w:space="0" w:color="auto"/>
                              </w:divBdr>
                              <w:divsChild>
                                <w:div w:id="6384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2771137">
      <w:bodyDiv w:val="1"/>
      <w:marLeft w:val="0"/>
      <w:marRight w:val="0"/>
      <w:marTop w:val="0"/>
      <w:marBottom w:val="0"/>
      <w:divBdr>
        <w:top w:val="none" w:sz="0" w:space="0" w:color="auto"/>
        <w:left w:val="none" w:sz="0" w:space="0" w:color="auto"/>
        <w:bottom w:val="none" w:sz="0" w:space="0" w:color="auto"/>
        <w:right w:val="none" w:sz="0" w:space="0" w:color="auto"/>
      </w:divBdr>
      <w:divsChild>
        <w:div w:id="1131098089">
          <w:marLeft w:val="0"/>
          <w:marRight w:val="0"/>
          <w:marTop w:val="0"/>
          <w:marBottom w:val="0"/>
          <w:divBdr>
            <w:top w:val="none" w:sz="0" w:space="0" w:color="auto"/>
            <w:left w:val="none" w:sz="0" w:space="0" w:color="auto"/>
            <w:bottom w:val="none" w:sz="0" w:space="0" w:color="auto"/>
            <w:right w:val="none" w:sz="0" w:space="0" w:color="auto"/>
          </w:divBdr>
        </w:div>
      </w:divsChild>
    </w:div>
    <w:div w:id="514226435">
      <w:bodyDiv w:val="1"/>
      <w:marLeft w:val="0"/>
      <w:marRight w:val="0"/>
      <w:marTop w:val="0"/>
      <w:marBottom w:val="0"/>
      <w:divBdr>
        <w:top w:val="none" w:sz="0" w:space="0" w:color="auto"/>
        <w:left w:val="none" w:sz="0" w:space="0" w:color="auto"/>
        <w:bottom w:val="none" w:sz="0" w:space="0" w:color="auto"/>
        <w:right w:val="none" w:sz="0" w:space="0" w:color="auto"/>
      </w:divBdr>
    </w:div>
    <w:div w:id="522791537">
      <w:bodyDiv w:val="1"/>
      <w:marLeft w:val="0"/>
      <w:marRight w:val="0"/>
      <w:marTop w:val="0"/>
      <w:marBottom w:val="0"/>
      <w:divBdr>
        <w:top w:val="none" w:sz="0" w:space="0" w:color="auto"/>
        <w:left w:val="none" w:sz="0" w:space="0" w:color="auto"/>
        <w:bottom w:val="none" w:sz="0" w:space="0" w:color="auto"/>
        <w:right w:val="none" w:sz="0" w:space="0" w:color="auto"/>
      </w:divBdr>
    </w:div>
    <w:div w:id="532426180">
      <w:bodyDiv w:val="1"/>
      <w:marLeft w:val="0"/>
      <w:marRight w:val="0"/>
      <w:marTop w:val="0"/>
      <w:marBottom w:val="0"/>
      <w:divBdr>
        <w:top w:val="none" w:sz="0" w:space="0" w:color="auto"/>
        <w:left w:val="none" w:sz="0" w:space="0" w:color="auto"/>
        <w:bottom w:val="none" w:sz="0" w:space="0" w:color="auto"/>
        <w:right w:val="none" w:sz="0" w:space="0" w:color="auto"/>
      </w:divBdr>
    </w:div>
    <w:div w:id="536740191">
      <w:bodyDiv w:val="1"/>
      <w:marLeft w:val="0"/>
      <w:marRight w:val="0"/>
      <w:marTop w:val="0"/>
      <w:marBottom w:val="0"/>
      <w:divBdr>
        <w:top w:val="none" w:sz="0" w:space="0" w:color="auto"/>
        <w:left w:val="none" w:sz="0" w:space="0" w:color="auto"/>
        <w:bottom w:val="none" w:sz="0" w:space="0" w:color="auto"/>
        <w:right w:val="none" w:sz="0" w:space="0" w:color="auto"/>
      </w:divBdr>
    </w:div>
    <w:div w:id="547109425">
      <w:bodyDiv w:val="1"/>
      <w:marLeft w:val="0"/>
      <w:marRight w:val="0"/>
      <w:marTop w:val="0"/>
      <w:marBottom w:val="0"/>
      <w:divBdr>
        <w:top w:val="none" w:sz="0" w:space="0" w:color="auto"/>
        <w:left w:val="none" w:sz="0" w:space="0" w:color="auto"/>
        <w:bottom w:val="none" w:sz="0" w:space="0" w:color="auto"/>
        <w:right w:val="none" w:sz="0" w:space="0" w:color="auto"/>
      </w:divBdr>
    </w:div>
    <w:div w:id="559828032">
      <w:bodyDiv w:val="1"/>
      <w:marLeft w:val="0"/>
      <w:marRight w:val="0"/>
      <w:marTop w:val="0"/>
      <w:marBottom w:val="0"/>
      <w:divBdr>
        <w:top w:val="none" w:sz="0" w:space="0" w:color="auto"/>
        <w:left w:val="none" w:sz="0" w:space="0" w:color="auto"/>
        <w:bottom w:val="none" w:sz="0" w:space="0" w:color="auto"/>
        <w:right w:val="none" w:sz="0" w:space="0" w:color="auto"/>
      </w:divBdr>
      <w:divsChild>
        <w:div w:id="1776244296">
          <w:marLeft w:val="0"/>
          <w:marRight w:val="0"/>
          <w:marTop w:val="0"/>
          <w:marBottom w:val="0"/>
          <w:divBdr>
            <w:top w:val="none" w:sz="0" w:space="0" w:color="auto"/>
            <w:left w:val="none" w:sz="0" w:space="0" w:color="auto"/>
            <w:bottom w:val="none" w:sz="0" w:space="0" w:color="auto"/>
            <w:right w:val="none" w:sz="0" w:space="0" w:color="auto"/>
          </w:divBdr>
        </w:div>
      </w:divsChild>
    </w:div>
    <w:div w:id="564224349">
      <w:bodyDiv w:val="1"/>
      <w:marLeft w:val="0"/>
      <w:marRight w:val="0"/>
      <w:marTop w:val="0"/>
      <w:marBottom w:val="0"/>
      <w:divBdr>
        <w:top w:val="none" w:sz="0" w:space="0" w:color="auto"/>
        <w:left w:val="none" w:sz="0" w:space="0" w:color="auto"/>
        <w:bottom w:val="none" w:sz="0" w:space="0" w:color="auto"/>
        <w:right w:val="none" w:sz="0" w:space="0" w:color="auto"/>
      </w:divBdr>
      <w:divsChild>
        <w:div w:id="1320498234">
          <w:marLeft w:val="0"/>
          <w:marRight w:val="0"/>
          <w:marTop w:val="0"/>
          <w:marBottom w:val="0"/>
          <w:divBdr>
            <w:top w:val="none" w:sz="0" w:space="0" w:color="auto"/>
            <w:left w:val="none" w:sz="0" w:space="0" w:color="auto"/>
            <w:bottom w:val="none" w:sz="0" w:space="0" w:color="auto"/>
            <w:right w:val="none" w:sz="0" w:space="0" w:color="auto"/>
          </w:divBdr>
        </w:div>
      </w:divsChild>
    </w:div>
    <w:div w:id="565068211">
      <w:bodyDiv w:val="1"/>
      <w:marLeft w:val="0"/>
      <w:marRight w:val="0"/>
      <w:marTop w:val="0"/>
      <w:marBottom w:val="0"/>
      <w:divBdr>
        <w:top w:val="none" w:sz="0" w:space="0" w:color="auto"/>
        <w:left w:val="none" w:sz="0" w:space="0" w:color="auto"/>
        <w:bottom w:val="none" w:sz="0" w:space="0" w:color="auto"/>
        <w:right w:val="none" w:sz="0" w:space="0" w:color="auto"/>
      </w:divBdr>
    </w:div>
    <w:div w:id="582686531">
      <w:bodyDiv w:val="1"/>
      <w:marLeft w:val="0"/>
      <w:marRight w:val="0"/>
      <w:marTop w:val="0"/>
      <w:marBottom w:val="0"/>
      <w:divBdr>
        <w:top w:val="none" w:sz="0" w:space="0" w:color="auto"/>
        <w:left w:val="none" w:sz="0" w:space="0" w:color="auto"/>
        <w:bottom w:val="none" w:sz="0" w:space="0" w:color="auto"/>
        <w:right w:val="none" w:sz="0" w:space="0" w:color="auto"/>
      </w:divBdr>
      <w:divsChild>
        <w:div w:id="1036851586">
          <w:marLeft w:val="0"/>
          <w:marRight w:val="0"/>
          <w:marTop w:val="0"/>
          <w:marBottom w:val="0"/>
          <w:divBdr>
            <w:top w:val="none" w:sz="0" w:space="0" w:color="auto"/>
            <w:left w:val="none" w:sz="0" w:space="0" w:color="auto"/>
            <w:bottom w:val="none" w:sz="0" w:space="0" w:color="auto"/>
            <w:right w:val="none" w:sz="0" w:space="0" w:color="auto"/>
          </w:divBdr>
        </w:div>
      </w:divsChild>
    </w:div>
    <w:div w:id="589778059">
      <w:bodyDiv w:val="1"/>
      <w:marLeft w:val="0"/>
      <w:marRight w:val="0"/>
      <w:marTop w:val="0"/>
      <w:marBottom w:val="0"/>
      <w:divBdr>
        <w:top w:val="none" w:sz="0" w:space="0" w:color="auto"/>
        <w:left w:val="none" w:sz="0" w:space="0" w:color="auto"/>
        <w:bottom w:val="none" w:sz="0" w:space="0" w:color="auto"/>
        <w:right w:val="none" w:sz="0" w:space="0" w:color="auto"/>
      </w:divBdr>
    </w:div>
    <w:div w:id="603152663">
      <w:bodyDiv w:val="1"/>
      <w:marLeft w:val="0"/>
      <w:marRight w:val="0"/>
      <w:marTop w:val="0"/>
      <w:marBottom w:val="0"/>
      <w:divBdr>
        <w:top w:val="none" w:sz="0" w:space="0" w:color="auto"/>
        <w:left w:val="none" w:sz="0" w:space="0" w:color="auto"/>
        <w:bottom w:val="none" w:sz="0" w:space="0" w:color="auto"/>
        <w:right w:val="none" w:sz="0" w:space="0" w:color="auto"/>
      </w:divBdr>
      <w:divsChild>
        <w:div w:id="118575392">
          <w:marLeft w:val="-225"/>
          <w:marRight w:val="-225"/>
          <w:marTop w:val="0"/>
          <w:marBottom w:val="225"/>
          <w:divBdr>
            <w:top w:val="single" w:sz="6" w:space="11" w:color="3D4245"/>
            <w:left w:val="single" w:sz="6" w:space="0" w:color="3D4245"/>
            <w:bottom w:val="single" w:sz="6" w:space="11" w:color="3D4245"/>
            <w:right w:val="single" w:sz="6" w:space="0" w:color="3D4245"/>
          </w:divBdr>
          <w:divsChild>
            <w:div w:id="1905024240">
              <w:marLeft w:val="0"/>
              <w:marRight w:val="0"/>
              <w:marTop w:val="0"/>
              <w:marBottom w:val="0"/>
              <w:divBdr>
                <w:top w:val="none" w:sz="0" w:space="0" w:color="auto"/>
                <w:left w:val="none" w:sz="0" w:space="0" w:color="auto"/>
                <w:bottom w:val="none" w:sz="0" w:space="0" w:color="auto"/>
                <w:right w:val="none" w:sz="0" w:space="0" w:color="auto"/>
              </w:divBdr>
              <w:divsChild>
                <w:div w:id="785657332">
                  <w:marLeft w:val="-225"/>
                  <w:marRight w:val="-225"/>
                  <w:marTop w:val="0"/>
                  <w:marBottom w:val="0"/>
                  <w:divBdr>
                    <w:top w:val="none" w:sz="0" w:space="0" w:color="auto"/>
                    <w:left w:val="none" w:sz="0" w:space="0" w:color="auto"/>
                    <w:bottom w:val="none" w:sz="0" w:space="0" w:color="auto"/>
                    <w:right w:val="none" w:sz="0" w:space="0" w:color="auto"/>
                  </w:divBdr>
                  <w:divsChild>
                    <w:div w:id="70945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95522">
          <w:marLeft w:val="-225"/>
          <w:marRight w:val="-225"/>
          <w:marTop w:val="0"/>
          <w:marBottom w:val="0"/>
          <w:divBdr>
            <w:top w:val="none" w:sz="0" w:space="0" w:color="auto"/>
            <w:left w:val="none" w:sz="0" w:space="0" w:color="auto"/>
            <w:bottom w:val="none" w:sz="0" w:space="0" w:color="auto"/>
            <w:right w:val="none" w:sz="0" w:space="0" w:color="auto"/>
          </w:divBdr>
          <w:divsChild>
            <w:div w:id="1359044322">
              <w:marLeft w:val="0"/>
              <w:marRight w:val="0"/>
              <w:marTop w:val="0"/>
              <w:marBottom w:val="0"/>
              <w:divBdr>
                <w:top w:val="none" w:sz="0" w:space="0" w:color="auto"/>
                <w:left w:val="none" w:sz="0" w:space="0" w:color="auto"/>
                <w:bottom w:val="none" w:sz="0" w:space="0" w:color="auto"/>
                <w:right w:val="none" w:sz="0" w:space="0" w:color="auto"/>
              </w:divBdr>
              <w:divsChild>
                <w:div w:id="927890304">
                  <w:marLeft w:val="0"/>
                  <w:marRight w:val="0"/>
                  <w:marTop w:val="0"/>
                  <w:marBottom w:val="0"/>
                  <w:divBdr>
                    <w:top w:val="none" w:sz="0" w:space="0" w:color="auto"/>
                    <w:left w:val="none" w:sz="0" w:space="0" w:color="auto"/>
                    <w:bottom w:val="none" w:sz="0" w:space="0" w:color="auto"/>
                    <w:right w:val="none" w:sz="0" w:space="0" w:color="auto"/>
                  </w:divBdr>
                  <w:divsChild>
                    <w:div w:id="1231382773">
                      <w:marLeft w:val="0"/>
                      <w:marRight w:val="0"/>
                      <w:marTop w:val="0"/>
                      <w:marBottom w:val="0"/>
                      <w:divBdr>
                        <w:top w:val="none" w:sz="0" w:space="0" w:color="auto"/>
                        <w:left w:val="none" w:sz="0" w:space="0" w:color="auto"/>
                        <w:bottom w:val="none" w:sz="0" w:space="0" w:color="auto"/>
                        <w:right w:val="none" w:sz="0" w:space="0" w:color="auto"/>
                      </w:divBdr>
                      <w:divsChild>
                        <w:div w:id="1126241010">
                          <w:marLeft w:val="-225"/>
                          <w:marRight w:val="-225"/>
                          <w:marTop w:val="0"/>
                          <w:marBottom w:val="0"/>
                          <w:divBdr>
                            <w:top w:val="none" w:sz="0" w:space="0" w:color="auto"/>
                            <w:left w:val="none" w:sz="0" w:space="0" w:color="auto"/>
                            <w:bottom w:val="none" w:sz="0" w:space="0" w:color="auto"/>
                            <w:right w:val="none" w:sz="0" w:space="0" w:color="auto"/>
                          </w:divBdr>
                          <w:divsChild>
                            <w:div w:id="1912275546">
                              <w:marLeft w:val="0"/>
                              <w:marRight w:val="0"/>
                              <w:marTop w:val="0"/>
                              <w:marBottom w:val="0"/>
                              <w:divBdr>
                                <w:top w:val="none" w:sz="0" w:space="0" w:color="auto"/>
                                <w:left w:val="none" w:sz="0" w:space="0" w:color="auto"/>
                                <w:bottom w:val="none" w:sz="0" w:space="0" w:color="auto"/>
                                <w:right w:val="none" w:sz="0" w:space="0" w:color="auto"/>
                              </w:divBdr>
                              <w:divsChild>
                                <w:div w:id="154752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2546183">
                  <w:marLeft w:val="0"/>
                  <w:marRight w:val="0"/>
                  <w:marTop w:val="0"/>
                  <w:marBottom w:val="0"/>
                  <w:divBdr>
                    <w:top w:val="none" w:sz="0" w:space="0" w:color="auto"/>
                    <w:left w:val="none" w:sz="0" w:space="0" w:color="auto"/>
                    <w:bottom w:val="none" w:sz="0" w:space="0" w:color="auto"/>
                    <w:right w:val="none" w:sz="0" w:space="0" w:color="auto"/>
                  </w:divBdr>
                  <w:divsChild>
                    <w:div w:id="4989128">
                      <w:marLeft w:val="0"/>
                      <w:marRight w:val="0"/>
                      <w:marTop w:val="0"/>
                      <w:marBottom w:val="0"/>
                      <w:divBdr>
                        <w:top w:val="none" w:sz="0" w:space="0" w:color="auto"/>
                        <w:left w:val="none" w:sz="0" w:space="0" w:color="auto"/>
                        <w:bottom w:val="none" w:sz="0" w:space="0" w:color="auto"/>
                        <w:right w:val="none" w:sz="0" w:space="0" w:color="auto"/>
                      </w:divBdr>
                      <w:divsChild>
                        <w:div w:id="1745107178">
                          <w:marLeft w:val="-225"/>
                          <w:marRight w:val="-225"/>
                          <w:marTop w:val="0"/>
                          <w:marBottom w:val="0"/>
                          <w:divBdr>
                            <w:top w:val="none" w:sz="0" w:space="0" w:color="auto"/>
                            <w:left w:val="none" w:sz="0" w:space="0" w:color="auto"/>
                            <w:bottom w:val="none" w:sz="0" w:space="0" w:color="auto"/>
                            <w:right w:val="none" w:sz="0" w:space="0" w:color="auto"/>
                          </w:divBdr>
                          <w:divsChild>
                            <w:div w:id="1888226798">
                              <w:marLeft w:val="0"/>
                              <w:marRight w:val="0"/>
                              <w:marTop w:val="0"/>
                              <w:marBottom w:val="0"/>
                              <w:divBdr>
                                <w:top w:val="none" w:sz="0" w:space="0" w:color="auto"/>
                                <w:left w:val="none" w:sz="0" w:space="0" w:color="auto"/>
                                <w:bottom w:val="none" w:sz="0" w:space="0" w:color="auto"/>
                                <w:right w:val="none" w:sz="0" w:space="0" w:color="auto"/>
                              </w:divBdr>
                              <w:divsChild>
                                <w:div w:id="208379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037256">
                  <w:marLeft w:val="0"/>
                  <w:marRight w:val="0"/>
                  <w:marTop w:val="0"/>
                  <w:marBottom w:val="0"/>
                  <w:divBdr>
                    <w:top w:val="none" w:sz="0" w:space="0" w:color="auto"/>
                    <w:left w:val="none" w:sz="0" w:space="0" w:color="auto"/>
                    <w:bottom w:val="none" w:sz="0" w:space="0" w:color="auto"/>
                    <w:right w:val="none" w:sz="0" w:space="0" w:color="auto"/>
                  </w:divBdr>
                  <w:divsChild>
                    <w:div w:id="441875636">
                      <w:marLeft w:val="0"/>
                      <w:marRight w:val="0"/>
                      <w:marTop w:val="0"/>
                      <w:marBottom w:val="0"/>
                      <w:divBdr>
                        <w:top w:val="none" w:sz="0" w:space="0" w:color="auto"/>
                        <w:left w:val="none" w:sz="0" w:space="0" w:color="auto"/>
                        <w:bottom w:val="none" w:sz="0" w:space="0" w:color="auto"/>
                        <w:right w:val="none" w:sz="0" w:space="0" w:color="auto"/>
                      </w:divBdr>
                      <w:divsChild>
                        <w:div w:id="1890872882">
                          <w:marLeft w:val="-225"/>
                          <w:marRight w:val="-225"/>
                          <w:marTop w:val="0"/>
                          <w:marBottom w:val="0"/>
                          <w:divBdr>
                            <w:top w:val="none" w:sz="0" w:space="0" w:color="auto"/>
                            <w:left w:val="none" w:sz="0" w:space="0" w:color="auto"/>
                            <w:bottom w:val="none" w:sz="0" w:space="0" w:color="auto"/>
                            <w:right w:val="none" w:sz="0" w:space="0" w:color="auto"/>
                          </w:divBdr>
                          <w:divsChild>
                            <w:div w:id="487210228">
                              <w:marLeft w:val="0"/>
                              <w:marRight w:val="0"/>
                              <w:marTop w:val="0"/>
                              <w:marBottom w:val="0"/>
                              <w:divBdr>
                                <w:top w:val="none" w:sz="0" w:space="0" w:color="auto"/>
                                <w:left w:val="none" w:sz="0" w:space="0" w:color="auto"/>
                                <w:bottom w:val="none" w:sz="0" w:space="0" w:color="auto"/>
                                <w:right w:val="none" w:sz="0" w:space="0" w:color="auto"/>
                              </w:divBdr>
                              <w:divsChild>
                                <w:div w:id="189740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4733061">
      <w:bodyDiv w:val="1"/>
      <w:marLeft w:val="0"/>
      <w:marRight w:val="0"/>
      <w:marTop w:val="0"/>
      <w:marBottom w:val="0"/>
      <w:divBdr>
        <w:top w:val="none" w:sz="0" w:space="0" w:color="auto"/>
        <w:left w:val="none" w:sz="0" w:space="0" w:color="auto"/>
        <w:bottom w:val="none" w:sz="0" w:space="0" w:color="auto"/>
        <w:right w:val="none" w:sz="0" w:space="0" w:color="auto"/>
      </w:divBdr>
      <w:divsChild>
        <w:div w:id="221716870">
          <w:marLeft w:val="0"/>
          <w:marRight w:val="0"/>
          <w:marTop w:val="0"/>
          <w:marBottom w:val="0"/>
          <w:divBdr>
            <w:top w:val="none" w:sz="0" w:space="0" w:color="auto"/>
            <w:left w:val="none" w:sz="0" w:space="0" w:color="auto"/>
            <w:bottom w:val="none" w:sz="0" w:space="0" w:color="auto"/>
            <w:right w:val="none" w:sz="0" w:space="0" w:color="auto"/>
          </w:divBdr>
        </w:div>
      </w:divsChild>
    </w:div>
    <w:div w:id="613441670">
      <w:bodyDiv w:val="1"/>
      <w:marLeft w:val="0"/>
      <w:marRight w:val="0"/>
      <w:marTop w:val="0"/>
      <w:marBottom w:val="0"/>
      <w:divBdr>
        <w:top w:val="none" w:sz="0" w:space="0" w:color="auto"/>
        <w:left w:val="none" w:sz="0" w:space="0" w:color="auto"/>
        <w:bottom w:val="none" w:sz="0" w:space="0" w:color="auto"/>
        <w:right w:val="none" w:sz="0" w:space="0" w:color="auto"/>
      </w:divBdr>
    </w:div>
    <w:div w:id="629166648">
      <w:bodyDiv w:val="1"/>
      <w:marLeft w:val="0"/>
      <w:marRight w:val="0"/>
      <w:marTop w:val="0"/>
      <w:marBottom w:val="0"/>
      <w:divBdr>
        <w:top w:val="none" w:sz="0" w:space="0" w:color="auto"/>
        <w:left w:val="none" w:sz="0" w:space="0" w:color="auto"/>
        <w:bottom w:val="none" w:sz="0" w:space="0" w:color="auto"/>
        <w:right w:val="none" w:sz="0" w:space="0" w:color="auto"/>
      </w:divBdr>
    </w:div>
    <w:div w:id="629750724">
      <w:bodyDiv w:val="1"/>
      <w:marLeft w:val="0"/>
      <w:marRight w:val="0"/>
      <w:marTop w:val="0"/>
      <w:marBottom w:val="0"/>
      <w:divBdr>
        <w:top w:val="none" w:sz="0" w:space="0" w:color="auto"/>
        <w:left w:val="none" w:sz="0" w:space="0" w:color="auto"/>
        <w:bottom w:val="none" w:sz="0" w:space="0" w:color="auto"/>
        <w:right w:val="none" w:sz="0" w:space="0" w:color="auto"/>
      </w:divBdr>
    </w:div>
    <w:div w:id="632104019">
      <w:bodyDiv w:val="1"/>
      <w:marLeft w:val="0"/>
      <w:marRight w:val="0"/>
      <w:marTop w:val="0"/>
      <w:marBottom w:val="0"/>
      <w:divBdr>
        <w:top w:val="none" w:sz="0" w:space="0" w:color="auto"/>
        <w:left w:val="none" w:sz="0" w:space="0" w:color="auto"/>
        <w:bottom w:val="none" w:sz="0" w:space="0" w:color="auto"/>
        <w:right w:val="none" w:sz="0" w:space="0" w:color="auto"/>
      </w:divBdr>
    </w:div>
    <w:div w:id="646324117">
      <w:bodyDiv w:val="1"/>
      <w:marLeft w:val="0"/>
      <w:marRight w:val="0"/>
      <w:marTop w:val="0"/>
      <w:marBottom w:val="0"/>
      <w:divBdr>
        <w:top w:val="none" w:sz="0" w:space="0" w:color="auto"/>
        <w:left w:val="none" w:sz="0" w:space="0" w:color="auto"/>
        <w:bottom w:val="none" w:sz="0" w:space="0" w:color="auto"/>
        <w:right w:val="none" w:sz="0" w:space="0" w:color="auto"/>
      </w:divBdr>
    </w:div>
    <w:div w:id="646477128">
      <w:bodyDiv w:val="1"/>
      <w:marLeft w:val="0"/>
      <w:marRight w:val="0"/>
      <w:marTop w:val="0"/>
      <w:marBottom w:val="0"/>
      <w:divBdr>
        <w:top w:val="none" w:sz="0" w:space="0" w:color="auto"/>
        <w:left w:val="none" w:sz="0" w:space="0" w:color="auto"/>
        <w:bottom w:val="none" w:sz="0" w:space="0" w:color="auto"/>
        <w:right w:val="none" w:sz="0" w:space="0" w:color="auto"/>
      </w:divBdr>
    </w:div>
    <w:div w:id="663315128">
      <w:bodyDiv w:val="1"/>
      <w:marLeft w:val="0"/>
      <w:marRight w:val="0"/>
      <w:marTop w:val="0"/>
      <w:marBottom w:val="0"/>
      <w:divBdr>
        <w:top w:val="none" w:sz="0" w:space="0" w:color="auto"/>
        <w:left w:val="none" w:sz="0" w:space="0" w:color="auto"/>
        <w:bottom w:val="none" w:sz="0" w:space="0" w:color="auto"/>
        <w:right w:val="none" w:sz="0" w:space="0" w:color="auto"/>
      </w:divBdr>
      <w:divsChild>
        <w:div w:id="1189759259">
          <w:marLeft w:val="0"/>
          <w:marRight w:val="0"/>
          <w:marTop w:val="0"/>
          <w:marBottom w:val="0"/>
          <w:divBdr>
            <w:top w:val="none" w:sz="0" w:space="0" w:color="auto"/>
            <w:left w:val="none" w:sz="0" w:space="0" w:color="auto"/>
            <w:bottom w:val="none" w:sz="0" w:space="0" w:color="auto"/>
            <w:right w:val="none" w:sz="0" w:space="0" w:color="auto"/>
          </w:divBdr>
        </w:div>
      </w:divsChild>
    </w:div>
    <w:div w:id="688607812">
      <w:bodyDiv w:val="1"/>
      <w:marLeft w:val="0"/>
      <w:marRight w:val="0"/>
      <w:marTop w:val="0"/>
      <w:marBottom w:val="0"/>
      <w:divBdr>
        <w:top w:val="none" w:sz="0" w:space="0" w:color="auto"/>
        <w:left w:val="none" w:sz="0" w:space="0" w:color="auto"/>
        <w:bottom w:val="none" w:sz="0" w:space="0" w:color="auto"/>
        <w:right w:val="none" w:sz="0" w:space="0" w:color="auto"/>
      </w:divBdr>
      <w:divsChild>
        <w:div w:id="3360800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0378707">
      <w:bodyDiv w:val="1"/>
      <w:marLeft w:val="0"/>
      <w:marRight w:val="0"/>
      <w:marTop w:val="0"/>
      <w:marBottom w:val="0"/>
      <w:divBdr>
        <w:top w:val="none" w:sz="0" w:space="0" w:color="auto"/>
        <w:left w:val="none" w:sz="0" w:space="0" w:color="auto"/>
        <w:bottom w:val="none" w:sz="0" w:space="0" w:color="auto"/>
        <w:right w:val="none" w:sz="0" w:space="0" w:color="auto"/>
      </w:divBdr>
    </w:div>
    <w:div w:id="701170175">
      <w:bodyDiv w:val="1"/>
      <w:marLeft w:val="0"/>
      <w:marRight w:val="0"/>
      <w:marTop w:val="0"/>
      <w:marBottom w:val="0"/>
      <w:divBdr>
        <w:top w:val="none" w:sz="0" w:space="0" w:color="auto"/>
        <w:left w:val="none" w:sz="0" w:space="0" w:color="auto"/>
        <w:bottom w:val="none" w:sz="0" w:space="0" w:color="auto"/>
        <w:right w:val="none" w:sz="0" w:space="0" w:color="auto"/>
      </w:divBdr>
      <w:divsChild>
        <w:div w:id="1604803938">
          <w:marLeft w:val="0"/>
          <w:marRight w:val="0"/>
          <w:marTop w:val="0"/>
          <w:marBottom w:val="0"/>
          <w:divBdr>
            <w:top w:val="none" w:sz="0" w:space="0" w:color="auto"/>
            <w:left w:val="none" w:sz="0" w:space="0" w:color="auto"/>
            <w:bottom w:val="none" w:sz="0" w:space="0" w:color="auto"/>
            <w:right w:val="none" w:sz="0" w:space="0" w:color="auto"/>
          </w:divBdr>
        </w:div>
      </w:divsChild>
    </w:div>
    <w:div w:id="707726386">
      <w:bodyDiv w:val="1"/>
      <w:marLeft w:val="0"/>
      <w:marRight w:val="0"/>
      <w:marTop w:val="0"/>
      <w:marBottom w:val="0"/>
      <w:divBdr>
        <w:top w:val="none" w:sz="0" w:space="0" w:color="auto"/>
        <w:left w:val="none" w:sz="0" w:space="0" w:color="auto"/>
        <w:bottom w:val="none" w:sz="0" w:space="0" w:color="auto"/>
        <w:right w:val="none" w:sz="0" w:space="0" w:color="auto"/>
      </w:divBdr>
    </w:div>
    <w:div w:id="727994035">
      <w:bodyDiv w:val="1"/>
      <w:marLeft w:val="0"/>
      <w:marRight w:val="0"/>
      <w:marTop w:val="0"/>
      <w:marBottom w:val="0"/>
      <w:divBdr>
        <w:top w:val="none" w:sz="0" w:space="0" w:color="auto"/>
        <w:left w:val="none" w:sz="0" w:space="0" w:color="auto"/>
        <w:bottom w:val="none" w:sz="0" w:space="0" w:color="auto"/>
        <w:right w:val="none" w:sz="0" w:space="0" w:color="auto"/>
      </w:divBdr>
    </w:div>
    <w:div w:id="728842290">
      <w:bodyDiv w:val="1"/>
      <w:marLeft w:val="0"/>
      <w:marRight w:val="0"/>
      <w:marTop w:val="0"/>
      <w:marBottom w:val="0"/>
      <w:divBdr>
        <w:top w:val="none" w:sz="0" w:space="0" w:color="auto"/>
        <w:left w:val="none" w:sz="0" w:space="0" w:color="auto"/>
        <w:bottom w:val="none" w:sz="0" w:space="0" w:color="auto"/>
        <w:right w:val="none" w:sz="0" w:space="0" w:color="auto"/>
      </w:divBdr>
    </w:div>
    <w:div w:id="757364200">
      <w:bodyDiv w:val="1"/>
      <w:marLeft w:val="0"/>
      <w:marRight w:val="0"/>
      <w:marTop w:val="0"/>
      <w:marBottom w:val="0"/>
      <w:divBdr>
        <w:top w:val="none" w:sz="0" w:space="0" w:color="auto"/>
        <w:left w:val="none" w:sz="0" w:space="0" w:color="auto"/>
        <w:bottom w:val="none" w:sz="0" w:space="0" w:color="auto"/>
        <w:right w:val="none" w:sz="0" w:space="0" w:color="auto"/>
      </w:divBdr>
      <w:divsChild>
        <w:div w:id="1915814520">
          <w:marLeft w:val="0"/>
          <w:marRight w:val="0"/>
          <w:marTop w:val="0"/>
          <w:marBottom w:val="0"/>
          <w:divBdr>
            <w:top w:val="none" w:sz="0" w:space="0" w:color="auto"/>
            <w:left w:val="none" w:sz="0" w:space="0" w:color="auto"/>
            <w:bottom w:val="none" w:sz="0" w:space="0" w:color="auto"/>
            <w:right w:val="none" w:sz="0" w:space="0" w:color="auto"/>
          </w:divBdr>
        </w:div>
      </w:divsChild>
    </w:div>
    <w:div w:id="764375817">
      <w:bodyDiv w:val="1"/>
      <w:marLeft w:val="0"/>
      <w:marRight w:val="0"/>
      <w:marTop w:val="0"/>
      <w:marBottom w:val="0"/>
      <w:divBdr>
        <w:top w:val="none" w:sz="0" w:space="0" w:color="auto"/>
        <w:left w:val="none" w:sz="0" w:space="0" w:color="auto"/>
        <w:bottom w:val="none" w:sz="0" w:space="0" w:color="auto"/>
        <w:right w:val="none" w:sz="0" w:space="0" w:color="auto"/>
      </w:divBdr>
      <w:divsChild>
        <w:div w:id="1038051220">
          <w:marLeft w:val="0"/>
          <w:marRight w:val="0"/>
          <w:marTop w:val="0"/>
          <w:marBottom w:val="0"/>
          <w:divBdr>
            <w:top w:val="none" w:sz="0" w:space="0" w:color="auto"/>
            <w:left w:val="none" w:sz="0" w:space="0" w:color="auto"/>
            <w:bottom w:val="none" w:sz="0" w:space="0" w:color="auto"/>
            <w:right w:val="none" w:sz="0" w:space="0" w:color="auto"/>
          </w:divBdr>
        </w:div>
      </w:divsChild>
    </w:div>
    <w:div w:id="776681779">
      <w:bodyDiv w:val="1"/>
      <w:marLeft w:val="0"/>
      <w:marRight w:val="0"/>
      <w:marTop w:val="0"/>
      <w:marBottom w:val="0"/>
      <w:divBdr>
        <w:top w:val="none" w:sz="0" w:space="0" w:color="auto"/>
        <w:left w:val="none" w:sz="0" w:space="0" w:color="auto"/>
        <w:bottom w:val="none" w:sz="0" w:space="0" w:color="auto"/>
        <w:right w:val="none" w:sz="0" w:space="0" w:color="auto"/>
      </w:divBdr>
      <w:divsChild>
        <w:div w:id="661471428">
          <w:marLeft w:val="0"/>
          <w:marRight w:val="0"/>
          <w:marTop w:val="0"/>
          <w:marBottom w:val="0"/>
          <w:divBdr>
            <w:top w:val="none" w:sz="0" w:space="0" w:color="auto"/>
            <w:left w:val="none" w:sz="0" w:space="0" w:color="auto"/>
            <w:bottom w:val="none" w:sz="0" w:space="0" w:color="auto"/>
            <w:right w:val="none" w:sz="0" w:space="0" w:color="auto"/>
          </w:divBdr>
        </w:div>
      </w:divsChild>
    </w:div>
    <w:div w:id="797600902">
      <w:bodyDiv w:val="1"/>
      <w:marLeft w:val="0"/>
      <w:marRight w:val="0"/>
      <w:marTop w:val="0"/>
      <w:marBottom w:val="0"/>
      <w:divBdr>
        <w:top w:val="none" w:sz="0" w:space="0" w:color="auto"/>
        <w:left w:val="none" w:sz="0" w:space="0" w:color="auto"/>
        <w:bottom w:val="none" w:sz="0" w:space="0" w:color="auto"/>
        <w:right w:val="none" w:sz="0" w:space="0" w:color="auto"/>
      </w:divBdr>
      <w:divsChild>
        <w:div w:id="1807774656">
          <w:marLeft w:val="0"/>
          <w:marRight w:val="0"/>
          <w:marTop w:val="0"/>
          <w:marBottom w:val="0"/>
          <w:divBdr>
            <w:top w:val="none" w:sz="0" w:space="0" w:color="auto"/>
            <w:left w:val="none" w:sz="0" w:space="0" w:color="auto"/>
            <w:bottom w:val="none" w:sz="0" w:space="0" w:color="auto"/>
            <w:right w:val="none" w:sz="0" w:space="0" w:color="auto"/>
          </w:divBdr>
          <w:divsChild>
            <w:div w:id="2009088174">
              <w:marLeft w:val="0"/>
              <w:marRight w:val="0"/>
              <w:marTop w:val="0"/>
              <w:marBottom w:val="0"/>
              <w:divBdr>
                <w:top w:val="none" w:sz="0" w:space="0" w:color="auto"/>
                <w:left w:val="none" w:sz="0" w:space="0" w:color="auto"/>
                <w:bottom w:val="none" w:sz="0" w:space="0" w:color="auto"/>
                <w:right w:val="none" w:sz="0" w:space="0" w:color="auto"/>
              </w:divBdr>
              <w:divsChild>
                <w:div w:id="86271723">
                  <w:marLeft w:val="0"/>
                  <w:marRight w:val="0"/>
                  <w:marTop w:val="0"/>
                  <w:marBottom w:val="0"/>
                  <w:divBdr>
                    <w:top w:val="none" w:sz="0" w:space="0" w:color="auto"/>
                    <w:left w:val="none" w:sz="0" w:space="0" w:color="auto"/>
                    <w:bottom w:val="none" w:sz="0" w:space="0" w:color="auto"/>
                    <w:right w:val="none" w:sz="0" w:space="0" w:color="auto"/>
                  </w:divBdr>
                  <w:divsChild>
                    <w:div w:id="64797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655634">
      <w:bodyDiv w:val="1"/>
      <w:marLeft w:val="0"/>
      <w:marRight w:val="0"/>
      <w:marTop w:val="0"/>
      <w:marBottom w:val="0"/>
      <w:divBdr>
        <w:top w:val="none" w:sz="0" w:space="0" w:color="auto"/>
        <w:left w:val="none" w:sz="0" w:space="0" w:color="auto"/>
        <w:bottom w:val="none" w:sz="0" w:space="0" w:color="auto"/>
        <w:right w:val="none" w:sz="0" w:space="0" w:color="auto"/>
      </w:divBdr>
      <w:divsChild>
        <w:div w:id="709653093">
          <w:marLeft w:val="0"/>
          <w:marRight w:val="0"/>
          <w:marTop w:val="0"/>
          <w:marBottom w:val="0"/>
          <w:divBdr>
            <w:top w:val="none" w:sz="0" w:space="0" w:color="auto"/>
            <w:left w:val="none" w:sz="0" w:space="0" w:color="auto"/>
            <w:bottom w:val="none" w:sz="0" w:space="0" w:color="auto"/>
            <w:right w:val="none" w:sz="0" w:space="0" w:color="auto"/>
          </w:divBdr>
        </w:div>
      </w:divsChild>
    </w:div>
    <w:div w:id="801464035">
      <w:bodyDiv w:val="1"/>
      <w:marLeft w:val="0"/>
      <w:marRight w:val="0"/>
      <w:marTop w:val="0"/>
      <w:marBottom w:val="0"/>
      <w:divBdr>
        <w:top w:val="none" w:sz="0" w:space="0" w:color="auto"/>
        <w:left w:val="none" w:sz="0" w:space="0" w:color="auto"/>
        <w:bottom w:val="none" w:sz="0" w:space="0" w:color="auto"/>
        <w:right w:val="none" w:sz="0" w:space="0" w:color="auto"/>
      </w:divBdr>
      <w:divsChild>
        <w:div w:id="983315456">
          <w:marLeft w:val="-225"/>
          <w:marRight w:val="-225"/>
          <w:marTop w:val="0"/>
          <w:marBottom w:val="225"/>
          <w:divBdr>
            <w:top w:val="single" w:sz="6" w:space="11" w:color="3D4245"/>
            <w:left w:val="single" w:sz="6" w:space="0" w:color="3D4245"/>
            <w:bottom w:val="single" w:sz="6" w:space="11" w:color="3D4245"/>
            <w:right w:val="single" w:sz="6" w:space="0" w:color="3D4245"/>
          </w:divBdr>
          <w:divsChild>
            <w:div w:id="467863023">
              <w:marLeft w:val="0"/>
              <w:marRight w:val="0"/>
              <w:marTop w:val="0"/>
              <w:marBottom w:val="0"/>
              <w:divBdr>
                <w:top w:val="none" w:sz="0" w:space="0" w:color="auto"/>
                <w:left w:val="none" w:sz="0" w:space="0" w:color="auto"/>
                <w:bottom w:val="none" w:sz="0" w:space="0" w:color="auto"/>
                <w:right w:val="none" w:sz="0" w:space="0" w:color="auto"/>
              </w:divBdr>
              <w:divsChild>
                <w:div w:id="1185703337">
                  <w:marLeft w:val="-225"/>
                  <w:marRight w:val="-225"/>
                  <w:marTop w:val="0"/>
                  <w:marBottom w:val="0"/>
                  <w:divBdr>
                    <w:top w:val="none" w:sz="0" w:space="0" w:color="auto"/>
                    <w:left w:val="none" w:sz="0" w:space="0" w:color="auto"/>
                    <w:bottom w:val="none" w:sz="0" w:space="0" w:color="auto"/>
                    <w:right w:val="none" w:sz="0" w:space="0" w:color="auto"/>
                  </w:divBdr>
                  <w:divsChild>
                    <w:div w:id="19420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366718">
          <w:marLeft w:val="-225"/>
          <w:marRight w:val="-225"/>
          <w:marTop w:val="0"/>
          <w:marBottom w:val="0"/>
          <w:divBdr>
            <w:top w:val="none" w:sz="0" w:space="0" w:color="auto"/>
            <w:left w:val="none" w:sz="0" w:space="0" w:color="auto"/>
            <w:bottom w:val="none" w:sz="0" w:space="0" w:color="auto"/>
            <w:right w:val="none" w:sz="0" w:space="0" w:color="auto"/>
          </w:divBdr>
          <w:divsChild>
            <w:div w:id="1988852754">
              <w:marLeft w:val="0"/>
              <w:marRight w:val="0"/>
              <w:marTop w:val="0"/>
              <w:marBottom w:val="0"/>
              <w:divBdr>
                <w:top w:val="none" w:sz="0" w:space="0" w:color="auto"/>
                <w:left w:val="none" w:sz="0" w:space="0" w:color="auto"/>
                <w:bottom w:val="none" w:sz="0" w:space="0" w:color="auto"/>
                <w:right w:val="none" w:sz="0" w:space="0" w:color="auto"/>
              </w:divBdr>
              <w:divsChild>
                <w:div w:id="36127164">
                  <w:marLeft w:val="0"/>
                  <w:marRight w:val="0"/>
                  <w:marTop w:val="0"/>
                  <w:marBottom w:val="0"/>
                  <w:divBdr>
                    <w:top w:val="none" w:sz="0" w:space="0" w:color="auto"/>
                    <w:left w:val="none" w:sz="0" w:space="0" w:color="auto"/>
                    <w:bottom w:val="none" w:sz="0" w:space="0" w:color="auto"/>
                    <w:right w:val="none" w:sz="0" w:space="0" w:color="auto"/>
                  </w:divBdr>
                  <w:divsChild>
                    <w:div w:id="778140774">
                      <w:marLeft w:val="0"/>
                      <w:marRight w:val="0"/>
                      <w:marTop w:val="0"/>
                      <w:marBottom w:val="0"/>
                      <w:divBdr>
                        <w:top w:val="none" w:sz="0" w:space="0" w:color="auto"/>
                        <w:left w:val="none" w:sz="0" w:space="0" w:color="auto"/>
                        <w:bottom w:val="none" w:sz="0" w:space="0" w:color="auto"/>
                        <w:right w:val="none" w:sz="0" w:space="0" w:color="auto"/>
                      </w:divBdr>
                      <w:divsChild>
                        <w:div w:id="1318651852">
                          <w:marLeft w:val="-225"/>
                          <w:marRight w:val="-225"/>
                          <w:marTop w:val="0"/>
                          <w:marBottom w:val="0"/>
                          <w:divBdr>
                            <w:top w:val="none" w:sz="0" w:space="0" w:color="auto"/>
                            <w:left w:val="none" w:sz="0" w:space="0" w:color="auto"/>
                            <w:bottom w:val="none" w:sz="0" w:space="0" w:color="auto"/>
                            <w:right w:val="none" w:sz="0" w:space="0" w:color="auto"/>
                          </w:divBdr>
                          <w:divsChild>
                            <w:div w:id="1443845845">
                              <w:marLeft w:val="0"/>
                              <w:marRight w:val="0"/>
                              <w:marTop w:val="0"/>
                              <w:marBottom w:val="0"/>
                              <w:divBdr>
                                <w:top w:val="none" w:sz="0" w:space="0" w:color="auto"/>
                                <w:left w:val="none" w:sz="0" w:space="0" w:color="auto"/>
                                <w:bottom w:val="none" w:sz="0" w:space="0" w:color="auto"/>
                                <w:right w:val="none" w:sz="0" w:space="0" w:color="auto"/>
                              </w:divBdr>
                              <w:divsChild>
                                <w:div w:id="195004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305028">
                  <w:marLeft w:val="0"/>
                  <w:marRight w:val="0"/>
                  <w:marTop w:val="0"/>
                  <w:marBottom w:val="0"/>
                  <w:divBdr>
                    <w:top w:val="none" w:sz="0" w:space="0" w:color="auto"/>
                    <w:left w:val="none" w:sz="0" w:space="0" w:color="auto"/>
                    <w:bottom w:val="none" w:sz="0" w:space="0" w:color="auto"/>
                    <w:right w:val="none" w:sz="0" w:space="0" w:color="auto"/>
                  </w:divBdr>
                  <w:divsChild>
                    <w:div w:id="1055658475">
                      <w:marLeft w:val="0"/>
                      <w:marRight w:val="0"/>
                      <w:marTop w:val="0"/>
                      <w:marBottom w:val="0"/>
                      <w:divBdr>
                        <w:top w:val="none" w:sz="0" w:space="0" w:color="auto"/>
                        <w:left w:val="none" w:sz="0" w:space="0" w:color="auto"/>
                        <w:bottom w:val="none" w:sz="0" w:space="0" w:color="auto"/>
                        <w:right w:val="none" w:sz="0" w:space="0" w:color="auto"/>
                      </w:divBdr>
                      <w:divsChild>
                        <w:div w:id="1628120775">
                          <w:marLeft w:val="-225"/>
                          <w:marRight w:val="-225"/>
                          <w:marTop w:val="0"/>
                          <w:marBottom w:val="0"/>
                          <w:divBdr>
                            <w:top w:val="none" w:sz="0" w:space="0" w:color="auto"/>
                            <w:left w:val="none" w:sz="0" w:space="0" w:color="auto"/>
                            <w:bottom w:val="none" w:sz="0" w:space="0" w:color="auto"/>
                            <w:right w:val="none" w:sz="0" w:space="0" w:color="auto"/>
                          </w:divBdr>
                          <w:divsChild>
                            <w:div w:id="53891153">
                              <w:marLeft w:val="0"/>
                              <w:marRight w:val="0"/>
                              <w:marTop w:val="0"/>
                              <w:marBottom w:val="0"/>
                              <w:divBdr>
                                <w:top w:val="none" w:sz="0" w:space="0" w:color="auto"/>
                                <w:left w:val="none" w:sz="0" w:space="0" w:color="auto"/>
                                <w:bottom w:val="none" w:sz="0" w:space="0" w:color="auto"/>
                                <w:right w:val="none" w:sz="0" w:space="0" w:color="auto"/>
                              </w:divBdr>
                              <w:divsChild>
                                <w:div w:id="158164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611544">
                  <w:marLeft w:val="0"/>
                  <w:marRight w:val="0"/>
                  <w:marTop w:val="0"/>
                  <w:marBottom w:val="0"/>
                  <w:divBdr>
                    <w:top w:val="none" w:sz="0" w:space="0" w:color="auto"/>
                    <w:left w:val="none" w:sz="0" w:space="0" w:color="auto"/>
                    <w:bottom w:val="none" w:sz="0" w:space="0" w:color="auto"/>
                    <w:right w:val="none" w:sz="0" w:space="0" w:color="auto"/>
                  </w:divBdr>
                  <w:divsChild>
                    <w:div w:id="2117284263">
                      <w:marLeft w:val="0"/>
                      <w:marRight w:val="0"/>
                      <w:marTop w:val="0"/>
                      <w:marBottom w:val="0"/>
                      <w:divBdr>
                        <w:top w:val="none" w:sz="0" w:space="0" w:color="auto"/>
                        <w:left w:val="none" w:sz="0" w:space="0" w:color="auto"/>
                        <w:bottom w:val="none" w:sz="0" w:space="0" w:color="auto"/>
                        <w:right w:val="none" w:sz="0" w:space="0" w:color="auto"/>
                      </w:divBdr>
                      <w:divsChild>
                        <w:div w:id="2048262874">
                          <w:marLeft w:val="-225"/>
                          <w:marRight w:val="-225"/>
                          <w:marTop w:val="0"/>
                          <w:marBottom w:val="0"/>
                          <w:divBdr>
                            <w:top w:val="none" w:sz="0" w:space="0" w:color="auto"/>
                            <w:left w:val="none" w:sz="0" w:space="0" w:color="auto"/>
                            <w:bottom w:val="none" w:sz="0" w:space="0" w:color="auto"/>
                            <w:right w:val="none" w:sz="0" w:space="0" w:color="auto"/>
                          </w:divBdr>
                          <w:divsChild>
                            <w:div w:id="571891842">
                              <w:marLeft w:val="0"/>
                              <w:marRight w:val="0"/>
                              <w:marTop w:val="0"/>
                              <w:marBottom w:val="0"/>
                              <w:divBdr>
                                <w:top w:val="none" w:sz="0" w:space="0" w:color="auto"/>
                                <w:left w:val="none" w:sz="0" w:space="0" w:color="auto"/>
                                <w:bottom w:val="none" w:sz="0" w:space="0" w:color="auto"/>
                                <w:right w:val="none" w:sz="0" w:space="0" w:color="auto"/>
                              </w:divBdr>
                              <w:divsChild>
                                <w:div w:id="20627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1967355">
      <w:bodyDiv w:val="1"/>
      <w:marLeft w:val="0"/>
      <w:marRight w:val="0"/>
      <w:marTop w:val="0"/>
      <w:marBottom w:val="0"/>
      <w:divBdr>
        <w:top w:val="none" w:sz="0" w:space="0" w:color="auto"/>
        <w:left w:val="none" w:sz="0" w:space="0" w:color="auto"/>
        <w:bottom w:val="none" w:sz="0" w:space="0" w:color="auto"/>
        <w:right w:val="none" w:sz="0" w:space="0" w:color="auto"/>
      </w:divBdr>
    </w:div>
    <w:div w:id="809664260">
      <w:bodyDiv w:val="1"/>
      <w:marLeft w:val="0"/>
      <w:marRight w:val="0"/>
      <w:marTop w:val="0"/>
      <w:marBottom w:val="0"/>
      <w:divBdr>
        <w:top w:val="none" w:sz="0" w:space="0" w:color="auto"/>
        <w:left w:val="none" w:sz="0" w:space="0" w:color="auto"/>
        <w:bottom w:val="none" w:sz="0" w:space="0" w:color="auto"/>
        <w:right w:val="none" w:sz="0" w:space="0" w:color="auto"/>
      </w:divBdr>
      <w:divsChild>
        <w:div w:id="1378554142">
          <w:marLeft w:val="0"/>
          <w:marRight w:val="0"/>
          <w:marTop w:val="0"/>
          <w:marBottom w:val="0"/>
          <w:divBdr>
            <w:top w:val="none" w:sz="0" w:space="0" w:color="auto"/>
            <w:left w:val="none" w:sz="0" w:space="0" w:color="auto"/>
            <w:bottom w:val="none" w:sz="0" w:space="0" w:color="auto"/>
            <w:right w:val="none" w:sz="0" w:space="0" w:color="auto"/>
          </w:divBdr>
        </w:div>
      </w:divsChild>
    </w:div>
    <w:div w:id="817500866">
      <w:bodyDiv w:val="1"/>
      <w:marLeft w:val="0"/>
      <w:marRight w:val="0"/>
      <w:marTop w:val="0"/>
      <w:marBottom w:val="0"/>
      <w:divBdr>
        <w:top w:val="none" w:sz="0" w:space="0" w:color="auto"/>
        <w:left w:val="none" w:sz="0" w:space="0" w:color="auto"/>
        <w:bottom w:val="none" w:sz="0" w:space="0" w:color="auto"/>
        <w:right w:val="none" w:sz="0" w:space="0" w:color="auto"/>
      </w:divBdr>
    </w:div>
    <w:div w:id="830873877">
      <w:bodyDiv w:val="1"/>
      <w:marLeft w:val="0"/>
      <w:marRight w:val="0"/>
      <w:marTop w:val="0"/>
      <w:marBottom w:val="0"/>
      <w:divBdr>
        <w:top w:val="none" w:sz="0" w:space="0" w:color="auto"/>
        <w:left w:val="none" w:sz="0" w:space="0" w:color="auto"/>
        <w:bottom w:val="none" w:sz="0" w:space="0" w:color="auto"/>
        <w:right w:val="none" w:sz="0" w:space="0" w:color="auto"/>
      </w:divBdr>
      <w:divsChild>
        <w:div w:id="621495652">
          <w:marLeft w:val="0"/>
          <w:marRight w:val="0"/>
          <w:marTop w:val="0"/>
          <w:marBottom w:val="0"/>
          <w:divBdr>
            <w:top w:val="none" w:sz="0" w:space="0" w:color="auto"/>
            <w:left w:val="none" w:sz="0" w:space="0" w:color="auto"/>
            <w:bottom w:val="none" w:sz="0" w:space="0" w:color="auto"/>
            <w:right w:val="none" w:sz="0" w:space="0" w:color="auto"/>
          </w:divBdr>
        </w:div>
      </w:divsChild>
    </w:div>
    <w:div w:id="844514347">
      <w:bodyDiv w:val="1"/>
      <w:marLeft w:val="0"/>
      <w:marRight w:val="0"/>
      <w:marTop w:val="0"/>
      <w:marBottom w:val="0"/>
      <w:divBdr>
        <w:top w:val="none" w:sz="0" w:space="0" w:color="auto"/>
        <w:left w:val="none" w:sz="0" w:space="0" w:color="auto"/>
        <w:bottom w:val="none" w:sz="0" w:space="0" w:color="auto"/>
        <w:right w:val="none" w:sz="0" w:space="0" w:color="auto"/>
      </w:divBdr>
    </w:div>
    <w:div w:id="845052443">
      <w:bodyDiv w:val="1"/>
      <w:marLeft w:val="0"/>
      <w:marRight w:val="0"/>
      <w:marTop w:val="0"/>
      <w:marBottom w:val="0"/>
      <w:divBdr>
        <w:top w:val="none" w:sz="0" w:space="0" w:color="auto"/>
        <w:left w:val="none" w:sz="0" w:space="0" w:color="auto"/>
        <w:bottom w:val="none" w:sz="0" w:space="0" w:color="auto"/>
        <w:right w:val="none" w:sz="0" w:space="0" w:color="auto"/>
      </w:divBdr>
      <w:divsChild>
        <w:div w:id="1410275281">
          <w:marLeft w:val="0"/>
          <w:marRight w:val="0"/>
          <w:marTop w:val="0"/>
          <w:marBottom w:val="0"/>
          <w:divBdr>
            <w:top w:val="none" w:sz="0" w:space="0" w:color="auto"/>
            <w:left w:val="none" w:sz="0" w:space="0" w:color="auto"/>
            <w:bottom w:val="none" w:sz="0" w:space="0" w:color="auto"/>
            <w:right w:val="none" w:sz="0" w:space="0" w:color="auto"/>
          </w:divBdr>
        </w:div>
      </w:divsChild>
    </w:div>
    <w:div w:id="857349751">
      <w:bodyDiv w:val="1"/>
      <w:marLeft w:val="0"/>
      <w:marRight w:val="0"/>
      <w:marTop w:val="0"/>
      <w:marBottom w:val="0"/>
      <w:divBdr>
        <w:top w:val="none" w:sz="0" w:space="0" w:color="auto"/>
        <w:left w:val="none" w:sz="0" w:space="0" w:color="auto"/>
        <w:bottom w:val="none" w:sz="0" w:space="0" w:color="auto"/>
        <w:right w:val="none" w:sz="0" w:space="0" w:color="auto"/>
      </w:divBdr>
      <w:divsChild>
        <w:div w:id="109905601">
          <w:marLeft w:val="0"/>
          <w:marRight w:val="0"/>
          <w:marTop w:val="100"/>
          <w:marBottom w:val="100"/>
          <w:divBdr>
            <w:top w:val="none" w:sz="0" w:space="0" w:color="auto"/>
            <w:left w:val="none" w:sz="0" w:space="0" w:color="auto"/>
            <w:bottom w:val="none" w:sz="0" w:space="0" w:color="auto"/>
            <w:right w:val="none" w:sz="0" w:space="0" w:color="auto"/>
          </w:divBdr>
          <w:divsChild>
            <w:div w:id="1261719548">
              <w:marLeft w:val="0"/>
              <w:marRight w:val="0"/>
              <w:marTop w:val="0"/>
              <w:marBottom w:val="0"/>
              <w:divBdr>
                <w:top w:val="none" w:sz="0" w:space="0" w:color="auto"/>
                <w:left w:val="none" w:sz="0" w:space="0" w:color="auto"/>
                <w:bottom w:val="none" w:sz="0" w:space="0" w:color="auto"/>
                <w:right w:val="none" w:sz="0" w:space="0" w:color="auto"/>
              </w:divBdr>
              <w:divsChild>
                <w:div w:id="37716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619251">
      <w:bodyDiv w:val="1"/>
      <w:marLeft w:val="0"/>
      <w:marRight w:val="0"/>
      <w:marTop w:val="0"/>
      <w:marBottom w:val="0"/>
      <w:divBdr>
        <w:top w:val="none" w:sz="0" w:space="0" w:color="auto"/>
        <w:left w:val="none" w:sz="0" w:space="0" w:color="auto"/>
        <w:bottom w:val="none" w:sz="0" w:space="0" w:color="auto"/>
        <w:right w:val="none" w:sz="0" w:space="0" w:color="auto"/>
      </w:divBdr>
    </w:div>
    <w:div w:id="861817352">
      <w:bodyDiv w:val="1"/>
      <w:marLeft w:val="0"/>
      <w:marRight w:val="0"/>
      <w:marTop w:val="0"/>
      <w:marBottom w:val="0"/>
      <w:divBdr>
        <w:top w:val="none" w:sz="0" w:space="0" w:color="auto"/>
        <w:left w:val="none" w:sz="0" w:space="0" w:color="auto"/>
        <w:bottom w:val="none" w:sz="0" w:space="0" w:color="auto"/>
        <w:right w:val="none" w:sz="0" w:space="0" w:color="auto"/>
      </w:divBdr>
      <w:divsChild>
        <w:div w:id="1399521935">
          <w:marLeft w:val="0"/>
          <w:marRight w:val="0"/>
          <w:marTop w:val="0"/>
          <w:marBottom w:val="0"/>
          <w:divBdr>
            <w:top w:val="none" w:sz="0" w:space="0" w:color="auto"/>
            <w:left w:val="none" w:sz="0" w:space="0" w:color="auto"/>
            <w:bottom w:val="none" w:sz="0" w:space="0" w:color="auto"/>
            <w:right w:val="none" w:sz="0" w:space="0" w:color="auto"/>
          </w:divBdr>
        </w:div>
      </w:divsChild>
    </w:div>
    <w:div w:id="862324273">
      <w:bodyDiv w:val="1"/>
      <w:marLeft w:val="0"/>
      <w:marRight w:val="0"/>
      <w:marTop w:val="0"/>
      <w:marBottom w:val="0"/>
      <w:divBdr>
        <w:top w:val="none" w:sz="0" w:space="0" w:color="auto"/>
        <w:left w:val="none" w:sz="0" w:space="0" w:color="auto"/>
        <w:bottom w:val="none" w:sz="0" w:space="0" w:color="auto"/>
        <w:right w:val="none" w:sz="0" w:space="0" w:color="auto"/>
      </w:divBdr>
    </w:div>
    <w:div w:id="878929621">
      <w:bodyDiv w:val="1"/>
      <w:marLeft w:val="0"/>
      <w:marRight w:val="0"/>
      <w:marTop w:val="0"/>
      <w:marBottom w:val="0"/>
      <w:divBdr>
        <w:top w:val="none" w:sz="0" w:space="0" w:color="auto"/>
        <w:left w:val="none" w:sz="0" w:space="0" w:color="auto"/>
        <w:bottom w:val="none" w:sz="0" w:space="0" w:color="auto"/>
        <w:right w:val="none" w:sz="0" w:space="0" w:color="auto"/>
      </w:divBdr>
      <w:divsChild>
        <w:div w:id="133524025">
          <w:marLeft w:val="0"/>
          <w:marRight w:val="0"/>
          <w:marTop w:val="100"/>
          <w:marBottom w:val="100"/>
          <w:divBdr>
            <w:top w:val="none" w:sz="0" w:space="0" w:color="auto"/>
            <w:left w:val="none" w:sz="0" w:space="0" w:color="auto"/>
            <w:bottom w:val="none" w:sz="0" w:space="0" w:color="auto"/>
            <w:right w:val="none" w:sz="0" w:space="0" w:color="auto"/>
          </w:divBdr>
          <w:divsChild>
            <w:div w:id="337656266">
              <w:marLeft w:val="0"/>
              <w:marRight w:val="0"/>
              <w:marTop w:val="0"/>
              <w:marBottom w:val="0"/>
              <w:divBdr>
                <w:top w:val="none" w:sz="0" w:space="0" w:color="auto"/>
                <w:left w:val="none" w:sz="0" w:space="0" w:color="auto"/>
                <w:bottom w:val="none" w:sz="0" w:space="0" w:color="auto"/>
                <w:right w:val="none" w:sz="0" w:space="0" w:color="auto"/>
              </w:divBdr>
              <w:divsChild>
                <w:div w:id="50636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068869">
      <w:bodyDiv w:val="1"/>
      <w:marLeft w:val="0"/>
      <w:marRight w:val="0"/>
      <w:marTop w:val="0"/>
      <w:marBottom w:val="0"/>
      <w:divBdr>
        <w:top w:val="none" w:sz="0" w:space="0" w:color="auto"/>
        <w:left w:val="none" w:sz="0" w:space="0" w:color="auto"/>
        <w:bottom w:val="none" w:sz="0" w:space="0" w:color="auto"/>
        <w:right w:val="none" w:sz="0" w:space="0" w:color="auto"/>
      </w:divBdr>
    </w:div>
    <w:div w:id="909118859">
      <w:bodyDiv w:val="1"/>
      <w:marLeft w:val="0"/>
      <w:marRight w:val="0"/>
      <w:marTop w:val="0"/>
      <w:marBottom w:val="0"/>
      <w:divBdr>
        <w:top w:val="none" w:sz="0" w:space="0" w:color="auto"/>
        <w:left w:val="none" w:sz="0" w:space="0" w:color="auto"/>
        <w:bottom w:val="none" w:sz="0" w:space="0" w:color="auto"/>
        <w:right w:val="none" w:sz="0" w:space="0" w:color="auto"/>
      </w:divBdr>
      <w:divsChild>
        <w:div w:id="1078871203">
          <w:marLeft w:val="0"/>
          <w:marRight w:val="0"/>
          <w:marTop w:val="0"/>
          <w:marBottom w:val="0"/>
          <w:divBdr>
            <w:top w:val="none" w:sz="0" w:space="0" w:color="auto"/>
            <w:left w:val="none" w:sz="0" w:space="0" w:color="auto"/>
            <w:bottom w:val="none" w:sz="0" w:space="0" w:color="auto"/>
            <w:right w:val="none" w:sz="0" w:space="0" w:color="auto"/>
          </w:divBdr>
        </w:div>
      </w:divsChild>
    </w:div>
    <w:div w:id="943152567">
      <w:bodyDiv w:val="1"/>
      <w:marLeft w:val="0"/>
      <w:marRight w:val="0"/>
      <w:marTop w:val="0"/>
      <w:marBottom w:val="0"/>
      <w:divBdr>
        <w:top w:val="none" w:sz="0" w:space="0" w:color="auto"/>
        <w:left w:val="none" w:sz="0" w:space="0" w:color="auto"/>
        <w:bottom w:val="none" w:sz="0" w:space="0" w:color="auto"/>
        <w:right w:val="none" w:sz="0" w:space="0" w:color="auto"/>
      </w:divBdr>
      <w:divsChild>
        <w:div w:id="546381060">
          <w:marLeft w:val="0"/>
          <w:marRight w:val="0"/>
          <w:marTop w:val="0"/>
          <w:marBottom w:val="0"/>
          <w:divBdr>
            <w:top w:val="none" w:sz="0" w:space="0" w:color="auto"/>
            <w:left w:val="none" w:sz="0" w:space="0" w:color="auto"/>
            <w:bottom w:val="none" w:sz="0" w:space="0" w:color="auto"/>
            <w:right w:val="none" w:sz="0" w:space="0" w:color="auto"/>
          </w:divBdr>
        </w:div>
      </w:divsChild>
    </w:div>
    <w:div w:id="944583669">
      <w:bodyDiv w:val="1"/>
      <w:marLeft w:val="0"/>
      <w:marRight w:val="0"/>
      <w:marTop w:val="0"/>
      <w:marBottom w:val="0"/>
      <w:divBdr>
        <w:top w:val="none" w:sz="0" w:space="0" w:color="auto"/>
        <w:left w:val="none" w:sz="0" w:space="0" w:color="auto"/>
        <w:bottom w:val="none" w:sz="0" w:space="0" w:color="auto"/>
        <w:right w:val="none" w:sz="0" w:space="0" w:color="auto"/>
      </w:divBdr>
    </w:div>
    <w:div w:id="945305312">
      <w:bodyDiv w:val="1"/>
      <w:marLeft w:val="0"/>
      <w:marRight w:val="0"/>
      <w:marTop w:val="0"/>
      <w:marBottom w:val="0"/>
      <w:divBdr>
        <w:top w:val="none" w:sz="0" w:space="0" w:color="auto"/>
        <w:left w:val="none" w:sz="0" w:space="0" w:color="auto"/>
        <w:bottom w:val="none" w:sz="0" w:space="0" w:color="auto"/>
        <w:right w:val="none" w:sz="0" w:space="0" w:color="auto"/>
      </w:divBdr>
    </w:div>
    <w:div w:id="961039051">
      <w:bodyDiv w:val="1"/>
      <w:marLeft w:val="0"/>
      <w:marRight w:val="0"/>
      <w:marTop w:val="0"/>
      <w:marBottom w:val="0"/>
      <w:divBdr>
        <w:top w:val="none" w:sz="0" w:space="0" w:color="auto"/>
        <w:left w:val="none" w:sz="0" w:space="0" w:color="auto"/>
        <w:bottom w:val="none" w:sz="0" w:space="0" w:color="auto"/>
        <w:right w:val="none" w:sz="0" w:space="0" w:color="auto"/>
      </w:divBdr>
    </w:div>
    <w:div w:id="973876734">
      <w:bodyDiv w:val="1"/>
      <w:marLeft w:val="0"/>
      <w:marRight w:val="0"/>
      <w:marTop w:val="0"/>
      <w:marBottom w:val="0"/>
      <w:divBdr>
        <w:top w:val="none" w:sz="0" w:space="0" w:color="auto"/>
        <w:left w:val="none" w:sz="0" w:space="0" w:color="auto"/>
        <w:bottom w:val="none" w:sz="0" w:space="0" w:color="auto"/>
        <w:right w:val="none" w:sz="0" w:space="0" w:color="auto"/>
      </w:divBdr>
      <w:divsChild>
        <w:div w:id="1026521732">
          <w:marLeft w:val="0"/>
          <w:marRight w:val="0"/>
          <w:marTop w:val="0"/>
          <w:marBottom w:val="0"/>
          <w:divBdr>
            <w:top w:val="none" w:sz="0" w:space="0" w:color="auto"/>
            <w:left w:val="none" w:sz="0" w:space="0" w:color="auto"/>
            <w:bottom w:val="none" w:sz="0" w:space="0" w:color="auto"/>
            <w:right w:val="none" w:sz="0" w:space="0" w:color="auto"/>
          </w:divBdr>
          <w:divsChild>
            <w:div w:id="152181383">
              <w:marLeft w:val="0"/>
              <w:marRight w:val="0"/>
              <w:marTop w:val="0"/>
              <w:marBottom w:val="0"/>
              <w:divBdr>
                <w:top w:val="none" w:sz="0" w:space="0" w:color="auto"/>
                <w:left w:val="none" w:sz="0" w:space="0" w:color="auto"/>
                <w:bottom w:val="none" w:sz="0" w:space="0" w:color="auto"/>
                <w:right w:val="none" w:sz="0" w:space="0" w:color="auto"/>
              </w:divBdr>
              <w:divsChild>
                <w:div w:id="55439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060358">
          <w:marLeft w:val="0"/>
          <w:marRight w:val="0"/>
          <w:marTop w:val="0"/>
          <w:marBottom w:val="0"/>
          <w:divBdr>
            <w:top w:val="none" w:sz="0" w:space="0" w:color="auto"/>
            <w:left w:val="none" w:sz="0" w:space="0" w:color="auto"/>
            <w:bottom w:val="none" w:sz="0" w:space="0" w:color="auto"/>
            <w:right w:val="none" w:sz="0" w:space="0" w:color="auto"/>
          </w:divBdr>
        </w:div>
        <w:div w:id="1345670174">
          <w:marLeft w:val="0"/>
          <w:marRight w:val="0"/>
          <w:marTop w:val="0"/>
          <w:marBottom w:val="0"/>
          <w:divBdr>
            <w:top w:val="none" w:sz="0" w:space="0" w:color="auto"/>
            <w:left w:val="none" w:sz="0" w:space="0" w:color="auto"/>
            <w:bottom w:val="none" w:sz="0" w:space="0" w:color="auto"/>
            <w:right w:val="none" w:sz="0" w:space="0" w:color="auto"/>
          </w:divBdr>
          <w:divsChild>
            <w:div w:id="1474180368">
              <w:marLeft w:val="0"/>
              <w:marRight w:val="0"/>
              <w:marTop w:val="0"/>
              <w:marBottom w:val="0"/>
              <w:divBdr>
                <w:top w:val="none" w:sz="0" w:space="0" w:color="auto"/>
                <w:left w:val="none" w:sz="0" w:space="0" w:color="auto"/>
                <w:bottom w:val="none" w:sz="0" w:space="0" w:color="auto"/>
                <w:right w:val="none" w:sz="0" w:space="0" w:color="auto"/>
              </w:divBdr>
              <w:divsChild>
                <w:div w:id="212055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532665">
      <w:bodyDiv w:val="1"/>
      <w:marLeft w:val="0"/>
      <w:marRight w:val="0"/>
      <w:marTop w:val="0"/>
      <w:marBottom w:val="0"/>
      <w:divBdr>
        <w:top w:val="none" w:sz="0" w:space="0" w:color="auto"/>
        <w:left w:val="none" w:sz="0" w:space="0" w:color="auto"/>
        <w:bottom w:val="none" w:sz="0" w:space="0" w:color="auto"/>
        <w:right w:val="none" w:sz="0" w:space="0" w:color="auto"/>
      </w:divBdr>
    </w:div>
    <w:div w:id="992492759">
      <w:bodyDiv w:val="1"/>
      <w:marLeft w:val="0"/>
      <w:marRight w:val="0"/>
      <w:marTop w:val="0"/>
      <w:marBottom w:val="0"/>
      <w:divBdr>
        <w:top w:val="none" w:sz="0" w:space="0" w:color="auto"/>
        <w:left w:val="none" w:sz="0" w:space="0" w:color="auto"/>
        <w:bottom w:val="none" w:sz="0" w:space="0" w:color="auto"/>
        <w:right w:val="none" w:sz="0" w:space="0" w:color="auto"/>
      </w:divBdr>
      <w:divsChild>
        <w:div w:id="782842869">
          <w:marLeft w:val="0"/>
          <w:marRight w:val="0"/>
          <w:marTop w:val="0"/>
          <w:marBottom w:val="0"/>
          <w:divBdr>
            <w:top w:val="none" w:sz="0" w:space="0" w:color="auto"/>
            <w:left w:val="none" w:sz="0" w:space="0" w:color="auto"/>
            <w:bottom w:val="none" w:sz="0" w:space="0" w:color="auto"/>
            <w:right w:val="none" w:sz="0" w:space="0" w:color="auto"/>
          </w:divBdr>
        </w:div>
      </w:divsChild>
    </w:div>
    <w:div w:id="1002010566">
      <w:bodyDiv w:val="1"/>
      <w:marLeft w:val="0"/>
      <w:marRight w:val="0"/>
      <w:marTop w:val="0"/>
      <w:marBottom w:val="0"/>
      <w:divBdr>
        <w:top w:val="none" w:sz="0" w:space="0" w:color="auto"/>
        <w:left w:val="none" w:sz="0" w:space="0" w:color="auto"/>
        <w:bottom w:val="none" w:sz="0" w:space="0" w:color="auto"/>
        <w:right w:val="none" w:sz="0" w:space="0" w:color="auto"/>
      </w:divBdr>
      <w:divsChild>
        <w:div w:id="1228149856">
          <w:marLeft w:val="0"/>
          <w:marRight w:val="0"/>
          <w:marTop w:val="0"/>
          <w:marBottom w:val="0"/>
          <w:divBdr>
            <w:top w:val="none" w:sz="0" w:space="0" w:color="auto"/>
            <w:left w:val="none" w:sz="0" w:space="0" w:color="auto"/>
            <w:bottom w:val="none" w:sz="0" w:space="0" w:color="auto"/>
            <w:right w:val="none" w:sz="0" w:space="0" w:color="auto"/>
          </w:divBdr>
          <w:divsChild>
            <w:div w:id="785084659">
              <w:marLeft w:val="0"/>
              <w:marRight w:val="0"/>
              <w:marTop w:val="0"/>
              <w:marBottom w:val="0"/>
              <w:divBdr>
                <w:top w:val="none" w:sz="0" w:space="0" w:color="auto"/>
                <w:left w:val="none" w:sz="0" w:space="0" w:color="auto"/>
                <w:bottom w:val="none" w:sz="0" w:space="0" w:color="auto"/>
                <w:right w:val="none" w:sz="0" w:space="0" w:color="auto"/>
              </w:divBdr>
              <w:divsChild>
                <w:div w:id="162688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47162">
          <w:marLeft w:val="0"/>
          <w:marRight w:val="0"/>
          <w:marTop w:val="0"/>
          <w:marBottom w:val="0"/>
          <w:divBdr>
            <w:top w:val="none" w:sz="0" w:space="0" w:color="auto"/>
            <w:left w:val="none" w:sz="0" w:space="0" w:color="auto"/>
            <w:bottom w:val="none" w:sz="0" w:space="0" w:color="auto"/>
            <w:right w:val="none" w:sz="0" w:space="0" w:color="auto"/>
          </w:divBdr>
          <w:divsChild>
            <w:div w:id="1192258932">
              <w:marLeft w:val="0"/>
              <w:marRight w:val="0"/>
              <w:marTop w:val="0"/>
              <w:marBottom w:val="0"/>
              <w:divBdr>
                <w:top w:val="none" w:sz="0" w:space="0" w:color="auto"/>
                <w:left w:val="none" w:sz="0" w:space="0" w:color="auto"/>
                <w:bottom w:val="none" w:sz="0" w:space="0" w:color="auto"/>
                <w:right w:val="none" w:sz="0" w:space="0" w:color="auto"/>
              </w:divBdr>
              <w:divsChild>
                <w:div w:id="11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397166">
      <w:bodyDiv w:val="1"/>
      <w:marLeft w:val="0"/>
      <w:marRight w:val="0"/>
      <w:marTop w:val="0"/>
      <w:marBottom w:val="0"/>
      <w:divBdr>
        <w:top w:val="none" w:sz="0" w:space="0" w:color="auto"/>
        <w:left w:val="none" w:sz="0" w:space="0" w:color="auto"/>
        <w:bottom w:val="none" w:sz="0" w:space="0" w:color="auto"/>
        <w:right w:val="none" w:sz="0" w:space="0" w:color="auto"/>
      </w:divBdr>
    </w:div>
    <w:div w:id="1013648474">
      <w:bodyDiv w:val="1"/>
      <w:marLeft w:val="0"/>
      <w:marRight w:val="0"/>
      <w:marTop w:val="0"/>
      <w:marBottom w:val="0"/>
      <w:divBdr>
        <w:top w:val="none" w:sz="0" w:space="0" w:color="auto"/>
        <w:left w:val="none" w:sz="0" w:space="0" w:color="auto"/>
        <w:bottom w:val="none" w:sz="0" w:space="0" w:color="auto"/>
        <w:right w:val="none" w:sz="0" w:space="0" w:color="auto"/>
      </w:divBdr>
    </w:div>
    <w:div w:id="1031148394">
      <w:bodyDiv w:val="1"/>
      <w:marLeft w:val="0"/>
      <w:marRight w:val="0"/>
      <w:marTop w:val="0"/>
      <w:marBottom w:val="0"/>
      <w:divBdr>
        <w:top w:val="none" w:sz="0" w:space="0" w:color="auto"/>
        <w:left w:val="none" w:sz="0" w:space="0" w:color="auto"/>
        <w:bottom w:val="none" w:sz="0" w:space="0" w:color="auto"/>
        <w:right w:val="none" w:sz="0" w:space="0" w:color="auto"/>
      </w:divBdr>
      <w:divsChild>
        <w:div w:id="2093432564">
          <w:marLeft w:val="0"/>
          <w:marRight w:val="0"/>
          <w:marTop w:val="0"/>
          <w:marBottom w:val="0"/>
          <w:divBdr>
            <w:top w:val="none" w:sz="0" w:space="0" w:color="auto"/>
            <w:left w:val="none" w:sz="0" w:space="0" w:color="auto"/>
            <w:bottom w:val="none" w:sz="0" w:space="0" w:color="auto"/>
            <w:right w:val="none" w:sz="0" w:space="0" w:color="auto"/>
          </w:divBdr>
        </w:div>
      </w:divsChild>
    </w:div>
    <w:div w:id="1032999466">
      <w:bodyDiv w:val="1"/>
      <w:marLeft w:val="0"/>
      <w:marRight w:val="0"/>
      <w:marTop w:val="0"/>
      <w:marBottom w:val="0"/>
      <w:divBdr>
        <w:top w:val="none" w:sz="0" w:space="0" w:color="auto"/>
        <w:left w:val="none" w:sz="0" w:space="0" w:color="auto"/>
        <w:bottom w:val="none" w:sz="0" w:space="0" w:color="auto"/>
        <w:right w:val="none" w:sz="0" w:space="0" w:color="auto"/>
      </w:divBdr>
    </w:div>
    <w:div w:id="1039478197">
      <w:bodyDiv w:val="1"/>
      <w:marLeft w:val="0"/>
      <w:marRight w:val="0"/>
      <w:marTop w:val="0"/>
      <w:marBottom w:val="0"/>
      <w:divBdr>
        <w:top w:val="none" w:sz="0" w:space="0" w:color="auto"/>
        <w:left w:val="none" w:sz="0" w:space="0" w:color="auto"/>
        <w:bottom w:val="none" w:sz="0" w:space="0" w:color="auto"/>
        <w:right w:val="none" w:sz="0" w:space="0" w:color="auto"/>
      </w:divBdr>
    </w:div>
    <w:div w:id="1057514404">
      <w:bodyDiv w:val="1"/>
      <w:marLeft w:val="0"/>
      <w:marRight w:val="0"/>
      <w:marTop w:val="0"/>
      <w:marBottom w:val="0"/>
      <w:divBdr>
        <w:top w:val="none" w:sz="0" w:space="0" w:color="auto"/>
        <w:left w:val="none" w:sz="0" w:space="0" w:color="auto"/>
        <w:bottom w:val="none" w:sz="0" w:space="0" w:color="auto"/>
        <w:right w:val="none" w:sz="0" w:space="0" w:color="auto"/>
      </w:divBdr>
    </w:div>
    <w:div w:id="1059666502">
      <w:bodyDiv w:val="1"/>
      <w:marLeft w:val="0"/>
      <w:marRight w:val="0"/>
      <w:marTop w:val="0"/>
      <w:marBottom w:val="0"/>
      <w:divBdr>
        <w:top w:val="none" w:sz="0" w:space="0" w:color="auto"/>
        <w:left w:val="none" w:sz="0" w:space="0" w:color="auto"/>
        <w:bottom w:val="none" w:sz="0" w:space="0" w:color="auto"/>
        <w:right w:val="none" w:sz="0" w:space="0" w:color="auto"/>
      </w:divBdr>
    </w:div>
    <w:div w:id="1062876001">
      <w:bodyDiv w:val="1"/>
      <w:marLeft w:val="0"/>
      <w:marRight w:val="0"/>
      <w:marTop w:val="0"/>
      <w:marBottom w:val="0"/>
      <w:divBdr>
        <w:top w:val="none" w:sz="0" w:space="0" w:color="auto"/>
        <w:left w:val="none" w:sz="0" w:space="0" w:color="auto"/>
        <w:bottom w:val="none" w:sz="0" w:space="0" w:color="auto"/>
        <w:right w:val="none" w:sz="0" w:space="0" w:color="auto"/>
      </w:divBdr>
      <w:divsChild>
        <w:div w:id="978414578">
          <w:marLeft w:val="0"/>
          <w:marRight w:val="0"/>
          <w:marTop w:val="0"/>
          <w:marBottom w:val="0"/>
          <w:divBdr>
            <w:top w:val="none" w:sz="0" w:space="0" w:color="auto"/>
            <w:left w:val="none" w:sz="0" w:space="0" w:color="auto"/>
            <w:bottom w:val="none" w:sz="0" w:space="0" w:color="auto"/>
            <w:right w:val="none" w:sz="0" w:space="0" w:color="auto"/>
          </w:divBdr>
        </w:div>
      </w:divsChild>
    </w:div>
    <w:div w:id="1065419090">
      <w:bodyDiv w:val="1"/>
      <w:marLeft w:val="0"/>
      <w:marRight w:val="0"/>
      <w:marTop w:val="0"/>
      <w:marBottom w:val="0"/>
      <w:divBdr>
        <w:top w:val="none" w:sz="0" w:space="0" w:color="auto"/>
        <w:left w:val="none" w:sz="0" w:space="0" w:color="auto"/>
        <w:bottom w:val="none" w:sz="0" w:space="0" w:color="auto"/>
        <w:right w:val="none" w:sz="0" w:space="0" w:color="auto"/>
      </w:divBdr>
    </w:div>
    <w:div w:id="1066221427">
      <w:bodyDiv w:val="1"/>
      <w:marLeft w:val="0"/>
      <w:marRight w:val="0"/>
      <w:marTop w:val="0"/>
      <w:marBottom w:val="0"/>
      <w:divBdr>
        <w:top w:val="none" w:sz="0" w:space="0" w:color="auto"/>
        <w:left w:val="none" w:sz="0" w:space="0" w:color="auto"/>
        <w:bottom w:val="none" w:sz="0" w:space="0" w:color="auto"/>
        <w:right w:val="none" w:sz="0" w:space="0" w:color="auto"/>
      </w:divBdr>
      <w:divsChild>
        <w:div w:id="658848403">
          <w:marLeft w:val="-225"/>
          <w:marRight w:val="-225"/>
          <w:marTop w:val="0"/>
          <w:marBottom w:val="225"/>
          <w:divBdr>
            <w:top w:val="single" w:sz="6" w:space="11" w:color="3D4245"/>
            <w:left w:val="single" w:sz="6" w:space="0" w:color="3D4245"/>
            <w:bottom w:val="single" w:sz="6" w:space="11" w:color="3D4245"/>
            <w:right w:val="single" w:sz="6" w:space="0" w:color="3D4245"/>
          </w:divBdr>
          <w:divsChild>
            <w:div w:id="1284456270">
              <w:marLeft w:val="0"/>
              <w:marRight w:val="0"/>
              <w:marTop w:val="0"/>
              <w:marBottom w:val="0"/>
              <w:divBdr>
                <w:top w:val="none" w:sz="0" w:space="0" w:color="auto"/>
                <w:left w:val="none" w:sz="0" w:space="0" w:color="auto"/>
                <w:bottom w:val="none" w:sz="0" w:space="0" w:color="auto"/>
                <w:right w:val="none" w:sz="0" w:space="0" w:color="auto"/>
              </w:divBdr>
              <w:divsChild>
                <w:div w:id="368259484">
                  <w:marLeft w:val="-225"/>
                  <w:marRight w:val="-225"/>
                  <w:marTop w:val="0"/>
                  <w:marBottom w:val="0"/>
                  <w:divBdr>
                    <w:top w:val="none" w:sz="0" w:space="0" w:color="auto"/>
                    <w:left w:val="none" w:sz="0" w:space="0" w:color="auto"/>
                    <w:bottom w:val="none" w:sz="0" w:space="0" w:color="auto"/>
                    <w:right w:val="none" w:sz="0" w:space="0" w:color="auto"/>
                  </w:divBdr>
                  <w:divsChild>
                    <w:div w:id="20788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324085">
          <w:marLeft w:val="-225"/>
          <w:marRight w:val="-225"/>
          <w:marTop w:val="0"/>
          <w:marBottom w:val="0"/>
          <w:divBdr>
            <w:top w:val="none" w:sz="0" w:space="0" w:color="auto"/>
            <w:left w:val="none" w:sz="0" w:space="0" w:color="auto"/>
            <w:bottom w:val="none" w:sz="0" w:space="0" w:color="auto"/>
            <w:right w:val="none" w:sz="0" w:space="0" w:color="auto"/>
          </w:divBdr>
          <w:divsChild>
            <w:div w:id="195701294">
              <w:marLeft w:val="0"/>
              <w:marRight w:val="0"/>
              <w:marTop w:val="0"/>
              <w:marBottom w:val="0"/>
              <w:divBdr>
                <w:top w:val="none" w:sz="0" w:space="0" w:color="auto"/>
                <w:left w:val="none" w:sz="0" w:space="0" w:color="auto"/>
                <w:bottom w:val="none" w:sz="0" w:space="0" w:color="auto"/>
                <w:right w:val="none" w:sz="0" w:space="0" w:color="auto"/>
              </w:divBdr>
              <w:divsChild>
                <w:div w:id="1696736293">
                  <w:marLeft w:val="0"/>
                  <w:marRight w:val="0"/>
                  <w:marTop w:val="0"/>
                  <w:marBottom w:val="0"/>
                  <w:divBdr>
                    <w:top w:val="none" w:sz="0" w:space="0" w:color="auto"/>
                    <w:left w:val="none" w:sz="0" w:space="0" w:color="auto"/>
                    <w:bottom w:val="none" w:sz="0" w:space="0" w:color="auto"/>
                    <w:right w:val="none" w:sz="0" w:space="0" w:color="auto"/>
                  </w:divBdr>
                  <w:divsChild>
                    <w:div w:id="1554346041">
                      <w:marLeft w:val="0"/>
                      <w:marRight w:val="0"/>
                      <w:marTop w:val="0"/>
                      <w:marBottom w:val="0"/>
                      <w:divBdr>
                        <w:top w:val="none" w:sz="0" w:space="0" w:color="auto"/>
                        <w:left w:val="none" w:sz="0" w:space="0" w:color="auto"/>
                        <w:bottom w:val="none" w:sz="0" w:space="0" w:color="auto"/>
                        <w:right w:val="none" w:sz="0" w:space="0" w:color="auto"/>
                      </w:divBdr>
                      <w:divsChild>
                        <w:div w:id="944772860">
                          <w:marLeft w:val="-225"/>
                          <w:marRight w:val="-225"/>
                          <w:marTop w:val="0"/>
                          <w:marBottom w:val="0"/>
                          <w:divBdr>
                            <w:top w:val="none" w:sz="0" w:space="0" w:color="auto"/>
                            <w:left w:val="none" w:sz="0" w:space="0" w:color="auto"/>
                            <w:bottom w:val="none" w:sz="0" w:space="0" w:color="auto"/>
                            <w:right w:val="none" w:sz="0" w:space="0" w:color="auto"/>
                          </w:divBdr>
                          <w:divsChild>
                            <w:div w:id="1720283776">
                              <w:marLeft w:val="0"/>
                              <w:marRight w:val="0"/>
                              <w:marTop w:val="0"/>
                              <w:marBottom w:val="0"/>
                              <w:divBdr>
                                <w:top w:val="none" w:sz="0" w:space="0" w:color="auto"/>
                                <w:left w:val="none" w:sz="0" w:space="0" w:color="auto"/>
                                <w:bottom w:val="none" w:sz="0" w:space="0" w:color="auto"/>
                                <w:right w:val="none" w:sz="0" w:space="0" w:color="auto"/>
                              </w:divBdr>
                              <w:divsChild>
                                <w:div w:id="99329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238416">
                  <w:marLeft w:val="0"/>
                  <w:marRight w:val="0"/>
                  <w:marTop w:val="0"/>
                  <w:marBottom w:val="0"/>
                  <w:divBdr>
                    <w:top w:val="none" w:sz="0" w:space="0" w:color="auto"/>
                    <w:left w:val="none" w:sz="0" w:space="0" w:color="auto"/>
                    <w:bottom w:val="none" w:sz="0" w:space="0" w:color="auto"/>
                    <w:right w:val="none" w:sz="0" w:space="0" w:color="auto"/>
                  </w:divBdr>
                  <w:divsChild>
                    <w:div w:id="815226013">
                      <w:marLeft w:val="0"/>
                      <w:marRight w:val="0"/>
                      <w:marTop w:val="0"/>
                      <w:marBottom w:val="0"/>
                      <w:divBdr>
                        <w:top w:val="none" w:sz="0" w:space="0" w:color="auto"/>
                        <w:left w:val="none" w:sz="0" w:space="0" w:color="auto"/>
                        <w:bottom w:val="none" w:sz="0" w:space="0" w:color="auto"/>
                        <w:right w:val="none" w:sz="0" w:space="0" w:color="auto"/>
                      </w:divBdr>
                      <w:divsChild>
                        <w:div w:id="2077699577">
                          <w:marLeft w:val="-225"/>
                          <w:marRight w:val="-225"/>
                          <w:marTop w:val="0"/>
                          <w:marBottom w:val="0"/>
                          <w:divBdr>
                            <w:top w:val="none" w:sz="0" w:space="0" w:color="auto"/>
                            <w:left w:val="none" w:sz="0" w:space="0" w:color="auto"/>
                            <w:bottom w:val="none" w:sz="0" w:space="0" w:color="auto"/>
                            <w:right w:val="none" w:sz="0" w:space="0" w:color="auto"/>
                          </w:divBdr>
                          <w:divsChild>
                            <w:div w:id="49772656">
                              <w:marLeft w:val="0"/>
                              <w:marRight w:val="0"/>
                              <w:marTop w:val="0"/>
                              <w:marBottom w:val="0"/>
                              <w:divBdr>
                                <w:top w:val="none" w:sz="0" w:space="0" w:color="auto"/>
                                <w:left w:val="none" w:sz="0" w:space="0" w:color="auto"/>
                                <w:bottom w:val="none" w:sz="0" w:space="0" w:color="auto"/>
                                <w:right w:val="none" w:sz="0" w:space="0" w:color="auto"/>
                              </w:divBdr>
                              <w:divsChild>
                                <w:div w:id="72549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6170717">
                  <w:marLeft w:val="0"/>
                  <w:marRight w:val="0"/>
                  <w:marTop w:val="0"/>
                  <w:marBottom w:val="0"/>
                  <w:divBdr>
                    <w:top w:val="none" w:sz="0" w:space="0" w:color="auto"/>
                    <w:left w:val="none" w:sz="0" w:space="0" w:color="auto"/>
                    <w:bottom w:val="none" w:sz="0" w:space="0" w:color="auto"/>
                    <w:right w:val="none" w:sz="0" w:space="0" w:color="auto"/>
                  </w:divBdr>
                  <w:divsChild>
                    <w:div w:id="262224112">
                      <w:marLeft w:val="0"/>
                      <w:marRight w:val="0"/>
                      <w:marTop w:val="0"/>
                      <w:marBottom w:val="0"/>
                      <w:divBdr>
                        <w:top w:val="none" w:sz="0" w:space="0" w:color="auto"/>
                        <w:left w:val="none" w:sz="0" w:space="0" w:color="auto"/>
                        <w:bottom w:val="none" w:sz="0" w:space="0" w:color="auto"/>
                        <w:right w:val="none" w:sz="0" w:space="0" w:color="auto"/>
                      </w:divBdr>
                      <w:divsChild>
                        <w:div w:id="817461540">
                          <w:marLeft w:val="-225"/>
                          <w:marRight w:val="-225"/>
                          <w:marTop w:val="0"/>
                          <w:marBottom w:val="0"/>
                          <w:divBdr>
                            <w:top w:val="none" w:sz="0" w:space="0" w:color="auto"/>
                            <w:left w:val="none" w:sz="0" w:space="0" w:color="auto"/>
                            <w:bottom w:val="none" w:sz="0" w:space="0" w:color="auto"/>
                            <w:right w:val="none" w:sz="0" w:space="0" w:color="auto"/>
                          </w:divBdr>
                          <w:divsChild>
                            <w:div w:id="1517501539">
                              <w:marLeft w:val="0"/>
                              <w:marRight w:val="0"/>
                              <w:marTop w:val="0"/>
                              <w:marBottom w:val="0"/>
                              <w:divBdr>
                                <w:top w:val="none" w:sz="0" w:space="0" w:color="auto"/>
                                <w:left w:val="none" w:sz="0" w:space="0" w:color="auto"/>
                                <w:bottom w:val="none" w:sz="0" w:space="0" w:color="auto"/>
                                <w:right w:val="none" w:sz="0" w:space="0" w:color="auto"/>
                              </w:divBdr>
                              <w:divsChild>
                                <w:div w:id="86606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17906">
                  <w:marLeft w:val="0"/>
                  <w:marRight w:val="0"/>
                  <w:marTop w:val="0"/>
                  <w:marBottom w:val="0"/>
                  <w:divBdr>
                    <w:top w:val="none" w:sz="0" w:space="0" w:color="auto"/>
                    <w:left w:val="none" w:sz="0" w:space="0" w:color="auto"/>
                    <w:bottom w:val="none" w:sz="0" w:space="0" w:color="auto"/>
                    <w:right w:val="none" w:sz="0" w:space="0" w:color="auto"/>
                  </w:divBdr>
                  <w:divsChild>
                    <w:div w:id="882249009">
                      <w:marLeft w:val="0"/>
                      <w:marRight w:val="0"/>
                      <w:marTop w:val="0"/>
                      <w:marBottom w:val="0"/>
                      <w:divBdr>
                        <w:top w:val="none" w:sz="0" w:space="0" w:color="auto"/>
                        <w:left w:val="none" w:sz="0" w:space="0" w:color="auto"/>
                        <w:bottom w:val="none" w:sz="0" w:space="0" w:color="auto"/>
                        <w:right w:val="none" w:sz="0" w:space="0" w:color="auto"/>
                      </w:divBdr>
                      <w:divsChild>
                        <w:div w:id="146439905">
                          <w:marLeft w:val="-225"/>
                          <w:marRight w:val="-225"/>
                          <w:marTop w:val="0"/>
                          <w:marBottom w:val="0"/>
                          <w:divBdr>
                            <w:top w:val="none" w:sz="0" w:space="0" w:color="auto"/>
                            <w:left w:val="none" w:sz="0" w:space="0" w:color="auto"/>
                            <w:bottom w:val="none" w:sz="0" w:space="0" w:color="auto"/>
                            <w:right w:val="none" w:sz="0" w:space="0" w:color="auto"/>
                          </w:divBdr>
                          <w:divsChild>
                            <w:div w:id="1546873583">
                              <w:marLeft w:val="0"/>
                              <w:marRight w:val="0"/>
                              <w:marTop w:val="0"/>
                              <w:marBottom w:val="0"/>
                              <w:divBdr>
                                <w:top w:val="none" w:sz="0" w:space="0" w:color="auto"/>
                                <w:left w:val="none" w:sz="0" w:space="0" w:color="auto"/>
                                <w:bottom w:val="none" w:sz="0" w:space="0" w:color="auto"/>
                                <w:right w:val="none" w:sz="0" w:space="0" w:color="auto"/>
                              </w:divBdr>
                              <w:divsChild>
                                <w:div w:id="165356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4373606">
                  <w:marLeft w:val="0"/>
                  <w:marRight w:val="0"/>
                  <w:marTop w:val="0"/>
                  <w:marBottom w:val="0"/>
                  <w:divBdr>
                    <w:top w:val="none" w:sz="0" w:space="0" w:color="auto"/>
                    <w:left w:val="none" w:sz="0" w:space="0" w:color="auto"/>
                    <w:bottom w:val="none" w:sz="0" w:space="0" w:color="auto"/>
                    <w:right w:val="none" w:sz="0" w:space="0" w:color="auto"/>
                  </w:divBdr>
                  <w:divsChild>
                    <w:div w:id="1023944986">
                      <w:marLeft w:val="0"/>
                      <w:marRight w:val="0"/>
                      <w:marTop w:val="0"/>
                      <w:marBottom w:val="0"/>
                      <w:divBdr>
                        <w:top w:val="none" w:sz="0" w:space="0" w:color="auto"/>
                        <w:left w:val="none" w:sz="0" w:space="0" w:color="auto"/>
                        <w:bottom w:val="none" w:sz="0" w:space="0" w:color="auto"/>
                        <w:right w:val="none" w:sz="0" w:space="0" w:color="auto"/>
                      </w:divBdr>
                      <w:divsChild>
                        <w:div w:id="1350446952">
                          <w:marLeft w:val="-225"/>
                          <w:marRight w:val="-225"/>
                          <w:marTop w:val="0"/>
                          <w:marBottom w:val="0"/>
                          <w:divBdr>
                            <w:top w:val="none" w:sz="0" w:space="0" w:color="auto"/>
                            <w:left w:val="none" w:sz="0" w:space="0" w:color="auto"/>
                            <w:bottom w:val="none" w:sz="0" w:space="0" w:color="auto"/>
                            <w:right w:val="none" w:sz="0" w:space="0" w:color="auto"/>
                          </w:divBdr>
                          <w:divsChild>
                            <w:div w:id="1070272989">
                              <w:marLeft w:val="0"/>
                              <w:marRight w:val="0"/>
                              <w:marTop w:val="0"/>
                              <w:marBottom w:val="0"/>
                              <w:divBdr>
                                <w:top w:val="none" w:sz="0" w:space="0" w:color="auto"/>
                                <w:left w:val="none" w:sz="0" w:space="0" w:color="auto"/>
                                <w:bottom w:val="none" w:sz="0" w:space="0" w:color="auto"/>
                                <w:right w:val="none" w:sz="0" w:space="0" w:color="auto"/>
                              </w:divBdr>
                              <w:divsChild>
                                <w:div w:id="56315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9444450">
                  <w:marLeft w:val="0"/>
                  <w:marRight w:val="0"/>
                  <w:marTop w:val="0"/>
                  <w:marBottom w:val="0"/>
                  <w:divBdr>
                    <w:top w:val="none" w:sz="0" w:space="0" w:color="auto"/>
                    <w:left w:val="none" w:sz="0" w:space="0" w:color="auto"/>
                    <w:bottom w:val="none" w:sz="0" w:space="0" w:color="auto"/>
                    <w:right w:val="none" w:sz="0" w:space="0" w:color="auto"/>
                  </w:divBdr>
                  <w:divsChild>
                    <w:div w:id="1864902524">
                      <w:marLeft w:val="0"/>
                      <w:marRight w:val="0"/>
                      <w:marTop w:val="0"/>
                      <w:marBottom w:val="0"/>
                      <w:divBdr>
                        <w:top w:val="none" w:sz="0" w:space="0" w:color="auto"/>
                        <w:left w:val="none" w:sz="0" w:space="0" w:color="auto"/>
                        <w:bottom w:val="none" w:sz="0" w:space="0" w:color="auto"/>
                        <w:right w:val="none" w:sz="0" w:space="0" w:color="auto"/>
                      </w:divBdr>
                      <w:divsChild>
                        <w:div w:id="1891964872">
                          <w:marLeft w:val="-225"/>
                          <w:marRight w:val="-225"/>
                          <w:marTop w:val="0"/>
                          <w:marBottom w:val="0"/>
                          <w:divBdr>
                            <w:top w:val="none" w:sz="0" w:space="0" w:color="auto"/>
                            <w:left w:val="none" w:sz="0" w:space="0" w:color="auto"/>
                            <w:bottom w:val="none" w:sz="0" w:space="0" w:color="auto"/>
                            <w:right w:val="none" w:sz="0" w:space="0" w:color="auto"/>
                          </w:divBdr>
                          <w:divsChild>
                            <w:div w:id="2128352851">
                              <w:marLeft w:val="0"/>
                              <w:marRight w:val="0"/>
                              <w:marTop w:val="0"/>
                              <w:marBottom w:val="0"/>
                              <w:divBdr>
                                <w:top w:val="none" w:sz="0" w:space="0" w:color="auto"/>
                                <w:left w:val="none" w:sz="0" w:space="0" w:color="auto"/>
                                <w:bottom w:val="none" w:sz="0" w:space="0" w:color="auto"/>
                                <w:right w:val="none" w:sz="0" w:space="0" w:color="auto"/>
                              </w:divBdr>
                              <w:divsChild>
                                <w:div w:id="162734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8767028">
      <w:bodyDiv w:val="1"/>
      <w:marLeft w:val="0"/>
      <w:marRight w:val="0"/>
      <w:marTop w:val="0"/>
      <w:marBottom w:val="0"/>
      <w:divBdr>
        <w:top w:val="none" w:sz="0" w:space="0" w:color="auto"/>
        <w:left w:val="none" w:sz="0" w:space="0" w:color="auto"/>
        <w:bottom w:val="none" w:sz="0" w:space="0" w:color="auto"/>
        <w:right w:val="none" w:sz="0" w:space="0" w:color="auto"/>
      </w:divBdr>
    </w:div>
    <w:div w:id="1072119653">
      <w:bodyDiv w:val="1"/>
      <w:marLeft w:val="0"/>
      <w:marRight w:val="0"/>
      <w:marTop w:val="0"/>
      <w:marBottom w:val="0"/>
      <w:divBdr>
        <w:top w:val="none" w:sz="0" w:space="0" w:color="auto"/>
        <w:left w:val="none" w:sz="0" w:space="0" w:color="auto"/>
        <w:bottom w:val="none" w:sz="0" w:space="0" w:color="auto"/>
        <w:right w:val="none" w:sz="0" w:space="0" w:color="auto"/>
      </w:divBdr>
      <w:divsChild>
        <w:div w:id="64618729">
          <w:marLeft w:val="0"/>
          <w:marRight w:val="0"/>
          <w:marTop w:val="0"/>
          <w:marBottom w:val="0"/>
          <w:divBdr>
            <w:top w:val="none" w:sz="0" w:space="0" w:color="auto"/>
            <w:left w:val="none" w:sz="0" w:space="0" w:color="auto"/>
            <w:bottom w:val="none" w:sz="0" w:space="0" w:color="auto"/>
            <w:right w:val="none" w:sz="0" w:space="0" w:color="auto"/>
          </w:divBdr>
          <w:divsChild>
            <w:div w:id="315960073">
              <w:marLeft w:val="180"/>
              <w:marRight w:val="240"/>
              <w:marTop w:val="0"/>
              <w:marBottom w:val="0"/>
              <w:divBdr>
                <w:top w:val="none" w:sz="0" w:space="0" w:color="auto"/>
                <w:left w:val="none" w:sz="0" w:space="0" w:color="auto"/>
                <w:bottom w:val="none" w:sz="0" w:space="0" w:color="auto"/>
                <w:right w:val="none" w:sz="0" w:space="0" w:color="auto"/>
              </w:divBdr>
              <w:divsChild>
                <w:div w:id="11090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96966">
          <w:marLeft w:val="0"/>
          <w:marRight w:val="0"/>
          <w:marTop w:val="0"/>
          <w:marBottom w:val="0"/>
          <w:divBdr>
            <w:top w:val="none" w:sz="0" w:space="0" w:color="auto"/>
            <w:left w:val="none" w:sz="0" w:space="0" w:color="auto"/>
            <w:bottom w:val="none" w:sz="0" w:space="0" w:color="auto"/>
            <w:right w:val="none" w:sz="0" w:space="0" w:color="auto"/>
          </w:divBdr>
          <w:divsChild>
            <w:div w:id="757287034">
              <w:marLeft w:val="180"/>
              <w:marRight w:val="240"/>
              <w:marTop w:val="0"/>
              <w:marBottom w:val="0"/>
              <w:divBdr>
                <w:top w:val="none" w:sz="0" w:space="0" w:color="auto"/>
                <w:left w:val="none" w:sz="0" w:space="0" w:color="auto"/>
                <w:bottom w:val="none" w:sz="0" w:space="0" w:color="auto"/>
                <w:right w:val="none" w:sz="0" w:space="0" w:color="auto"/>
              </w:divBdr>
              <w:divsChild>
                <w:div w:id="172556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7064">
          <w:marLeft w:val="0"/>
          <w:marRight w:val="0"/>
          <w:marTop w:val="0"/>
          <w:marBottom w:val="0"/>
          <w:divBdr>
            <w:top w:val="none" w:sz="0" w:space="0" w:color="auto"/>
            <w:left w:val="none" w:sz="0" w:space="0" w:color="auto"/>
            <w:bottom w:val="none" w:sz="0" w:space="0" w:color="auto"/>
            <w:right w:val="none" w:sz="0" w:space="0" w:color="auto"/>
          </w:divBdr>
          <w:divsChild>
            <w:div w:id="1046104570">
              <w:marLeft w:val="180"/>
              <w:marRight w:val="240"/>
              <w:marTop w:val="0"/>
              <w:marBottom w:val="0"/>
              <w:divBdr>
                <w:top w:val="none" w:sz="0" w:space="0" w:color="auto"/>
                <w:left w:val="none" w:sz="0" w:space="0" w:color="auto"/>
                <w:bottom w:val="none" w:sz="0" w:space="0" w:color="auto"/>
                <w:right w:val="none" w:sz="0" w:space="0" w:color="auto"/>
              </w:divBdr>
              <w:divsChild>
                <w:div w:id="146338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351612">
          <w:marLeft w:val="0"/>
          <w:marRight w:val="0"/>
          <w:marTop w:val="0"/>
          <w:marBottom w:val="0"/>
          <w:divBdr>
            <w:top w:val="none" w:sz="0" w:space="0" w:color="auto"/>
            <w:left w:val="none" w:sz="0" w:space="0" w:color="auto"/>
            <w:bottom w:val="none" w:sz="0" w:space="0" w:color="auto"/>
            <w:right w:val="none" w:sz="0" w:space="0" w:color="auto"/>
          </w:divBdr>
          <w:divsChild>
            <w:div w:id="430856772">
              <w:marLeft w:val="180"/>
              <w:marRight w:val="240"/>
              <w:marTop w:val="0"/>
              <w:marBottom w:val="0"/>
              <w:divBdr>
                <w:top w:val="none" w:sz="0" w:space="0" w:color="auto"/>
                <w:left w:val="none" w:sz="0" w:space="0" w:color="auto"/>
                <w:bottom w:val="none" w:sz="0" w:space="0" w:color="auto"/>
                <w:right w:val="none" w:sz="0" w:space="0" w:color="auto"/>
              </w:divBdr>
              <w:divsChild>
                <w:div w:id="9274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763287">
          <w:marLeft w:val="0"/>
          <w:marRight w:val="0"/>
          <w:marTop w:val="0"/>
          <w:marBottom w:val="0"/>
          <w:divBdr>
            <w:top w:val="none" w:sz="0" w:space="0" w:color="auto"/>
            <w:left w:val="none" w:sz="0" w:space="0" w:color="auto"/>
            <w:bottom w:val="none" w:sz="0" w:space="0" w:color="auto"/>
            <w:right w:val="none" w:sz="0" w:space="0" w:color="auto"/>
          </w:divBdr>
          <w:divsChild>
            <w:div w:id="977492668">
              <w:marLeft w:val="180"/>
              <w:marRight w:val="240"/>
              <w:marTop w:val="0"/>
              <w:marBottom w:val="0"/>
              <w:divBdr>
                <w:top w:val="none" w:sz="0" w:space="0" w:color="auto"/>
                <w:left w:val="none" w:sz="0" w:space="0" w:color="auto"/>
                <w:bottom w:val="none" w:sz="0" w:space="0" w:color="auto"/>
                <w:right w:val="none" w:sz="0" w:space="0" w:color="auto"/>
              </w:divBdr>
              <w:divsChild>
                <w:div w:id="38772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484642">
          <w:marLeft w:val="0"/>
          <w:marRight w:val="0"/>
          <w:marTop w:val="0"/>
          <w:marBottom w:val="0"/>
          <w:divBdr>
            <w:top w:val="none" w:sz="0" w:space="0" w:color="auto"/>
            <w:left w:val="none" w:sz="0" w:space="0" w:color="auto"/>
            <w:bottom w:val="none" w:sz="0" w:space="0" w:color="auto"/>
            <w:right w:val="none" w:sz="0" w:space="0" w:color="auto"/>
          </w:divBdr>
          <w:divsChild>
            <w:div w:id="1517231043">
              <w:marLeft w:val="180"/>
              <w:marRight w:val="240"/>
              <w:marTop w:val="0"/>
              <w:marBottom w:val="0"/>
              <w:divBdr>
                <w:top w:val="none" w:sz="0" w:space="0" w:color="auto"/>
                <w:left w:val="none" w:sz="0" w:space="0" w:color="auto"/>
                <w:bottom w:val="none" w:sz="0" w:space="0" w:color="auto"/>
                <w:right w:val="none" w:sz="0" w:space="0" w:color="auto"/>
              </w:divBdr>
              <w:divsChild>
                <w:div w:id="59278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546851">
          <w:marLeft w:val="0"/>
          <w:marRight w:val="0"/>
          <w:marTop w:val="0"/>
          <w:marBottom w:val="0"/>
          <w:divBdr>
            <w:top w:val="none" w:sz="0" w:space="0" w:color="auto"/>
            <w:left w:val="none" w:sz="0" w:space="0" w:color="auto"/>
            <w:bottom w:val="none" w:sz="0" w:space="0" w:color="auto"/>
            <w:right w:val="none" w:sz="0" w:space="0" w:color="auto"/>
          </w:divBdr>
          <w:divsChild>
            <w:div w:id="625309846">
              <w:marLeft w:val="180"/>
              <w:marRight w:val="240"/>
              <w:marTop w:val="0"/>
              <w:marBottom w:val="0"/>
              <w:divBdr>
                <w:top w:val="none" w:sz="0" w:space="0" w:color="auto"/>
                <w:left w:val="none" w:sz="0" w:space="0" w:color="auto"/>
                <w:bottom w:val="none" w:sz="0" w:space="0" w:color="auto"/>
                <w:right w:val="none" w:sz="0" w:space="0" w:color="auto"/>
              </w:divBdr>
              <w:divsChild>
                <w:div w:id="120694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525138">
          <w:marLeft w:val="0"/>
          <w:marRight w:val="0"/>
          <w:marTop w:val="0"/>
          <w:marBottom w:val="0"/>
          <w:divBdr>
            <w:top w:val="none" w:sz="0" w:space="0" w:color="auto"/>
            <w:left w:val="none" w:sz="0" w:space="0" w:color="auto"/>
            <w:bottom w:val="none" w:sz="0" w:space="0" w:color="auto"/>
            <w:right w:val="none" w:sz="0" w:space="0" w:color="auto"/>
          </w:divBdr>
          <w:divsChild>
            <w:div w:id="1525166945">
              <w:marLeft w:val="180"/>
              <w:marRight w:val="240"/>
              <w:marTop w:val="0"/>
              <w:marBottom w:val="0"/>
              <w:divBdr>
                <w:top w:val="none" w:sz="0" w:space="0" w:color="auto"/>
                <w:left w:val="none" w:sz="0" w:space="0" w:color="auto"/>
                <w:bottom w:val="none" w:sz="0" w:space="0" w:color="auto"/>
                <w:right w:val="none" w:sz="0" w:space="0" w:color="auto"/>
              </w:divBdr>
              <w:divsChild>
                <w:div w:id="126931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805455">
          <w:marLeft w:val="0"/>
          <w:marRight w:val="0"/>
          <w:marTop w:val="0"/>
          <w:marBottom w:val="0"/>
          <w:divBdr>
            <w:top w:val="none" w:sz="0" w:space="0" w:color="auto"/>
            <w:left w:val="none" w:sz="0" w:space="0" w:color="auto"/>
            <w:bottom w:val="none" w:sz="0" w:space="0" w:color="auto"/>
            <w:right w:val="none" w:sz="0" w:space="0" w:color="auto"/>
          </w:divBdr>
          <w:divsChild>
            <w:div w:id="1154492757">
              <w:marLeft w:val="180"/>
              <w:marRight w:val="240"/>
              <w:marTop w:val="0"/>
              <w:marBottom w:val="0"/>
              <w:divBdr>
                <w:top w:val="none" w:sz="0" w:space="0" w:color="auto"/>
                <w:left w:val="none" w:sz="0" w:space="0" w:color="auto"/>
                <w:bottom w:val="none" w:sz="0" w:space="0" w:color="auto"/>
                <w:right w:val="none" w:sz="0" w:space="0" w:color="auto"/>
              </w:divBdr>
              <w:divsChild>
                <w:div w:id="61637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739226">
          <w:marLeft w:val="0"/>
          <w:marRight w:val="0"/>
          <w:marTop w:val="0"/>
          <w:marBottom w:val="0"/>
          <w:divBdr>
            <w:top w:val="none" w:sz="0" w:space="0" w:color="auto"/>
            <w:left w:val="none" w:sz="0" w:space="0" w:color="auto"/>
            <w:bottom w:val="none" w:sz="0" w:space="0" w:color="auto"/>
            <w:right w:val="none" w:sz="0" w:space="0" w:color="auto"/>
          </w:divBdr>
          <w:divsChild>
            <w:div w:id="1591507347">
              <w:marLeft w:val="180"/>
              <w:marRight w:val="240"/>
              <w:marTop w:val="0"/>
              <w:marBottom w:val="0"/>
              <w:divBdr>
                <w:top w:val="none" w:sz="0" w:space="0" w:color="auto"/>
                <w:left w:val="none" w:sz="0" w:space="0" w:color="auto"/>
                <w:bottom w:val="none" w:sz="0" w:space="0" w:color="auto"/>
                <w:right w:val="none" w:sz="0" w:space="0" w:color="auto"/>
              </w:divBdr>
              <w:divsChild>
                <w:div w:id="16325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52092">
          <w:marLeft w:val="0"/>
          <w:marRight w:val="0"/>
          <w:marTop w:val="0"/>
          <w:marBottom w:val="0"/>
          <w:divBdr>
            <w:top w:val="none" w:sz="0" w:space="0" w:color="auto"/>
            <w:left w:val="none" w:sz="0" w:space="0" w:color="auto"/>
            <w:bottom w:val="none" w:sz="0" w:space="0" w:color="auto"/>
            <w:right w:val="none" w:sz="0" w:space="0" w:color="auto"/>
          </w:divBdr>
          <w:divsChild>
            <w:div w:id="1079328347">
              <w:marLeft w:val="180"/>
              <w:marRight w:val="240"/>
              <w:marTop w:val="0"/>
              <w:marBottom w:val="0"/>
              <w:divBdr>
                <w:top w:val="none" w:sz="0" w:space="0" w:color="auto"/>
                <w:left w:val="none" w:sz="0" w:space="0" w:color="auto"/>
                <w:bottom w:val="none" w:sz="0" w:space="0" w:color="auto"/>
                <w:right w:val="none" w:sz="0" w:space="0" w:color="auto"/>
              </w:divBdr>
              <w:divsChild>
                <w:div w:id="1284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477513">
          <w:marLeft w:val="0"/>
          <w:marRight w:val="0"/>
          <w:marTop w:val="0"/>
          <w:marBottom w:val="0"/>
          <w:divBdr>
            <w:top w:val="none" w:sz="0" w:space="0" w:color="auto"/>
            <w:left w:val="none" w:sz="0" w:space="0" w:color="auto"/>
            <w:bottom w:val="none" w:sz="0" w:space="0" w:color="auto"/>
            <w:right w:val="none" w:sz="0" w:space="0" w:color="auto"/>
          </w:divBdr>
          <w:divsChild>
            <w:div w:id="761875413">
              <w:marLeft w:val="180"/>
              <w:marRight w:val="240"/>
              <w:marTop w:val="0"/>
              <w:marBottom w:val="0"/>
              <w:divBdr>
                <w:top w:val="none" w:sz="0" w:space="0" w:color="auto"/>
                <w:left w:val="none" w:sz="0" w:space="0" w:color="auto"/>
                <w:bottom w:val="none" w:sz="0" w:space="0" w:color="auto"/>
                <w:right w:val="none" w:sz="0" w:space="0" w:color="auto"/>
              </w:divBdr>
              <w:divsChild>
                <w:div w:id="17550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586478">
          <w:marLeft w:val="0"/>
          <w:marRight w:val="0"/>
          <w:marTop w:val="0"/>
          <w:marBottom w:val="0"/>
          <w:divBdr>
            <w:top w:val="none" w:sz="0" w:space="0" w:color="auto"/>
            <w:left w:val="none" w:sz="0" w:space="0" w:color="auto"/>
            <w:bottom w:val="none" w:sz="0" w:space="0" w:color="auto"/>
            <w:right w:val="none" w:sz="0" w:space="0" w:color="auto"/>
          </w:divBdr>
        </w:div>
        <w:div w:id="1561600678">
          <w:marLeft w:val="0"/>
          <w:marRight w:val="0"/>
          <w:marTop w:val="0"/>
          <w:marBottom w:val="0"/>
          <w:divBdr>
            <w:top w:val="none" w:sz="0" w:space="0" w:color="auto"/>
            <w:left w:val="none" w:sz="0" w:space="0" w:color="auto"/>
            <w:bottom w:val="none" w:sz="0" w:space="0" w:color="auto"/>
            <w:right w:val="none" w:sz="0" w:space="0" w:color="auto"/>
          </w:divBdr>
          <w:divsChild>
            <w:div w:id="308940219">
              <w:marLeft w:val="180"/>
              <w:marRight w:val="240"/>
              <w:marTop w:val="0"/>
              <w:marBottom w:val="0"/>
              <w:divBdr>
                <w:top w:val="none" w:sz="0" w:space="0" w:color="auto"/>
                <w:left w:val="none" w:sz="0" w:space="0" w:color="auto"/>
                <w:bottom w:val="none" w:sz="0" w:space="0" w:color="auto"/>
                <w:right w:val="none" w:sz="0" w:space="0" w:color="auto"/>
              </w:divBdr>
              <w:divsChild>
                <w:div w:id="188890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309443">
          <w:marLeft w:val="0"/>
          <w:marRight w:val="0"/>
          <w:marTop w:val="0"/>
          <w:marBottom w:val="0"/>
          <w:divBdr>
            <w:top w:val="none" w:sz="0" w:space="0" w:color="auto"/>
            <w:left w:val="none" w:sz="0" w:space="0" w:color="auto"/>
            <w:bottom w:val="none" w:sz="0" w:space="0" w:color="auto"/>
            <w:right w:val="none" w:sz="0" w:space="0" w:color="auto"/>
          </w:divBdr>
          <w:divsChild>
            <w:div w:id="414787843">
              <w:marLeft w:val="180"/>
              <w:marRight w:val="240"/>
              <w:marTop w:val="0"/>
              <w:marBottom w:val="0"/>
              <w:divBdr>
                <w:top w:val="none" w:sz="0" w:space="0" w:color="auto"/>
                <w:left w:val="none" w:sz="0" w:space="0" w:color="auto"/>
                <w:bottom w:val="none" w:sz="0" w:space="0" w:color="auto"/>
                <w:right w:val="none" w:sz="0" w:space="0" w:color="auto"/>
              </w:divBdr>
              <w:divsChild>
                <w:div w:id="112519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524241">
          <w:marLeft w:val="0"/>
          <w:marRight w:val="0"/>
          <w:marTop w:val="0"/>
          <w:marBottom w:val="0"/>
          <w:divBdr>
            <w:top w:val="none" w:sz="0" w:space="0" w:color="auto"/>
            <w:left w:val="none" w:sz="0" w:space="0" w:color="auto"/>
            <w:bottom w:val="none" w:sz="0" w:space="0" w:color="auto"/>
            <w:right w:val="none" w:sz="0" w:space="0" w:color="auto"/>
          </w:divBdr>
          <w:divsChild>
            <w:div w:id="2109810500">
              <w:marLeft w:val="180"/>
              <w:marRight w:val="240"/>
              <w:marTop w:val="0"/>
              <w:marBottom w:val="0"/>
              <w:divBdr>
                <w:top w:val="none" w:sz="0" w:space="0" w:color="auto"/>
                <w:left w:val="none" w:sz="0" w:space="0" w:color="auto"/>
                <w:bottom w:val="none" w:sz="0" w:space="0" w:color="auto"/>
                <w:right w:val="none" w:sz="0" w:space="0" w:color="auto"/>
              </w:divBdr>
              <w:divsChild>
                <w:div w:id="119361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50001">
      <w:bodyDiv w:val="1"/>
      <w:marLeft w:val="0"/>
      <w:marRight w:val="0"/>
      <w:marTop w:val="0"/>
      <w:marBottom w:val="0"/>
      <w:divBdr>
        <w:top w:val="none" w:sz="0" w:space="0" w:color="auto"/>
        <w:left w:val="none" w:sz="0" w:space="0" w:color="auto"/>
        <w:bottom w:val="none" w:sz="0" w:space="0" w:color="auto"/>
        <w:right w:val="none" w:sz="0" w:space="0" w:color="auto"/>
      </w:divBdr>
    </w:div>
    <w:div w:id="1077634806">
      <w:bodyDiv w:val="1"/>
      <w:marLeft w:val="0"/>
      <w:marRight w:val="0"/>
      <w:marTop w:val="0"/>
      <w:marBottom w:val="0"/>
      <w:divBdr>
        <w:top w:val="none" w:sz="0" w:space="0" w:color="auto"/>
        <w:left w:val="none" w:sz="0" w:space="0" w:color="auto"/>
        <w:bottom w:val="none" w:sz="0" w:space="0" w:color="auto"/>
        <w:right w:val="none" w:sz="0" w:space="0" w:color="auto"/>
      </w:divBdr>
    </w:div>
    <w:div w:id="1084691431">
      <w:bodyDiv w:val="1"/>
      <w:marLeft w:val="0"/>
      <w:marRight w:val="0"/>
      <w:marTop w:val="0"/>
      <w:marBottom w:val="0"/>
      <w:divBdr>
        <w:top w:val="none" w:sz="0" w:space="0" w:color="auto"/>
        <w:left w:val="none" w:sz="0" w:space="0" w:color="auto"/>
        <w:bottom w:val="none" w:sz="0" w:space="0" w:color="auto"/>
        <w:right w:val="none" w:sz="0" w:space="0" w:color="auto"/>
      </w:divBdr>
    </w:div>
    <w:div w:id="1094400753">
      <w:bodyDiv w:val="1"/>
      <w:marLeft w:val="0"/>
      <w:marRight w:val="0"/>
      <w:marTop w:val="0"/>
      <w:marBottom w:val="0"/>
      <w:divBdr>
        <w:top w:val="none" w:sz="0" w:space="0" w:color="auto"/>
        <w:left w:val="none" w:sz="0" w:space="0" w:color="auto"/>
        <w:bottom w:val="none" w:sz="0" w:space="0" w:color="auto"/>
        <w:right w:val="none" w:sz="0" w:space="0" w:color="auto"/>
      </w:divBdr>
    </w:div>
    <w:div w:id="1095323414">
      <w:bodyDiv w:val="1"/>
      <w:marLeft w:val="0"/>
      <w:marRight w:val="0"/>
      <w:marTop w:val="0"/>
      <w:marBottom w:val="0"/>
      <w:divBdr>
        <w:top w:val="none" w:sz="0" w:space="0" w:color="auto"/>
        <w:left w:val="none" w:sz="0" w:space="0" w:color="auto"/>
        <w:bottom w:val="none" w:sz="0" w:space="0" w:color="auto"/>
        <w:right w:val="none" w:sz="0" w:space="0" w:color="auto"/>
      </w:divBdr>
      <w:divsChild>
        <w:div w:id="470556393">
          <w:marLeft w:val="0"/>
          <w:marRight w:val="0"/>
          <w:marTop w:val="0"/>
          <w:marBottom w:val="0"/>
          <w:divBdr>
            <w:top w:val="none" w:sz="0" w:space="0" w:color="auto"/>
            <w:left w:val="none" w:sz="0" w:space="0" w:color="auto"/>
            <w:bottom w:val="none" w:sz="0" w:space="0" w:color="auto"/>
            <w:right w:val="none" w:sz="0" w:space="0" w:color="auto"/>
          </w:divBdr>
          <w:divsChild>
            <w:div w:id="1743288739">
              <w:marLeft w:val="0"/>
              <w:marRight w:val="0"/>
              <w:marTop w:val="0"/>
              <w:marBottom w:val="0"/>
              <w:divBdr>
                <w:top w:val="none" w:sz="0" w:space="0" w:color="auto"/>
                <w:left w:val="none" w:sz="0" w:space="0" w:color="auto"/>
                <w:bottom w:val="none" w:sz="0" w:space="0" w:color="auto"/>
                <w:right w:val="none" w:sz="0" w:space="0" w:color="auto"/>
              </w:divBdr>
              <w:divsChild>
                <w:div w:id="1753042452">
                  <w:marLeft w:val="0"/>
                  <w:marRight w:val="0"/>
                  <w:marTop w:val="0"/>
                  <w:marBottom w:val="0"/>
                  <w:divBdr>
                    <w:top w:val="none" w:sz="0" w:space="0" w:color="auto"/>
                    <w:left w:val="none" w:sz="0" w:space="0" w:color="auto"/>
                    <w:bottom w:val="none" w:sz="0" w:space="0" w:color="auto"/>
                    <w:right w:val="none" w:sz="0" w:space="0" w:color="auto"/>
                  </w:divBdr>
                  <w:divsChild>
                    <w:div w:id="205442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52508">
      <w:bodyDiv w:val="1"/>
      <w:marLeft w:val="0"/>
      <w:marRight w:val="0"/>
      <w:marTop w:val="0"/>
      <w:marBottom w:val="0"/>
      <w:divBdr>
        <w:top w:val="none" w:sz="0" w:space="0" w:color="auto"/>
        <w:left w:val="none" w:sz="0" w:space="0" w:color="auto"/>
        <w:bottom w:val="none" w:sz="0" w:space="0" w:color="auto"/>
        <w:right w:val="none" w:sz="0" w:space="0" w:color="auto"/>
      </w:divBdr>
    </w:div>
    <w:div w:id="1116945013">
      <w:bodyDiv w:val="1"/>
      <w:marLeft w:val="0"/>
      <w:marRight w:val="0"/>
      <w:marTop w:val="0"/>
      <w:marBottom w:val="0"/>
      <w:divBdr>
        <w:top w:val="none" w:sz="0" w:space="0" w:color="auto"/>
        <w:left w:val="none" w:sz="0" w:space="0" w:color="auto"/>
        <w:bottom w:val="none" w:sz="0" w:space="0" w:color="auto"/>
        <w:right w:val="none" w:sz="0" w:space="0" w:color="auto"/>
      </w:divBdr>
    </w:div>
    <w:div w:id="1117990720">
      <w:bodyDiv w:val="1"/>
      <w:marLeft w:val="0"/>
      <w:marRight w:val="0"/>
      <w:marTop w:val="0"/>
      <w:marBottom w:val="0"/>
      <w:divBdr>
        <w:top w:val="none" w:sz="0" w:space="0" w:color="auto"/>
        <w:left w:val="none" w:sz="0" w:space="0" w:color="auto"/>
        <w:bottom w:val="none" w:sz="0" w:space="0" w:color="auto"/>
        <w:right w:val="none" w:sz="0" w:space="0" w:color="auto"/>
      </w:divBdr>
    </w:div>
    <w:div w:id="1135489569">
      <w:bodyDiv w:val="1"/>
      <w:marLeft w:val="0"/>
      <w:marRight w:val="0"/>
      <w:marTop w:val="0"/>
      <w:marBottom w:val="0"/>
      <w:divBdr>
        <w:top w:val="none" w:sz="0" w:space="0" w:color="auto"/>
        <w:left w:val="none" w:sz="0" w:space="0" w:color="auto"/>
        <w:bottom w:val="none" w:sz="0" w:space="0" w:color="auto"/>
        <w:right w:val="none" w:sz="0" w:space="0" w:color="auto"/>
      </w:divBdr>
    </w:div>
    <w:div w:id="1150249353">
      <w:bodyDiv w:val="1"/>
      <w:marLeft w:val="0"/>
      <w:marRight w:val="0"/>
      <w:marTop w:val="0"/>
      <w:marBottom w:val="0"/>
      <w:divBdr>
        <w:top w:val="none" w:sz="0" w:space="0" w:color="auto"/>
        <w:left w:val="none" w:sz="0" w:space="0" w:color="auto"/>
        <w:bottom w:val="none" w:sz="0" w:space="0" w:color="auto"/>
        <w:right w:val="none" w:sz="0" w:space="0" w:color="auto"/>
      </w:divBdr>
    </w:div>
    <w:div w:id="1168787733">
      <w:bodyDiv w:val="1"/>
      <w:marLeft w:val="0"/>
      <w:marRight w:val="0"/>
      <w:marTop w:val="0"/>
      <w:marBottom w:val="0"/>
      <w:divBdr>
        <w:top w:val="none" w:sz="0" w:space="0" w:color="auto"/>
        <w:left w:val="none" w:sz="0" w:space="0" w:color="auto"/>
        <w:bottom w:val="none" w:sz="0" w:space="0" w:color="auto"/>
        <w:right w:val="none" w:sz="0" w:space="0" w:color="auto"/>
      </w:divBdr>
    </w:div>
    <w:div w:id="1178346925">
      <w:bodyDiv w:val="1"/>
      <w:marLeft w:val="0"/>
      <w:marRight w:val="0"/>
      <w:marTop w:val="0"/>
      <w:marBottom w:val="0"/>
      <w:divBdr>
        <w:top w:val="none" w:sz="0" w:space="0" w:color="auto"/>
        <w:left w:val="none" w:sz="0" w:space="0" w:color="auto"/>
        <w:bottom w:val="none" w:sz="0" w:space="0" w:color="auto"/>
        <w:right w:val="none" w:sz="0" w:space="0" w:color="auto"/>
      </w:divBdr>
    </w:div>
    <w:div w:id="1179350210">
      <w:bodyDiv w:val="1"/>
      <w:marLeft w:val="0"/>
      <w:marRight w:val="0"/>
      <w:marTop w:val="0"/>
      <w:marBottom w:val="0"/>
      <w:divBdr>
        <w:top w:val="none" w:sz="0" w:space="0" w:color="auto"/>
        <w:left w:val="none" w:sz="0" w:space="0" w:color="auto"/>
        <w:bottom w:val="none" w:sz="0" w:space="0" w:color="auto"/>
        <w:right w:val="none" w:sz="0" w:space="0" w:color="auto"/>
      </w:divBdr>
    </w:div>
    <w:div w:id="1183546569">
      <w:bodyDiv w:val="1"/>
      <w:marLeft w:val="0"/>
      <w:marRight w:val="0"/>
      <w:marTop w:val="0"/>
      <w:marBottom w:val="0"/>
      <w:divBdr>
        <w:top w:val="none" w:sz="0" w:space="0" w:color="auto"/>
        <w:left w:val="none" w:sz="0" w:space="0" w:color="auto"/>
        <w:bottom w:val="none" w:sz="0" w:space="0" w:color="auto"/>
        <w:right w:val="none" w:sz="0" w:space="0" w:color="auto"/>
      </w:divBdr>
    </w:div>
    <w:div w:id="1183935821">
      <w:bodyDiv w:val="1"/>
      <w:marLeft w:val="0"/>
      <w:marRight w:val="0"/>
      <w:marTop w:val="0"/>
      <w:marBottom w:val="0"/>
      <w:divBdr>
        <w:top w:val="none" w:sz="0" w:space="0" w:color="auto"/>
        <w:left w:val="none" w:sz="0" w:space="0" w:color="auto"/>
        <w:bottom w:val="none" w:sz="0" w:space="0" w:color="auto"/>
        <w:right w:val="none" w:sz="0" w:space="0" w:color="auto"/>
      </w:divBdr>
      <w:divsChild>
        <w:div w:id="1208370333">
          <w:marLeft w:val="0"/>
          <w:marRight w:val="0"/>
          <w:marTop w:val="0"/>
          <w:marBottom w:val="0"/>
          <w:divBdr>
            <w:top w:val="none" w:sz="0" w:space="0" w:color="auto"/>
            <w:left w:val="none" w:sz="0" w:space="0" w:color="auto"/>
            <w:bottom w:val="none" w:sz="0" w:space="0" w:color="auto"/>
            <w:right w:val="none" w:sz="0" w:space="0" w:color="auto"/>
          </w:divBdr>
        </w:div>
      </w:divsChild>
    </w:div>
    <w:div w:id="1195772548">
      <w:bodyDiv w:val="1"/>
      <w:marLeft w:val="0"/>
      <w:marRight w:val="0"/>
      <w:marTop w:val="0"/>
      <w:marBottom w:val="0"/>
      <w:divBdr>
        <w:top w:val="none" w:sz="0" w:space="0" w:color="auto"/>
        <w:left w:val="none" w:sz="0" w:space="0" w:color="auto"/>
        <w:bottom w:val="none" w:sz="0" w:space="0" w:color="auto"/>
        <w:right w:val="none" w:sz="0" w:space="0" w:color="auto"/>
      </w:divBdr>
      <w:divsChild>
        <w:div w:id="1674601971">
          <w:marLeft w:val="0"/>
          <w:marRight w:val="0"/>
          <w:marTop w:val="0"/>
          <w:marBottom w:val="0"/>
          <w:divBdr>
            <w:top w:val="none" w:sz="0" w:space="0" w:color="auto"/>
            <w:left w:val="none" w:sz="0" w:space="0" w:color="auto"/>
            <w:bottom w:val="none" w:sz="0" w:space="0" w:color="auto"/>
            <w:right w:val="none" w:sz="0" w:space="0" w:color="auto"/>
          </w:divBdr>
        </w:div>
      </w:divsChild>
    </w:div>
    <w:div w:id="1248467240">
      <w:bodyDiv w:val="1"/>
      <w:marLeft w:val="0"/>
      <w:marRight w:val="0"/>
      <w:marTop w:val="0"/>
      <w:marBottom w:val="0"/>
      <w:divBdr>
        <w:top w:val="none" w:sz="0" w:space="0" w:color="auto"/>
        <w:left w:val="none" w:sz="0" w:space="0" w:color="auto"/>
        <w:bottom w:val="none" w:sz="0" w:space="0" w:color="auto"/>
        <w:right w:val="none" w:sz="0" w:space="0" w:color="auto"/>
      </w:divBdr>
      <w:divsChild>
        <w:div w:id="1811248929">
          <w:marLeft w:val="0"/>
          <w:marRight w:val="0"/>
          <w:marTop w:val="0"/>
          <w:marBottom w:val="0"/>
          <w:divBdr>
            <w:top w:val="none" w:sz="0" w:space="0" w:color="auto"/>
            <w:left w:val="none" w:sz="0" w:space="0" w:color="auto"/>
            <w:bottom w:val="none" w:sz="0" w:space="0" w:color="auto"/>
            <w:right w:val="none" w:sz="0" w:space="0" w:color="auto"/>
          </w:divBdr>
        </w:div>
      </w:divsChild>
    </w:div>
    <w:div w:id="1265965683">
      <w:bodyDiv w:val="1"/>
      <w:marLeft w:val="0"/>
      <w:marRight w:val="0"/>
      <w:marTop w:val="0"/>
      <w:marBottom w:val="0"/>
      <w:divBdr>
        <w:top w:val="none" w:sz="0" w:space="0" w:color="auto"/>
        <w:left w:val="none" w:sz="0" w:space="0" w:color="auto"/>
        <w:bottom w:val="none" w:sz="0" w:space="0" w:color="auto"/>
        <w:right w:val="none" w:sz="0" w:space="0" w:color="auto"/>
      </w:divBdr>
    </w:div>
    <w:div w:id="1291284174">
      <w:bodyDiv w:val="1"/>
      <w:marLeft w:val="0"/>
      <w:marRight w:val="0"/>
      <w:marTop w:val="0"/>
      <w:marBottom w:val="0"/>
      <w:divBdr>
        <w:top w:val="none" w:sz="0" w:space="0" w:color="auto"/>
        <w:left w:val="none" w:sz="0" w:space="0" w:color="auto"/>
        <w:bottom w:val="none" w:sz="0" w:space="0" w:color="auto"/>
        <w:right w:val="none" w:sz="0" w:space="0" w:color="auto"/>
      </w:divBdr>
    </w:div>
    <w:div w:id="1326937051">
      <w:bodyDiv w:val="1"/>
      <w:marLeft w:val="0"/>
      <w:marRight w:val="0"/>
      <w:marTop w:val="0"/>
      <w:marBottom w:val="0"/>
      <w:divBdr>
        <w:top w:val="none" w:sz="0" w:space="0" w:color="auto"/>
        <w:left w:val="none" w:sz="0" w:space="0" w:color="auto"/>
        <w:bottom w:val="none" w:sz="0" w:space="0" w:color="auto"/>
        <w:right w:val="none" w:sz="0" w:space="0" w:color="auto"/>
      </w:divBdr>
      <w:divsChild>
        <w:div w:id="535627478">
          <w:marLeft w:val="0"/>
          <w:marRight w:val="0"/>
          <w:marTop w:val="0"/>
          <w:marBottom w:val="0"/>
          <w:divBdr>
            <w:top w:val="none" w:sz="0" w:space="0" w:color="auto"/>
            <w:left w:val="none" w:sz="0" w:space="0" w:color="auto"/>
            <w:bottom w:val="none" w:sz="0" w:space="0" w:color="auto"/>
            <w:right w:val="none" w:sz="0" w:space="0" w:color="auto"/>
          </w:divBdr>
        </w:div>
      </w:divsChild>
    </w:div>
    <w:div w:id="1345476448">
      <w:bodyDiv w:val="1"/>
      <w:marLeft w:val="0"/>
      <w:marRight w:val="0"/>
      <w:marTop w:val="0"/>
      <w:marBottom w:val="0"/>
      <w:divBdr>
        <w:top w:val="none" w:sz="0" w:space="0" w:color="auto"/>
        <w:left w:val="none" w:sz="0" w:space="0" w:color="auto"/>
        <w:bottom w:val="none" w:sz="0" w:space="0" w:color="auto"/>
        <w:right w:val="none" w:sz="0" w:space="0" w:color="auto"/>
      </w:divBdr>
      <w:divsChild>
        <w:div w:id="1679042476">
          <w:marLeft w:val="0"/>
          <w:marRight w:val="0"/>
          <w:marTop w:val="0"/>
          <w:marBottom w:val="0"/>
          <w:divBdr>
            <w:top w:val="none" w:sz="0" w:space="0" w:color="auto"/>
            <w:left w:val="none" w:sz="0" w:space="0" w:color="auto"/>
            <w:bottom w:val="none" w:sz="0" w:space="0" w:color="auto"/>
            <w:right w:val="none" w:sz="0" w:space="0" w:color="auto"/>
          </w:divBdr>
        </w:div>
        <w:div w:id="315376220">
          <w:marLeft w:val="0"/>
          <w:marRight w:val="0"/>
          <w:marTop w:val="0"/>
          <w:marBottom w:val="0"/>
          <w:divBdr>
            <w:top w:val="none" w:sz="0" w:space="0" w:color="auto"/>
            <w:left w:val="none" w:sz="0" w:space="0" w:color="auto"/>
            <w:bottom w:val="none" w:sz="0" w:space="0" w:color="auto"/>
            <w:right w:val="none" w:sz="0" w:space="0" w:color="auto"/>
          </w:divBdr>
        </w:div>
        <w:div w:id="1309671449">
          <w:marLeft w:val="0"/>
          <w:marRight w:val="0"/>
          <w:marTop w:val="0"/>
          <w:marBottom w:val="0"/>
          <w:divBdr>
            <w:top w:val="none" w:sz="0" w:space="0" w:color="auto"/>
            <w:left w:val="none" w:sz="0" w:space="0" w:color="auto"/>
            <w:bottom w:val="none" w:sz="0" w:space="0" w:color="auto"/>
            <w:right w:val="none" w:sz="0" w:space="0" w:color="auto"/>
          </w:divBdr>
        </w:div>
      </w:divsChild>
    </w:div>
    <w:div w:id="1401442061">
      <w:bodyDiv w:val="1"/>
      <w:marLeft w:val="0"/>
      <w:marRight w:val="0"/>
      <w:marTop w:val="0"/>
      <w:marBottom w:val="0"/>
      <w:divBdr>
        <w:top w:val="none" w:sz="0" w:space="0" w:color="auto"/>
        <w:left w:val="none" w:sz="0" w:space="0" w:color="auto"/>
        <w:bottom w:val="none" w:sz="0" w:space="0" w:color="auto"/>
        <w:right w:val="none" w:sz="0" w:space="0" w:color="auto"/>
      </w:divBdr>
      <w:divsChild>
        <w:div w:id="301544023">
          <w:marLeft w:val="0"/>
          <w:marRight w:val="0"/>
          <w:marTop w:val="0"/>
          <w:marBottom w:val="0"/>
          <w:divBdr>
            <w:top w:val="none" w:sz="0" w:space="0" w:color="auto"/>
            <w:left w:val="none" w:sz="0" w:space="0" w:color="auto"/>
            <w:bottom w:val="none" w:sz="0" w:space="0" w:color="auto"/>
            <w:right w:val="none" w:sz="0" w:space="0" w:color="auto"/>
          </w:divBdr>
        </w:div>
      </w:divsChild>
    </w:div>
    <w:div w:id="1401758075">
      <w:bodyDiv w:val="1"/>
      <w:marLeft w:val="0"/>
      <w:marRight w:val="0"/>
      <w:marTop w:val="0"/>
      <w:marBottom w:val="0"/>
      <w:divBdr>
        <w:top w:val="none" w:sz="0" w:space="0" w:color="auto"/>
        <w:left w:val="none" w:sz="0" w:space="0" w:color="auto"/>
        <w:bottom w:val="none" w:sz="0" w:space="0" w:color="auto"/>
        <w:right w:val="none" w:sz="0" w:space="0" w:color="auto"/>
      </w:divBdr>
    </w:div>
    <w:div w:id="1410956284">
      <w:bodyDiv w:val="1"/>
      <w:marLeft w:val="0"/>
      <w:marRight w:val="0"/>
      <w:marTop w:val="0"/>
      <w:marBottom w:val="0"/>
      <w:divBdr>
        <w:top w:val="none" w:sz="0" w:space="0" w:color="auto"/>
        <w:left w:val="none" w:sz="0" w:space="0" w:color="auto"/>
        <w:bottom w:val="none" w:sz="0" w:space="0" w:color="auto"/>
        <w:right w:val="none" w:sz="0" w:space="0" w:color="auto"/>
      </w:divBdr>
    </w:div>
    <w:div w:id="1416591437">
      <w:bodyDiv w:val="1"/>
      <w:marLeft w:val="0"/>
      <w:marRight w:val="0"/>
      <w:marTop w:val="0"/>
      <w:marBottom w:val="0"/>
      <w:divBdr>
        <w:top w:val="none" w:sz="0" w:space="0" w:color="auto"/>
        <w:left w:val="none" w:sz="0" w:space="0" w:color="auto"/>
        <w:bottom w:val="none" w:sz="0" w:space="0" w:color="auto"/>
        <w:right w:val="none" w:sz="0" w:space="0" w:color="auto"/>
      </w:divBdr>
      <w:divsChild>
        <w:div w:id="296298114">
          <w:marLeft w:val="0"/>
          <w:marRight w:val="0"/>
          <w:marTop w:val="0"/>
          <w:marBottom w:val="0"/>
          <w:divBdr>
            <w:top w:val="none" w:sz="0" w:space="0" w:color="auto"/>
            <w:left w:val="none" w:sz="0" w:space="0" w:color="auto"/>
            <w:bottom w:val="none" w:sz="0" w:space="0" w:color="auto"/>
            <w:right w:val="none" w:sz="0" w:space="0" w:color="auto"/>
          </w:divBdr>
        </w:div>
      </w:divsChild>
    </w:div>
    <w:div w:id="1420521981">
      <w:bodyDiv w:val="1"/>
      <w:marLeft w:val="0"/>
      <w:marRight w:val="0"/>
      <w:marTop w:val="0"/>
      <w:marBottom w:val="0"/>
      <w:divBdr>
        <w:top w:val="none" w:sz="0" w:space="0" w:color="auto"/>
        <w:left w:val="none" w:sz="0" w:space="0" w:color="auto"/>
        <w:bottom w:val="none" w:sz="0" w:space="0" w:color="auto"/>
        <w:right w:val="none" w:sz="0" w:space="0" w:color="auto"/>
      </w:divBdr>
    </w:div>
    <w:div w:id="1421441544">
      <w:bodyDiv w:val="1"/>
      <w:marLeft w:val="0"/>
      <w:marRight w:val="0"/>
      <w:marTop w:val="0"/>
      <w:marBottom w:val="0"/>
      <w:divBdr>
        <w:top w:val="none" w:sz="0" w:space="0" w:color="auto"/>
        <w:left w:val="none" w:sz="0" w:space="0" w:color="auto"/>
        <w:bottom w:val="none" w:sz="0" w:space="0" w:color="auto"/>
        <w:right w:val="none" w:sz="0" w:space="0" w:color="auto"/>
      </w:divBdr>
      <w:divsChild>
        <w:div w:id="1801609615">
          <w:marLeft w:val="0"/>
          <w:marRight w:val="0"/>
          <w:marTop w:val="0"/>
          <w:marBottom w:val="0"/>
          <w:divBdr>
            <w:top w:val="none" w:sz="0" w:space="0" w:color="auto"/>
            <w:left w:val="none" w:sz="0" w:space="0" w:color="auto"/>
            <w:bottom w:val="none" w:sz="0" w:space="0" w:color="auto"/>
            <w:right w:val="none" w:sz="0" w:space="0" w:color="auto"/>
          </w:divBdr>
        </w:div>
      </w:divsChild>
    </w:div>
    <w:div w:id="1433042700">
      <w:bodyDiv w:val="1"/>
      <w:marLeft w:val="0"/>
      <w:marRight w:val="0"/>
      <w:marTop w:val="0"/>
      <w:marBottom w:val="0"/>
      <w:divBdr>
        <w:top w:val="none" w:sz="0" w:space="0" w:color="auto"/>
        <w:left w:val="none" w:sz="0" w:space="0" w:color="auto"/>
        <w:bottom w:val="none" w:sz="0" w:space="0" w:color="auto"/>
        <w:right w:val="none" w:sz="0" w:space="0" w:color="auto"/>
      </w:divBdr>
    </w:div>
    <w:div w:id="1435706250">
      <w:bodyDiv w:val="1"/>
      <w:marLeft w:val="0"/>
      <w:marRight w:val="0"/>
      <w:marTop w:val="0"/>
      <w:marBottom w:val="0"/>
      <w:divBdr>
        <w:top w:val="none" w:sz="0" w:space="0" w:color="auto"/>
        <w:left w:val="none" w:sz="0" w:space="0" w:color="auto"/>
        <w:bottom w:val="none" w:sz="0" w:space="0" w:color="auto"/>
        <w:right w:val="none" w:sz="0" w:space="0" w:color="auto"/>
      </w:divBdr>
      <w:divsChild>
        <w:div w:id="1706248019">
          <w:marLeft w:val="0"/>
          <w:marRight w:val="0"/>
          <w:marTop w:val="0"/>
          <w:marBottom w:val="0"/>
          <w:divBdr>
            <w:top w:val="none" w:sz="0" w:space="0" w:color="auto"/>
            <w:left w:val="none" w:sz="0" w:space="0" w:color="auto"/>
            <w:bottom w:val="none" w:sz="0" w:space="0" w:color="auto"/>
            <w:right w:val="none" w:sz="0" w:space="0" w:color="auto"/>
          </w:divBdr>
        </w:div>
      </w:divsChild>
    </w:div>
    <w:div w:id="1436906792">
      <w:bodyDiv w:val="1"/>
      <w:marLeft w:val="0"/>
      <w:marRight w:val="0"/>
      <w:marTop w:val="0"/>
      <w:marBottom w:val="0"/>
      <w:divBdr>
        <w:top w:val="none" w:sz="0" w:space="0" w:color="auto"/>
        <w:left w:val="none" w:sz="0" w:space="0" w:color="auto"/>
        <w:bottom w:val="none" w:sz="0" w:space="0" w:color="auto"/>
        <w:right w:val="none" w:sz="0" w:space="0" w:color="auto"/>
      </w:divBdr>
    </w:div>
    <w:div w:id="1446264364">
      <w:bodyDiv w:val="1"/>
      <w:marLeft w:val="0"/>
      <w:marRight w:val="0"/>
      <w:marTop w:val="0"/>
      <w:marBottom w:val="0"/>
      <w:divBdr>
        <w:top w:val="none" w:sz="0" w:space="0" w:color="auto"/>
        <w:left w:val="none" w:sz="0" w:space="0" w:color="auto"/>
        <w:bottom w:val="none" w:sz="0" w:space="0" w:color="auto"/>
        <w:right w:val="none" w:sz="0" w:space="0" w:color="auto"/>
      </w:divBdr>
    </w:div>
    <w:div w:id="1449199291">
      <w:bodyDiv w:val="1"/>
      <w:marLeft w:val="0"/>
      <w:marRight w:val="0"/>
      <w:marTop w:val="0"/>
      <w:marBottom w:val="0"/>
      <w:divBdr>
        <w:top w:val="none" w:sz="0" w:space="0" w:color="auto"/>
        <w:left w:val="none" w:sz="0" w:space="0" w:color="auto"/>
        <w:bottom w:val="none" w:sz="0" w:space="0" w:color="auto"/>
        <w:right w:val="none" w:sz="0" w:space="0" w:color="auto"/>
      </w:divBdr>
    </w:div>
    <w:div w:id="1455715987">
      <w:bodyDiv w:val="1"/>
      <w:marLeft w:val="0"/>
      <w:marRight w:val="0"/>
      <w:marTop w:val="0"/>
      <w:marBottom w:val="0"/>
      <w:divBdr>
        <w:top w:val="none" w:sz="0" w:space="0" w:color="auto"/>
        <w:left w:val="none" w:sz="0" w:space="0" w:color="auto"/>
        <w:bottom w:val="none" w:sz="0" w:space="0" w:color="auto"/>
        <w:right w:val="none" w:sz="0" w:space="0" w:color="auto"/>
      </w:divBdr>
    </w:div>
    <w:div w:id="1462652212">
      <w:bodyDiv w:val="1"/>
      <w:marLeft w:val="0"/>
      <w:marRight w:val="0"/>
      <w:marTop w:val="0"/>
      <w:marBottom w:val="0"/>
      <w:divBdr>
        <w:top w:val="none" w:sz="0" w:space="0" w:color="auto"/>
        <w:left w:val="none" w:sz="0" w:space="0" w:color="auto"/>
        <w:bottom w:val="none" w:sz="0" w:space="0" w:color="auto"/>
        <w:right w:val="none" w:sz="0" w:space="0" w:color="auto"/>
      </w:divBdr>
      <w:divsChild>
        <w:div w:id="1891111706">
          <w:marLeft w:val="0"/>
          <w:marRight w:val="0"/>
          <w:marTop w:val="0"/>
          <w:marBottom w:val="0"/>
          <w:divBdr>
            <w:top w:val="none" w:sz="0" w:space="0" w:color="auto"/>
            <w:left w:val="none" w:sz="0" w:space="0" w:color="auto"/>
            <w:bottom w:val="none" w:sz="0" w:space="0" w:color="auto"/>
            <w:right w:val="none" w:sz="0" w:space="0" w:color="auto"/>
          </w:divBdr>
        </w:div>
      </w:divsChild>
    </w:div>
    <w:div w:id="1466115933">
      <w:bodyDiv w:val="1"/>
      <w:marLeft w:val="0"/>
      <w:marRight w:val="0"/>
      <w:marTop w:val="0"/>
      <w:marBottom w:val="0"/>
      <w:divBdr>
        <w:top w:val="none" w:sz="0" w:space="0" w:color="auto"/>
        <w:left w:val="none" w:sz="0" w:space="0" w:color="auto"/>
        <w:bottom w:val="none" w:sz="0" w:space="0" w:color="auto"/>
        <w:right w:val="none" w:sz="0" w:space="0" w:color="auto"/>
      </w:divBdr>
      <w:divsChild>
        <w:div w:id="1151747203">
          <w:marLeft w:val="0"/>
          <w:marRight w:val="0"/>
          <w:marTop w:val="0"/>
          <w:marBottom w:val="0"/>
          <w:divBdr>
            <w:top w:val="none" w:sz="0" w:space="8" w:color="3D4245"/>
            <w:left w:val="none" w:sz="0" w:space="11" w:color="3D4245"/>
            <w:bottom w:val="single" w:sz="6" w:space="8" w:color="3D4245"/>
            <w:right w:val="none" w:sz="0" w:space="11" w:color="3D4245"/>
          </w:divBdr>
          <w:divsChild>
            <w:div w:id="2090469024">
              <w:marLeft w:val="0"/>
              <w:marRight w:val="0"/>
              <w:marTop w:val="0"/>
              <w:marBottom w:val="0"/>
              <w:divBdr>
                <w:top w:val="none" w:sz="0" w:space="0" w:color="auto"/>
                <w:left w:val="none" w:sz="0" w:space="0" w:color="auto"/>
                <w:bottom w:val="none" w:sz="0" w:space="0" w:color="auto"/>
                <w:right w:val="none" w:sz="0" w:space="0" w:color="auto"/>
              </w:divBdr>
            </w:div>
          </w:divsChild>
        </w:div>
        <w:div w:id="613487152">
          <w:marLeft w:val="0"/>
          <w:marRight w:val="0"/>
          <w:marTop w:val="0"/>
          <w:marBottom w:val="0"/>
          <w:divBdr>
            <w:top w:val="none" w:sz="0" w:space="0" w:color="auto"/>
            <w:left w:val="none" w:sz="0" w:space="0" w:color="auto"/>
            <w:bottom w:val="none" w:sz="0" w:space="0" w:color="auto"/>
            <w:right w:val="none" w:sz="0" w:space="0" w:color="auto"/>
          </w:divBdr>
        </w:div>
      </w:divsChild>
    </w:div>
    <w:div w:id="1481267913">
      <w:bodyDiv w:val="1"/>
      <w:marLeft w:val="0"/>
      <w:marRight w:val="0"/>
      <w:marTop w:val="0"/>
      <w:marBottom w:val="0"/>
      <w:divBdr>
        <w:top w:val="none" w:sz="0" w:space="0" w:color="auto"/>
        <w:left w:val="none" w:sz="0" w:space="0" w:color="auto"/>
        <w:bottom w:val="none" w:sz="0" w:space="0" w:color="auto"/>
        <w:right w:val="none" w:sz="0" w:space="0" w:color="auto"/>
      </w:divBdr>
    </w:div>
    <w:div w:id="1495225086">
      <w:bodyDiv w:val="1"/>
      <w:marLeft w:val="0"/>
      <w:marRight w:val="0"/>
      <w:marTop w:val="0"/>
      <w:marBottom w:val="0"/>
      <w:divBdr>
        <w:top w:val="none" w:sz="0" w:space="0" w:color="auto"/>
        <w:left w:val="none" w:sz="0" w:space="0" w:color="auto"/>
        <w:bottom w:val="none" w:sz="0" w:space="0" w:color="auto"/>
        <w:right w:val="none" w:sz="0" w:space="0" w:color="auto"/>
      </w:divBdr>
      <w:divsChild>
        <w:div w:id="148521931">
          <w:marLeft w:val="0"/>
          <w:marRight w:val="0"/>
          <w:marTop w:val="0"/>
          <w:marBottom w:val="0"/>
          <w:divBdr>
            <w:top w:val="none" w:sz="0" w:space="0" w:color="auto"/>
            <w:left w:val="none" w:sz="0" w:space="0" w:color="auto"/>
            <w:bottom w:val="none" w:sz="0" w:space="0" w:color="auto"/>
            <w:right w:val="none" w:sz="0" w:space="0" w:color="auto"/>
          </w:divBdr>
        </w:div>
      </w:divsChild>
    </w:div>
    <w:div w:id="1502089806">
      <w:bodyDiv w:val="1"/>
      <w:marLeft w:val="0"/>
      <w:marRight w:val="0"/>
      <w:marTop w:val="0"/>
      <w:marBottom w:val="0"/>
      <w:divBdr>
        <w:top w:val="none" w:sz="0" w:space="0" w:color="auto"/>
        <w:left w:val="none" w:sz="0" w:space="0" w:color="auto"/>
        <w:bottom w:val="none" w:sz="0" w:space="0" w:color="auto"/>
        <w:right w:val="none" w:sz="0" w:space="0" w:color="auto"/>
      </w:divBdr>
    </w:div>
    <w:div w:id="1505314576">
      <w:bodyDiv w:val="1"/>
      <w:marLeft w:val="0"/>
      <w:marRight w:val="0"/>
      <w:marTop w:val="0"/>
      <w:marBottom w:val="0"/>
      <w:divBdr>
        <w:top w:val="none" w:sz="0" w:space="0" w:color="auto"/>
        <w:left w:val="none" w:sz="0" w:space="0" w:color="auto"/>
        <w:bottom w:val="none" w:sz="0" w:space="0" w:color="auto"/>
        <w:right w:val="none" w:sz="0" w:space="0" w:color="auto"/>
      </w:divBdr>
      <w:divsChild>
        <w:div w:id="285741207">
          <w:marLeft w:val="0"/>
          <w:marRight w:val="0"/>
          <w:marTop w:val="0"/>
          <w:marBottom w:val="0"/>
          <w:divBdr>
            <w:top w:val="none" w:sz="0" w:space="0" w:color="auto"/>
            <w:left w:val="none" w:sz="0" w:space="0" w:color="auto"/>
            <w:bottom w:val="none" w:sz="0" w:space="0" w:color="auto"/>
            <w:right w:val="none" w:sz="0" w:space="0" w:color="auto"/>
          </w:divBdr>
          <w:divsChild>
            <w:div w:id="1277830924">
              <w:marLeft w:val="0"/>
              <w:marRight w:val="0"/>
              <w:marTop w:val="0"/>
              <w:marBottom w:val="0"/>
              <w:divBdr>
                <w:top w:val="none" w:sz="0" w:space="0" w:color="auto"/>
                <w:left w:val="none" w:sz="0" w:space="0" w:color="auto"/>
                <w:bottom w:val="none" w:sz="0" w:space="0" w:color="auto"/>
                <w:right w:val="none" w:sz="0" w:space="0" w:color="auto"/>
              </w:divBdr>
              <w:divsChild>
                <w:div w:id="15332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888458">
          <w:marLeft w:val="0"/>
          <w:marRight w:val="0"/>
          <w:marTop w:val="0"/>
          <w:marBottom w:val="0"/>
          <w:divBdr>
            <w:top w:val="none" w:sz="0" w:space="0" w:color="auto"/>
            <w:left w:val="none" w:sz="0" w:space="0" w:color="auto"/>
            <w:bottom w:val="none" w:sz="0" w:space="0" w:color="auto"/>
            <w:right w:val="none" w:sz="0" w:space="0" w:color="auto"/>
          </w:divBdr>
          <w:divsChild>
            <w:div w:id="964964815">
              <w:marLeft w:val="0"/>
              <w:marRight w:val="0"/>
              <w:marTop w:val="0"/>
              <w:marBottom w:val="0"/>
              <w:divBdr>
                <w:top w:val="none" w:sz="0" w:space="0" w:color="auto"/>
                <w:left w:val="none" w:sz="0" w:space="0" w:color="auto"/>
                <w:bottom w:val="none" w:sz="0" w:space="0" w:color="auto"/>
                <w:right w:val="none" w:sz="0" w:space="0" w:color="auto"/>
              </w:divBdr>
              <w:divsChild>
                <w:div w:id="14563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439800">
      <w:bodyDiv w:val="1"/>
      <w:marLeft w:val="0"/>
      <w:marRight w:val="0"/>
      <w:marTop w:val="0"/>
      <w:marBottom w:val="0"/>
      <w:divBdr>
        <w:top w:val="none" w:sz="0" w:space="0" w:color="auto"/>
        <w:left w:val="none" w:sz="0" w:space="0" w:color="auto"/>
        <w:bottom w:val="none" w:sz="0" w:space="0" w:color="auto"/>
        <w:right w:val="none" w:sz="0" w:space="0" w:color="auto"/>
      </w:divBdr>
    </w:div>
    <w:div w:id="1511480408">
      <w:bodyDiv w:val="1"/>
      <w:marLeft w:val="0"/>
      <w:marRight w:val="0"/>
      <w:marTop w:val="0"/>
      <w:marBottom w:val="0"/>
      <w:divBdr>
        <w:top w:val="none" w:sz="0" w:space="0" w:color="auto"/>
        <w:left w:val="none" w:sz="0" w:space="0" w:color="auto"/>
        <w:bottom w:val="none" w:sz="0" w:space="0" w:color="auto"/>
        <w:right w:val="none" w:sz="0" w:space="0" w:color="auto"/>
      </w:divBdr>
    </w:div>
    <w:div w:id="1526597580">
      <w:bodyDiv w:val="1"/>
      <w:marLeft w:val="0"/>
      <w:marRight w:val="0"/>
      <w:marTop w:val="0"/>
      <w:marBottom w:val="0"/>
      <w:divBdr>
        <w:top w:val="none" w:sz="0" w:space="0" w:color="auto"/>
        <w:left w:val="none" w:sz="0" w:space="0" w:color="auto"/>
        <w:bottom w:val="none" w:sz="0" w:space="0" w:color="auto"/>
        <w:right w:val="none" w:sz="0" w:space="0" w:color="auto"/>
      </w:divBdr>
      <w:divsChild>
        <w:div w:id="986393585">
          <w:marLeft w:val="0"/>
          <w:marRight w:val="0"/>
          <w:marTop w:val="0"/>
          <w:marBottom w:val="0"/>
          <w:divBdr>
            <w:top w:val="none" w:sz="0" w:space="0" w:color="auto"/>
            <w:left w:val="none" w:sz="0" w:space="0" w:color="auto"/>
            <w:bottom w:val="none" w:sz="0" w:space="0" w:color="auto"/>
            <w:right w:val="none" w:sz="0" w:space="0" w:color="auto"/>
          </w:divBdr>
        </w:div>
      </w:divsChild>
    </w:div>
    <w:div w:id="1527135042">
      <w:bodyDiv w:val="1"/>
      <w:marLeft w:val="0"/>
      <w:marRight w:val="0"/>
      <w:marTop w:val="0"/>
      <w:marBottom w:val="0"/>
      <w:divBdr>
        <w:top w:val="none" w:sz="0" w:space="0" w:color="auto"/>
        <w:left w:val="none" w:sz="0" w:space="0" w:color="auto"/>
        <w:bottom w:val="none" w:sz="0" w:space="0" w:color="auto"/>
        <w:right w:val="none" w:sz="0" w:space="0" w:color="auto"/>
      </w:divBdr>
    </w:div>
    <w:div w:id="1531531657">
      <w:bodyDiv w:val="1"/>
      <w:marLeft w:val="0"/>
      <w:marRight w:val="0"/>
      <w:marTop w:val="0"/>
      <w:marBottom w:val="0"/>
      <w:divBdr>
        <w:top w:val="none" w:sz="0" w:space="0" w:color="auto"/>
        <w:left w:val="none" w:sz="0" w:space="0" w:color="auto"/>
        <w:bottom w:val="none" w:sz="0" w:space="0" w:color="auto"/>
        <w:right w:val="none" w:sz="0" w:space="0" w:color="auto"/>
      </w:divBdr>
      <w:divsChild>
        <w:div w:id="631327166">
          <w:marLeft w:val="0"/>
          <w:marRight w:val="0"/>
          <w:marTop w:val="0"/>
          <w:marBottom w:val="0"/>
          <w:divBdr>
            <w:top w:val="none" w:sz="0" w:space="0" w:color="auto"/>
            <w:left w:val="none" w:sz="0" w:space="0" w:color="auto"/>
            <w:bottom w:val="none" w:sz="0" w:space="0" w:color="auto"/>
            <w:right w:val="none" w:sz="0" w:space="0" w:color="auto"/>
          </w:divBdr>
        </w:div>
        <w:div w:id="542793188">
          <w:marLeft w:val="0"/>
          <w:marRight w:val="0"/>
          <w:marTop w:val="0"/>
          <w:marBottom w:val="0"/>
          <w:divBdr>
            <w:top w:val="none" w:sz="0" w:space="0" w:color="auto"/>
            <w:left w:val="none" w:sz="0" w:space="0" w:color="auto"/>
            <w:bottom w:val="none" w:sz="0" w:space="0" w:color="auto"/>
            <w:right w:val="none" w:sz="0" w:space="0" w:color="auto"/>
          </w:divBdr>
        </w:div>
        <w:div w:id="405615108">
          <w:marLeft w:val="0"/>
          <w:marRight w:val="0"/>
          <w:marTop w:val="0"/>
          <w:marBottom w:val="0"/>
          <w:divBdr>
            <w:top w:val="none" w:sz="0" w:space="0" w:color="auto"/>
            <w:left w:val="none" w:sz="0" w:space="0" w:color="auto"/>
            <w:bottom w:val="none" w:sz="0" w:space="0" w:color="auto"/>
            <w:right w:val="none" w:sz="0" w:space="0" w:color="auto"/>
          </w:divBdr>
        </w:div>
      </w:divsChild>
    </w:div>
    <w:div w:id="1539928454">
      <w:bodyDiv w:val="1"/>
      <w:marLeft w:val="0"/>
      <w:marRight w:val="0"/>
      <w:marTop w:val="0"/>
      <w:marBottom w:val="0"/>
      <w:divBdr>
        <w:top w:val="none" w:sz="0" w:space="0" w:color="auto"/>
        <w:left w:val="none" w:sz="0" w:space="0" w:color="auto"/>
        <w:bottom w:val="none" w:sz="0" w:space="0" w:color="auto"/>
        <w:right w:val="none" w:sz="0" w:space="0" w:color="auto"/>
      </w:divBdr>
    </w:div>
    <w:div w:id="1544755825">
      <w:bodyDiv w:val="1"/>
      <w:marLeft w:val="0"/>
      <w:marRight w:val="0"/>
      <w:marTop w:val="0"/>
      <w:marBottom w:val="0"/>
      <w:divBdr>
        <w:top w:val="none" w:sz="0" w:space="0" w:color="auto"/>
        <w:left w:val="none" w:sz="0" w:space="0" w:color="auto"/>
        <w:bottom w:val="none" w:sz="0" w:space="0" w:color="auto"/>
        <w:right w:val="none" w:sz="0" w:space="0" w:color="auto"/>
      </w:divBdr>
    </w:div>
    <w:div w:id="1546916546">
      <w:bodyDiv w:val="1"/>
      <w:marLeft w:val="0"/>
      <w:marRight w:val="0"/>
      <w:marTop w:val="0"/>
      <w:marBottom w:val="0"/>
      <w:divBdr>
        <w:top w:val="none" w:sz="0" w:space="0" w:color="auto"/>
        <w:left w:val="none" w:sz="0" w:space="0" w:color="auto"/>
        <w:bottom w:val="none" w:sz="0" w:space="0" w:color="auto"/>
        <w:right w:val="none" w:sz="0" w:space="0" w:color="auto"/>
      </w:divBdr>
    </w:div>
    <w:div w:id="1558128832">
      <w:bodyDiv w:val="1"/>
      <w:marLeft w:val="0"/>
      <w:marRight w:val="0"/>
      <w:marTop w:val="0"/>
      <w:marBottom w:val="0"/>
      <w:divBdr>
        <w:top w:val="none" w:sz="0" w:space="0" w:color="auto"/>
        <w:left w:val="none" w:sz="0" w:space="0" w:color="auto"/>
        <w:bottom w:val="none" w:sz="0" w:space="0" w:color="auto"/>
        <w:right w:val="none" w:sz="0" w:space="0" w:color="auto"/>
      </w:divBdr>
    </w:div>
    <w:div w:id="1558474937">
      <w:bodyDiv w:val="1"/>
      <w:marLeft w:val="0"/>
      <w:marRight w:val="0"/>
      <w:marTop w:val="0"/>
      <w:marBottom w:val="0"/>
      <w:divBdr>
        <w:top w:val="none" w:sz="0" w:space="0" w:color="auto"/>
        <w:left w:val="none" w:sz="0" w:space="0" w:color="auto"/>
        <w:bottom w:val="none" w:sz="0" w:space="0" w:color="auto"/>
        <w:right w:val="none" w:sz="0" w:space="0" w:color="auto"/>
      </w:divBdr>
    </w:div>
    <w:div w:id="1562717242">
      <w:bodyDiv w:val="1"/>
      <w:marLeft w:val="0"/>
      <w:marRight w:val="0"/>
      <w:marTop w:val="0"/>
      <w:marBottom w:val="0"/>
      <w:divBdr>
        <w:top w:val="none" w:sz="0" w:space="0" w:color="auto"/>
        <w:left w:val="none" w:sz="0" w:space="0" w:color="auto"/>
        <w:bottom w:val="none" w:sz="0" w:space="0" w:color="auto"/>
        <w:right w:val="none" w:sz="0" w:space="0" w:color="auto"/>
      </w:divBdr>
    </w:div>
    <w:div w:id="1571109593">
      <w:bodyDiv w:val="1"/>
      <w:marLeft w:val="0"/>
      <w:marRight w:val="0"/>
      <w:marTop w:val="0"/>
      <w:marBottom w:val="0"/>
      <w:divBdr>
        <w:top w:val="none" w:sz="0" w:space="0" w:color="auto"/>
        <w:left w:val="none" w:sz="0" w:space="0" w:color="auto"/>
        <w:bottom w:val="none" w:sz="0" w:space="0" w:color="auto"/>
        <w:right w:val="none" w:sz="0" w:space="0" w:color="auto"/>
      </w:divBdr>
    </w:div>
    <w:div w:id="1579172222">
      <w:bodyDiv w:val="1"/>
      <w:marLeft w:val="0"/>
      <w:marRight w:val="0"/>
      <w:marTop w:val="0"/>
      <w:marBottom w:val="0"/>
      <w:divBdr>
        <w:top w:val="none" w:sz="0" w:space="0" w:color="auto"/>
        <w:left w:val="none" w:sz="0" w:space="0" w:color="auto"/>
        <w:bottom w:val="none" w:sz="0" w:space="0" w:color="auto"/>
        <w:right w:val="none" w:sz="0" w:space="0" w:color="auto"/>
      </w:divBdr>
      <w:divsChild>
        <w:div w:id="1593584235">
          <w:marLeft w:val="0"/>
          <w:marRight w:val="0"/>
          <w:marTop w:val="0"/>
          <w:marBottom w:val="0"/>
          <w:divBdr>
            <w:top w:val="none" w:sz="0" w:space="0" w:color="auto"/>
            <w:left w:val="none" w:sz="0" w:space="0" w:color="auto"/>
            <w:bottom w:val="none" w:sz="0" w:space="0" w:color="auto"/>
            <w:right w:val="none" w:sz="0" w:space="0" w:color="auto"/>
          </w:divBdr>
        </w:div>
      </w:divsChild>
    </w:div>
    <w:div w:id="1579972575">
      <w:bodyDiv w:val="1"/>
      <w:marLeft w:val="0"/>
      <w:marRight w:val="0"/>
      <w:marTop w:val="0"/>
      <w:marBottom w:val="0"/>
      <w:divBdr>
        <w:top w:val="none" w:sz="0" w:space="0" w:color="auto"/>
        <w:left w:val="none" w:sz="0" w:space="0" w:color="auto"/>
        <w:bottom w:val="none" w:sz="0" w:space="0" w:color="auto"/>
        <w:right w:val="none" w:sz="0" w:space="0" w:color="auto"/>
      </w:divBdr>
    </w:div>
    <w:div w:id="1595088976">
      <w:bodyDiv w:val="1"/>
      <w:marLeft w:val="0"/>
      <w:marRight w:val="0"/>
      <w:marTop w:val="0"/>
      <w:marBottom w:val="0"/>
      <w:divBdr>
        <w:top w:val="none" w:sz="0" w:space="0" w:color="auto"/>
        <w:left w:val="none" w:sz="0" w:space="0" w:color="auto"/>
        <w:bottom w:val="none" w:sz="0" w:space="0" w:color="auto"/>
        <w:right w:val="none" w:sz="0" w:space="0" w:color="auto"/>
      </w:divBdr>
    </w:div>
    <w:div w:id="1601065227">
      <w:bodyDiv w:val="1"/>
      <w:marLeft w:val="0"/>
      <w:marRight w:val="0"/>
      <w:marTop w:val="0"/>
      <w:marBottom w:val="0"/>
      <w:divBdr>
        <w:top w:val="none" w:sz="0" w:space="0" w:color="auto"/>
        <w:left w:val="none" w:sz="0" w:space="0" w:color="auto"/>
        <w:bottom w:val="none" w:sz="0" w:space="0" w:color="auto"/>
        <w:right w:val="none" w:sz="0" w:space="0" w:color="auto"/>
      </w:divBdr>
    </w:div>
    <w:div w:id="1606186955">
      <w:bodyDiv w:val="1"/>
      <w:marLeft w:val="0"/>
      <w:marRight w:val="0"/>
      <w:marTop w:val="0"/>
      <w:marBottom w:val="0"/>
      <w:divBdr>
        <w:top w:val="none" w:sz="0" w:space="0" w:color="auto"/>
        <w:left w:val="none" w:sz="0" w:space="0" w:color="auto"/>
        <w:bottom w:val="none" w:sz="0" w:space="0" w:color="auto"/>
        <w:right w:val="none" w:sz="0" w:space="0" w:color="auto"/>
      </w:divBdr>
    </w:div>
    <w:div w:id="1607226889">
      <w:bodyDiv w:val="1"/>
      <w:marLeft w:val="0"/>
      <w:marRight w:val="0"/>
      <w:marTop w:val="0"/>
      <w:marBottom w:val="0"/>
      <w:divBdr>
        <w:top w:val="none" w:sz="0" w:space="0" w:color="auto"/>
        <w:left w:val="none" w:sz="0" w:space="0" w:color="auto"/>
        <w:bottom w:val="none" w:sz="0" w:space="0" w:color="auto"/>
        <w:right w:val="none" w:sz="0" w:space="0" w:color="auto"/>
      </w:divBdr>
    </w:div>
    <w:div w:id="1622036761">
      <w:bodyDiv w:val="1"/>
      <w:marLeft w:val="0"/>
      <w:marRight w:val="0"/>
      <w:marTop w:val="0"/>
      <w:marBottom w:val="0"/>
      <w:divBdr>
        <w:top w:val="none" w:sz="0" w:space="0" w:color="auto"/>
        <w:left w:val="none" w:sz="0" w:space="0" w:color="auto"/>
        <w:bottom w:val="none" w:sz="0" w:space="0" w:color="auto"/>
        <w:right w:val="none" w:sz="0" w:space="0" w:color="auto"/>
      </w:divBdr>
    </w:div>
    <w:div w:id="1659729447">
      <w:bodyDiv w:val="1"/>
      <w:marLeft w:val="0"/>
      <w:marRight w:val="0"/>
      <w:marTop w:val="0"/>
      <w:marBottom w:val="0"/>
      <w:divBdr>
        <w:top w:val="none" w:sz="0" w:space="0" w:color="auto"/>
        <w:left w:val="none" w:sz="0" w:space="0" w:color="auto"/>
        <w:bottom w:val="none" w:sz="0" w:space="0" w:color="auto"/>
        <w:right w:val="none" w:sz="0" w:space="0" w:color="auto"/>
      </w:divBdr>
      <w:divsChild>
        <w:div w:id="129056451">
          <w:marLeft w:val="0"/>
          <w:marRight w:val="0"/>
          <w:marTop w:val="0"/>
          <w:marBottom w:val="0"/>
          <w:divBdr>
            <w:top w:val="none" w:sz="0" w:space="0" w:color="auto"/>
            <w:left w:val="none" w:sz="0" w:space="0" w:color="auto"/>
            <w:bottom w:val="none" w:sz="0" w:space="0" w:color="auto"/>
            <w:right w:val="none" w:sz="0" w:space="0" w:color="auto"/>
          </w:divBdr>
        </w:div>
      </w:divsChild>
    </w:div>
    <w:div w:id="1669139823">
      <w:bodyDiv w:val="1"/>
      <w:marLeft w:val="0"/>
      <w:marRight w:val="0"/>
      <w:marTop w:val="0"/>
      <w:marBottom w:val="0"/>
      <w:divBdr>
        <w:top w:val="none" w:sz="0" w:space="0" w:color="auto"/>
        <w:left w:val="none" w:sz="0" w:space="0" w:color="auto"/>
        <w:bottom w:val="none" w:sz="0" w:space="0" w:color="auto"/>
        <w:right w:val="none" w:sz="0" w:space="0" w:color="auto"/>
      </w:divBdr>
    </w:div>
    <w:div w:id="1682051147">
      <w:bodyDiv w:val="1"/>
      <w:marLeft w:val="0"/>
      <w:marRight w:val="0"/>
      <w:marTop w:val="0"/>
      <w:marBottom w:val="0"/>
      <w:divBdr>
        <w:top w:val="none" w:sz="0" w:space="0" w:color="auto"/>
        <w:left w:val="none" w:sz="0" w:space="0" w:color="auto"/>
        <w:bottom w:val="none" w:sz="0" w:space="0" w:color="auto"/>
        <w:right w:val="none" w:sz="0" w:space="0" w:color="auto"/>
      </w:divBdr>
    </w:div>
    <w:div w:id="1693260027">
      <w:bodyDiv w:val="1"/>
      <w:marLeft w:val="0"/>
      <w:marRight w:val="0"/>
      <w:marTop w:val="0"/>
      <w:marBottom w:val="0"/>
      <w:divBdr>
        <w:top w:val="none" w:sz="0" w:space="0" w:color="auto"/>
        <w:left w:val="none" w:sz="0" w:space="0" w:color="auto"/>
        <w:bottom w:val="none" w:sz="0" w:space="0" w:color="auto"/>
        <w:right w:val="none" w:sz="0" w:space="0" w:color="auto"/>
      </w:divBdr>
    </w:div>
    <w:div w:id="1695958074">
      <w:bodyDiv w:val="1"/>
      <w:marLeft w:val="0"/>
      <w:marRight w:val="0"/>
      <w:marTop w:val="0"/>
      <w:marBottom w:val="0"/>
      <w:divBdr>
        <w:top w:val="none" w:sz="0" w:space="0" w:color="auto"/>
        <w:left w:val="none" w:sz="0" w:space="0" w:color="auto"/>
        <w:bottom w:val="none" w:sz="0" w:space="0" w:color="auto"/>
        <w:right w:val="none" w:sz="0" w:space="0" w:color="auto"/>
      </w:divBdr>
      <w:divsChild>
        <w:div w:id="2017880224">
          <w:marLeft w:val="0"/>
          <w:marRight w:val="0"/>
          <w:marTop w:val="0"/>
          <w:marBottom w:val="0"/>
          <w:divBdr>
            <w:top w:val="none" w:sz="0" w:space="0" w:color="auto"/>
            <w:left w:val="none" w:sz="0" w:space="0" w:color="auto"/>
            <w:bottom w:val="none" w:sz="0" w:space="0" w:color="auto"/>
            <w:right w:val="none" w:sz="0" w:space="0" w:color="auto"/>
          </w:divBdr>
          <w:divsChild>
            <w:div w:id="22074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026185">
      <w:bodyDiv w:val="1"/>
      <w:marLeft w:val="0"/>
      <w:marRight w:val="0"/>
      <w:marTop w:val="0"/>
      <w:marBottom w:val="0"/>
      <w:divBdr>
        <w:top w:val="none" w:sz="0" w:space="0" w:color="auto"/>
        <w:left w:val="none" w:sz="0" w:space="0" w:color="auto"/>
        <w:bottom w:val="none" w:sz="0" w:space="0" w:color="auto"/>
        <w:right w:val="none" w:sz="0" w:space="0" w:color="auto"/>
      </w:divBdr>
      <w:divsChild>
        <w:div w:id="1749424107">
          <w:marLeft w:val="0"/>
          <w:marRight w:val="0"/>
          <w:marTop w:val="0"/>
          <w:marBottom w:val="0"/>
          <w:divBdr>
            <w:top w:val="none" w:sz="0" w:space="0" w:color="auto"/>
            <w:left w:val="none" w:sz="0" w:space="0" w:color="auto"/>
            <w:bottom w:val="none" w:sz="0" w:space="0" w:color="auto"/>
            <w:right w:val="none" w:sz="0" w:space="0" w:color="auto"/>
          </w:divBdr>
        </w:div>
        <w:div w:id="706948013">
          <w:marLeft w:val="0"/>
          <w:marRight w:val="0"/>
          <w:marTop w:val="0"/>
          <w:marBottom w:val="0"/>
          <w:divBdr>
            <w:top w:val="none" w:sz="0" w:space="0" w:color="auto"/>
            <w:left w:val="none" w:sz="0" w:space="0" w:color="auto"/>
            <w:bottom w:val="none" w:sz="0" w:space="0" w:color="auto"/>
            <w:right w:val="none" w:sz="0" w:space="0" w:color="auto"/>
          </w:divBdr>
        </w:div>
        <w:div w:id="757949162">
          <w:marLeft w:val="0"/>
          <w:marRight w:val="0"/>
          <w:marTop w:val="0"/>
          <w:marBottom w:val="0"/>
          <w:divBdr>
            <w:top w:val="none" w:sz="0" w:space="0" w:color="auto"/>
            <w:left w:val="none" w:sz="0" w:space="0" w:color="auto"/>
            <w:bottom w:val="none" w:sz="0" w:space="0" w:color="auto"/>
            <w:right w:val="none" w:sz="0" w:space="0" w:color="auto"/>
          </w:divBdr>
        </w:div>
        <w:div w:id="1107235881">
          <w:marLeft w:val="0"/>
          <w:marRight w:val="0"/>
          <w:marTop w:val="0"/>
          <w:marBottom w:val="0"/>
          <w:divBdr>
            <w:top w:val="none" w:sz="0" w:space="0" w:color="auto"/>
            <w:left w:val="none" w:sz="0" w:space="0" w:color="auto"/>
            <w:bottom w:val="none" w:sz="0" w:space="0" w:color="auto"/>
            <w:right w:val="none" w:sz="0" w:space="0" w:color="auto"/>
          </w:divBdr>
        </w:div>
        <w:div w:id="1661807071">
          <w:marLeft w:val="0"/>
          <w:marRight w:val="0"/>
          <w:marTop w:val="0"/>
          <w:marBottom w:val="0"/>
          <w:divBdr>
            <w:top w:val="none" w:sz="0" w:space="0" w:color="auto"/>
            <w:left w:val="none" w:sz="0" w:space="0" w:color="auto"/>
            <w:bottom w:val="none" w:sz="0" w:space="0" w:color="auto"/>
            <w:right w:val="none" w:sz="0" w:space="0" w:color="auto"/>
          </w:divBdr>
        </w:div>
        <w:div w:id="1145705956">
          <w:marLeft w:val="0"/>
          <w:marRight w:val="0"/>
          <w:marTop w:val="0"/>
          <w:marBottom w:val="0"/>
          <w:divBdr>
            <w:top w:val="none" w:sz="0" w:space="0" w:color="auto"/>
            <w:left w:val="none" w:sz="0" w:space="0" w:color="auto"/>
            <w:bottom w:val="none" w:sz="0" w:space="0" w:color="auto"/>
            <w:right w:val="none" w:sz="0" w:space="0" w:color="auto"/>
          </w:divBdr>
        </w:div>
        <w:div w:id="1393624126">
          <w:marLeft w:val="0"/>
          <w:marRight w:val="0"/>
          <w:marTop w:val="0"/>
          <w:marBottom w:val="0"/>
          <w:divBdr>
            <w:top w:val="none" w:sz="0" w:space="0" w:color="auto"/>
            <w:left w:val="none" w:sz="0" w:space="0" w:color="auto"/>
            <w:bottom w:val="none" w:sz="0" w:space="0" w:color="auto"/>
            <w:right w:val="none" w:sz="0" w:space="0" w:color="auto"/>
          </w:divBdr>
        </w:div>
        <w:div w:id="901797689">
          <w:marLeft w:val="0"/>
          <w:marRight w:val="0"/>
          <w:marTop w:val="0"/>
          <w:marBottom w:val="0"/>
          <w:divBdr>
            <w:top w:val="none" w:sz="0" w:space="0" w:color="auto"/>
            <w:left w:val="none" w:sz="0" w:space="0" w:color="auto"/>
            <w:bottom w:val="none" w:sz="0" w:space="0" w:color="auto"/>
            <w:right w:val="none" w:sz="0" w:space="0" w:color="auto"/>
          </w:divBdr>
        </w:div>
        <w:div w:id="1896775324">
          <w:marLeft w:val="0"/>
          <w:marRight w:val="0"/>
          <w:marTop w:val="0"/>
          <w:marBottom w:val="0"/>
          <w:divBdr>
            <w:top w:val="none" w:sz="0" w:space="0" w:color="auto"/>
            <w:left w:val="none" w:sz="0" w:space="0" w:color="auto"/>
            <w:bottom w:val="none" w:sz="0" w:space="0" w:color="auto"/>
            <w:right w:val="none" w:sz="0" w:space="0" w:color="auto"/>
          </w:divBdr>
        </w:div>
      </w:divsChild>
    </w:div>
    <w:div w:id="1716929926">
      <w:bodyDiv w:val="1"/>
      <w:marLeft w:val="0"/>
      <w:marRight w:val="0"/>
      <w:marTop w:val="0"/>
      <w:marBottom w:val="0"/>
      <w:divBdr>
        <w:top w:val="none" w:sz="0" w:space="0" w:color="auto"/>
        <w:left w:val="none" w:sz="0" w:space="0" w:color="auto"/>
        <w:bottom w:val="none" w:sz="0" w:space="0" w:color="auto"/>
        <w:right w:val="none" w:sz="0" w:space="0" w:color="auto"/>
      </w:divBdr>
    </w:div>
    <w:div w:id="1721441464">
      <w:bodyDiv w:val="1"/>
      <w:marLeft w:val="0"/>
      <w:marRight w:val="0"/>
      <w:marTop w:val="0"/>
      <w:marBottom w:val="0"/>
      <w:divBdr>
        <w:top w:val="none" w:sz="0" w:space="0" w:color="auto"/>
        <w:left w:val="none" w:sz="0" w:space="0" w:color="auto"/>
        <w:bottom w:val="none" w:sz="0" w:space="0" w:color="auto"/>
        <w:right w:val="none" w:sz="0" w:space="0" w:color="auto"/>
      </w:divBdr>
    </w:div>
    <w:div w:id="1727028766">
      <w:bodyDiv w:val="1"/>
      <w:marLeft w:val="0"/>
      <w:marRight w:val="0"/>
      <w:marTop w:val="0"/>
      <w:marBottom w:val="0"/>
      <w:divBdr>
        <w:top w:val="none" w:sz="0" w:space="0" w:color="auto"/>
        <w:left w:val="none" w:sz="0" w:space="0" w:color="auto"/>
        <w:bottom w:val="none" w:sz="0" w:space="0" w:color="auto"/>
        <w:right w:val="none" w:sz="0" w:space="0" w:color="auto"/>
      </w:divBdr>
      <w:divsChild>
        <w:div w:id="343434280">
          <w:marLeft w:val="0"/>
          <w:marRight w:val="0"/>
          <w:marTop w:val="0"/>
          <w:marBottom w:val="0"/>
          <w:divBdr>
            <w:top w:val="none" w:sz="0" w:space="0" w:color="auto"/>
            <w:left w:val="none" w:sz="0" w:space="0" w:color="auto"/>
            <w:bottom w:val="none" w:sz="0" w:space="0" w:color="auto"/>
            <w:right w:val="none" w:sz="0" w:space="0" w:color="auto"/>
          </w:divBdr>
        </w:div>
      </w:divsChild>
    </w:div>
    <w:div w:id="1727139971">
      <w:bodyDiv w:val="1"/>
      <w:marLeft w:val="0"/>
      <w:marRight w:val="0"/>
      <w:marTop w:val="0"/>
      <w:marBottom w:val="0"/>
      <w:divBdr>
        <w:top w:val="none" w:sz="0" w:space="0" w:color="auto"/>
        <w:left w:val="none" w:sz="0" w:space="0" w:color="auto"/>
        <w:bottom w:val="none" w:sz="0" w:space="0" w:color="auto"/>
        <w:right w:val="none" w:sz="0" w:space="0" w:color="auto"/>
      </w:divBdr>
    </w:div>
    <w:div w:id="1732998768">
      <w:bodyDiv w:val="1"/>
      <w:marLeft w:val="0"/>
      <w:marRight w:val="0"/>
      <w:marTop w:val="0"/>
      <w:marBottom w:val="0"/>
      <w:divBdr>
        <w:top w:val="none" w:sz="0" w:space="0" w:color="auto"/>
        <w:left w:val="none" w:sz="0" w:space="0" w:color="auto"/>
        <w:bottom w:val="none" w:sz="0" w:space="0" w:color="auto"/>
        <w:right w:val="none" w:sz="0" w:space="0" w:color="auto"/>
      </w:divBdr>
    </w:div>
    <w:div w:id="1737819593">
      <w:bodyDiv w:val="1"/>
      <w:marLeft w:val="0"/>
      <w:marRight w:val="0"/>
      <w:marTop w:val="0"/>
      <w:marBottom w:val="0"/>
      <w:divBdr>
        <w:top w:val="none" w:sz="0" w:space="0" w:color="auto"/>
        <w:left w:val="none" w:sz="0" w:space="0" w:color="auto"/>
        <w:bottom w:val="none" w:sz="0" w:space="0" w:color="auto"/>
        <w:right w:val="none" w:sz="0" w:space="0" w:color="auto"/>
      </w:divBdr>
    </w:div>
    <w:div w:id="1750806864">
      <w:bodyDiv w:val="1"/>
      <w:marLeft w:val="0"/>
      <w:marRight w:val="0"/>
      <w:marTop w:val="0"/>
      <w:marBottom w:val="0"/>
      <w:divBdr>
        <w:top w:val="none" w:sz="0" w:space="0" w:color="auto"/>
        <w:left w:val="none" w:sz="0" w:space="0" w:color="auto"/>
        <w:bottom w:val="none" w:sz="0" w:space="0" w:color="auto"/>
        <w:right w:val="none" w:sz="0" w:space="0" w:color="auto"/>
      </w:divBdr>
      <w:divsChild>
        <w:div w:id="361709505">
          <w:marLeft w:val="0"/>
          <w:marRight w:val="0"/>
          <w:marTop w:val="0"/>
          <w:marBottom w:val="0"/>
          <w:divBdr>
            <w:top w:val="none" w:sz="0" w:space="0" w:color="auto"/>
            <w:left w:val="none" w:sz="0" w:space="0" w:color="auto"/>
            <w:bottom w:val="none" w:sz="0" w:space="0" w:color="auto"/>
            <w:right w:val="none" w:sz="0" w:space="0" w:color="auto"/>
          </w:divBdr>
        </w:div>
      </w:divsChild>
    </w:div>
    <w:div w:id="1751997223">
      <w:bodyDiv w:val="1"/>
      <w:marLeft w:val="0"/>
      <w:marRight w:val="0"/>
      <w:marTop w:val="0"/>
      <w:marBottom w:val="0"/>
      <w:divBdr>
        <w:top w:val="none" w:sz="0" w:space="0" w:color="auto"/>
        <w:left w:val="none" w:sz="0" w:space="0" w:color="auto"/>
        <w:bottom w:val="none" w:sz="0" w:space="0" w:color="auto"/>
        <w:right w:val="none" w:sz="0" w:space="0" w:color="auto"/>
      </w:divBdr>
      <w:divsChild>
        <w:div w:id="22217435">
          <w:marLeft w:val="0"/>
          <w:marRight w:val="0"/>
          <w:marTop w:val="0"/>
          <w:marBottom w:val="0"/>
          <w:divBdr>
            <w:top w:val="none" w:sz="0" w:space="0" w:color="auto"/>
            <w:left w:val="none" w:sz="0" w:space="0" w:color="auto"/>
            <w:bottom w:val="none" w:sz="0" w:space="0" w:color="auto"/>
            <w:right w:val="none" w:sz="0" w:space="0" w:color="auto"/>
          </w:divBdr>
          <w:divsChild>
            <w:div w:id="376247641">
              <w:marLeft w:val="0"/>
              <w:marRight w:val="0"/>
              <w:marTop w:val="0"/>
              <w:marBottom w:val="0"/>
              <w:divBdr>
                <w:top w:val="none" w:sz="0" w:space="0" w:color="auto"/>
                <w:left w:val="none" w:sz="0" w:space="0" w:color="auto"/>
                <w:bottom w:val="none" w:sz="0" w:space="0" w:color="auto"/>
                <w:right w:val="none" w:sz="0" w:space="0" w:color="auto"/>
              </w:divBdr>
              <w:divsChild>
                <w:div w:id="1383291634">
                  <w:marLeft w:val="0"/>
                  <w:marRight w:val="0"/>
                  <w:marTop w:val="0"/>
                  <w:marBottom w:val="0"/>
                  <w:divBdr>
                    <w:top w:val="none" w:sz="0" w:space="0" w:color="auto"/>
                    <w:left w:val="none" w:sz="0" w:space="0" w:color="auto"/>
                    <w:bottom w:val="none" w:sz="0" w:space="0" w:color="auto"/>
                    <w:right w:val="none" w:sz="0" w:space="0" w:color="auto"/>
                  </w:divBdr>
                  <w:divsChild>
                    <w:div w:id="124322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172596">
      <w:bodyDiv w:val="1"/>
      <w:marLeft w:val="0"/>
      <w:marRight w:val="0"/>
      <w:marTop w:val="0"/>
      <w:marBottom w:val="0"/>
      <w:divBdr>
        <w:top w:val="none" w:sz="0" w:space="0" w:color="auto"/>
        <w:left w:val="none" w:sz="0" w:space="0" w:color="auto"/>
        <w:bottom w:val="none" w:sz="0" w:space="0" w:color="auto"/>
        <w:right w:val="none" w:sz="0" w:space="0" w:color="auto"/>
      </w:divBdr>
    </w:div>
    <w:div w:id="1776363599">
      <w:bodyDiv w:val="1"/>
      <w:marLeft w:val="0"/>
      <w:marRight w:val="0"/>
      <w:marTop w:val="0"/>
      <w:marBottom w:val="0"/>
      <w:divBdr>
        <w:top w:val="none" w:sz="0" w:space="0" w:color="auto"/>
        <w:left w:val="none" w:sz="0" w:space="0" w:color="auto"/>
        <w:bottom w:val="none" w:sz="0" w:space="0" w:color="auto"/>
        <w:right w:val="none" w:sz="0" w:space="0" w:color="auto"/>
      </w:divBdr>
    </w:div>
    <w:div w:id="1780098557">
      <w:bodyDiv w:val="1"/>
      <w:marLeft w:val="0"/>
      <w:marRight w:val="0"/>
      <w:marTop w:val="0"/>
      <w:marBottom w:val="0"/>
      <w:divBdr>
        <w:top w:val="none" w:sz="0" w:space="0" w:color="auto"/>
        <w:left w:val="none" w:sz="0" w:space="0" w:color="auto"/>
        <w:bottom w:val="none" w:sz="0" w:space="0" w:color="auto"/>
        <w:right w:val="none" w:sz="0" w:space="0" w:color="auto"/>
      </w:divBdr>
      <w:divsChild>
        <w:div w:id="984895343">
          <w:marLeft w:val="0"/>
          <w:marRight w:val="0"/>
          <w:marTop w:val="0"/>
          <w:marBottom w:val="0"/>
          <w:divBdr>
            <w:top w:val="none" w:sz="0" w:space="0" w:color="auto"/>
            <w:left w:val="none" w:sz="0" w:space="0" w:color="auto"/>
            <w:bottom w:val="none" w:sz="0" w:space="0" w:color="auto"/>
            <w:right w:val="none" w:sz="0" w:space="0" w:color="auto"/>
          </w:divBdr>
        </w:div>
      </w:divsChild>
    </w:div>
    <w:div w:id="1780174294">
      <w:bodyDiv w:val="1"/>
      <w:marLeft w:val="0"/>
      <w:marRight w:val="0"/>
      <w:marTop w:val="0"/>
      <w:marBottom w:val="0"/>
      <w:divBdr>
        <w:top w:val="none" w:sz="0" w:space="0" w:color="auto"/>
        <w:left w:val="none" w:sz="0" w:space="0" w:color="auto"/>
        <w:bottom w:val="none" w:sz="0" w:space="0" w:color="auto"/>
        <w:right w:val="none" w:sz="0" w:space="0" w:color="auto"/>
      </w:divBdr>
      <w:divsChild>
        <w:div w:id="224266313">
          <w:marLeft w:val="0"/>
          <w:marRight w:val="0"/>
          <w:marTop w:val="0"/>
          <w:marBottom w:val="0"/>
          <w:divBdr>
            <w:top w:val="none" w:sz="0" w:space="8" w:color="3D4245"/>
            <w:left w:val="none" w:sz="0" w:space="11" w:color="3D4245"/>
            <w:bottom w:val="single" w:sz="6" w:space="8" w:color="3D4245"/>
            <w:right w:val="none" w:sz="0" w:space="11" w:color="3D4245"/>
          </w:divBdr>
          <w:divsChild>
            <w:div w:id="588345796">
              <w:marLeft w:val="0"/>
              <w:marRight w:val="0"/>
              <w:marTop w:val="0"/>
              <w:marBottom w:val="0"/>
              <w:divBdr>
                <w:top w:val="none" w:sz="0" w:space="0" w:color="auto"/>
                <w:left w:val="none" w:sz="0" w:space="0" w:color="auto"/>
                <w:bottom w:val="none" w:sz="0" w:space="0" w:color="auto"/>
                <w:right w:val="none" w:sz="0" w:space="0" w:color="auto"/>
              </w:divBdr>
            </w:div>
          </w:divsChild>
        </w:div>
        <w:div w:id="1745684073">
          <w:marLeft w:val="0"/>
          <w:marRight w:val="0"/>
          <w:marTop w:val="0"/>
          <w:marBottom w:val="0"/>
          <w:divBdr>
            <w:top w:val="none" w:sz="0" w:space="0" w:color="auto"/>
            <w:left w:val="none" w:sz="0" w:space="0" w:color="auto"/>
            <w:bottom w:val="none" w:sz="0" w:space="0" w:color="auto"/>
            <w:right w:val="none" w:sz="0" w:space="0" w:color="auto"/>
          </w:divBdr>
        </w:div>
      </w:divsChild>
    </w:div>
    <w:div w:id="1785995852">
      <w:bodyDiv w:val="1"/>
      <w:marLeft w:val="0"/>
      <w:marRight w:val="0"/>
      <w:marTop w:val="0"/>
      <w:marBottom w:val="0"/>
      <w:divBdr>
        <w:top w:val="none" w:sz="0" w:space="0" w:color="auto"/>
        <w:left w:val="none" w:sz="0" w:space="0" w:color="auto"/>
        <w:bottom w:val="none" w:sz="0" w:space="0" w:color="auto"/>
        <w:right w:val="none" w:sz="0" w:space="0" w:color="auto"/>
      </w:divBdr>
      <w:divsChild>
        <w:div w:id="398287201">
          <w:marLeft w:val="0"/>
          <w:marRight w:val="0"/>
          <w:marTop w:val="0"/>
          <w:marBottom w:val="0"/>
          <w:divBdr>
            <w:top w:val="none" w:sz="0" w:space="0" w:color="auto"/>
            <w:left w:val="none" w:sz="0" w:space="0" w:color="auto"/>
            <w:bottom w:val="none" w:sz="0" w:space="0" w:color="auto"/>
            <w:right w:val="none" w:sz="0" w:space="0" w:color="auto"/>
          </w:divBdr>
        </w:div>
      </w:divsChild>
    </w:div>
    <w:div w:id="1786994588">
      <w:bodyDiv w:val="1"/>
      <w:marLeft w:val="0"/>
      <w:marRight w:val="0"/>
      <w:marTop w:val="0"/>
      <w:marBottom w:val="0"/>
      <w:divBdr>
        <w:top w:val="none" w:sz="0" w:space="0" w:color="auto"/>
        <w:left w:val="none" w:sz="0" w:space="0" w:color="auto"/>
        <w:bottom w:val="none" w:sz="0" w:space="0" w:color="auto"/>
        <w:right w:val="none" w:sz="0" w:space="0" w:color="auto"/>
      </w:divBdr>
      <w:divsChild>
        <w:div w:id="559830595">
          <w:marLeft w:val="0"/>
          <w:marRight w:val="0"/>
          <w:marTop w:val="0"/>
          <w:marBottom w:val="0"/>
          <w:divBdr>
            <w:top w:val="none" w:sz="0" w:space="0" w:color="auto"/>
            <w:left w:val="none" w:sz="0" w:space="0" w:color="auto"/>
            <w:bottom w:val="none" w:sz="0" w:space="0" w:color="auto"/>
            <w:right w:val="none" w:sz="0" w:space="0" w:color="auto"/>
          </w:divBdr>
        </w:div>
      </w:divsChild>
    </w:div>
    <w:div w:id="1789809436">
      <w:bodyDiv w:val="1"/>
      <w:marLeft w:val="0"/>
      <w:marRight w:val="0"/>
      <w:marTop w:val="0"/>
      <w:marBottom w:val="0"/>
      <w:divBdr>
        <w:top w:val="none" w:sz="0" w:space="0" w:color="auto"/>
        <w:left w:val="none" w:sz="0" w:space="0" w:color="auto"/>
        <w:bottom w:val="none" w:sz="0" w:space="0" w:color="auto"/>
        <w:right w:val="none" w:sz="0" w:space="0" w:color="auto"/>
      </w:divBdr>
      <w:divsChild>
        <w:div w:id="931619446">
          <w:marLeft w:val="0"/>
          <w:marRight w:val="0"/>
          <w:marTop w:val="0"/>
          <w:marBottom w:val="0"/>
          <w:divBdr>
            <w:top w:val="none" w:sz="0" w:space="0" w:color="auto"/>
            <w:left w:val="none" w:sz="0" w:space="0" w:color="auto"/>
            <w:bottom w:val="none" w:sz="0" w:space="0" w:color="auto"/>
            <w:right w:val="none" w:sz="0" w:space="0" w:color="auto"/>
          </w:divBdr>
        </w:div>
      </w:divsChild>
    </w:div>
    <w:div w:id="1820804391">
      <w:bodyDiv w:val="1"/>
      <w:marLeft w:val="0"/>
      <w:marRight w:val="0"/>
      <w:marTop w:val="0"/>
      <w:marBottom w:val="0"/>
      <w:divBdr>
        <w:top w:val="none" w:sz="0" w:space="0" w:color="auto"/>
        <w:left w:val="none" w:sz="0" w:space="0" w:color="auto"/>
        <w:bottom w:val="none" w:sz="0" w:space="0" w:color="auto"/>
        <w:right w:val="none" w:sz="0" w:space="0" w:color="auto"/>
      </w:divBdr>
      <w:divsChild>
        <w:div w:id="1363677099">
          <w:marLeft w:val="0"/>
          <w:marRight w:val="0"/>
          <w:marTop w:val="0"/>
          <w:marBottom w:val="0"/>
          <w:divBdr>
            <w:top w:val="none" w:sz="0" w:space="0" w:color="auto"/>
            <w:left w:val="none" w:sz="0" w:space="0" w:color="auto"/>
            <w:bottom w:val="none" w:sz="0" w:space="0" w:color="auto"/>
            <w:right w:val="none" w:sz="0" w:space="0" w:color="auto"/>
          </w:divBdr>
          <w:divsChild>
            <w:div w:id="1258832626">
              <w:marLeft w:val="0"/>
              <w:marRight w:val="0"/>
              <w:marTop w:val="0"/>
              <w:marBottom w:val="0"/>
              <w:divBdr>
                <w:top w:val="none" w:sz="0" w:space="0" w:color="auto"/>
                <w:left w:val="none" w:sz="0" w:space="0" w:color="auto"/>
                <w:bottom w:val="none" w:sz="0" w:space="0" w:color="auto"/>
                <w:right w:val="none" w:sz="0" w:space="0" w:color="auto"/>
              </w:divBdr>
              <w:divsChild>
                <w:div w:id="314072499">
                  <w:marLeft w:val="0"/>
                  <w:marRight w:val="0"/>
                  <w:marTop w:val="0"/>
                  <w:marBottom w:val="0"/>
                  <w:divBdr>
                    <w:top w:val="none" w:sz="0" w:space="0" w:color="auto"/>
                    <w:left w:val="none" w:sz="0" w:space="0" w:color="auto"/>
                    <w:bottom w:val="none" w:sz="0" w:space="0" w:color="auto"/>
                    <w:right w:val="none" w:sz="0" w:space="0" w:color="auto"/>
                  </w:divBdr>
                  <w:divsChild>
                    <w:div w:id="205515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9053861">
      <w:bodyDiv w:val="1"/>
      <w:marLeft w:val="0"/>
      <w:marRight w:val="0"/>
      <w:marTop w:val="0"/>
      <w:marBottom w:val="0"/>
      <w:divBdr>
        <w:top w:val="none" w:sz="0" w:space="0" w:color="auto"/>
        <w:left w:val="none" w:sz="0" w:space="0" w:color="auto"/>
        <w:bottom w:val="none" w:sz="0" w:space="0" w:color="auto"/>
        <w:right w:val="none" w:sz="0" w:space="0" w:color="auto"/>
      </w:divBdr>
      <w:divsChild>
        <w:div w:id="1230264312">
          <w:marLeft w:val="0"/>
          <w:marRight w:val="0"/>
          <w:marTop w:val="0"/>
          <w:marBottom w:val="0"/>
          <w:divBdr>
            <w:top w:val="none" w:sz="0" w:space="0" w:color="auto"/>
            <w:left w:val="none" w:sz="0" w:space="0" w:color="auto"/>
            <w:bottom w:val="none" w:sz="0" w:space="0" w:color="auto"/>
            <w:right w:val="none" w:sz="0" w:space="0" w:color="auto"/>
          </w:divBdr>
        </w:div>
      </w:divsChild>
    </w:div>
    <w:div w:id="1844390623">
      <w:bodyDiv w:val="1"/>
      <w:marLeft w:val="0"/>
      <w:marRight w:val="0"/>
      <w:marTop w:val="0"/>
      <w:marBottom w:val="0"/>
      <w:divBdr>
        <w:top w:val="none" w:sz="0" w:space="0" w:color="auto"/>
        <w:left w:val="none" w:sz="0" w:space="0" w:color="auto"/>
        <w:bottom w:val="none" w:sz="0" w:space="0" w:color="auto"/>
        <w:right w:val="none" w:sz="0" w:space="0" w:color="auto"/>
      </w:divBdr>
      <w:divsChild>
        <w:div w:id="954562007">
          <w:marLeft w:val="0"/>
          <w:marRight w:val="0"/>
          <w:marTop w:val="0"/>
          <w:marBottom w:val="0"/>
          <w:divBdr>
            <w:top w:val="none" w:sz="0" w:space="0" w:color="auto"/>
            <w:left w:val="none" w:sz="0" w:space="0" w:color="auto"/>
            <w:bottom w:val="none" w:sz="0" w:space="0" w:color="auto"/>
            <w:right w:val="none" w:sz="0" w:space="0" w:color="auto"/>
          </w:divBdr>
        </w:div>
      </w:divsChild>
    </w:div>
    <w:div w:id="1845823076">
      <w:bodyDiv w:val="1"/>
      <w:marLeft w:val="0"/>
      <w:marRight w:val="0"/>
      <w:marTop w:val="0"/>
      <w:marBottom w:val="0"/>
      <w:divBdr>
        <w:top w:val="none" w:sz="0" w:space="0" w:color="auto"/>
        <w:left w:val="none" w:sz="0" w:space="0" w:color="auto"/>
        <w:bottom w:val="none" w:sz="0" w:space="0" w:color="auto"/>
        <w:right w:val="none" w:sz="0" w:space="0" w:color="auto"/>
      </w:divBdr>
    </w:div>
    <w:div w:id="1849441409">
      <w:bodyDiv w:val="1"/>
      <w:marLeft w:val="0"/>
      <w:marRight w:val="0"/>
      <w:marTop w:val="0"/>
      <w:marBottom w:val="0"/>
      <w:divBdr>
        <w:top w:val="none" w:sz="0" w:space="0" w:color="auto"/>
        <w:left w:val="none" w:sz="0" w:space="0" w:color="auto"/>
        <w:bottom w:val="none" w:sz="0" w:space="0" w:color="auto"/>
        <w:right w:val="none" w:sz="0" w:space="0" w:color="auto"/>
      </w:divBdr>
      <w:divsChild>
        <w:div w:id="815103384">
          <w:marLeft w:val="0"/>
          <w:marRight w:val="0"/>
          <w:marTop w:val="0"/>
          <w:marBottom w:val="0"/>
          <w:divBdr>
            <w:top w:val="none" w:sz="0" w:space="0" w:color="auto"/>
            <w:left w:val="none" w:sz="0" w:space="0" w:color="auto"/>
            <w:bottom w:val="none" w:sz="0" w:space="0" w:color="auto"/>
            <w:right w:val="none" w:sz="0" w:space="0" w:color="auto"/>
          </w:divBdr>
        </w:div>
      </w:divsChild>
    </w:div>
    <w:div w:id="1865248417">
      <w:bodyDiv w:val="1"/>
      <w:marLeft w:val="0"/>
      <w:marRight w:val="0"/>
      <w:marTop w:val="0"/>
      <w:marBottom w:val="0"/>
      <w:divBdr>
        <w:top w:val="none" w:sz="0" w:space="0" w:color="auto"/>
        <w:left w:val="none" w:sz="0" w:space="0" w:color="auto"/>
        <w:bottom w:val="none" w:sz="0" w:space="0" w:color="auto"/>
        <w:right w:val="none" w:sz="0" w:space="0" w:color="auto"/>
      </w:divBdr>
      <w:divsChild>
        <w:div w:id="1035889397">
          <w:marLeft w:val="0"/>
          <w:marRight w:val="0"/>
          <w:marTop w:val="0"/>
          <w:marBottom w:val="0"/>
          <w:divBdr>
            <w:top w:val="none" w:sz="0" w:space="0" w:color="auto"/>
            <w:left w:val="none" w:sz="0" w:space="0" w:color="auto"/>
            <w:bottom w:val="none" w:sz="0" w:space="0" w:color="auto"/>
            <w:right w:val="none" w:sz="0" w:space="0" w:color="auto"/>
          </w:divBdr>
        </w:div>
      </w:divsChild>
    </w:div>
    <w:div w:id="1867517173">
      <w:bodyDiv w:val="1"/>
      <w:marLeft w:val="0"/>
      <w:marRight w:val="0"/>
      <w:marTop w:val="0"/>
      <w:marBottom w:val="0"/>
      <w:divBdr>
        <w:top w:val="none" w:sz="0" w:space="0" w:color="auto"/>
        <w:left w:val="none" w:sz="0" w:space="0" w:color="auto"/>
        <w:bottom w:val="none" w:sz="0" w:space="0" w:color="auto"/>
        <w:right w:val="none" w:sz="0" w:space="0" w:color="auto"/>
      </w:divBdr>
    </w:div>
    <w:div w:id="1882398266">
      <w:bodyDiv w:val="1"/>
      <w:marLeft w:val="0"/>
      <w:marRight w:val="0"/>
      <w:marTop w:val="0"/>
      <w:marBottom w:val="0"/>
      <w:divBdr>
        <w:top w:val="none" w:sz="0" w:space="0" w:color="auto"/>
        <w:left w:val="none" w:sz="0" w:space="0" w:color="auto"/>
        <w:bottom w:val="none" w:sz="0" w:space="0" w:color="auto"/>
        <w:right w:val="none" w:sz="0" w:space="0" w:color="auto"/>
      </w:divBdr>
    </w:div>
    <w:div w:id="1885830128">
      <w:bodyDiv w:val="1"/>
      <w:marLeft w:val="0"/>
      <w:marRight w:val="0"/>
      <w:marTop w:val="0"/>
      <w:marBottom w:val="0"/>
      <w:divBdr>
        <w:top w:val="none" w:sz="0" w:space="0" w:color="auto"/>
        <w:left w:val="none" w:sz="0" w:space="0" w:color="auto"/>
        <w:bottom w:val="none" w:sz="0" w:space="0" w:color="auto"/>
        <w:right w:val="none" w:sz="0" w:space="0" w:color="auto"/>
      </w:divBdr>
    </w:div>
    <w:div w:id="1885949112">
      <w:bodyDiv w:val="1"/>
      <w:marLeft w:val="0"/>
      <w:marRight w:val="0"/>
      <w:marTop w:val="0"/>
      <w:marBottom w:val="0"/>
      <w:divBdr>
        <w:top w:val="none" w:sz="0" w:space="0" w:color="auto"/>
        <w:left w:val="none" w:sz="0" w:space="0" w:color="auto"/>
        <w:bottom w:val="none" w:sz="0" w:space="0" w:color="auto"/>
        <w:right w:val="none" w:sz="0" w:space="0" w:color="auto"/>
      </w:divBdr>
    </w:div>
    <w:div w:id="1886288636">
      <w:bodyDiv w:val="1"/>
      <w:marLeft w:val="0"/>
      <w:marRight w:val="0"/>
      <w:marTop w:val="0"/>
      <w:marBottom w:val="0"/>
      <w:divBdr>
        <w:top w:val="none" w:sz="0" w:space="0" w:color="auto"/>
        <w:left w:val="none" w:sz="0" w:space="0" w:color="auto"/>
        <w:bottom w:val="none" w:sz="0" w:space="0" w:color="auto"/>
        <w:right w:val="none" w:sz="0" w:space="0" w:color="auto"/>
      </w:divBdr>
      <w:divsChild>
        <w:div w:id="283511575">
          <w:marLeft w:val="0"/>
          <w:marRight w:val="0"/>
          <w:marTop w:val="0"/>
          <w:marBottom w:val="0"/>
          <w:divBdr>
            <w:top w:val="none" w:sz="0" w:space="0" w:color="auto"/>
            <w:left w:val="none" w:sz="0" w:space="0" w:color="auto"/>
            <w:bottom w:val="none" w:sz="0" w:space="0" w:color="auto"/>
            <w:right w:val="none" w:sz="0" w:space="0" w:color="auto"/>
          </w:divBdr>
          <w:divsChild>
            <w:div w:id="115104278">
              <w:marLeft w:val="0"/>
              <w:marRight w:val="0"/>
              <w:marTop w:val="0"/>
              <w:marBottom w:val="0"/>
              <w:divBdr>
                <w:top w:val="none" w:sz="0" w:space="0" w:color="auto"/>
                <w:left w:val="none" w:sz="0" w:space="0" w:color="auto"/>
                <w:bottom w:val="none" w:sz="0" w:space="0" w:color="auto"/>
                <w:right w:val="none" w:sz="0" w:space="0" w:color="auto"/>
              </w:divBdr>
              <w:divsChild>
                <w:div w:id="167395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18159">
          <w:marLeft w:val="0"/>
          <w:marRight w:val="0"/>
          <w:marTop w:val="0"/>
          <w:marBottom w:val="0"/>
          <w:divBdr>
            <w:top w:val="none" w:sz="0" w:space="0" w:color="auto"/>
            <w:left w:val="none" w:sz="0" w:space="0" w:color="auto"/>
            <w:bottom w:val="none" w:sz="0" w:space="0" w:color="auto"/>
            <w:right w:val="none" w:sz="0" w:space="0" w:color="auto"/>
          </w:divBdr>
          <w:divsChild>
            <w:div w:id="1299649623">
              <w:marLeft w:val="0"/>
              <w:marRight w:val="0"/>
              <w:marTop w:val="0"/>
              <w:marBottom w:val="0"/>
              <w:divBdr>
                <w:top w:val="none" w:sz="0" w:space="0" w:color="auto"/>
                <w:left w:val="none" w:sz="0" w:space="0" w:color="auto"/>
                <w:bottom w:val="none" w:sz="0" w:space="0" w:color="auto"/>
                <w:right w:val="none" w:sz="0" w:space="0" w:color="auto"/>
              </w:divBdr>
              <w:divsChild>
                <w:div w:id="23478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885323">
          <w:marLeft w:val="0"/>
          <w:marRight w:val="0"/>
          <w:marTop w:val="0"/>
          <w:marBottom w:val="0"/>
          <w:divBdr>
            <w:top w:val="none" w:sz="0" w:space="0" w:color="auto"/>
            <w:left w:val="none" w:sz="0" w:space="0" w:color="auto"/>
            <w:bottom w:val="none" w:sz="0" w:space="0" w:color="auto"/>
            <w:right w:val="none" w:sz="0" w:space="0" w:color="auto"/>
          </w:divBdr>
        </w:div>
      </w:divsChild>
    </w:div>
    <w:div w:id="1891720250">
      <w:bodyDiv w:val="1"/>
      <w:marLeft w:val="0"/>
      <w:marRight w:val="0"/>
      <w:marTop w:val="0"/>
      <w:marBottom w:val="0"/>
      <w:divBdr>
        <w:top w:val="none" w:sz="0" w:space="0" w:color="auto"/>
        <w:left w:val="none" w:sz="0" w:space="0" w:color="auto"/>
        <w:bottom w:val="none" w:sz="0" w:space="0" w:color="auto"/>
        <w:right w:val="none" w:sz="0" w:space="0" w:color="auto"/>
      </w:divBdr>
    </w:div>
    <w:div w:id="1892568555">
      <w:bodyDiv w:val="1"/>
      <w:marLeft w:val="0"/>
      <w:marRight w:val="0"/>
      <w:marTop w:val="0"/>
      <w:marBottom w:val="0"/>
      <w:divBdr>
        <w:top w:val="none" w:sz="0" w:space="0" w:color="auto"/>
        <w:left w:val="none" w:sz="0" w:space="0" w:color="auto"/>
        <w:bottom w:val="none" w:sz="0" w:space="0" w:color="auto"/>
        <w:right w:val="none" w:sz="0" w:space="0" w:color="auto"/>
      </w:divBdr>
    </w:div>
    <w:div w:id="1904294263">
      <w:bodyDiv w:val="1"/>
      <w:marLeft w:val="0"/>
      <w:marRight w:val="0"/>
      <w:marTop w:val="0"/>
      <w:marBottom w:val="0"/>
      <w:divBdr>
        <w:top w:val="none" w:sz="0" w:space="0" w:color="auto"/>
        <w:left w:val="none" w:sz="0" w:space="0" w:color="auto"/>
        <w:bottom w:val="none" w:sz="0" w:space="0" w:color="auto"/>
        <w:right w:val="none" w:sz="0" w:space="0" w:color="auto"/>
      </w:divBdr>
    </w:div>
    <w:div w:id="1908615503">
      <w:bodyDiv w:val="1"/>
      <w:marLeft w:val="0"/>
      <w:marRight w:val="0"/>
      <w:marTop w:val="0"/>
      <w:marBottom w:val="0"/>
      <w:divBdr>
        <w:top w:val="none" w:sz="0" w:space="0" w:color="auto"/>
        <w:left w:val="none" w:sz="0" w:space="0" w:color="auto"/>
        <w:bottom w:val="none" w:sz="0" w:space="0" w:color="auto"/>
        <w:right w:val="none" w:sz="0" w:space="0" w:color="auto"/>
      </w:divBdr>
    </w:div>
    <w:div w:id="1919706367">
      <w:bodyDiv w:val="1"/>
      <w:marLeft w:val="0"/>
      <w:marRight w:val="0"/>
      <w:marTop w:val="0"/>
      <w:marBottom w:val="0"/>
      <w:divBdr>
        <w:top w:val="none" w:sz="0" w:space="0" w:color="auto"/>
        <w:left w:val="none" w:sz="0" w:space="0" w:color="auto"/>
        <w:bottom w:val="none" w:sz="0" w:space="0" w:color="auto"/>
        <w:right w:val="none" w:sz="0" w:space="0" w:color="auto"/>
      </w:divBdr>
    </w:div>
    <w:div w:id="1929656886">
      <w:bodyDiv w:val="1"/>
      <w:marLeft w:val="0"/>
      <w:marRight w:val="0"/>
      <w:marTop w:val="0"/>
      <w:marBottom w:val="0"/>
      <w:divBdr>
        <w:top w:val="none" w:sz="0" w:space="0" w:color="auto"/>
        <w:left w:val="none" w:sz="0" w:space="0" w:color="auto"/>
        <w:bottom w:val="none" w:sz="0" w:space="0" w:color="auto"/>
        <w:right w:val="none" w:sz="0" w:space="0" w:color="auto"/>
      </w:divBdr>
      <w:divsChild>
        <w:div w:id="2089224529">
          <w:marLeft w:val="0"/>
          <w:marRight w:val="0"/>
          <w:marTop w:val="0"/>
          <w:marBottom w:val="0"/>
          <w:divBdr>
            <w:top w:val="none" w:sz="0" w:space="0" w:color="auto"/>
            <w:left w:val="none" w:sz="0" w:space="0" w:color="auto"/>
            <w:bottom w:val="none" w:sz="0" w:space="0" w:color="auto"/>
            <w:right w:val="none" w:sz="0" w:space="0" w:color="auto"/>
          </w:divBdr>
        </w:div>
      </w:divsChild>
    </w:div>
    <w:div w:id="1961104436">
      <w:bodyDiv w:val="1"/>
      <w:marLeft w:val="0"/>
      <w:marRight w:val="0"/>
      <w:marTop w:val="0"/>
      <w:marBottom w:val="0"/>
      <w:divBdr>
        <w:top w:val="none" w:sz="0" w:space="0" w:color="auto"/>
        <w:left w:val="none" w:sz="0" w:space="0" w:color="auto"/>
        <w:bottom w:val="none" w:sz="0" w:space="0" w:color="auto"/>
        <w:right w:val="none" w:sz="0" w:space="0" w:color="auto"/>
      </w:divBdr>
    </w:div>
    <w:div w:id="1983542155">
      <w:bodyDiv w:val="1"/>
      <w:marLeft w:val="0"/>
      <w:marRight w:val="0"/>
      <w:marTop w:val="0"/>
      <w:marBottom w:val="0"/>
      <w:divBdr>
        <w:top w:val="none" w:sz="0" w:space="0" w:color="auto"/>
        <w:left w:val="none" w:sz="0" w:space="0" w:color="auto"/>
        <w:bottom w:val="none" w:sz="0" w:space="0" w:color="auto"/>
        <w:right w:val="none" w:sz="0" w:space="0" w:color="auto"/>
      </w:divBdr>
      <w:divsChild>
        <w:div w:id="121846703">
          <w:marLeft w:val="0"/>
          <w:marRight w:val="0"/>
          <w:marTop w:val="0"/>
          <w:marBottom w:val="0"/>
          <w:divBdr>
            <w:top w:val="none" w:sz="0" w:space="0" w:color="auto"/>
            <w:left w:val="none" w:sz="0" w:space="0" w:color="auto"/>
            <w:bottom w:val="none" w:sz="0" w:space="0" w:color="auto"/>
            <w:right w:val="none" w:sz="0" w:space="0" w:color="auto"/>
          </w:divBdr>
          <w:divsChild>
            <w:div w:id="895970659">
              <w:marLeft w:val="0"/>
              <w:marRight w:val="0"/>
              <w:marTop w:val="0"/>
              <w:marBottom w:val="0"/>
              <w:divBdr>
                <w:top w:val="none" w:sz="0" w:space="0" w:color="auto"/>
                <w:left w:val="none" w:sz="0" w:space="0" w:color="auto"/>
                <w:bottom w:val="none" w:sz="0" w:space="0" w:color="auto"/>
                <w:right w:val="none" w:sz="0" w:space="0" w:color="auto"/>
              </w:divBdr>
              <w:divsChild>
                <w:div w:id="14886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372234">
          <w:marLeft w:val="0"/>
          <w:marRight w:val="0"/>
          <w:marTop w:val="0"/>
          <w:marBottom w:val="0"/>
          <w:divBdr>
            <w:top w:val="none" w:sz="0" w:space="0" w:color="auto"/>
            <w:left w:val="none" w:sz="0" w:space="0" w:color="auto"/>
            <w:bottom w:val="none" w:sz="0" w:space="0" w:color="auto"/>
            <w:right w:val="none" w:sz="0" w:space="0" w:color="auto"/>
          </w:divBdr>
          <w:divsChild>
            <w:div w:id="1620992299">
              <w:marLeft w:val="0"/>
              <w:marRight w:val="0"/>
              <w:marTop w:val="0"/>
              <w:marBottom w:val="0"/>
              <w:divBdr>
                <w:top w:val="none" w:sz="0" w:space="0" w:color="auto"/>
                <w:left w:val="none" w:sz="0" w:space="0" w:color="auto"/>
                <w:bottom w:val="none" w:sz="0" w:space="0" w:color="auto"/>
                <w:right w:val="none" w:sz="0" w:space="0" w:color="auto"/>
              </w:divBdr>
              <w:divsChild>
                <w:div w:id="141238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439235">
      <w:bodyDiv w:val="1"/>
      <w:marLeft w:val="0"/>
      <w:marRight w:val="0"/>
      <w:marTop w:val="0"/>
      <w:marBottom w:val="0"/>
      <w:divBdr>
        <w:top w:val="none" w:sz="0" w:space="0" w:color="auto"/>
        <w:left w:val="none" w:sz="0" w:space="0" w:color="auto"/>
        <w:bottom w:val="none" w:sz="0" w:space="0" w:color="auto"/>
        <w:right w:val="none" w:sz="0" w:space="0" w:color="auto"/>
      </w:divBdr>
    </w:div>
    <w:div w:id="1997028359">
      <w:bodyDiv w:val="1"/>
      <w:marLeft w:val="0"/>
      <w:marRight w:val="0"/>
      <w:marTop w:val="0"/>
      <w:marBottom w:val="0"/>
      <w:divBdr>
        <w:top w:val="none" w:sz="0" w:space="0" w:color="auto"/>
        <w:left w:val="none" w:sz="0" w:space="0" w:color="auto"/>
        <w:bottom w:val="none" w:sz="0" w:space="0" w:color="auto"/>
        <w:right w:val="none" w:sz="0" w:space="0" w:color="auto"/>
      </w:divBdr>
    </w:div>
    <w:div w:id="1998722622">
      <w:bodyDiv w:val="1"/>
      <w:marLeft w:val="0"/>
      <w:marRight w:val="0"/>
      <w:marTop w:val="0"/>
      <w:marBottom w:val="0"/>
      <w:divBdr>
        <w:top w:val="none" w:sz="0" w:space="0" w:color="auto"/>
        <w:left w:val="none" w:sz="0" w:space="0" w:color="auto"/>
        <w:bottom w:val="none" w:sz="0" w:space="0" w:color="auto"/>
        <w:right w:val="none" w:sz="0" w:space="0" w:color="auto"/>
      </w:divBdr>
      <w:divsChild>
        <w:div w:id="663119575">
          <w:marLeft w:val="0"/>
          <w:marRight w:val="0"/>
          <w:marTop w:val="0"/>
          <w:marBottom w:val="0"/>
          <w:divBdr>
            <w:top w:val="none" w:sz="0" w:space="0" w:color="auto"/>
            <w:left w:val="none" w:sz="0" w:space="0" w:color="auto"/>
            <w:bottom w:val="none" w:sz="0" w:space="0" w:color="auto"/>
            <w:right w:val="none" w:sz="0" w:space="0" w:color="auto"/>
          </w:divBdr>
        </w:div>
      </w:divsChild>
    </w:div>
    <w:div w:id="2015036336">
      <w:bodyDiv w:val="1"/>
      <w:marLeft w:val="0"/>
      <w:marRight w:val="0"/>
      <w:marTop w:val="0"/>
      <w:marBottom w:val="0"/>
      <w:divBdr>
        <w:top w:val="none" w:sz="0" w:space="0" w:color="auto"/>
        <w:left w:val="none" w:sz="0" w:space="0" w:color="auto"/>
        <w:bottom w:val="none" w:sz="0" w:space="0" w:color="auto"/>
        <w:right w:val="none" w:sz="0" w:space="0" w:color="auto"/>
      </w:divBdr>
      <w:divsChild>
        <w:div w:id="248317752">
          <w:marLeft w:val="0"/>
          <w:marRight w:val="0"/>
          <w:marTop w:val="0"/>
          <w:marBottom w:val="0"/>
          <w:divBdr>
            <w:top w:val="none" w:sz="0" w:space="0" w:color="auto"/>
            <w:left w:val="none" w:sz="0" w:space="0" w:color="auto"/>
            <w:bottom w:val="none" w:sz="0" w:space="0" w:color="auto"/>
            <w:right w:val="none" w:sz="0" w:space="0" w:color="auto"/>
          </w:divBdr>
          <w:divsChild>
            <w:div w:id="171365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048389">
      <w:bodyDiv w:val="1"/>
      <w:marLeft w:val="0"/>
      <w:marRight w:val="0"/>
      <w:marTop w:val="0"/>
      <w:marBottom w:val="0"/>
      <w:divBdr>
        <w:top w:val="none" w:sz="0" w:space="0" w:color="auto"/>
        <w:left w:val="none" w:sz="0" w:space="0" w:color="auto"/>
        <w:bottom w:val="none" w:sz="0" w:space="0" w:color="auto"/>
        <w:right w:val="none" w:sz="0" w:space="0" w:color="auto"/>
      </w:divBdr>
    </w:div>
    <w:div w:id="2024166319">
      <w:bodyDiv w:val="1"/>
      <w:marLeft w:val="0"/>
      <w:marRight w:val="0"/>
      <w:marTop w:val="0"/>
      <w:marBottom w:val="0"/>
      <w:divBdr>
        <w:top w:val="none" w:sz="0" w:space="0" w:color="auto"/>
        <w:left w:val="none" w:sz="0" w:space="0" w:color="auto"/>
        <w:bottom w:val="none" w:sz="0" w:space="0" w:color="auto"/>
        <w:right w:val="none" w:sz="0" w:space="0" w:color="auto"/>
      </w:divBdr>
    </w:div>
    <w:div w:id="2032145338">
      <w:bodyDiv w:val="1"/>
      <w:marLeft w:val="0"/>
      <w:marRight w:val="0"/>
      <w:marTop w:val="0"/>
      <w:marBottom w:val="0"/>
      <w:divBdr>
        <w:top w:val="none" w:sz="0" w:space="0" w:color="auto"/>
        <w:left w:val="none" w:sz="0" w:space="0" w:color="auto"/>
        <w:bottom w:val="none" w:sz="0" w:space="0" w:color="auto"/>
        <w:right w:val="none" w:sz="0" w:space="0" w:color="auto"/>
      </w:divBdr>
    </w:div>
    <w:div w:id="2061049109">
      <w:bodyDiv w:val="1"/>
      <w:marLeft w:val="0"/>
      <w:marRight w:val="0"/>
      <w:marTop w:val="0"/>
      <w:marBottom w:val="0"/>
      <w:divBdr>
        <w:top w:val="none" w:sz="0" w:space="0" w:color="auto"/>
        <w:left w:val="none" w:sz="0" w:space="0" w:color="auto"/>
        <w:bottom w:val="none" w:sz="0" w:space="0" w:color="auto"/>
        <w:right w:val="none" w:sz="0" w:space="0" w:color="auto"/>
      </w:divBdr>
    </w:div>
    <w:div w:id="2068063294">
      <w:bodyDiv w:val="1"/>
      <w:marLeft w:val="0"/>
      <w:marRight w:val="0"/>
      <w:marTop w:val="0"/>
      <w:marBottom w:val="0"/>
      <w:divBdr>
        <w:top w:val="none" w:sz="0" w:space="0" w:color="auto"/>
        <w:left w:val="none" w:sz="0" w:space="0" w:color="auto"/>
        <w:bottom w:val="none" w:sz="0" w:space="0" w:color="auto"/>
        <w:right w:val="none" w:sz="0" w:space="0" w:color="auto"/>
      </w:divBdr>
    </w:div>
    <w:div w:id="2068602056">
      <w:bodyDiv w:val="1"/>
      <w:marLeft w:val="0"/>
      <w:marRight w:val="0"/>
      <w:marTop w:val="0"/>
      <w:marBottom w:val="0"/>
      <w:divBdr>
        <w:top w:val="none" w:sz="0" w:space="0" w:color="auto"/>
        <w:left w:val="none" w:sz="0" w:space="0" w:color="auto"/>
        <w:bottom w:val="none" w:sz="0" w:space="0" w:color="auto"/>
        <w:right w:val="none" w:sz="0" w:space="0" w:color="auto"/>
      </w:divBdr>
    </w:div>
    <w:div w:id="2070683770">
      <w:bodyDiv w:val="1"/>
      <w:marLeft w:val="0"/>
      <w:marRight w:val="0"/>
      <w:marTop w:val="0"/>
      <w:marBottom w:val="0"/>
      <w:divBdr>
        <w:top w:val="none" w:sz="0" w:space="0" w:color="auto"/>
        <w:left w:val="none" w:sz="0" w:space="0" w:color="auto"/>
        <w:bottom w:val="none" w:sz="0" w:space="0" w:color="auto"/>
        <w:right w:val="none" w:sz="0" w:space="0" w:color="auto"/>
      </w:divBdr>
    </w:div>
    <w:div w:id="2074303648">
      <w:bodyDiv w:val="1"/>
      <w:marLeft w:val="0"/>
      <w:marRight w:val="0"/>
      <w:marTop w:val="0"/>
      <w:marBottom w:val="0"/>
      <w:divBdr>
        <w:top w:val="none" w:sz="0" w:space="0" w:color="auto"/>
        <w:left w:val="none" w:sz="0" w:space="0" w:color="auto"/>
        <w:bottom w:val="none" w:sz="0" w:space="0" w:color="auto"/>
        <w:right w:val="none" w:sz="0" w:space="0" w:color="auto"/>
      </w:divBdr>
      <w:divsChild>
        <w:div w:id="150755914">
          <w:marLeft w:val="0"/>
          <w:marRight w:val="0"/>
          <w:marTop w:val="0"/>
          <w:marBottom w:val="0"/>
          <w:divBdr>
            <w:top w:val="none" w:sz="0" w:space="0" w:color="auto"/>
            <w:left w:val="none" w:sz="0" w:space="0" w:color="auto"/>
            <w:bottom w:val="none" w:sz="0" w:space="0" w:color="auto"/>
            <w:right w:val="none" w:sz="0" w:space="0" w:color="auto"/>
          </w:divBdr>
        </w:div>
      </w:divsChild>
    </w:div>
    <w:div w:id="2077511750">
      <w:bodyDiv w:val="1"/>
      <w:marLeft w:val="0"/>
      <w:marRight w:val="0"/>
      <w:marTop w:val="0"/>
      <w:marBottom w:val="0"/>
      <w:divBdr>
        <w:top w:val="none" w:sz="0" w:space="0" w:color="auto"/>
        <w:left w:val="none" w:sz="0" w:space="0" w:color="auto"/>
        <w:bottom w:val="none" w:sz="0" w:space="0" w:color="auto"/>
        <w:right w:val="none" w:sz="0" w:space="0" w:color="auto"/>
      </w:divBdr>
      <w:divsChild>
        <w:div w:id="1597789964">
          <w:marLeft w:val="0"/>
          <w:marRight w:val="0"/>
          <w:marTop w:val="0"/>
          <w:marBottom w:val="0"/>
          <w:divBdr>
            <w:top w:val="none" w:sz="0" w:space="0" w:color="auto"/>
            <w:left w:val="none" w:sz="0" w:space="0" w:color="auto"/>
            <w:bottom w:val="none" w:sz="0" w:space="0" w:color="auto"/>
            <w:right w:val="none" w:sz="0" w:space="0" w:color="auto"/>
          </w:divBdr>
        </w:div>
      </w:divsChild>
    </w:div>
    <w:div w:id="2101179134">
      <w:bodyDiv w:val="1"/>
      <w:marLeft w:val="0"/>
      <w:marRight w:val="0"/>
      <w:marTop w:val="0"/>
      <w:marBottom w:val="0"/>
      <w:divBdr>
        <w:top w:val="none" w:sz="0" w:space="0" w:color="auto"/>
        <w:left w:val="none" w:sz="0" w:space="0" w:color="auto"/>
        <w:bottom w:val="none" w:sz="0" w:space="0" w:color="auto"/>
        <w:right w:val="none" w:sz="0" w:space="0" w:color="auto"/>
      </w:divBdr>
      <w:divsChild>
        <w:div w:id="37633061">
          <w:marLeft w:val="0"/>
          <w:marRight w:val="0"/>
          <w:marTop w:val="0"/>
          <w:marBottom w:val="0"/>
          <w:divBdr>
            <w:top w:val="none" w:sz="0" w:space="0" w:color="auto"/>
            <w:left w:val="none" w:sz="0" w:space="0" w:color="auto"/>
            <w:bottom w:val="none" w:sz="0" w:space="0" w:color="auto"/>
            <w:right w:val="none" w:sz="0" w:space="0" w:color="auto"/>
          </w:divBdr>
        </w:div>
      </w:divsChild>
    </w:div>
    <w:div w:id="2104060241">
      <w:bodyDiv w:val="1"/>
      <w:marLeft w:val="0"/>
      <w:marRight w:val="0"/>
      <w:marTop w:val="0"/>
      <w:marBottom w:val="0"/>
      <w:divBdr>
        <w:top w:val="none" w:sz="0" w:space="0" w:color="auto"/>
        <w:left w:val="none" w:sz="0" w:space="0" w:color="auto"/>
        <w:bottom w:val="none" w:sz="0" w:space="0" w:color="auto"/>
        <w:right w:val="none" w:sz="0" w:space="0" w:color="auto"/>
      </w:divBdr>
    </w:div>
    <w:div w:id="2142729358">
      <w:bodyDiv w:val="1"/>
      <w:marLeft w:val="0"/>
      <w:marRight w:val="0"/>
      <w:marTop w:val="0"/>
      <w:marBottom w:val="0"/>
      <w:divBdr>
        <w:top w:val="none" w:sz="0" w:space="0" w:color="auto"/>
        <w:left w:val="none" w:sz="0" w:space="0" w:color="auto"/>
        <w:bottom w:val="none" w:sz="0" w:space="0" w:color="auto"/>
        <w:right w:val="none" w:sz="0" w:space="0" w:color="auto"/>
      </w:divBdr>
    </w:div>
    <w:div w:id="2146042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rive.google.com/file/d/19GeOYiia0aBp_s_wAdsZUlcuhLod3bvk/view?usp=share_link" TargetMode="External"/><Relationship Id="rId21" Type="http://schemas.openxmlformats.org/officeDocument/2006/relationships/hyperlink" Target="https://drive.google.com/file/d/1u0XPi2YfQy5MaEfbzBDd2OQC9S1o9vY0/view?usp=share_link" TargetMode="External"/><Relationship Id="rId42" Type="http://schemas.openxmlformats.org/officeDocument/2006/relationships/hyperlink" Target="https://drive.google.com/file/d/1D1o484AHfwDjw3FVyHzf7CbdgklaXRCX/view?usp=share_link" TargetMode="External"/><Relationship Id="rId47" Type="http://schemas.openxmlformats.org/officeDocument/2006/relationships/hyperlink" Target="https://drive.google.com/file/d/1uGZRm0YKUzoi2njDcHLTsp9ecenUm0dd/view?usp=share_link" TargetMode="External"/><Relationship Id="rId63" Type="http://schemas.openxmlformats.org/officeDocument/2006/relationships/hyperlink" Target="https://drive.google.com/file/d/1oTgqrRC1VkrnhcO5Gwgs30dTROE-QLyT/view?usp=share_link" TargetMode="External"/><Relationship Id="rId68" Type="http://schemas.openxmlformats.org/officeDocument/2006/relationships/image" Target="media/image15.png"/><Relationship Id="rId84" Type="http://schemas.openxmlformats.org/officeDocument/2006/relationships/theme" Target="theme/theme1.xml"/><Relationship Id="rId16" Type="http://schemas.openxmlformats.org/officeDocument/2006/relationships/hyperlink" Target="https://drive.google.com/file/d/1OMa7zSl9sAewbHt9ruOZR_oZE2oxAolO/view?usp=share_link" TargetMode="External"/><Relationship Id="rId11" Type="http://schemas.openxmlformats.org/officeDocument/2006/relationships/hyperlink" Target="https://intranet.alxswe.com/rltoken/joxg32-tt4lUh8Afgst8tA" TargetMode="External"/><Relationship Id="rId32" Type="http://schemas.openxmlformats.org/officeDocument/2006/relationships/hyperlink" Target="https://drive.google.com/file/d/1fWnh5T-DXtIVj0kBwbiu0ltGXHjuRMKC/view?usp=share_link" TargetMode="External"/><Relationship Id="rId37" Type="http://schemas.openxmlformats.org/officeDocument/2006/relationships/hyperlink" Target="https://drive.google.com/file/d/1JV52wmuAuTehg0sxfln05twuU7xbdWug/view?usp=share_link" TargetMode="External"/><Relationship Id="rId53" Type="http://schemas.openxmlformats.org/officeDocument/2006/relationships/image" Target="media/image5.png"/><Relationship Id="rId58" Type="http://schemas.openxmlformats.org/officeDocument/2006/relationships/image" Target="media/image10.png"/><Relationship Id="rId74" Type="http://schemas.openxmlformats.org/officeDocument/2006/relationships/hyperlink" Target="https://eng-clients.qatestlab.com/api/common/picture/c0jjl1kosk4mse4yqxuqqy817" TargetMode="External"/><Relationship Id="rId79" Type="http://schemas.openxmlformats.org/officeDocument/2006/relationships/hyperlink" Target="https://eng-clients.qatestlab.com/api/common/picture/9d0mfyl7dwrs6pbl1qgifk2i5" TargetMode="External"/><Relationship Id="rId5" Type="http://schemas.openxmlformats.org/officeDocument/2006/relationships/webSettings" Target="webSettings.xml"/><Relationship Id="rId61" Type="http://schemas.openxmlformats.org/officeDocument/2006/relationships/hyperlink" Target="https://en.training.qatestlab.com/tag/lecture-%e2%84%967-fundamentals-of-software-testing/" TargetMode="External"/><Relationship Id="rId82" Type="http://schemas.openxmlformats.org/officeDocument/2006/relationships/hyperlink" Target="https://eng-clients.qatestlab.com/api/common/picture/4sz9529xwl4oult75ut6x93sk" TargetMode="External"/><Relationship Id="rId19" Type="http://schemas.openxmlformats.org/officeDocument/2006/relationships/hyperlink" Target="https://drive.google.com/file/d/19cE4aCLtX-au3i-mh92D3VXxu8SybF5-/view?usp=share_link" TargetMode="External"/><Relationship Id="rId14" Type="http://schemas.openxmlformats.org/officeDocument/2006/relationships/hyperlink" Target="https://intranet.alxswe.com/rltoken/aHn4xc0NfjsETXb3CEUCtQ" TargetMode="External"/><Relationship Id="rId22" Type="http://schemas.openxmlformats.org/officeDocument/2006/relationships/hyperlink" Target="https://drive.google.com/file/d/1RL8fgfKfKUefPoKSj-jKc0TT1ITO8fi2/view?usp=share_link" TargetMode="External"/><Relationship Id="rId27" Type="http://schemas.openxmlformats.org/officeDocument/2006/relationships/hyperlink" Target="https://drive.google.com/file/d/1M8VoOTkXfG0Phqov0nrbnIi_td-6RYm3/view?usp=share_link" TargetMode="External"/><Relationship Id="rId30" Type="http://schemas.openxmlformats.org/officeDocument/2006/relationships/hyperlink" Target="https://drive.google.com/file/d/1jYbPYEAGnsW9GUxJNn77zneenaG8i7Cx/view?usp=share_link" TargetMode="External"/><Relationship Id="rId35" Type="http://schemas.openxmlformats.org/officeDocument/2006/relationships/hyperlink" Target="https://en.training.qatestlab.com/tag/lecture-%e2%84%964-fundamentals-of-software-testing/" TargetMode="External"/><Relationship Id="rId43" Type="http://schemas.openxmlformats.org/officeDocument/2006/relationships/hyperlink" Target="https://drive.google.com/file/d/16s0MjcN2zXB94iINqjOyY2PDAxgu0TTc/view?usp=share_link" TargetMode="External"/><Relationship Id="rId48" Type="http://schemas.openxmlformats.org/officeDocument/2006/relationships/hyperlink" Target="https://drive.google.com/file/d/1tPasAOaOCwNOe_cih6JI6LhlkU_rMizz/view?usp=share_link" TargetMode="External"/><Relationship Id="rId56" Type="http://schemas.openxmlformats.org/officeDocument/2006/relationships/image" Target="media/image8.png"/><Relationship Id="rId64" Type="http://schemas.openxmlformats.org/officeDocument/2006/relationships/hyperlink" Target="https://drive.google.com/file/d/1xwRd01c58ny2vWexz8jJdQG6nKD5ZQYy/view?usp=share_link" TargetMode="External"/><Relationship Id="rId69" Type="http://schemas.openxmlformats.org/officeDocument/2006/relationships/image" Target="media/image16.png"/><Relationship Id="rId77" Type="http://schemas.openxmlformats.org/officeDocument/2006/relationships/hyperlink" Target="https://eng-clients.qatestlab.com/api/common/picture/ep567yti4seik8y2lmasnqj1t" TargetMode="External"/><Relationship Id="rId8" Type="http://schemas.openxmlformats.org/officeDocument/2006/relationships/hyperlink" Target="https://intranet.alxswe.com/rltoken/ZjxizWAKkkJzpHs1mmZZdw" TargetMode="External"/><Relationship Id="rId51" Type="http://schemas.openxmlformats.org/officeDocument/2006/relationships/image" Target="media/image3.png"/><Relationship Id="rId72" Type="http://schemas.openxmlformats.org/officeDocument/2006/relationships/image" Target="media/image19.png"/><Relationship Id="rId80" Type="http://schemas.openxmlformats.org/officeDocument/2006/relationships/hyperlink" Target="https://www.dropbox.com/s/pkdsa06ox3hxed9/Battlefield.mp4?dl=0" TargetMode="External"/><Relationship Id="rId3" Type="http://schemas.openxmlformats.org/officeDocument/2006/relationships/styles" Target="styles.xml"/><Relationship Id="rId12" Type="http://schemas.openxmlformats.org/officeDocument/2006/relationships/hyperlink" Target="https://intranet.alxswe.com/rltoken/epKUCIcoA6XaN1T3Vtr_9w" TargetMode="External"/><Relationship Id="rId17" Type="http://schemas.openxmlformats.org/officeDocument/2006/relationships/hyperlink" Target="https://drive.google.com/file/d/13LxQK_ohZMwOkNxVoinrGpv8RL9L_qUg/view?usp=share_link" TargetMode="External"/><Relationship Id="rId25" Type="http://schemas.openxmlformats.org/officeDocument/2006/relationships/hyperlink" Target="https://drive.google.com/file/d/1EvmvzEDkNEPbYplaMALx8X2oaJdqTa6n/view?usp=share_link" TargetMode="External"/><Relationship Id="rId33" Type="http://schemas.openxmlformats.org/officeDocument/2006/relationships/hyperlink" Target="https://drive.google.com/file/d/1FPxuH-j_pZM4sZ0MeuPoNWMyZlVC2W-X/view?usp=share_link" TargetMode="External"/><Relationship Id="rId38" Type="http://schemas.openxmlformats.org/officeDocument/2006/relationships/hyperlink" Target="https://www.guru99.com/images/1/122118_0652_SDLCvsSTLCW1.png" TargetMode="External"/><Relationship Id="rId46" Type="http://schemas.openxmlformats.org/officeDocument/2006/relationships/hyperlink" Target="https://en.training.qatestlab.com/tag/lecture-%e2%84%966-fundamentals-of-software-testing/" TargetMode="External"/><Relationship Id="rId59" Type="http://schemas.openxmlformats.org/officeDocument/2006/relationships/image" Target="media/image11.png"/><Relationship Id="rId67" Type="http://schemas.openxmlformats.org/officeDocument/2006/relationships/image" Target="media/image14.png"/><Relationship Id="rId20" Type="http://schemas.openxmlformats.org/officeDocument/2006/relationships/hyperlink" Target="https://drive.google.com/file/d/1RIO1R3iK3XxaesG3BpAwgTFy3-7jBOyo/view?usp=share_link" TargetMode="External"/><Relationship Id="rId41" Type="http://schemas.openxmlformats.org/officeDocument/2006/relationships/hyperlink" Target="https://drive.google.com/file/d/1gaBHIGoLdfrFsBSqmoY0nYoCnpUREN9p/view?usp=share_link" TargetMode="External"/><Relationship Id="rId54" Type="http://schemas.openxmlformats.org/officeDocument/2006/relationships/image" Target="media/image6.png"/><Relationship Id="rId62" Type="http://schemas.openxmlformats.org/officeDocument/2006/relationships/hyperlink" Target="https://drive.google.com/file/d/1-zN9AD_3FgiwyDSJX-xrCLvkkHc2SLo0/view?usp=share_link" TargetMode="External"/><Relationship Id="rId70" Type="http://schemas.openxmlformats.org/officeDocument/2006/relationships/image" Target="media/image17.png"/><Relationship Id="rId75" Type="http://schemas.openxmlformats.org/officeDocument/2006/relationships/hyperlink" Target="https://www.dropbox.com/s/3ou5jqkx1eo0l4z/app_crashing.mp4?dl=0"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en.training.qatestlab.com/tag/lecture-%e2%84%961-fundamentals-of-software-testing/" TargetMode="External"/><Relationship Id="rId23" Type="http://schemas.openxmlformats.org/officeDocument/2006/relationships/hyperlink" Target="https://drive.google.com/file/d/1UZIEIQHfaFUq-tbCqNSE6S5dpTDzuMp5/view?usp=share_link" TargetMode="External"/><Relationship Id="rId28" Type="http://schemas.openxmlformats.org/officeDocument/2006/relationships/hyperlink" Target="https://drive.google.com/file/d/1lhRrT23IK8sZCrjsqokED9LVFRjMeTrh/view?usp=share_link" TargetMode="External"/><Relationship Id="rId36" Type="http://schemas.openxmlformats.org/officeDocument/2006/relationships/hyperlink" Target="https://drive.google.com/file/d/19HrTrPlfVao4EVTsF3gApS4U_EzggGn6/view?usp=share_link" TargetMode="External"/><Relationship Id="rId49" Type="http://schemas.openxmlformats.org/officeDocument/2006/relationships/hyperlink" Target="https://drive.google.com/file/d/1qoHqUM6GiZKVcAm7VAdSIGtgri1WWebu/view?usp=share_link" TargetMode="External"/><Relationship Id="rId57" Type="http://schemas.openxmlformats.org/officeDocument/2006/relationships/image" Target="media/image9.png"/><Relationship Id="rId10" Type="http://schemas.openxmlformats.org/officeDocument/2006/relationships/hyperlink" Target="https://intranet.alxswe.com/rltoken/Zf-TH854gUT9X44DXf5VJw" TargetMode="External"/><Relationship Id="rId31" Type="http://schemas.openxmlformats.org/officeDocument/2006/relationships/hyperlink" Target="https://en.training.qatestlab.com/tag/lecture-%e2%84%963-fundamentals-of-software-testing/" TargetMode="External"/><Relationship Id="rId44" Type="http://schemas.openxmlformats.org/officeDocument/2006/relationships/hyperlink" Target="https://drive.google.com/file/d/1lsSWeFFNz1gifu2xBu79Hk43dAl3_3iC/view?usp=share_link" TargetMode="External"/><Relationship Id="rId52" Type="http://schemas.openxmlformats.org/officeDocument/2006/relationships/image" Target="media/image4.png"/><Relationship Id="rId60" Type="http://schemas.openxmlformats.org/officeDocument/2006/relationships/image" Target="media/image12.png"/><Relationship Id="rId65" Type="http://schemas.openxmlformats.org/officeDocument/2006/relationships/hyperlink" Target="https://drive.google.com/file/d/1n3TYtIfnlMcKuSRFrq7LC5Mvuf0q37tP/view?usp=share_link" TargetMode="External"/><Relationship Id="rId73" Type="http://schemas.openxmlformats.org/officeDocument/2006/relationships/hyperlink" Target="https://www.dropbox.com/s/3t80vwp0sozeeaa/4.%20Droid%20Jump_Gameplay.mp4?dl=0" TargetMode="External"/><Relationship Id="rId78" Type="http://schemas.openxmlformats.org/officeDocument/2006/relationships/image" Target="media/image20.png"/><Relationship Id="rId81" Type="http://schemas.openxmlformats.org/officeDocument/2006/relationships/hyperlink" Target="https://www.dropbox.com/s/nuuqlv7s46iht97/Connection.mp4?dl=0" TargetMode="External"/><Relationship Id="rId4" Type="http://schemas.openxmlformats.org/officeDocument/2006/relationships/settings" Target="settings.xml"/><Relationship Id="rId9" Type="http://schemas.openxmlformats.org/officeDocument/2006/relationships/hyperlink" Target="https://intranet.alxswe.com/rltoken/j6OHt4I4GW0dOWihIwQoWA" TargetMode="External"/><Relationship Id="rId13" Type="http://schemas.openxmlformats.org/officeDocument/2006/relationships/hyperlink" Target="https://intranet.alxswe.com/rltoken/AtzLsxm73YzJUEEzskhuLQ" TargetMode="External"/><Relationship Id="rId18" Type="http://schemas.openxmlformats.org/officeDocument/2006/relationships/hyperlink" Target="https://drive.google.com/file/d/1FziYGbx698StTxAakZP6nN4wy2IR8SzL/view?usp=share_link" TargetMode="External"/><Relationship Id="rId39" Type="http://schemas.openxmlformats.org/officeDocument/2006/relationships/image" Target="media/image2.png"/><Relationship Id="rId34" Type="http://schemas.openxmlformats.org/officeDocument/2006/relationships/hyperlink" Target="https://drive.google.com/file/d/19dXb27f3ATTGCie70XIvaR4WFVYsCQLP/view?usp=share_link" TargetMode="External"/><Relationship Id="rId50" Type="http://schemas.openxmlformats.org/officeDocument/2006/relationships/hyperlink" Target="https://drive.google.com/file/d/1Bn544wyeYzRAHyu6kdvsEJYPpHDlZRrS/view?usp=share_link" TargetMode="External"/><Relationship Id="rId55" Type="http://schemas.openxmlformats.org/officeDocument/2006/relationships/image" Target="media/image7.png"/><Relationship Id="rId76" Type="http://schemas.openxmlformats.org/officeDocument/2006/relationships/hyperlink" Target="https://www.dropbox.com/s/mgtkj5svpdafed9/Call_Me-Link.mp4?dl=0" TargetMode="External"/><Relationship Id="rId7" Type="http://schemas.openxmlformats.org/officeDocument/2006/relationships/hyperlink" Target="https://intranet.alxswe.com/concepts/120" TargetMode="External"/><Relationship Id="rId71" Type="http://schemas.openxmlformats.org/officeDocument/2006/relationships/image" Target="media/image18.png"/><Relationship Id="rId2" Type="http://schemas.openxmlformats.org/officeDocument/2006/relationships/numbering" Target="numbering.xml"/><Relationship Id="rId29" Type="http://schemas.openxmlformats.org/officeDocument/2006/relationships/hyperlink" Target="https://drive.google.com/file/d/1hj0GCg3TVISzAn1Vr5azu0rMdHlHWzMv/view?usp=share_link" TargetMode="External"/><Relationship Id="rId24" Type="http://schemas.openxmlformats.org/officeDocument/2006/relationships/hyperlink" Target="https://en.training.qatestlab.com/tag/lecture-%e2%84%962-fundamentals-of-software-testing/" TargetMode="External"/><Relationship Id="rId40" Type="http://schemas.openxmlformats.org/officeDocument/2006/relationships/hyperlink" Target="https://en.training.qatestlab.com/tag/lecture-%e2%84%965-fundamentals-of-software-testing/" TargetMode="External"/><Relationship Id="rId45" Type="http://schemas.openxmlformats.org/officeDocument/2006/relationships/hyperlink" Target="https://drive.google.com/file/d/1-hXBh8qvpOV02yp6v1TNtnBKzI8--CSb/view?usp=share_link" TargetMode="External"/><Relationship Id="rId66" Type="http://schemas.openxmlformats.org/officeDocument/2006/relationships/image" Target="media/image13.png"/></Relationships>
</file>

<file path=word/theme/theme1.xml><?xml version="1.0" encoding="utf-8"?>
<a:theme xmlns:a="http://schemas.openxmlformats.org/drawingml/2006/main" name="Journal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91C400-8AC4-42FD-AA69-6738AC789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1</TotalTime>
  <Pages>1</Pages>
  <Words>9967</Words>
  <Characters>56817</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ence MK</dc:creator>
  <cp:keywords/>
  <dc:description/>
  <cp:lastModifiedBy>Terrence MK</cp:lastModifiedBy>
  <cp:revision>556</cp:revision>
  <dcterms:created xsi:type="dcterms:W3CDTF">2023-01-15T19:36:00Z</dcterms:created>
  <dcterms:modified xsi:type="dcterms:W3CDTF">2023-04-15T16:00:00Z</dcterms:modified>
</cp:coreProperties>
</file>